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8F0E7C" w14:textId="382F8351" w:rsidR="00845310" w:rsidRDefault="00845310">
      <w:pPr>
        <w:pStyle w:val="3GPPHeader"/>
        <w:spacing w:after="60"/>
        <w:rPr>
          <w:sz w:val="32"/>
          <w:szCs w:val="32"/>
          <w:highlight w:val="yellow"/>
        </w:rPr>
      </w:pPr>
      <w:r>
        <w:t>3GPP TSG-RAN WG2 Meeting #1</w:t>
      </w:r>
      <w:r w:rsidR="00D6112D">
        <w:t>2</w:t>
      </w:r>
      <w:r w:rsidR="00425E95">
        <w:t>1bis</w:t>
      </w:r>
      <w:r>
        <w:t>-e</w:t>
      </w:r>
      <w:r>
        <w:tab/>
      </w:r>
      <w:r w:rsidRPr="00E33C4D">
        <w:rPr>
          <w:sz w:val="28"/>
          <w:szCs w:val="28"/>
        </w:rPr>
        <w:t>R2-2</w:t>
      </w:r>
      <w:r w:rsidR="00425E95">
        <w:rPr>
          <w:sz w:val="28"/>
          <w:szCs w:val="28"/>
        </w:rPr>
        <w:t>3</w:t>
      </w:r>
      <w:r w:rsidR="00E33C4D">
        <w:rPr>
          <w:sz w:val="28"/>
          <w:szCs w:val="28"/>
        </w:rPr>
        <w:t>0</w:t>
      </w:r>
      <w:r w:rsidR="00BC45D4">
        <w:rPr>
          <w:sz w:val="28"/>
          <w:szCs w:val="28"/>
        </w:rPr>
        <w:t>4303</w:t>
      </w:r>
    </w:p>
    <w:p w14:paraId="6D2B7C91" w14:textId="2250B951" w:rsidR="00845310" w:rsidRDefault="00845310">
      <w:pPr>
        <w:pStyle w:val="3GPPHeader"/>
      </w:pPr>
      <w:r>
        <w:t xml:space="preserve">Electronic Meeting, </w:t>
      </w:r>
      <w:proofErr w:type="gramStart"/>
      <w:r w:rsidR="00425E95">
        <w:t>April</w:t>
      </w:r>
      <w:r>
        <w:t>,</w:t>
      </w:r>
      <w:proofErr w:type="gramEnd"/>
      <w:r>
        <w:t xml:space="preserve"> 202</w:t>
      </w:r>
      <w:r w:rsidR="002A4B4B">
        <w:t>2</w:t>
      </w:r>
    </w:p>
    <w:p w14:paraId="3856B87E" w14:textId="5A109205" w:rsidR="00845310" w:rsidRDefault="00845310">
      <w:pPr>
        <w:pStyle w:val="3GPPHeader"/>
        <w:rPr>
          <w:sz w:val="22"/>
          <w:szCs w:val="22"/>
          <w:lang w:val="sv-FI"/>
        </w:rPr>
      </w:pPr>
      <w:r>
        <w:t>Agenda:</w:t>
      </w:r>
      <w:r>
        <w:tab/>
      </w:r>
      <w:r w:rsidR="000D1743">
        <w:t>x</w:t>
      </w:r>
      <w:r>
        <w:t>.</w:t>
      </w:r>
      <w:r w:rsidR="000D1743">
        <w:t>x</w:t>
      </w:r>
      <w:r>
        <w:t>.</w:t>
      </w:r>
      <w:r w:rsidR="000D1743">
        <w:t>x</w:t>
      </w:r>
    </w:p>
    <w:p w14:paraId="71F09050" w14:textId="77777777" w:rsidR="00845310" w:rsidRDefault="00845310">
      <w:pPr>
        <w:pStyle w:val="3GPPHeader"/>
        <w:rPr>
          <w:sz w:val="22"/>
          <w:szCs w:val="22"/>
        </w:rPr>
      </w:pPr>
      <w:r>
        <w:rPr>
          <w:sz w:val="22"/>
          <w:szCs w:val="22"/>
        </w:rPr>
        <w:t>Source:</w:t>
      </w:r>
      <w:r>
        <w:rPr>
          <w:sz w:val="22"/>
          <w:szCs w:val="22"/>
        </w:rPr>
        <w:tab/>
        <w:t>InterDigital</w:t>
      </w:r>
    </w:p>
    <w:p w14:paraId="34DD4566" w14:textId="67C8DD0A" w:rsidR="00845310" w:rsidRDefault="00845310">
      <w:pPr>
        <w:pStyle w:val="3GPPHeader"/>
        <w:ind w:left="1134" w:hanging="1134"/>
        <w:rPr>
          <w:sz w:val="22"/>
          <w:szCs w:val="22"/>
        </w:rPr>
      </w:pPr>
      <w:r>
        <w:t>Title:</w:t>
      </w:r>
      <w:r>
        <w:tab/>
        <w:t>Summary of [</w:t>
      </w:r>
      <w:r w:rsidR="00425E95">
        <w:t>AT121bis-e</w:t>
      </w:r>
      <w:r>
        <w:t>][</w:t>
      </w:r>
      <w:proofErr w:type="gramStart"/>
      <w:r w:rsidR="00425E95">
        <w:t>430</w:t>
      </w:r>
      <w:r>
        <w:t>][</w:t>
      </w:r>
      <w:proofErr w:type="gramEnd"/>
      <w:r w:rsidR="00425E95">
        <w:t>Relay</w:t>
      </w:r>
      <w:r>
        <w:t xml:space="preserve">] </w:t>
      </w:r>
      <w:r w:rsidR="00425E95">
        <w:t>Multi-path relay idle/inactive cases (InterDigital)</w:t>
      </w:r>
      <w:r>
        <w:t xml:space="preserve"> </w:t>
      </w:r>
    </w:p>
    <w:p w14:paraId="27BC291B" w14:textId="77777777" w:rsidR="00845310" w:rsidRDefault="00845310">
      <w:pPr>
        <w:pStyle w:val="3GPPHeader"/>
        <w:rPr>
          <w:sz w:val="22"/>
          <w:szCs w:val="22"/>
        </w:rPr>
      </w:pPr>
      <w:r>
        <w:rPr>
          <w:sz w:val="22"/>
          <w:szCs w:val="22"/>
        </w:rPr>
        <w:t>Document for:</w:t>
      </w:r>
      <w:r>
        <w:rPr>
          <w:sz w:val="22"/>
          <w:szCs w:val="22"/>
        </w:rPr>
        <w:tab/>
        <w:t>Discussion, Decision</w:t>
      </w:r>
    </w:p>
    <w:p w14:paraId="7881BC7C" w14:textId="77777777" w:rsidR="00845310" w:rsidRDefault="00845310">
      <w:pPr>
        <w:pStyle w:val="Heading1"/>
      </w:pPr>
      <w:r>
        <w:t>1</w:t>
      </w:r>
      <w:r>
        <w:tab/>
        <w:t>Introduction</w:t>
      </w:r>
    </w:p>
    <w:p w14:paraId="2B358591" w14:textId="4DD6E050" w:rsidR="002A4B4B" w:rsidRDefault="00845310" w:rsidP="00A1553A">
      <w:pPr>
        <w:pStyle w:val="BodyText"/>
      </w:pPr>
      <w:r>
        <w:t xml:space="preserve">The following </w:t>
      </w:r>
      <w:r w:rsidR="009339B1">
        <w:t>email discussion was initiated at RAN2</w:t>
      </w:r>
      <w:r w:rsidR="00DB1CCF">
        <w:t>#1</w:t>
      </w:r>
      <w:r w:rsidR="0018098E">
        <w:t>21bis</w:t>
      </w:r>
      <w:r w:rsidR="00DB1CCF">
        <w:t xml:space="preserve">-e </w:t>
      </w:r>
      <w:r w:rsidR="00DB1CCF">
        <w:fldChar w:fldCharType="begin"/>
      </w:r>
      <w:r w:rsidR="00DB1CCF">
        <w:instrText xml:space="preserve"> REF _Ref112948771 \r \h </w:instrText>
      </w:r>
      <w:r w:rsidR="00DB1CCF">
        <w:fldChar w:fldCharType="separate"/>
      </w:r>
      <w:r w:rsidR="00DB1CCF">
        <w:t>[1]</w:t>
      </w:r>
      <w:r w:rsidR="00DB1CCF">
        <w:fldChar w:fldCharType="end"/>
      </w:r>
      <w:r w:rsidR="00DB1CCF">
        <w:t>:</w:t>
      </w:r>
    </w:p>
    <w:p w14:paraId="47410443" w14:textId="77777777" w:rsidR="0018098E" w:rsidRDefault="0018098E" w:rsidP="0018098E">
      <w:pPr>
        <w:pStyle w:val="EmailDiscussion"/>
        <w:tabs>
          <w:tab w:val="num" w:pos="1619"/>
        </w:tabs>
        <w:overflowPunct/>
        <w:autoSpaceDE/>
        <w:autoSpaceDN/>
        <w:adjustRightInd/>
        <w:spacing w:line="240" w:lineRule="auto"/>
        <w:textAlignment w:val="auto"/>
      </w:pPr>
      <w:r>
        <w:t>[AT121bis-e][</w:t>
      </w:r>
      <w:proofErr w:type="gramStart"/>
      <w:r>
        <w:t>430][</w:t>
      </w:r>
      <w:proofErr w:type="gramEnd"/>
      <w:r>
        <w:t>Relay] Multi-path relay idle/inactive cases (InterDigital)</w:t>
      </w:r>
    </w:p>
    <w:p w14:paraId="244D6811" w14:textId="77777777" w:rsidR="0018098E" w:rsidRDefault="0018098E" w:rsidP="0018098E">
      <w:pPr>
        <w:pStyle w:val="EmailDiscussion2"/>
      </w:pPr>
      <w:r>
        <w:tab/>
        <w:t>Scope: Discuss and attempt to converge on the candidate agreements from the multi-path discussion:</w:t>
      </w:r>
    </w:p>
    <w:p w14:paraId="489E12F7" w14:textId="77777777" w:rsidR="0018098E" w:rsidRPr="00CF6848" w:rsidRDefault="0018098E" w:rsidP="0018098E">
      <w:pPr>
        <w:pStyle w:val="Doc-text2"/>
        <w:ind w:left="2348"/>
        <w:rPr>
          <w:lang w:val="en-US"/>
        </w:rPr>
      </w:pPr>
      <w:r w:rsidRPr="00CF6848">
        <w:rPr>
          <w:lang w:val="en-US"/>
        </w:rPr>
        <w:t>Multi-path at the remote UE is not maintained when the relay UE is moved to RRC_IDLE/RRC_INACTIVE in this release.</w:t>
      </w:r>
    </w:p>
    <w:p w14:paraId="734A6FCF" w14:textId="77777777" w:rsidR="0018098E" w:rsidRPr="00CF6848" w:rsidRDefault="0018098E" w:rsidP="0018098E">
      <w:pPr>
        <w:pStyle w:val="Doc-text2"/>
        <w:ind w:left="2348"/>
        <w:rPr>
          <w:lang w:val="en-US"/>
        </w:rPr>
      </w:pPr>
      <w:r w:rsidRPr="00CF6848">
        <w:rPr>
          <w:lang w:val="en-US"/>
        </w:rPr>
        <w:t xml:space="preserve">A remote UE in multipath that is released to RRC_IDLE/RRC_INACTIVE can apply legacy cell/relay selection behaviour, thus moving to single-path operation on either path according to implementation.  </w:t>
      </w:r>
    </w:p>
    <w:p w14:paraId="09B04F7D" w14:textId="77777777" w:rsidR="0018098E" w:rsidRDefault="0018098E" w:rsidP="0018098E">
      <w:pPr>
        <w:pStyle w:val="EmailDiscussion2"/>
      </w:pPr>
      <w:r>
        <w:tab/>
        <w:t xml:space="preserve">Intended outcome: Report to CB </w:t>
      </w:r>
      <w:proofErr w:type="gramStart"/>
      <w:r>
        <w:t>session</w:t>
      </w:r>
      <w:proofErr w:type="gramEnd"/>
    </w:p>
    <w:p w14:paraId="4BE6287B" w14:textId="77777777" w:rsidR="0018098E" w:rsidRDefault="0018098E" w:rsidP="0018098E">
      <w:pPr>
        <w:pStyle w:val="EmailDiscussion2"/>
      </w:pPr>
      <w:r>
        <w:tab/>
        <w:t>Deadline: Monday 2023-04-24 2359 UTC</w:t>
      </w:r>
    </w:p>
    <w:p w14:paraId="081B91E7" w14:textId="77777777" w:rsidR="0018098E" w:rsidRDefault="0018098E" w:rsidP="00A1553A">
      <w:pPr>
        <w:pStyle w:val="BodyText"/>
      </w:pPr>
    </w:p>
    <w:p w14:paraId="3BA1F95B" w14:textId="15432114" w:rsidR="00DB1CCF" w:rsidRDefault="00081020" w:rsidP="00A1553A">
      <w:pPr>
        <w:pStyle w:val="BodyText"/>
      </w:pPr>
      <w:r>
        <w:t>This document summarizes the discussion of this email.</w:t>
      </w:r>
    </w:p>
    <w:p w14:paraId="26B96269" w14:textId="77777777" w:rsidR="005D7656" w:rsidRDefault="005D7656" w:rsidP="005D7656">
      <w:pPr>
        <w:pStyle w:val="Heading1"/>
        <w:rPr>
          <w:lang w:eastAsia="zh-CN"/>
        </w:rPr>
      </w:pPr>
      <w:r>
        <w:t>2</w:t>
      </w:r>
      <w:r>
        <w:tab/>
      </w:r>
      <w:r>
        <w:rPr>
          <w:lang w:eastAsia="ko-KR"/>
        </w:rPr>
        <w:t>Contact Information</w:t>
      </w:r>
    </w:p>
    <w:p w14:paraId="310115FC" w14:textId="77777777" w:rsidR="005D7656" w:rsidRDefault="005D7656" w:rsidP="005D7656">
      <w:r>
        <w:t xml:space="preserve">Respondents to the offline discussion are kindly asked to fill in the following table. </w:t>
      </w:r>
    </w:p>
    <w:tbl>
      <w:tblPr>
        <w:tblStyle w:val="TableGrid"/>
        <w:tblW w:w="0" w:type="auto"/>
        <w:tblLook w:val="04A0" w:firstRow="1" w:lastRow="0" w:firstColumn="1" w:lastColumn="0" w:noHBand="0" w:noVBand="1"/>
      </w:tblPr>
      <w:tblGrid>
        <w:gridCol w:w="3835"/>
        <w:gridCol w:w="5794"/>
      </w:tblGrid>
      <w:tr w:rsidR="005D7656" w14:paraId="1CF3552A"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11B53519" w14:textId="77777777" w:rsidR="005D7656" w:rsidRDefault="005D7656" w:rsidP="00DB4BF9">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6FC2BDAC" w14:textId="77777777" w:rsidR="005D7656" w:rsidRDefault="005D7656" w:rsidP="00DB4BF9">
            <w:pPr>
              <w:pStyle w:val="TAH"/>
              <w:rPr>
                <w:lang w:eastAsia="ko-KR"/>
              </w:rPr>
            </w:pPr>
            <w:r>
              <w:rPr>
                <w:lang w:eastAsia="ko-KR"/>
              </w:rPr>
              <w:t>Contact: Name (E-mail)</w:t>
            </w:r>
          </w:p>
        </w:tc>
      </w:tr>
      <w:tr w:rsidR="005D7656" w:rsidRPr="00511E12" w14:paraId="42FF6C26"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3E16F277" w14:textId="586FA527" w:rsidR="005D7656" w:rsidRPr="00F70D4D" w:rsidRDefault="00F70D4D" w:rsidP="00DB4BF9">
            <w:pPr>
              <w:pStyle w:val="TAC"/>
              <w:jc w:val="left"/>
              <w:rPr>
                <w:rFonts w:eastAsiaTheme="minorEastAsia"/>
                <w:lang w:val="en-US"/>
              </w:rPr>
            </w:pPr>
            <w:r>
              <w:rPr>
                <w:rFonts w:eastAsiaTheme="minorEastAsia" w:hint="eastAsia"/>
                <w:lang w:val="en-US"/>
              </w:rPr>
              <w:t>O</w:t>
            </w:r>
            <w:r>
              <w:rPr>
                <w:rFonts w:eastAsiaTheme="minorEastAsia"/>
                <w:lang w:val="en-US"/>
              </w:rPr>
              <w:t>PPO</w:t>
            </w:r>
          </w:p>
        </w:tc>
        <w:tc>
          <w:tcPr>
            <w:tcW w:w="5794" w:type="dxa"/>
            <w:tcBorders>
              <w:top w:val="single" w:sz="4" w:space="0" w:color="auto"/>
              <w:left w:val="single" w:sz="4" w:space="0" w:color="auto"/>
              <w:bottom w:val="single" w:sz="4" w:space="0" w:color="auto"/>
              <w:right w:val="single" w:sz="4" w:space="0" w:color="auto"/>
            </w:tcBorders>
          </w:tcPr>
          <w:p w14:paraId="1160A0A4" w14:textId="2785A173" w:rsidR="005D7656" w:rsidRPr="00F70D4D" w:rsidRDefault="00F70D4D" w:rsidP="00DB4BF9">
            <w:pPr>
              <w:pStyle w:val="TAC"/>
              <w:jc w:val="left"/>
              <w:rPr>
                <w:rFonts w:eastAsiaTheme="minorEastAsia"/>
                <w:lang w:val="sv-SE"/>
              </w:rPr>
            </w:pPr>
            <w:r>
              <w:rPr>
                <w:rFonts w:eastAsiaTheme="minorEastAsia"/>
                <w:lang w:val="sv-SE"/>
              </w:rPr>
              <w:t>qianxi.lu@oppo.com</w:t>
            </w:r>
          </w:p>
        </w:tc>
      </w:tr>
      <w:tr w:rsidR="00CF6848" w:rsidRPr="00511E12" w14:paraId="0BFBC2BC"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4EC1B6F8" w14:textId="77777777" w:rsidR="00CF6848" w:rsidRPr="00133FFF" w:rsidRDefault="00CF6848" w:rsidP="00DB4BF9">
            <w:pPr>
              <w:pStyle w:val="TAC"/>
              <w:jc w:val="left"/>
              <w:rPr>
                <w:rFonts w:eastAsiaTheme="minorEastAsia"/>
                <w:lang w:val="en-US"/>
              </w:rPr>
            </w:pPr>
            <w:r>
              <w:rPr>
                <w:rFonts w:eastAsiaTheme="minorEastAsia" w:hint="eastAsia"/>
                <w:lang w:val="en-US"/>
              </w:rPr>
              <w:t>X</w:t>
            </w:r>
            <w:r>
              <w:rPr>
                <w:rFonts w:eastAsiaTheme="minorEastAsia"/>
                <w:lang w:val="en-US"/>
              </w:rPr>
              <w:t>iaomi</w:t>
            </w:r>
          </w:p>
        </w:tc>
        <w:tc>
          <w:tcPr>
            <w:tcW w:w="5794" w:type="dxa"/>
            <w:tcBorders>
              <w:top w:val="single" w:sz="4" w:space="0" w:color="auto"/>
              <w:left w:val="single" w:sz="4" w:space="0" w:color="auto"/>
              <w:bottom w:val="single" w:sz="4" w:space="0" w:color="auto"/>
              <w:right w:val="single" w:sz="4" w:space="0" w:color="auto"/>
            </w:tcBorders>
          </w:tcPr>
          <w:p w14:paraId="7895200E" w14:textId="77777777" w:rsidR="00CF6848" w:rsidRPr="00133FFF" w:rsidRDefault="00CF6848" w:rsidP="00DB4BF9">
            <w:pPr>
              <w:pStyle w:val="TAC"/>
              <w:jc w:val="left"/>
              <w:rPr>
                <w:rFonts w:eastAsiaTheme="minorEastAsia"/>
                <w:lang w:val="sv-SE"/>
              </w:rPr>
            </w:pPr>
            <w:r>
              <w:rPr>
                <w:rFonts w:eastAsiaTheme="minorEastAsia" w:hint="eastAsia"/>
                <w:lang w:val="sv-SE"/>
              </w:rPr>
              <w:t>X</w:t>
            </w:r>
            <w:r>
              <w:rPr>
                <w:rFonts w:eastAsiaTheme="minorEastAsia"/>
                <w:lang w:val="sv-SE"/>
              </w:rPr>
              <w:t>ing Yang (yangxing1@xiaomi.com)</w:t>
            </w:r>
          </w:p>
        </w:tc>
      </w:tr>
      <w:tr w:rsidR="005D7656" w14:paraId="267C7CAA"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5BE4CCF6" w14:textId="7181956A" w:rsidR="005D7656" w:rsidRPr="00A846A1" w:rsidRDefault="00A846A1" w:rsidP="00DB4BF9">
            <w:pPr>
              <w:pStyle w:val="TAC"/>
              <w:jc w:val="left"/>
              <w:rPr>
                <w:rFonts w:eastAsiaTheme="minorEastAsia"/>
                <w:lang w:val="en-GB"/>
              </w:rPr>
            </w:pPr>
            <w:r>
              <w:rPr>
                <w:rFonts w:eastAsiaTheme="minorEastAsia" w:hint="eastAsia"/>
                <w:lang w:val="en-GB"/>
              </w:rPr>
              <w:t>CATT</w:t>
            </w:r>
          </w:p>
        </w:tc>
        <w:tc>
          <w:tcPr>
            <w:tcW w:w="5794" w:type="dxa"/>
            <w:tcBorders>
              <w:top w:val="single" w:sz="4" w:space="0" w:color="auto"/>
              <w:left w:val="single" w:sz="4" w:space="0" w:color="auto"/>
              <w:bottom w:val="single" w:sz="4" w:space="0" w:color="auto"/>
              <w:right w:val="single" w:sz="4" w:space="0" w:color="auto"/>
            </w:tcBorders>
          </w:tcPr>
          <w:p w14:paraId="7397ED6E" w14:textId="7F97313A" w:rsidR="005D7656" w:rsidRPr="00A846A1" w:rsidRDefault="00A846A1" w:rsidP="00DB4BF9">
            <w:pPr>
              <w:pStyle w:val="TAC"/>
              <w:jc w:val="left"/>
              <w:rPr>
                <w:rFonts w:eastAsiaTheme="minorEastAsia"/>
                <w:lang w:val="en-US"/>
              </w:rPr>
            </w:pPr>
            <w:r>
              <w:rPr>
                <w:rFonts w:eastAsiaTheme="minorEastAsia" w:hint="eastAsia"/>
                <w:lang w:val="en-US"/>
              </w:rPr>
              <w:t>Hao Xu(xuhao@catt.cn)</w:t>
            </w:r>
          </w:p>
        </w:tc>
      </w:tr>
      <w:tr w:rsidR="005D7656" w14:paraId="1E48831E"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10C74839" w14:textId="44A721F9" w:rsidR="005D7656" w:rsidRDefault="00947D8F" w:rsidP="00DB4BF9">
            <w:pPr>
              <w:pStyle w:val="TAC"/>
              <w:jc w:val="left"/>
              <w:rPr>
                <w:lang w:val="sv-SE"/>
              </w:rPr>
            </w:pPr>
            <w:r>
              <w:rPr>
                <w:lang w:val="sv-SE"/>
              </w:rPr>
              <w:t>Huawei, HiSilicon</w:t>
            </w:r>
          </w:p>
        </w:tc>
        <w:tc>
          <w:tcPr>
            <w:tcW w:w="5794" w:type="dxa"/>
            <w:tcBorders>
              <w:top w:val="single" w:sz="4" w:space="0" w:color="auto"/>
              <w:left w:val="single" w:sz="4" w:space="0" w:color="auto"/>
              <w:bottom w:val="single" w:sz="4" w:space="0" w:color="auto"/>
              <w:right w:val="single" w:sz="4" w:space="0" w:color="auto"/>
            </w:tcBorders>
          </w:tcPr>
          <w:p w14:paraId="482A6A9A" w14:textId="2F1F4528" w:rsidR="005D7656" w:rsidRDefault="00947D8F" w:rsidP="00DB4BF9">
            <w:pPr>
              <w:pStyle w:val="TAC"/>
              <w:jc w:val="left"/>
              <w:rPr>
                <w:lang w:val="sv-SE"/>
              </w:rPr>
            </w:pPr>
            <w:r>
              <w:rPr>
                <w:lang w:val="sv-SE"/>
              </w:rPr>
              <w:t>Rui Wang(</w:t>
            </w:r>
            <w:hyperlink r:id="rId13" w:history="1">
              <w:r w:rsidRPr="00023910">
                <w:rPr>
                  <w:rStyle w:val="Hyperlink"/>
                  <w:lang w:val="sv-SE"/>
                </w:rPr>
                <w:t>wangrui46@huawei.com</w:t>
              </w:r>
            </w:hyperlink>
            <w:r>
              <w:rPr>
                <w:lang w:val="sv-SE"/>
              </w:rPr>
              <w:t>)</w:t>
            </w:r>
          </w:p>
        </w:tc>
      </w:tr>
      <w:tr w:rsidR="00DB512D" w14:paraId="668046D6"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5EDAE253" w14:textId="2BC5308A" w:rsidR="00DB512D" w:rsidRDefault="00DB512D" w:rsidP="00DB512D">
            <w:pPr>
              <w:pStyle w:val="TAC"/>
              <w:jc w:val="left"/>
              <w:rPr>
                <w:lang w:val="sv-SE"/>
              </w:rPr>
            </w:pPr>
            <w:r>
              <w:rPr>
                <w:lang w:val="sv-SE"/>
              </w:rPr>
              <w:t>Nokia</w:t>
            </w:r>
          </w:p>
        </w:tc>
        <w:tc>
          <w:tcPr>
            <w:tcW w:w="5794" w:type="dxa"/>
            <w:tcBorders>
              <w:top w:val="single" w:sz="4" w:space="0" w:color="auto"/>
              <w:left w:val="single" w:sz="4" w:space="0" w:color="auto"/>
              <w:bottom w:val="single" w:sz="4" w:space="0" w:color="auto"/>
              <w:right w:val="single" w:sz="4" w:space="0" w:color="auto"/>
            </w:tcBorders>
          </w:tcPr>
          <w:p w14:paraId="0E296E7C" w14:textId="46E3F606" w:rsidR="00DB512D" w:rsidRDefault="00DB512D" w:rsidP="00DB512D">
            <w:pPr>
              <w:pStyle w:val="TAC"/>
              <w:jc w:val="left"/>
              <w:rPr>
                <w:lang w:val="sv-SE"/>
              </w:rPr>
            </w:pPr>
            <w:r>
              <w:rPr>
                <w:lang w:val="sv-SE"/>
              </w:rPr>
              <w:t>Sunyoung Lee (sunyoung.lee@nokia.com)</w:t>
            </w:r>
          </w:p>
        </w:tc>
      </w:tr>
      <w:tr w:rsidR="00DB512D" w14:paraId="460FEAB9"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622A7DFF" w14:textId="77777777" w:rsidR="00DB512D" w:rsidRDefault="00DB512D" w:rsidP="00DB512D">
            <w:pPr>
              <w:pStyle w:val="TAC"/>
              <w:rPr>
                <w:lang w:val="sv-SE"/>
              </w:rPr>
            </w:pPr>
          </w:p>
        </w:tc>
        <w:tc>
          <w:tcPr>
            <w:tcW w:w="5794" w:type="dxa"/>
            <w:tcBorders>
              <w:top w:val="single" w:sz="4" w:space="0" w:color="auto"/>
              <w:left w:val="single" w:sz="4" w:space="0" w:color="auto"/>
              <w:bottom w:val="single" w:sz="4" w:space="0" w:color="auto"/>
              <w:right w:val="single" w:sz="4" w:space="0" w:color="auto"/>
            </w:tcBorders>
          </w:tcPr>
          <w:p w14:paraId="13307BF4" w14:textId="77777777" w:rsidR="00DB512D" w:rsidRDefault="00DB512D" w:rsidP="00DB512D">
            <w:pPr>
              <w:pStyle w:val="TAC"/>
              <w:rPr>
                <w:lang w:val="sv-SE"/>
              </w:rPr>
            </w:pPr>
          </w:p>
        </w:tc>
      </w:tr>
      <w:tr w:rsidR="00DB512D" w14:paraId="02C3548E"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6BACA60D" w14:textId="77777777" w:rsidR="00DB512D" w:rsidRDefault="00DB512D" w:rsidP="00DB512D">
            <w:pPr>
              <w:pStyle w:val="TAC"/>
              <w:rPr>
                <w:lang w:val="sv-SE"/>
              </w:rPr>
            </w:pPr>
          </w:p>
        </w:tc>
        <w:tc>
          <w:tcPr>
            <w:tcW w:w="5794" w:type="dxa"/>
            <w:tcBorders>
              <w:top w:val="single" w:sz="4" w:space="0" w:color="auto"/>
              <w:left w:val="single" w:sz="4" w:space="0" w:color="auto"/>
              <w:bottom w:val="single" w:sz="4" w:space="0" w:color="auto"/>
              <w:right w:val="single" w:sz="4" w:space="0" w:color="auto"/>
            </w:tcBorders>
          </w:tcPr>
          <w:p w14:paraId="596B41AC" w14:textId="77777777" w:rsidR="00DB512D" w:rsidRDefault="00DB512D" w:rsidP="00DB512D">
            <w:pPr>
              <w:pStyle w:val="TAC"/>
              <w:rPr>
                <w:lang w:val="sv-SE"/>
              </w:rPr>
            </w:pPr>
          </w:p>
        </w:tc>
      </w:tr>
      <w:tr w:rsidR="00DB512D" w14:paraId="59B87C15"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1A8F82BC" w14:textId="77777777" w:rsidR="00DB512D" w:rsidRDefault="00DB512D" w:rsidP="00DB512D">
            <w:pPr>
              <w:pStyle w:val="TAC"/>
              <w:rPr>
                <w:rFonts w:eastAsia="Malgun Gothic"/>
                <w:lang w:val="sv-SE" w:eastAsia="ko-KR"/>
              </w:rPr>
            </w:pPr>
          </w:p>
        </w:tc>
        <w:tc>
          <w:tcPr>
            <w:tcW w:w="5794" w:type="dxa"/>
            <w:tcBorders>
              <w:top w:val="single" w:sz="4" w:space="0" w:color="auto"/>
              <w:left w:val="single" w:sz="4" w:space="0" w:color="auto"/>
              <w:bottom w:val="single" w:sz="4" w:space="0" w:color="auto"/>
              <w:right w:val="single" w:sz="4" w:space="0" w:color="auto"/>
            </w:tcBorders>
          </w:tcPr>
          <w:p w14:paraId="0E973427" w14:textId="77777777" w:rsidR="00DB512D" w:rsidRDefault="00DB512D" w:rsidP="00DB512D">
            <w:pPr>
              <w:pStyle w:val="TAC"/>
              <w:rPr>
                <w:rFonts w:eastAsia="Malgun Gothic"/>
                <w:lang w:val="sv-SE" w:eastAsia="ko-KR"/>
              </w:rPr>
            </w:pPr>
          </w:p>
        </w:tc>
      </w:tr>
      <w:tr w:rsidR="00DB512D" w14:paraId="127B537C"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157D0926" w14:textId="77777777" w:rsidR="00DB512D" w:rsidRDefault="00DB512D" w:rsidP="00DB512D">
            <w:pPr>
              <w:pStyle w:val="TAC"/>
              <w:rPr>
                <w:lang w:val="sv-SE"/>
              </w:rPr>
            </w:pPr>
          </w:p>
        </w:tc>
        <w:tc>
          <w:tcPr>
            <w:tcW w:w="5794" w:type="dxa"/>
            <w:tcBorders>
              <w:top w:val="single" w:sz="4" w:space="0" w:color="auto"/>
              <w:left w:val="single" w:sz="4" w:space="0" w:color="auto"/>
              <w:bottom w:val="single" w:sz="4" w:space="0" w:color="auto"/>
              <w:right w:val="single" w:sz="4" w:space="0" w:color="auto"/>
            </w:tcBorders>
          </w:tcPr>
          <w:p w14:paraId="78D4B046" w14:textId="77777777" w:rsidR="00DB512D" w:rsidRDefault="00DB512D" w:rsidP="00DB512D">
            <w:pPr>
              <w:pStyle w:val="TAC"/>
              <w:rPr>
                <w:lang w:val="sv-SE"/>
              </w:rPr>
            </w:pPr>
          </w:p>
        </w:tc>
      </w:tr>
      <w:tr w:rsidR="00DB512D" w14:paraId="72466CC7"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203E7ECF" w14:textId="77777777" w:rsidR="00DB512D" w:rsidRDefault="00DB512D" w:rsidP="00DB512D">
            <w:pPr>
              <w:pStyle w:val="TAC"/>
              <w:rPr>
                <w:lang w:val="sv-SE" w:eastAsia="ko-KR"/>
              </w:rPr>
            </w:pPr>
          </w:p>
        </w:tc>
        <w:tc>
          <w:tcPr>
            <w:tcW w:w="5794" w:type="dxa"/>
            <w:tcBorders>
              <w:top w:val="single" w:sz="4" w:space="0" w:color="auto"/>
              <w:left w:val="single" w:sz="4" w:space="0" w:color="auto"/>
              <w:bottom w:val="single" w:sz="4" w:space="0" w:color="auto"/>
              <w:right w:val="single" w:sz="4" w:space="0" w:color="auto"/>
            </w:tcBorders>
          </w:tcPr>
          <w:p w14:paraId="18939EF9" w14:textId="77777777" w:rsidR="00DB512D" w:rsidRDefault="00DB512D" w:rsidP="00DB512D">
            <w:pPr>
              <w:pStyle w:val="TAC"/>
              <w:rPr>
                <w:lang w:val="sv-SE" w:eastAsia="ko-KR"/>
              </w:rPr>
            </w:pPr>
          </w:p>
        </w:tc>
      </w:tr>
      <w:tr w:rsidR="00DB512D" w14:paraId="15A0ECFA"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12C80296" w14:textId="77777777" w:rsidR="00DB512D" w:rsidRDefault="00DB512D" w:rsidP="00DB512D">
            <w:pPr>
              <w:pStyle w:val="TAC"/>
              <w:rPr>
                <w:lang w:val="sv-SE" w:eastAsia="ko-KR"/>
              </w:rPr>
            </w:pPr>
          </w:p>
        </w:tc>
        <w:tc>
          <w:tcPr>
            <w:tcW w:w="5794" w:type="dxa"/>
            <w:tcBorders>
              <w:top w:val="single" w:sz="4" w:space="0" w:color="auto"/>
              <w:left w:val="single" w:sz="4" w:space="0" w:color="auto"/>
              <w:bottom w:val="single" w:sz="4" w:space="0" w:color="auto"/>
              <w:right w:val="single" w:sz="4" w:space="0" w:color="auto"/>
            </w:tcBorders>
          </w:tcPr>
          <w:p w14:paraId="1E17E460" w14:textId="77777777" w:rsidR="00DB512D" w:rsidRDefault="00DB512D" w:rsidP="00DB512D">
            <w:pPr>
              <w:pStyle w:val="TAC"/>
              <w:rPr>
                <w:lang w:val="sv-SE" w:eastAsia="ko-KR"/>
              </w:rPr>
            </w:pPr>
          </w:p>
        </w:tc>
      </w:tr>
    </w:tbl>
    <w:p w14:paraId="4B58BF8D" w14:textId="77777777" w:rsidR="005D7656" w:rsidRDefault="005D7656" w:rsidP="00A1553A">
      <w:pPr>
        <w:pStyle w:val="BodyText"/>
      </w:pPr>
    </w:p>
    <w:p w14:paraId="386F1948" w14:textId="08977546" w:rsidR="00845310" w:rsidRDefault="005D7656">
      <w:pPr>
        <w:pStyle w:val="Heading1"/>
      </w:pPr>
      <w:bookmarkStart w:id="0" w:name="_Ref178064866"/>
      <w:r>
        <w:t>3</w:t>
      </w:r>
      <w:r w:rsidR="00845310">
        <w:tab/>
      </w:r>
      <w:bookmarkEnd w:id="0"/>
      <w:r w:rsidR="00845310">
        <w:t>Discussion</w:t>
      </w:r>
    </w:p>
    <w:p w14:paraId="1929B673" w14:textId="4094911B" w:rsidR="00845310" w:rsidRDefault="005D7656">
      <w:pPr>
        <w:pStyle w:val="Heading2"/>
      </w:pPr>
      <w:bookmarkStart w:id="1" w:name="_Hlk65525046"/>
      <w:r>
        <w:t>3</w:t>
      </w:r>
      <w:r w:rsidR="00845310">
        <w:t xml:space="preserve">.1 </w:t>
      </w:r>
      <w:r w:rsidR="0018098E">
        <w:t>Relay UE in IDLE/INACTIVE</w:t>
      </w:r>
      <w:r w:rsidR="00967189">
        <w:t xml:space="preserve"> </w:t>
      </w:r>
    </w:p>
    <w:p w14:paraId="2F92307D" w14:textId="272AA5F2" w:rsidR="0018098E" w:rsidRDefault="008B0857" w:rsidP="0018098E">
      <w:pPr>
        <w:pStyle w:val="Doc-text2"/>
        <w:ind w:left="0" w:firstLine="0"/>
        <w:rPr>
          <w:rFonts w:eastAsiaTheme="minorEastAsia"/>
          <w:lang w:val="en-US"/>
        </w:rPr>
      </w:pPr>
      <w:r>
        <w:rPr>
          <w:rFonts w:eastAsiaTheme="minorEastAsia"/>
          <w:lang w:val="en-US"/>
        </w:rPr>
        <w:t>The first discussion based on the proposals in</w:t>
      </w:r>
      <w:r w:rsidR="00BC45D4">
        <w:rPr>
          <w:rFonts w:eastAsiaTheme="minorEastAsia"/>
          <w:lang w:val="en-US"/>
        </w:rPr>
        <w:t xml:space="preserve"> </w:t>
      </w:r>
      <w:r w:rsidR="00BC45D4">
        <w:rPr>
          <w:rFonts w:eastAsiaTheme="minorEastAsia"/>
          <w:lang w:val="en-US"/>
        </w:rPr>
        <w:fldChar w:fldCharType="begin"/>
      </w:r>
      <w:r w:rsidR="00BC45D4">
        <w:rPr>
          <w:rFonts w:eastAsiaTheme="minorEastAsia"/>
          <w:lang w:val="en-US"/>
        </w:rPr>
        <w:instrText xml:space="preserve"> REF _Ref132902883 \r \h </w:instrText>
      </w:r>
      <w:r w:rsidR="00BC45D4">
        <w:rPr>
          <w:rFonts w:eastAsiaTheme="minorEastAsia"/>
          <w:lang w:val="en-US"/>
        </w:rPr>
      </w:r>
      <w:r w:rsidR="00BC45D4">
        <w:rPr>
          <w:rFonts w:eastAsiaTheme="minorEastAsia"/>
          <w:lang w:val="en-US"/>
        </w:rPr>
        <w:fldChar w:fldCharType="separate"/>
      </w:r>
      <w:r w:rsidR="00BC45D4">
        <w:rPr>
          <w:rFonts w:eastAsiaTheme="minorEastAsia"/>
          <w:lang w:val="en-US"/>
        </w:rPr>
        <w:t>[2]</w:t>
      </w:r>
      <w:r w:rsidR="00BC45D4">
        <w:rPr>
          <w:rFonts w:eastAsiaTheme="minorEastAsia"/>
          <w:lang w:val="en-US"/>
        </w:rPr>
        <w:fldChar w:fldCharType="end"/>
      </w:r>
      <w:r>
        <w:rPr>
          <w:rFonts w:eastAsiaTheme="minorEastAsia"/>
          <w:lang w:val="en-US"/>
        </w:rPr>
        <w:t xml:space="preserve"> was on the </w:t>
      </w:r>
      <w:r w:rsidR="00B17F20">
        <w:rPr>
          <w:rFonts w:eastAsiaTheme="minorEastAsia"/>
          <w:lang w:val="en-US"/>
        </w:rPr>
        <w:t xml:space="preserve">allowable </w:t>
      </w:r>
      <w:r>
        <w:rPr>
          <w:rFonts w:eastAsiaTheme="minorEastAsia"/>
          <w:lang w:val="en-US"/>
        </w:rPr>
        <w:t>RRC state</w:t>
      </w:r>
      <w:r w:rsidR="00B17F20">
        <w:rPr>
          <w:rFonts w:eastAsiaTheme="minorEastAsia"/>
          <w:lang w:val="en-US"/>
        </w:rPr>
        <w:t>s</w:t>
      </w:r>
      <w:r>
        <w:rPr>
          <w:rFonts w:eastAsiaTheme="minorEastAsia"/>
          <w:lang w:val="en-US"/>
        </w:rPr>
        <w:t xml:space="preserve"> of the relay UE while the remote UE </w:t>
      </w:r>
      <w:r w:rsidR="00B17F20">
        <w:rPr>
          <w:rFonts w:eastAsiaTheme="minorEastAsia"/>
          <w:lang w:val="en-US"/>
        </w:rPr>
        <w:t>is</w:t>
      </w:r>
      <w:r>
        <w:rPr>
          <w:rFonts w:eastAsiaTheme="minorEastAsia"/>
          <w:lang w:val="en-US"/>
        </w:rPr>
        <w:t xml:space="preserve"> in multipath.  The attempt was to converge on the </w:t>
      </w:r>
      <w:r w:rsidR="00B17F20">
        <w:rPr>
          <w:rFonts w:eastAsiaTheme="minorEastAsia"/>
          <w:lang w:val="en-US"/>
        </w:rPr>
        <w:t xml:space="preserve">following </w:t>
      </w:r>
      <w:r>
        <w:rPr>
          <w:rFonts w:eastAsiaTheme="minorEastAsia"/>
          <w:lang w:val="en-US"/>
        </w:rPr>
        <w:t>candidate agreement</w:t>
      </w:r>
      <w:r w:rsidR="00B17F20">
        <w:rPr>
          <w:rFonts w:eastAsiaTheme="minorEastAsia"/>
          <w:lang w:val="en-US"/>
        </w:rPr>
        <w:t xml:space="preserve"> which is effectively</w:t>
      </w:r>
      <w:r>
        <w:rPr>
          <w:rFonts w:eastAsiaTheme="minorEastAsia"/>
          <w:lang w:val="en-US"/>
        </w:rPr>
        <w:t xml:space="preserve"> to not maintain multipath at the remote UE</w:t>
      </w:r>
      <w:r w:rsidR="00B17F20">
        <w:rPr>
          <w:rFonts w:eastAsiaTheme="minorEastAsia"/>
          <w:lang w:val="en-US"/>
        </w:rPr>
        <w:t>:</w:t>
      </w:r>
      <w:r>
        <w:rPr>
          <w:rFonts w:eastAsiaTheme="minorEastAsia"/>
          <w:lang w:val="en-US"/>
        </w:rPr>
        <w:t xml:space="preserve">  </w:t>
      </w:r>
    </w:p>
    <w:p w14:paraId="33171E63" w14:textId="7FBD63AD" w:rsidR="008B0857" w:rsidRDefault="008B0857" w:rsidP="0018098E">
      <w:pPr>
        <w:pStyle w:val="Doc-text2"/>
        <w:ind w:left="0" w:firstLine="0"/>
        <w:rPr>
          <w:rFonts w:eastAsiaTheme="minorEastAsia"/>
          <w:lang w:val="en-US"/>
        </w:rPr>
      </w:pPr>
    </w:p>
    <w:p w14:paraId="37397A5B" w14:textId="77777777" w:rsidR="00066746" w:rsidRPr="00CF6848" w:rsidRDefault="00066746" w:rsidP="00066746">
      <w:pPr>
        <w:pStyle w:val="Doc-text2"/>
        <w:ind w:left="0" w:firstLine="0"/>
        <w:rPr>
          <w:i/>
          <w:iCs/>
          <w:lang w:val="en-US"/>
        </w:rPr>
      </w:pPr>
      <w:r w:rsidRPr="00CF6848">
        <w:rPr>
          <w:i/>
          <w:iCs/>
          <w:lang w:val="en-US"/>
        </w:rPr>
        <w:t>Multi-path at the remote UE is not maintained when the relay UE is moved to RRC_IDLE/RRC_INACTIVE in this release.</w:t>
      </w:r>
    </w:p>
    <w:p w14:paraId="1FA5D06C" w14:textId="77777777" w:rsidR="00066746" w:rsidRDefault="00066746" w:rsidP="0018098E">
      <w:pPr>
        <w:pStyle w:val="Doc-text2"/>
        <w:ind w:left="0" w:firstLine="0"/>
        <w:rPr>
          <w:rFonts w:eastAsiaTheme="minorEastAsia"/>
          <w:lang w:val="en-US"/>
        </w:rPr>
      </w:pPr>
    </w:p>
    <w:p w14:paraId="205B7331" w14:textId="3592ECF4" w:rsidR="008B0857" w:rsidRPr="008B0857" w:rsidRDefault="008B0857" w:rsidP="0018098E">
      <w:pPr>
        <w:pStyle w:val="Doc-text2"/>
        <w:ind w:left="0" w:firstLine="0"/>
        <w:rPr>
          <w:rFonts w:eastAsiaTheme="minorEastAsia"/>
          <w:lang w:val="en-US"/>
        </w:rPr>
      </w:pPr>
      <w:r>
        <w:rPr>
          <w:rFonts w:eastAsiaTheme="minorEastAsia"/>
          <w:lang w:val="en-US"/>
        </w:rPr>
        <w:t xml:space="preserve">Some of the </w:t>
      </w:r>
      <w:r w:rsidR="00B17F20">
        <w:rPr>
          <w:rFonts w:eastAsiaTheme="minorEastAsia"/>
          <w:lang w:val="en-US"/>
        </w:rPr>
        <w:t>difficulty in agreeing to the above</w:t>
      </w:r>
      <w:r>
        <w:rPr>
          <w:rFonts w:eastAsiaTheme="minorEastAsia"/>
          <w:lang w:val="en-US"/>
        </w:rPr>
        <w:t xml:space="preserve"> was based on different interpretation of what is meant by not maintaining multipath. </w:t>
      </w:r>
      <w:r w:rsidR="00066746">
        <w:rPr>
          <w:rFonts w:eastAsiaTheme="minorEastAsia"/>
          <w:lang w:val="en-US"/>
        </w:rPr>
        <w:t xml:space="preserve">Specifically, </w:t>
      </w:r>
      <w:r w:rsidR="00702082">
        <w:rPr>
          <w:rFonts w:eastAsiaTheme="minorEastAsia"/>
          <w:lang w:val="en-US"/>
        </w:rPr>
        <w:t xml:space="preserve">when the relay UE moves to RRC_IDLE/RRC_INACTIVE, </w:t>
      </w:r>
      <w:r w:rsidR="00066746">
        <w:rPr>
          <w:rFonts w:eastAsiaTheme="minorEastAsia"/>
          <w:lang w:val="en-US"/>
        </w:rPr>
        <w:t xml:space="preserve">the remote UE can release </w:t>
      </w:r>
      <w:r w:rsidR="00702082">
        <w:rPr>
          <w:rFonts w:eastAsiaTheme="minorEastAsia"/>
          <w:lang w:val="en-US"/>
        </w:rPr>
        <w:t xml:space="preserve">the </w:t>
      </w:r>
      <w:r w:rsidR="00066746">
        <w:rPr>
          <w:rFonts w:eastAsiaTheme="minorEastAsia"/>
          <w:lang w:val="en-US"/>
        </w:rPr>
        <w:t>configuration associated to multipath and operate in legacy Uu, or it may maintain the configuration for the purposes of being able to re-use it when the relay UE moves back to RRC_CONNECTED.</w:t>
      </w:r>
      <w:r>
        <w:rPr>
          <w:rFonts w:eastAsiaTheme="minorEastAsia"/>
          <w:lang w:val="en-US"/>
        </w:rPr>
        <w:t xml:space="preserve"> </w:t>
      </w:r>
    </w:p>
    <w:p w14:paraId="28442455" w14:textId="5932AA6B" w:rsidR="009124F1" w:rsidRPr="00CF6848" w:rsidRDefault="009124F1" w:rsidP="0018098E">
      <w:pPr>
        <w:pStyle w:val="Doc-text2"/>
        <w:ind w:left="0" w:firstLine="0"/>
        <w:rPr>
          <w:rFonts w:eastAsiaTheme="minorEastAsia"/>
          <w:lang w:val="en-US"/>
        </w:rPr>
      </w:pPr>
    </w:p>
    <w:p w14:paraId="312D45FB" w14:textId="0AEFFB0C" w:rsidR="00066746" w:rsidRDefault="00066746" w:rsidP="00066746">
      <w:pPr>
        <w:rPr>
          <w:rFonts w:ascii="Arial" w:hAnsi="Arial" w:cs="Arial"/>
          <w:b/>
          <w:bCs/>
          <w:sz w:val="22"/>
          <w:szCs w:val="22"/>
        </w:rPr>
      </w:pPr>
      <w:r>
        <w:rPr>
          <w:rFonts w:ascii="Arial" w:hAnsi="Arial" w:cs="Arial"/>
          <w:b/>
          <w:bCs/>
          <w:sz w:val="22"/>
          <w:szCs w:val="22"/>
        </w:rPr>
        <w:t>Q1.</w:t>
      </w:r>
      <w:r w:rsidR="00116C64">
        <w:rPr>
          <w:rFonts w:ascii="Arial" w:hAnsi="Arial" w:cs="Arial"/>
          <w:b/>
          <w:bCs/>
          <w:sz w:val="22"/>
          <w:szCs w:val="22"/>
        </w:rPr>
        <w:t>1</w:t>
      </w:r>
      <w:r>
        <w:rPr>
          <w:rFonts w:ascii="Arial" w:hAnsi="Arial" w:cs="Arial"/>
          <w:b/>
          <w:bCs/>
          <w:sz w:val="22"/>
          <w:szCs w:val="22"/>
        </w:rPr>
        <w:t xml:space="preserve">) Which option(s) do you prefer </w:t>
      </w:r>
      <w:r w:rsidR="00116C64">
        <w:rPr>
          <w:rFonts w:ascii="Arial" w:hAnsi="Arial" w:cs="Arial"/>
          <w:b/>
          <w:bCs/>
          <w:sz w:val="22"/>
          <w:szCs w:val="22"/>
        </w:rPr>
        <w:t xml:space="preserve">for </w:t>
      </w:r>
      <w:r>
        <w:rPr>
          <w:rFonts w:ascii="Arial" w:hAnsi="Arial" w:cs="Arial"/>
          <w:b/>
          <w:bCs/>
          <w:sz w:val="22"/>
          <w:szCs w:val="22"/>
        </w:rPr>
        <w:t xml:space="preserve">how to handle the multipath configuration </w:t>
      </w:r>
      <w:r w:rsidR="00702082">
        <w:rPr>
          <w:rFonts w:ascii="Arial" w:hAnsi="Arial" w:cs="Arial"/>
          <w:b/>
          <w:bCs/>
          <w:sz w:val="22"/>
          <w:szCs w:val="22"/>
        </w:rPr>
        <w:t xml:space="preserve">at the remote UE </w:t>
      </w:r>
      <w:r>
        <w:rPr>
          <w:rFonts w:ascii="Arial" w:hAnsi="Arial" w:cs="Arial"/>
          <w:b/>
          <w:bCs/>
          <w:sz w:val="22"/>
          <w:szCs w:val="22"/>
        </w:rPr>
        <w:t>when the relay UE moves to RRC_IDLE/RRC_INACTIVE?</w:t>
      </w:r>
    </w:p>
    <w:p w14:paraId="30E2773D" w14:textId="38C0FA48" w:rsidR="00066746" w:rsidRPr="00CF6848" w:rsidRDefault="00066746" w:rsidP="00066746">
      <w:pPr>
        <w:pStyle w:val="ListParagraph"/>
        <w:numPr>
          <w:ilvl w:val="0"/>
          <w:numId w:val="18"/>
        </w:numPr>
        <w:rPr>
          <w:rFonts w:ascii="Arial" w:hAnsi="Arial" w:cs="Arial"/>
          <w:b/>
          <w:bCs/>
          <w:lang w:val="en-US"/>
        </w:rPr>
      </w:pPr>
      <w:r>
        <w:rPr>
          <w:rFonts w:ascii="Arial" w:hAnsi="Arial" w:cs="Arial"/>
          <w:b/>
          <w:bCs/>
          <w:lang w:val="en-US"/>
        </w:rPr>
        <w:t>A) The remote UE releases the multipath configuration (i.e., release SL-RLC entities, SRAP, and bearers having only indirect path).</w:t>
      </w:r>
    </w:p>
    <w:p w14:paraId="7B053CD1" w14:textId="274CAC7E" w:rsidR="00066746" w:rsidRPr="00CF6848" w:rsidRDefault="00066746" w:rsidP="00066746">
      <w:pPr>
        <w:pStyle w:val="ListParagraph"/>
        <w:numPr>
          <w:ilvl w:val="0"/>
          <w:numId w:val="18"/>
        </w:numPr>
        <w:rPr>
          <w:rFonts w:ascii="Arial" w:hAnsi="Arial" w:cs="Arial"/>
          <w:b/>
          <w:bCs/>
          <w:lang w:val="en-US"/>
        </w:rPr>
      </w:pPr>
      <w:r>
        <w:rPr>
          <w:rFonts w:ascii="Arial" w:hAnsi="Arial" w:cs="Arial"/>
          <w:b/>
          <w:bCs/>
          <w:lang w:val="en-US"/>
        </w:rPr>
        <w:t xml:space="preserve">B) The remote UE maintains the multipath configuration but suspends the </w:t>
      </w:r>
      <w:r w:rsidR="002A5B5D">
        <w:rPr>
          <w:rFonts w:ascii="Arial" w:hAnsi="Arial" w:cs="Arial"/>
          <w:b/>
          <w:bCs/>
          <w:lang w:val="en-US"/>
        </w:rPr>
        <w:t>SL-</w:t>
      </w:r>
      <w:r>
        <w:rPr>
          <w:rFonts w:ascii="Arial" w:hAnsi="Arial" w:cs="Arial"/>
          <w:b/>
          <w:bCs/>
          <w:lang w:val="en-US"/>
        </w:rPr>
        <w:t xml:space="preserve">RLC path.  The remote UE can re-use the suspended indirect path when the relay UE moves back to RRC_CONNECTED. </w:t>
      </w:r>
    </w:p>
    <w:p w14:paraId="12FB2014" w14:textId="3B3EABE1" w:rsidR="00066746" w:rsidRPr="00CF6848" w:rsidRDefault="00066746" w:rsidP="00066746">
      <w:pPr>
        <w:pStyle w:val="ListParagraph"/>
        <w:numPr>
          <w:ilvl w:val="0"/>
          <w:numId w:val="18"/>
        </w:numPr>
        <w:rPr>
          <w:rFonts w:ascii="Arial" w:hAnsi="Arial" w:cs="Arial"/>
          <w:b/>
          <w:bCs/>
          <w:lang w:val="en-US"/>
        </w:rPr>
      </w:pPr>
      <w:r>
        <w:rPr>
          <w:rFonts w:ascii="Arial" w:hAnsi="Arial" w:cs="Arial"/>
          <w:b/>
          <w:bCs/>
          <w:lang w:val="en-US"/>
        </w:rPr>
        <w:t xml:space="preserve">C) The remote UE maintains the multipath configuration but suspends the </w:t>
      </w:r>
      <w:r w:rsidR="002A5B5D">
        <w:rPr>
          <w:rFonts w:ascii="Arial" w:hAnsi="Arial" w:cs="Arial"/>
          <w:b/>
          <w:bCs/>
          <w:lang w:val="en-US"/>
        </w:rPr>
        <w:t>SL-</w:t>
      </w:r>
      <w:r>
        <w:rPr>
          <w:rFonts w:ascii="Arial" w:hAnsi="Arial" w:cs="Arial"/>
          <w:b/>
          <w:bCs/>
          <w:lang w:val="en-US"/>
        </w:rPr>
        <w:t>RLC path.  The remote UE can re-use the suspended indirect path based on UE decision (e.g., UL data arrival).</w:t>
      </w:r>
    </w:p>
    <w:p w14:paraId="470A665F" w14:textId="77777777" w:rsidR="00066746" w:rsidRPr="00A846A1" w:rsidRDefault="00066746" w:rsidP="00066746">
      <w:pPr>
        <w:pStyle w:val="ListParagraph"/>
        <w:numPr>
          <w:ilvl w:val="0"/>
          <w:numId w:val="18"/>
        </w:numPr>
        <w:rPr>
          <w:rFonts w:ascii="Arial" w:hAnsi="Arial" w:cs="Arial"/>
          <w:b/>
          <w:bCs/>
        </w:rPr>
      </w:pPr>
      <w:r>
        <w:rPr>
          <w:rFonts w:ascii="Arial" w:hAnsi="Arial" w:cs="Arial"/>
          <w:b/>
          <w:bCs/>
          <w:lang w:val="en-US"/>
        </w:rPr>
        <w:t>D) Other</w:t>
      </w:r>
    </w:p>
    <w:p w14:paraId="39B97DB8" w14:textId="77777777" w:rsidR="00A846A1" w:rsidRPr="00A846A1" w:rsidRDefault="00A846A1" w:rsidP="00A846A1">
      <w:pPr>
        <w:pStyle w:val="ListParagraph"/>
        <w:numPr>
          <w:ilvl w:val="0"/>
          <w:numId w:val="18"/>
        </w:numPr>
        <w:rPr>
          <w:ins w:id="2" w:author="CATT" w:date="2023-04-21T10:50:00Z"/>
          <w:rFonts w:ascii="Arial" w:hAnsi="Arial" w:cs="Arial"/>
          <w:b/>
          <w:bCs/>
          <w:lang w:val="en-US"/>
        </w:rPr>
      </w:pPr>
      <w:ins w:id="3" w:author="CATT" w:date="2023-04-21T10:50:00Z">
        <w:r w:rsidRPr="00A846A1">
          <w:rPr>
            <w:rFonts w:ascii="Arial" w:hAnsi="Arial" w:cs="Arial"/>
            <w:b/>
            <w:bCs/>
            <w:lang w:val="en-US"/>
          </w:rPr>
          <w:t xml:space="preserve">E) The remote UE inform “relayUE-Uu-RLF” or “relayUE-Uu-RRC-Failure” to </w:t>
        </w:r>
        <w:proofErr w:type="gramStart"/>
        <w:r w:rsidRPr="00A846A1">
          <w:rPr>
            <w:rFonts w:ascii="Arial" w:hAnsi="Arial" w:cs="Arial"/>
            <w:b/>
            <w:bCs/>
            <w:lang w:val="en-US"/>
          </w:rPr>
          <w:t>gNB, and</w:t>
        </w:r>
        <w:proofErr w:type="gramEnd"/>
        <w:r w:rsidRPr="00A846A1">
          <w:rPr>
            <w:rFonts w:ascii="Arial" w:hAnsi="Arial" w:cs="Arial"/>
            <w:b/>
            <w:bCs/>
            <w:lang w:val="en-US"/>
          </w:rPr>
          <w:t xml:space="preserve"> wait for the reconfiguration from gNB.</w:t>
        </w:r>
      </w:ins>
    </w:p>
    <w:p w14:paraId="1D6827AA" w14:textId="2BA6DB6D" w:rsidR="00A846A1" w:rsidRDefault="00947D8F" w:rsidP="00066746">
      <w:pPr>
        <w:pStyle w:val="ListParagraph"/>
        <w:numPr>
          <w:ilvl w:val="0"/>
          <w:numId w:val="18"/>
        </w:numPr>
        <w:rPr>
          <w:ins w:id="4" w:author="SunYoung Lee (Nokia)" w:date="2023-04-21T18:24:00Z"/>
          <w:rFonts w:ascii="Arial" w:hAnsi="Arial" w:cs="Arial"/>
          <w:b/>
          <w:bCs/>
          <w:lang w:val="en-US"/>
        </w:rPr>
      </w:pPr>
      <w:ins w:id="5" w:author="Huawei, HiSilicon_Rui" w:date="2023-04-21T13:34:00Z">
        <w:r>
          <w:rPr>
            <w:rFonts w:ascii="Arial" w:hAnsi="Arial" w:cs="Arial"/>
            <w:b/>
            <w:bCs/>
            <w:lang w:val="en-US"/>
          </w:rPr>
          <w:t>F) existing procedure defined in Rel-17</w:t>
        </w:r>
      </w:ins>
    </w:p>
    <w:p w14:paraId="52F41DED" w14:textId="520BDDD9" w:rsidR="00F40216" w:rsidRPr="00A846A1" w:rsidRDefault="00F40216" w:rsidP="00066746">
      <w:pPr>
        <w:pStyle w:val="ListParagraph"/>
        <w:numPr>
          <w:ilvl w:val="0"/>
          <w:numId w:val="18"/>
        </w:numPr>
        <w:rPr>
          <w:rFonts w:ascii="Arial" w:hAnsi="Arial" w:cs="Arial"/>
          <w:b/>
          <w:bCs/>
          <w:lang w:val="en-US"/>
        </w:rPr>
      </w:pPr>
      <w:ins w:id="6" w:author="SunYoung Lee (Nokia)" w:date="2023-04-21T18:24:00Z">
        <w:r>
          <w:rPr>
            <w:rFonts w:ascii="Arial" w:hAnsi="Arial" w:cs="Arial"/>
            <w:b/>
            <w:bCs/>
            <w:lang w:val="en-US"/>
          </w:rPr>
          <w:t>G) T</w:t>
        </w:r>
        <w:r>
          <w:rPr>
            <w:rFonts w:ascii="Arial" w:hAnsi="Arial" w:cs="Arial"/>
            <w:b/>
            <w:bCs/>
            <w:lang w:val="en-US"/>
          </w:rPr>
          <w:t>he relay UE is not allowed to move to RRC_IDLE/INACTIVE while it is acting as a relay UE if the remote UE is in multi-path RRC_CONNECTED</w:t>
        </w:r>
      </w:ins>
    </w:p>
    <w:p w14:paraId="1E1609E1" w14:textId="77777777" w:rsidR="0009274B" w:rsidRPr="00A846A1" w:rsidRDefault="0009274B" w:rsidP="00702082">
      <w:pPr>
        <w:pStyle w:val="ListParagraph"/>
        <w:rPr>
          <w:rFonts w:ascii="Arial" w:hAnsi="Arial" w:cs="Arial"/>
          <w:b/>
          <w:bCs/>
          <w:lang w:val="en-US"/>
        </w:rPr>
      </w:pPr>
    </w:p>
    <w:tbl>
      <w:tblPr>
        <w:tblStyle w:val="TableGrid"/>
        <w:tblW w:w="9629" w:type="dxa"/>
        <w:tblLayout w:type="fixed"/>
        <w:tblLook w:val="04A0" w:firstRow="1" w:lastRow="0" w:firstColumn="1" w:lastColumn="0" w:noHBand="0" w:noVBand="1"/>
      </w:tblPr>
      <w:tblGrid>
        <w:gridCol w:w="1358"/>
        <w:gridCol w:w="1337"/>
        <w:gridCol w:w="6934"/>
      </w:tblGrid>
      <w:tr w:rsidR="0009274B" w14:paraId="11EC4BA5" w14:textId="77777777" w:rsidTr="00DB4BF9">
        <w:tc>
          <w:tcPr>
            <w:tcW w:w="1358" w:type="dxa"/>
            <w:shd w:val="clear" w:color="auto" w:fill="D9E2F3" w:themeFill="accent1" w:themeFillTint="33"/>
          </w:tcPr>
          <w:p w14:paraId="4E85B2C3" w14:textId="77777777" w:rsidR="0009274B" w:rsidRDefault="0009274B" w:rsidP="00DB4BF9">
            <w:pPr>
              <w:rPr>
                <w:lang w:val="de-DE"/>
              </w:rPr>
            </w:pPr>
            <w:r>
              <w:rPr>
                <w:lang w:val="en-US"/>
              </w:rPr>
              <w:t>Company</w:t>
            </w:r>
          </w:p>
        </w:tc>
        <w:tc>
          <w:tcPr>
            <w:tcW w:w="1337" w:type="dxa"/>
            <w:shd w:val="clear" w:color="auto" w:fill="D9E2F3" w:themeFill="accent1" w:themeFillTint="33"/>
          </w:tcPr>
          <w:p w14:paraId="7A27BB41" w14:textId="77777777" w:rsidR="0009274B" w:rsidRDefault="0009274B" w:rsidP="00DB4BF9">
            <w:pPr>
              <w:rPr>
                <w:lang w:val="de-DE"/>
              </w:rPr>
            </w:pPr>
            <w:r>
              <w:rPr>
                <w:lang w:val="en-US"/>
              </w:rPr>
              <w:t>Response</w:t>
            </w:r>
          </w:p>
        </w:tc>
        <w:tc>
          <w:tcPr>
            <w:tcW w:w="6934" w:type="dxa"/>
            <w:shd w:val="clear" w:color="auto" w:fill="D9E2F3" w:themeFill="accent1" w:themeFillTint="33"/>
          </w:tcPr>
          <w:p w14:paraId="61479357" w14:textId="77777777" w:rsidR="0009274B" w:rsidRDefault="0009274B" w:rsidP="00DB4BF9">
            <w:pPr>
              <w:rPr>
                <w:lang w:val="de-DE"/>
              </w:rPr>
            </w:pPr>
            <w:r>
              <w:rPr>
                <w:lang w:val="en-US"/>
              </w:rPr>
              <w:t>Comments</w:t>
            </w:r>
          </w:p>
        </w:tc>
      </w:tr>
      <w:tr w:rsidR="0009274B" w14:paraId="757E69AB" w14:textId="77777777" w:rsidTr="00DB4BF9">
        <w:tc>
          <w:tcPr>
            <w:tcW w:w="1358" w:type="dxa"/>
          </w:tcPr>
          <w:p w14:paraId="311EC705" w14:textId="078A5918" w:rsidR="0009274B" w:rsidRPr="00330E7F" w:rsidRDefault="00330E7F" w:rsidP="00DB4BF9">
            <w:pPr>
              <w:rPr>
                <w:rFonts w:eastAsiaTheme="minorEastAsia"/>
                <w:lang w:val="de-DE" w:eastAsia="zh-CN"/>
              </w:rPr>
            </w:pPr>
            <w:r>
              <w:rPr>
                <w:rFonts w:eastAsiaTheme="minorEastAsia" w:hint="eastAsia"/>
                <w:lang w:val="de-DE" w:eastAsia="zh-CN"/>
              </w:rPr>
              <w:t>O</w:t>
            </w:r>
            <w:r>
              <w:rPr>
                <w:rFonts w:eastAsiaTheme="minorEastAsia"/>
                <w:lang w:val="de-DE" w:eastAsia="zh-CN"/>
              </w:rPr>
              <w:t>PPO</w:t>
            </w:r>
          </w:p>
        </w:tc>
        <w:tc>
          <w:tcPr>
            <w:tcW w:w="1337" w:type="dxa"/>
          </w:tcPr>
          <w:p w14:paraId="04C5C8A3" w14:textId="7D6E5198" w:rsidR="0009274B" w:rsidRPr="00165737" w:rsidRDefault="00165737" w:rsidP="00DB4BF9">
            <w:pPr>
              <w:ind w:leftChars="-1" w:left="-2" w:firstLine="2"/>
              <w:rPr>
                <w:rFonts w:eastAsiaTheme="minorEastAsia"/>
                <w:lang w:val="en-US" w:eastAsia="zh-CN"/>
              </w:rPr>
            </w:pPr>
            <w:r>
              <w:rPr>
                <w:rFonts w:eastAsiaTheme="minorEastAsia" w:hint="eastAsia"/>
                <w:lang w:val="en-US" w:eastAsia="zh-CN"/>
              </w:rPr>
              <w:t>D</w:t>
            </w:r>
          </w:p>
        </w:tc>
        <w:tc>
          <w:tcPr>
            <w:tcW w:w="6934" w:type="dxa"/>
          </w:tcPr>
          <w:p w14:paraId="108473B0" w14:textId="77777777" w:rsidR="00165737" w:rsidRDefault="00165737" w:rsidP="00D22C58">
            <w:pPr>
              <w:rPr>
                <w:rFonts w:eastAsiaTheme="minorEastAsia"/>
                <w:lang w:val="en-US" w:eastAsia="zh-CN"/>
              </w:rPr>
            </w:pPr>
            <w:r>
              <w:rPr>
                <w:rFonts w:eastAsiaTheme="minorEastAsia"/>
                <w:lang w:val="en-US" w:eastAsia="zh-CN"/>
              </w:rPr>
              <w:t xml:space="preserve">We understand remote UE would follow the network command to operate on entity/bearer release, and there is no need to define new behavior on top of the following we reached online. </w:t>
            </w:r>
          </w:p>
          <w:p w14:paraId="459556CA" w14:textId="77777777" w:rsidR="00165737" w:rsidRPr="00CF6848" w:rsidRDefault="00165737" w:rsidP="00165737">
            <w:pPr>
              <w:pStyle w:val="Doc-text2"/>
              <w:ind w:left="0" w:firstLine="0"/>
              <w:rPr>
                <w:i/>
                <w:iCs/>
                <w:lang w:val="en-US"/>
              </w:rPr>
            </w:pPr>
            <w:r w:rsidRPr="00CF6848">
              <w:rPr>
                <w:i/>
                <w:iCs/>
                <w:lang w:val="en-US"/>
              </w:rPr>
              <w:t>Multi-path at the remote UE is not maintained when the relay UE is moved to RRC_IDLE/RRC_INACTIVE in this release.</w:t>
            </w:r>
          </w:p>
          <w:p w14:paraId="32AEC312" w14:textId="726E6779" w:rsidR="00165737" w:rsidRPr="00330E7F" w:rsidRDefault="00165737" w:rsidP="00D22C58">
            <w:pPr>
              <w:rPr>
                <w:rFonts w:eastAsiaTheme="minorEastAsia"/>
                <w:lang w:val="en-US" w:eastAsia="zh-CN"/>
              </w:rPr>
            </w:pPr>
          </w:p>
        </w:tc>
      </w:tr>
      <w:tr w:rsidR="00CF6848" w14:paraId="2472F6AB" w14:textId="77777777" w:rsidTr="00DB4BF9">
        <w:tc>
          <w:tcPr>
            <w:tcW w:w="1358" w:type="dxa"/>
          </w:tcPr>
          <w:p w14:paraId="0DA8C70D" w14:textId="1CE10015" w:rsidR="00CF6848" w:rsidRDefault="00CF6848" w:rsidP="00CF6848">
            <w:pPr>
              <w:rPr>
                <w:lang w:val="de-DE"/>
              </w:rPr>
            </w:pPr>
            <w:r>
              <w:rPr>
                <w:rFonts w:eastAsiaTheme="minorEastAsia" w:hint="eastAsia"/>
                <w:lang w:val="de-DE" w:eastAsia="zh-CN"/>
              </w:rPr>
              <w:t>X</w:t>
            </w:r>
            <w:r>
              <w:rPr>
                <w:rFonts w:eastAsiaTheme="minorEastAsia"/>
                <w:lang w:val="de-DE" w:eastAsia="zh-CN"/>
              </w:rPr>
              <w:t>iaomi</w:t>
            </w:r>
          </w:p>
        </w:tc>
        <w:tc>
          <w:tcPr>
            <w:tcW w:w="1337" w:type="dxa"/>
          </w:tcPr>
          <w:p w14:paraId="1EE8F000" w14:textId="63BDD66A" w:rsidR="00CF6848" w:rsidRDefault="00CF6848" w:rsidP="00CF6848">
            <w:pPr>
              <w:rPr>
                <w:lang w:val="de-DE"/>
              </w:rPr>
            </w:pPr>
            <w:r>
              <w:rPr>
                <w:rFonts w:eastAsiaTheme="minorEastAsia"/>
                <w:lang w:val="en-US" w:eastAsia="zh-CN"/>
              </w:rPr>
              <w:t>D</w:t>
            </w:r>
          </w:p>
        </w:tc>
        <w:tc>
          <w:tcPr>
            <w:tcW w:w="6934" w:type="dxa"/>
          </w:tcPr>
          <w:p w14:paraId="23B9BFA6" w14:textId="2481683C" w:rsidR="00CF6848" w:rsidRDefault="00CF6848" w:rsidP="00CF6848">
            <w:pPr>
              <w:rPr>
                <w:rFonts w:eastAsiaTheme="minorEastAsia"/>
                <w:lang w:val="en-US" w:eastAsia="zh-CN"/>
              </w:rPr>
            </w:pPr>
            <w:r>
              <w:rPr>
                <w:rFonts w:eastAsiaTheme="minorEastAsia" w:hint="eastAsia"/>
                <w:lang w:val="en-US" w:eastAsia="zh-CN"/>
              </w:rPr>
              <w:t>R</w:t>
            </w:r>
            <w:r>
              <w:rPr>
                <w:rFonts w:eastAsiaTheme="minorEastAsia"/>
                <w:lang w:val="en-US" w:eastAsia="zh-CN"/>
              </w:rPr>
              <w:t>emote UE is not aware of the RRC state of the relay UE, therefore remote UE is not able to autonomously perform multipath release</w:t>
            </w:r>
            <w:r w:rsidR="00427D39">
              <w:rPr>
                <w:rFonts w:eastAsiaTheme="minorEastAsia"/>
                <w:lang w:val="en-US" w:eastAsia="zh-CN"/>
              </w:rPr>
              <w:t xml:space="preserve"> or suspend</w:t>
            </w:r>
            <w:r>
              <w:rPr>
                <w:rFonts w:eastAsiaTheme="minorEastAsia"/>
                <w:lang w:val="en-US" w:eastAsia="zh-CN"/>
              </w:rPr>
              <w:t>.</w:t>
            </w:r>
          </w:p>
          <w:p w14:paraId="3A68176B" w14:textId="64ECDE30" w:rsidR="00CF6848" w:rsidRDefault="00CF6848" w:rsidP="00CF6848">
            <w:pPr>
              <w:rPr>
                <w:rFonts w:eastAsiaTheme="minorEastAsia"/>
                <w:lang w:val="en-US" w:eastAsia="zh-CN"/>
              </w:rPr>
            </w:pPr>
            <w:r>
              <w:rPr>
                <w:rFonts w:eastAsiaTheme="minorEastAsia"/>
                <w:lang w:val="en-US" w:eastAsia="zh-CN"/>
              </w:rPr>
              <w:t xml:space="preserve">If the relay UE enter IDLE/INACTIVE due to NW configuration, </w:t>
            </w:r>
            <w:proofErr w:type="gramStart"/>
            <w:r>
              <w:rPr>
                <w:rFonts w:eastAsiaTheme="minorEastAsia"/>
                <w:lang w:val="en-US" w:eastAsia="zh-CN"/>
              </w:rPr>
              <w:t>i.e.</w:t>
            </w:r>
            <w:proofErr w:type="gramEnd"/>
            <w:r>
              <w:rPr>
                <w:rFonts w:eastAsiaTheme="minorEastAsia"/>
                <w:lang w:val="en-US" w:eastAsia="zh-CN"/>
              </w:rPr>
              <w:t xml:space="preserve"> RRCRelease, NW should also release the multipath at remote UE.</w:t>
            </w:r>
          </w:p>
          <w:p w14:paraId="04CDBA7E" w14:textId="77777777" w:rsidR="00CF6848" w:rsidRDefault="00CF6848" w:rsidP="00CF6848">
            <w:pPr>
              <w:rPr>
                <w:rFonts w:eastAsiaTheme="minorEastAsia"/>
                <w:lang w:val="en-US" w:eastAsia="zh-CN"/>
              </w:rPr>
            </w:pPr>
            <w:r>
              <w:rPr>
                <w:rFonts w:eastAsiaTheme="minorEastAsia"/>
                <w:lang w:val="en-US" w:eastAsia="zh-CN"/>
              </w:rPr>
              <w:t xml:space="preserve">If the relay UE enter IDLE/INACTIVE due to failure, </w:t>
            </w:r>
            <w:proofErr w:type="gramStart"/>
            <w:r>
              <w:rPr>
                <w:rFonts w:eastAsiaTheme="minorEastAsia"/>
                <w:lang w:val="en-US" w:eastAsia="zh-CN"/>
              </w:rPr>
              <w:t>e.g.</w:t>
            </w:r>
            <w:proofErr w:type="gramEnd"/>
            <w:r>
              <w:rPr>
                <w:rFonts w:eastAsiaTheme="minorEastAsia"/>
                <w:lang w:val="en-US" w:eastAsia="zh-CN"/>
              </w:rPr>
              <w:t xml:space="preserve"> Uu RLF, this is handled by multipath recovery.</w:t>
            </w:r>
          </w:p>
          <w:p w14:paraId="694C0544" w14:textId="6934E212" w:rsidR="00CF6848" w:rsidRPr="00CF6848" w:rsidRDefault="00CF6848" w:rsidP="00CF6848">
            <w:pPr>
              <w:rPr>
                <w:rFonts w:eastAsiaTheme="minorEastAsia"/>
                <w:lang w:val="en-US" w:eastAsia="zh-CN"/>
              </w:rPr>
            </w:pPr>
            <w:r>
              <w:rPr>
                <w:rFonts w:eastAsiaTheme="minorEastAsia"/>
                <w:lang w:val="en-US" w:eastAsia="zh-CN"/>
              </w:rPr>
              <w:t>The UE behavior should follow NW configuration.</w:t>
            </w:r>
          </w:p>
        </w:tc>
      </w:tr>
      <w:tr w:rsidR="00A846A1" w14:paraId="36BF03C1" w14:textId="77777777" w:rsidTr="00DB4BF9">
        <w:tc>
          <w:tcPr>
            <w:tcW w:w="1358" w:type="dxa"/>
          </w:tcPr>
          <w:p w14:paraId="696DC65A" w14:textId="26D80C7D" w:rsidR="00A846A1" w:rsidRDefault="00A846A1" w:rsidP="00CF6848">
            <w:pPr>
              <w:rPr>
                <w:lang w:val="de-DE"/>
              </w:rPr>
            </w:pPr>
            <w:r>
              <w:rPr>
                <w:rFonts w:eastAsiaTheme="minorEastAsia" w:hint="eastAsia"/>
                <w:lang w:val="de-DE" w:eastAsia="zh-CN"/>
              </w:rPr>
              <w:t>CATT</w:t>
            </w:r>
          </w:p>
        </w:tc>
        <w:tc>
          <w:tcPr>
            <w:tcW w:w="1337" w:type="dxa"/>
          </w:tcPr>
          <w:p w14:paraId="335F486F" w14:textId="4963E051" w:rsidR="00A846A1" w:rsidRDefault="00A846A1" w:rsidP="00CF6848">
            <w:pPr>
              <w:rPr>
                <w:lang w:val="de-DE"/>
              </w:rPr>
            </w:pPr>
            <w:r>
              <w:rPr>
                <w:rFonts w:eastAsiaTheme="minorEastAsia" w:hint="eastAsia"/>
                <w:lang w:val="en-US" w:eastAsia="zh-CN"/>
              </w:rPr>
              <w:t>E</w:t>
            </w:r>
          </w:p>
        </w:tc>
        <w:tc>
          <w:tcPr>
            <w:tcW w:w="6934" w:type="dxa"/>
          </w:tcPr>
          <w:p w14:paraId="696A86B7" w14:textId="22FFBCD6" w:rsidR="00A846A1" w:rsidRDefault="00A846A1" w:rsidP="00A846A1">
            <w:pPr>
              <w:rPr>
                <w:lang w:val="en-US"/>
              </w:rPr>
            </w:pPr>
            <w:r>
              <w:rPr>
                <w:rFonts w:eastAsiaTheme="minorEastAsia" w:hint="eastAsia"/>
                <w:lang w:val="en-US" w:eastAsia="zh-CN"/>
              </w:rPr>
              <w:t xml:space="preserve">If the relay UE is acting as relay for the remote UE in RRC_CONNECTED, it should keep in RRC_CONNECTED. gNB should not release the RRC connection of it. Therefore, </w:t>
            </w:r>
            <w:r w:rsidRPr="004355B5">
              <w:rPr>
                <w:rFonts w:eastAsiaTheme="minorEastAsia"/>
                <w:lang w:val="en-US" w:eastAsia="zh-CN"/>
              </w:rPr>
              <w:t>the relay UE moves to RRC_IDLE/RRC_INACTIVE</w:t>
            </w:r>
            <w:r w:rsidRPr="004355B5">
              <w:rPr>
                <w:rFonts w:eastAsiaTheme="minorEastAsia" w:hint="eastAsia"/>
                <w:lang w:val="en-US" w:eastAsia="zh-CN"/>
              </w:rPr>
              <w:t xml:space="preserve"> </w:t>
            </w:r>
            <w:r>
              <w:rPr>
                <w:rFonts w:eastAsiaTheme="minorEastAsia" w:hint="eastAsia"/>
                <w:lang w:val="en-US" w:eastAsia="zh-CN"/>
              </w:rPr>
              <w:t xml:space="preserve">is not due to release from gNB. A possible case is Uu RLF is detected by the relay UE or </w:t>
            </w:r>
            <w:r w:rsidRPr="00E125E7">
              <w:rPr>
                <w:rFonts w:eastAsiaTheme="minorEastAsia"/>
                <w:lang w:val="en-US" w:eastAsia="zh-CN"/>
              </w:rPr>
              <w:t>DataInactivityTimer</w:t>
            </w:r>
            <w:r>
              <w:rPr>
                <w:rFonts w:eastAsiaTheme="minorEastAsia" w:hint="eastAsia"/>
                <w:lang w:val="en-US" w:eastAsia="zh-CN"/>
              </w:rPr>
              <w:t xml:space="preserve"> </w:t>
            </w:r>
            <w:r>
              <w:rPr>
                <w:rFonts w:eastAsiaTheme="minorEastAsia"/>
                <w:lang w:val="en-US" w:eastAsia="zh-CN"/>
              </w:rPr>
              <w:t>expired</w:t>
            </w:r>
            <w:r>
              <w:rPr>
                <w:rFonts w:eastAsiaTheme="minorEastAsia" w:hint="eastAsia"/>
                <w:lang w:val="en-US" w:eastAsia="zh-CN"/>
              </w:rPr>
              <w:t xml:space="preserve">. The relay UE should send </w:t>
            </w:r>
            <w:r w:rsidRPr="00596C3B">
              <w:rPr>
                <w:rFonts w:eastAsiaTheme="minorEastAsia"/>
                <w:lang w:val="en-US" w:eastAsia="zh-CN"/>
              </w:rPr>
              <w:t xml:space="preserve">NotificationMessageSidelink </w:t>
            </w:r>
            <w:r>
              <w:rPr>
                <w:rFonts w:eastAsiaTheme="minorEastAsia" w:hint="eastAsia"/>
                <w:lang w:val="en-US" w:eastAsia="zh-CN"/>
              </w:rPr>
              <w:t xml:space="preserve">message to the remote UE </w:t>
            </w:r>
            <w:r w:rsidRPr="00596C3B">
              <w:rPr>
                <w:rFonts w:eastAsiaTheme="minorEastAsia"/>
                <w:lang w:val="en-US" w:eastAsia="zh-CN"/>
              </w:rPr>
              <w:t xml:space="preserve">with cause </w:t>
            </w:r>
            <w:r>
              <w:rPr>
                <w:rFonts w:eastAsiaTheme="minorEastAsia"/>
                <w:lang w:val="en-US" w:eastAsia="zh-CN"/>
              </w:rPr>
              <w:t>“</w:t>
            </w:r>
            <w:r w:rsidRPr="00E125E7">
              <w:rPr>
                <w:lang w:val="en-US"/>
              </w:rPr>
              <w:t>relayUE-Uu-RLF</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r w:rsidRPr="00E125E7">
              <w:rPr>
                <w:lang w:val="en-US"/>
              </w:rPr>
              <w:t>relayUE-Uu-RRC-Failure</w:t>
            </w:r>
            <w:r>
              <w:rPr>
                <w:rFonts w:eastAsiaTheme="minorEastAsia"/>
                <w:lang w:val="en-US" w:eastAsia="zh-CN"/>
              </w:rPr>
              <w:t>”</w:t>
            </w:r>
            <w:r>
              <w:rPr>
                <w:rFonts w:eastAsiaTheme="minorEastAsia" w:hint="eastAsia"/>
                <w:lang w:val="en-US" w:eastAsia="zh-CN"/>
              </w:rPr>
              <w:t xml:space="preserve"> when Uu RLF is detected. </w:t>
            </w:r>
            <w:r>
              <w:rPr>
                <w:rFonts w:eastAsiaTheme="minorEastAsia"/>
                <w:lang w:val="en-US" w:eastAsia="zh-CN"/>
              </w:rPr>
              <w:t>T</w:t>
            </w:r>
            <w:r>
              <w:rPr>
                <w:rFonts w:eastAsiaTheme="minorEastAsia" w:hint="eastAsia"/>
                <w:lang w:val="en-US" w:eastAsia="zh-CN"/>
              </w:rPr>
              <w:t xml:space="preserve">he remote UE should inform </w:t>
            </w:r>
            <w:r>
              <w:rPr>
                <w:rFonts w:eastAsiaTheme="minorEastAsia"/>
                <w:lang w:val="en-US" w:eastAsia="zh-CN"/>
              </w:rPr>
              <w:t>“</w:t>
            </w:r>
            <w:r w:rsidRPr="00E125E7">
              <w:rPr>
                <w:lang w:val="en-US"/>
              </w:rPr>
              <w:t>relayUE-Uu-</w:t>
            </w:r>
            <w:r w:rsidRPr="00E125E7">
              <w:rPr>
                <w:lang w:val="en-US"/>
              </w:rPr>
              <w:lastRenderedPageBreak/>
              <w:t>RLF</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r w:rsidRPr="00E125E7">
              <w:rPr>
                <w:lang w:val="en-US"/>
              </w:rPr>
              <w:t>relayUE-Uu-RRC-Failure</w:t>
            </w:r>
            <w:r>
              <w:rPr>
                <w:rFonts w:eastAsiaTheme="minorEastAsia"/>
                <w:lang w:val="en-US" w:eastAsia="zh-CN"/>
              </w:rPr>
              <w:t>”</w:t>
            </w:r>
            <w:r>
              <w:rPr>
                <w:rFonts w:eastAsiaTheme="minorEastAsia" w:hint="eastAsia"/>
                <w:lang w:val="en-US" w:eastAsia="zh-CN"/>
              </w:rPr>
              <w:t xml:space="preserve"> to gNB via direct </w:t>
            </w:r>
            <w:proofErr w:type="gramStart"/>
            <w:r>
              <w:rPr>
                <w:rFonts w:eastAsiaTheme="minorEastAsia" w:hint="eastAsia"/>
                <w:lang w:val="en-US" w:eastAsia="zh-CN"/>
              </w:rPr>
              <w:t>path, and</w:t>
            </w:r>
            <w:proofErr w:type="gramEnd"/>
            <w:r>
              <w:rPr>
                <w:rFonts w:eastAsiaTheme="minorEastAsia" w:hint="eastAsia"/>
                <w:lang w:val="en-US" w:eastAsia="zh-CN"/>
              </w:rPr>
              <w:t xml:space="preserve"> wait for the reconfiguration from gNB. </w:t>
            </w:r>
          </w:p>
        </w:tc>
      </w:tr>
      <w:tr w:rsidR="00947D8F" w14:paraId="51480FC6" w14:textId="77777777" w:rsidTr="00DB4BF9">
        <w:tc>
          <w:tcPr>
            <w:tcW w:w="1358" w:type="dxa"/>
          </w:tcPr>
          <w:p w14:paraId="5202F466" w14:textId="60360474" w:rsidR="00947D8F" w:rsidRDefault="00947D8F" w:rsidP="00CF6848">
            <w:pPr>
              <w:rPr>
                <w:rFonts w:eastAsiaTheme="minorEastAsia"/>
                <w:lang w:val="de-DE" w:eastAsia="zh-CN"/>
              </w:rPr>
            </w:pPr>
            <w:r>
              <w:rPr>
                <w:rFonts w:eastAsiaTheme="minorEastAsia"/>
                <w:lang w:val="de-DE" w:eastAsia="zh-CN"/>
              </w:rPr>
              <w:lastRenderedPageBreak/>
              <w:t>Huawei, HiSilicon</w:t>
            </w:r>
          </w:p>
        </w:tc>
        <w:tc>
          <w:tcPr>
            <w:tcW w:w="1337" w:type="dxa"/>
          </w:tcPr>
          <w:p w14:paraId="5666D488" w14:textId="2123E5BD" w:rsidR="00947D8F" w:rsidRDefault="00947D8F" w:rsidP="00CF6848">
            <w:pPr>
              <w:rPr>
                <w:rFonts w:eastAsiaTheme="minorEastAsia"/>
                <w:lang w:val="en-US" w:eastAsia="zh-CN"/>
              </w:rPr>
            </w:pPr>
            <w:r>
              <w:rPr>
                <w:rFonts w:eastAsiaTheme="minorEastAsia"/>
                <w:lang w:val="en-US" w:eastAsia="zh-CN"/>
              </w:rPr>
              <w:t>F</w:t>
            </w:r>
          </w:p>
        </w:tc>
        <w:tc>
          <w:tcPr>
            <w:tcW w:w="6934" w:type="dxa"/>
          </w:tcPr>
          <w:p w14:paraId="47A40CA8" w14:textId="77777777" w:rsidR="00947D8F" w:rsidRDefault="00947D8F" w:rsidP="00A846A1">
            <w:pPr>
              <w:rPr>
                <w:rFonts w:eastAsiaTheme="minorEastAsia"/>
                <w:lang w:val="en-US" w:eastAsia="zh-CN"/>
              </w:rPr>
            </w:pPr>
            <w:r>
              <w:rPr>
                <w:rFonts w:eastAsiaTheme="minorEastAsia"/>
                <w:lang w:val="en-US" w:eastAsia="zh-CN"/>
              </w:rPr>
              <w:t>Following the current spec as below:</w:t>
            </w:r>
          </w:p>
          <w:p w14:paraId="30A1EF5A" w14:textId="77777777" w:rsidR="00947D8F" w:rsidRDefault="00947D8F" w:rsidP="00947D8F">
            <w:pPr>
              <w:pStyle w:val="B3"/>
            </w:pPr>
            <w:r>
              <w:t>3&gt;</w:t>
            </w:r>
            <w:r>
              <w:tab/>
              <w:t xml:space="preserve">store in the UE Inactive AS Context </w:t>
            </w:r>
            <w:bookmarkStart w:id="7"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7"/>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r>
              <w:rPr>
                <w:i/>
                <w:iCs/>
              </w:rPr>
              <w:t xml:space="preserve">spCellConfigCommon </w:t>
            </w:r>
            <w:r>
              <w:t xml:space="preserve">within </w:t>
            </w:r>
            <w:r>
              <w:rPr>
                <w:i/>
              </w:rPr>
              <w:t>ReconfigurationWithSync</w:t>
            </w:r>
            <w:r>
              <w:t xml:space="preserve"> of the NR PSCell (if configured) and all other parameters configured </w:t>
            </w:r>
            <w:r w:rsidRPr="00947D8F">
              <w:rPr>
                <w:color w:val="FF0000"/>
              </w:rPr>
              <w:t>except</w:t>
            </w:r>
            <w:r>
              <w:t xml:space="preserve"> for:</w:t>
            </w:r>
          </w:p>
          <w:p w14:paraId="4F681CCC" w14:textId="77777777" w:rsidR="00947D8F" w:rsidRDefault="00947D8F" w:rsidP="00947D8F">
            <w:pPr>
              <w:pStyle w:val="B4"/>
            </w:pPr>
            <w:r>
              <w:t>-</w:t>
            </w:r>
            <w:r>
              <w:tab/>
              <w:t xml:space="preserve">parameters within </w:t>
            </w:r>
            <w:r>
              <w:rPr>
                <w:i/>
              </w:rPr>
              <w:t>ReconfigurationWithSync</w:t>
            </w:r>
            <w:r>
              <w:t xml:space="preserve"> of the </w:t>
            </w:r>
            <w:proofErr w:type="gramStart"/>
            <w:r>
              <w:t>PCell;</w:t>
            </w:r>
            <w:proofErr w:type="gramEnd"/>
          </w:p>
          <w:p w14:paraId="6825946D" w14:textId="77777777" w:rsidR="00947D8F" w:rsidRDefault="00947D8F" w:rsidP="00947D8F">
            <w:pPr>
              <w:pStyle w:val="B4"/>
            </w:pPr>
            <w:r>
              <w:t>-</w:t>
            </w:r>
            <w:r>
              <w:tab/>
              <w:t xml:space="preserve">parameters within </w:t>
            </w:r>
            <w:r>
              <w:rPr>
                <w:i/>
              </w:rPr>
              <w:t>ReconfigurationWithSync</w:t>
            </w:r>
            <w:r>
              <w:t xml:space="preserve"> of the NR PSCell, if </w:t>
            </w:r>
            <w:proofErr w:type="gramStart"/>
            <w:r>
              <w:t>configured;</w:t>
            </w:r>
            <w:proofErr w:type="gramEnd"/>
          </w:p>
          <w:p w14:paraId="04BBFD08" w14:textId="77777777" w:rsidR="00947D8F" w:rsidRDefault="00947D8F" w:rsidP="00947D8F">
            <w:pPr>
              <w:pStyle w:val="B4"/>
            </w:pPr>
            <w:r>
              <w:t>-</w:t>
            </w:r>
            <w:r>
              <w:tab/>
              <w:t xml:space="preserve">parameters within </w:t>
            </w:r>
            <w:r>
              <w:rPr>
                <w:i/>
              </w:rPr>
              <w:t>MobilityControlInfoSCG</w:t>
            </w:r>
            <w:r>
              <w:t xml:space="preserve"> of the E-UTRA PSCell, if </w:t>
            </w:r>
            <w:proofErr w:type="gramStart"/>
            <w:r>
              <w:t>configured;</w:t>
            </w:r>
            <w:proofErr w:type="gramEnd"/>
          </w:p>
          <w:p w14:paraId="3AE6D0CE" w14:textId="77777777" w:rsidR="00947D8F" w:rsidRDefault="00947D8F" w:rsidP="00947D8F">
            <w:pPr>
              <w:pStyle w:val="B4"/>
            </w:pPr>
            <w:r>
              <w:t>-</w:t>
            </w:r>
            <w:r>
              <w:tab/>
            </w:r>
            <w:proofErr w:type="gramStart"/>
            <w:r>
              <w:rPr>
                <w:i/>
              </w:rPr>
              <w:t>servingCellConfigCommonSIB</w:t>
            </w:r>
            <w:r>
              <w:t>;</w:t>
            </w:r>
            <w:proofErr w:type="gramEnd"/>
          </w:p>
          <w:p w14:paraId="43E551D1" w14:textId="77777777" w:rsidR="00947D8F" w:rsidRDefault="00947D8F" w:rsidP="00947D8F">
            <w:pPr>
              <w:pStyle w:val="B4"/>
              <w:rPr>
                <w:i/>
              </w:rPr>
            </w:pPr>
            <w:r>
              <w:t>-</w:t>
            </w:r>
            <w:r>
              <w:tab/>
            </w:r>
            <w:r>
              <w:rPr>
                <w:i/>
              </w:rPr>
              <w:t>sl-L2RelayUE-Config</w:t>
            </w:r>
            <w:r>
              <w:t xml:space="preserve">, if </w:t>
            </w:r>
            <w:proofErr w:type="gramStart"/>
            <w:r>
              <w:t>configured</w:t>
            </w:r>
            <w:r>
              <w:rPr>
                <w:iCs/>
              </w:rPr>
              <w:t>;</w:t>
            </w:r>
            <w:proofErr w:type="gramEnd"/>
          </w:p>
          <w:p w14:paraId="4F8096BE" w14:textId="77777777" w:rsidR="00947D8F" w:rsidRPr="00947D8F" w:rsidRDefault="00947D8F" w:rsidP="00947D8F">
            <w:pPr>
              <w:pStyle w:val="B4"/>
              <w:rPr>
                <w:color w:val="FF0000"/>
              </w:rPr>
            </w:pPr>
            <w:r w:rsidRPr="00947D8F">
              <w:rPr>
                <w:color w:val="FF0000"/>
              </w:rPr>
              <w:t>-</w:t>
            </w:r>
            <w:r w:rsidRPr="00947D8F">
              <w:rPr>
                <w:color w:val="FF0000"/>
              </w:rPr>
              <w:tab/>
            </w:r>
            <w:r w:rsidRPr="00947D8F">
              <w:rPr>
                <w:i/>
                <w:color w:val="FF0000"/>
              </w:rPr>
              <w:t>sl-L2RemoteUE-Config</w:t>
            </w:r>
            <w:r w:rsidRPr="00947D8F">
              <w:rPr>
                <w:color w:val="FF0000"/>
              </w:rPr>
              <w:t xml:space="preserve">, if </w:t>
            </w:r>
            <w:proofErr w:type="gramStart"/>
            <w:r w:rsidRPr="00947D8F">
              <w:rPr>
                <w:color w:val="FF0000"/>
              </w:rPr>
              <w:t>configured;</w:t>
            </w:r>
            <w:proofErr w:type="gramEnd"/>
          </w:p>
          <w:p w14:paraId="69FCD46E" w14:textId="732DC8F3" w:rsidR="00947D8F" w:rsidRDefault="00947D8F" w:rsidP="00A846A1">
            <w:r>
              <w:t>2&gt;</w:t>
            </w:r>
            <w:r>
              <w:tab/>
              <w:t xml:space="preserve">suspend all SRB(s) and DRB(s) and multicast MRB(s), except SRB0 and broadcast </w:t>
            </w:r>
            <w:proofErr w:type="gramStart"/>
            <w:r>
              <w:t>MRBs;</w:t>
            </w:r>
            <w:proofErr w:type="gramEnd"/>
          </w:p>
          <w:p w14:paraId="3E8308D0" w14:textId="77777777" w:rsidR="00947D8F" w:rsidRPr="00947D8F" w:rsidRDefault="00947D8F" w:rsidP="00A846A1">
            <w:pPr>
              <w:rPr>
                <w:rFonts w:eastAsiaTheme="minorEastAsia"/>
                <w:color w:val="FF0000"/>
                <w:lang w:val="en-US" w:eastAsia="zh-CN"/>
              </w:rPr>
            </w:pPr>
            <w:r w:rsidRPr="00947D8F">
              <w:rPr>
                <w:rFonts w:eastAsiaTheme="minorEastAsia"/>
                <w:color w:val="FF0000"/>
                <w:lang w:val="en-US" w:eastAsia="zh-CN"/>
              </w:rPr>
              <w:t>2&gt;</w:t>
            </w:r>
            <w:r w:rsidRPr="00947D8F">
              <w:rPr>
                <w:rFonts w:eastAsiaTheme="minorEastAsia"/>
                <w:color w:val="FF0000"/>
                <w:lang w:val="en-US" w:eastAsia="zh-CN"/>
              </w:rPr>
              <w:tab/>
              <w:t xml:space="preserve">release the SRAP entity, if </w:t>
            </w:r>
            <w:proofErr w:type="gramStart"/>
            <w:r w:rsidRPr="00947D8F">
              <w:rPr>
                <w:rFonts w:eastAsiaTheme="minorEastAsia"/>
                <w:color w:val="FF0000"/>
                <w:lang w:val="en-US" w:eastAsia="zh-CN"/>
              </w:rPr>
              <w:t>configured;</w:t>
            </w:r>
            <w:proofErr w:type="gramEnd"/>
          </w:p>
          <w:p w14:paraId="39BBFBE1" w14:textId="6E80007E" w:rsidR="00947D8F" w:rsidRPr="00947D8F" w:rsidRDefault="00947D8F" w:rsidP="00A846A1">
            <w:pPr>
              <w:rPr>
                <w:rFonts w:eastAsiaTheme="minorEastAsia"/>
                <w:color w:val="FF0000"/>
                <w:lang w:val="en-US" w:eastAsia="zh-CN"/>
              </w:rPr>
            </w:pPr>
            <w:r w:rsidRPr="00947D8F">
              <w:rPr>
                <w:rFonts w:eastAsiaTheme="minorEastAsia"/>
                <w:color w:val="FF0000"/>
                <w:lang w:val="en-US" w:eastAsia="zh-CN"/>
              </w:rPr>
              <w:t>(2&gt; release PC5 RLC channels as discussed in 425;)</w:t>
            </w:r>
          </w:p>
          <w:p w14:paraId="41F43953" w14:textId="3144DC16" w:rsidR="00947D8F" w:rsidRDefault="00947D8F" w:rsidP="00A846A1">
            <w:pPr>
              <w:rPr>
                <w:rFonts w:eastAsiaTheme="minorEastAsia"/>
                <w:lang w:val="en-US" w:eastAsia="zh-CN"/>
              </w:rPr>
            </w:pPr>
          </w:p>
        </w:tc>
      </w:tr>
      <w:tr w:rsidR="00AE3BA7" w14:paraId="0D7D316F" w14:textId="77777777" w:rsidTr="00DB4BF9">
        <w:tc>
          <w:tcPr>
            <w:tcW w:w="1358" w:type="dxa"/>
          </w:tcPr>
          <w:p w14:paraId="1A0814A4" w14:textId="6286E23B" w:rsidR="00AE3BA7" w:rsidRDefault="00AE3BA7" w:rsidP="00AE3BA7">
            <w:pPr>
              <w:rPr>
                <w:rFonts w:eastAsiaTheme="minorEastAsia"/>
                <w:lang w:val="de-DE" w:eastAsia="zh-CN"/>
              </w:rPr>
            </w:pPr>
            <w:r>
              <w:rPr>
                <w:rFonts w:eastAsiaTheme="minorEastAsia"/>
                <w:lang w:val="de-DE" w:eastAsia="zh-CN"/>
              </w:rPr>
              <w:t>NEC</w:t>
            </w:r>
          </w:p>
        </w:tc>
        <w:tc>
          <w:tcPr>
            <w:tcW w:w="1337" w:type="dxa"/>
          </w:tcPr>
          <w:p w14:paraId="430C9026" w14:textId="6BA1D4DC" w:rsidR="00AE3BA7" w:rsidRDefault="00AE3BA7" w:rsidP="00AE3BA7">
            <w:pPr>
              <w:rPr>
                <w:rFonts w:eastAsiaTheme="minorEastAsia"/>
                <w:lang w:val="en-US" w:eastAsia="zh-CN"/>
              </w:rPr>
            </w:pPr>
            <w:r>
              <w:rPr>
                <w:rFonts w:eastAsiaTheme="minorEastAsia" w:hint="eastAsia"/>
                <w:lang w:val="en-US" w:eastAsia="zh-CN"/>
              </w:rPr>
              <w:t>D</w:t>
            </w:r>
            <w:r>
              <w:rPr>
                <w:rFonts w:eastAsiaTheme="minorEastAsia"/>
                <w:lang w:val="en-US" w:eastAsia="zh-CN"/>
              </w:rPr>
              <w:t xml:space="preserve"> </w:t>
            </w:r>
          </w:p>
        </w:tc>
        <w:tc>
          <w:tcPr>
            <w:tcW w:w="6934" w:type="dxa"/>
          </w:tcPr>
          <w:p w14:paraId="5402E0F6" w14:textId="3A6FFD8C" w:rsidR="00AE3BA7" w:rsidRDefault="00AE3BA7" w:rsidP="00AE3BA7">
            <w:pPr>
              <w:rPr>
                <w:rFonts w:eastAsiaTheme="minorEastAsia"/>
                <w:lang w:val="en-US" w:eastAsia="zh-CN"/>
              </w:rPr>
            </w:pPr>
            <w:r>
              <w:rPr>
                <w:rFonts w:eastAsiaTheme="minorEastAsia"/>
                <w:lang w:val="en-US" w:eastAsia="zh-CN"/>
              </w:rPr>
              <w:t xml:space="preserve">UE behavior should follow the network command, for example, the network can release the </w:t>
            </w:r>
            <w:r>
              <w:rPr>
                <w:rFonts w:eastAsiaTheme="minorEastAsia" w:hint="eastAsia"/>
                <w:lang w:val="en-US" w:eastAsia="zh-CN"/>
              </w:rPr>
              <w:t>connection</w:t>
            </w:r>
            <w:r>
              <w:rPr>
                <w:rFonts w:eastAsiaTheme="minorEastAsia"/>
                <w:lang w:val="en-US" w:eastAsia="zh-CN"/>
              </w:rPr>
              <w:t xml:space="preserve"> </w:t>
            </w:r>
            <w:r>
              <w:rPr>
                <w:rFonts w:eastAsiaTheme="minorEastAsia" w:hint="eastAsia"/>
                <w:lang w:val="en-US" w:eastAsia="zh-CN"/>
              </w:rPr>
              <w:t>of</w:t>
            </w:r>
            <w:r>
              <w:rPr>
                <w:rFonts w:eastAsiaTheme="minorEastAsia"/>
                <w:lang w:val="en-US" w:eastAsia="zh-CN"/>
              </w:rPr>
              <w:t xml:space="preserve"> relay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and</w:t>
            </w:r>
            <w:r>
              <w:rPr>
                <w:rFonts w:eastAsiaTheme="minorEastAsia"/>
                <w:lang w:val="en-US" w:eastAsia="zh-CN"/>
              </w:rPr>
              <w:t xml:space="preserve"> </w:t>
            </w:r>
            <w:r>
              <w:rPr>
                <w:rFonts w:eastAsiaTheme="minorEastAsia" w:hint="eastAsia"/>
                <w:lang w:val="en-US" w:eastAsia="zh-CN"/>
              </w:rPr>
              <w:t>release</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multipath</w:t>
            </w:r>
            <w:r>
              <w:rPr>
                <w:rFonts w:eastAsiaTheme="minorEastAsia"/>
                <w:lang w:val="en-US" w:eastAsia="zh-CN"/>
              </w:rPr>
              <w:t xml:space="preserve"> </w:t>
            </w:r>
            <w:r>
              <w:rPr>
                <w:rFonts w:eastAsiaTheme="minorEastAsia" w:hint="eastAsia"/>
                <w:lang w:val="en-US" w:eastAsia="zh-CN"/>
              </w:rPr>
              <w:t>configura</w:t>
            </w:r>
            <w:r>
              <w:rPr>
                <w:rFonts w:eastAsiaTheme="minorEastAsia"/>
                <w:lang w:val="en-US" w:eastAsia="zh-CN"/>
              </w:rPr>
              <w:t>t</w:t>
            </w:r>
            <w:r>
              <w:rPr>
                <w:rFonts w:eastAsiaTheme="minorEastAsia" w:hint="eastAsia"/>
                <w:lang w:val="en-US" w:eastAsia="zh-CN"/>
              </w:rPr>
              <w:t>ion</w:t>
            </w:r>
            <w:r>
              <w:rPr>
                <w:rFonts w:eastAsiaTheme="minorEastAsia"/>
                <w:lang w:val="en-US" w:eastAsia="zh-CN"/>
              </w:rPr>
              <w:t xml:space="preserve"> </w:t>
            </w:r>
            <w:r>
              <w:rPr>
                <w:rFonts w:eastAsiaTheme="minorEastAsia" w:hint="eastAsia"/>
                <w:lang w:val="en-US" w:eastAsia="zh-CN"/>
              </w:rPr>
              <w:t>of</w:t>
            </w:r>
            <w:r>
              <w:rPr>
                <w:rFonts w:eastAsiaTheme="minorEastAsia"/>
                <w:lang w:val="en-US" w:eastAsia="zh-CN"/>
              </w:rPr>
              <w:t xml:space="preserve"> </w:t>
            </w:r>
            <w:r>
              <w:rPr>
                <w:rFonts w:eastAsiaTheme="minorEastAsia" w:hint="eastAsia"/>
                <w:lang w:val="en-US" w:eastAsia="zh-CN"/>
              </w:rPr>
              <w:t>remote</w:t>
            </w:r>
            <w:r>
              <w:rPr>
                <w:rFonts w:eastAsiaTheme="minorEastAsia"/>
                <w:lang w:val="en-US" w:eastAsia="zh-CN"/>
              </w:rPr>
              <w:t xml:space="preserve">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meanwhile.</w:t>
            </w:r>
          </w:p>
        </w:tc>
      </w:tr>
      <w:tr w:rsidR="008E49CE" w14:paraId="54D1F0BF" w14:textId="77777777" w:rsidTr="00DB4BF9">
        <w:tc>
          <w:tcPr>
            <w:tcW w:w="1358" w:type="dxa"/>
          </w:tcPr>
          <w:p w14:paraId="0C166C98" w14:textId="0455EA36" w:rsidR="008E49CE" w:rsidRDefault="008E49CE" w:rsidP="008E49CE">
            <w:pPr>
              <w:rPr>
                <w:rFonts w:eastAsiaTheme="minorEastAsia"/>
                <w:lang w:val="de-DE" w:eastAsia="zh-CN"/>
              </w:rPr>
            </w:pPr>
            <w:r>
              <w:rPr>
                <w:rFonts w:eastAsiaTheme="minorEastAsia"/>
                <w:lang w:val="de-DE" w:eastAsia="zh-CN"/>
              </w:rPr>
              <w:t>Nokia</w:t>
            </w:r>
          </w:p>
        </w:tc>
        <w:tc>
          <w:tcPr>
            <w:tcW w:w="1337" w:type="dxa"/>
          </w:tcPr>
          <w:p w14:paraId="5350C036" w14:textId="4C000983" w:rsidR="008E49CE" w:rsidRDefault="008E49CE" w:rsidP="008E49CE">
            <w:pPr>
              <w:rPr>
                <w:rFonts w:eastAsiaTheme="minorEastAsia" w:hint="eastAsia"/>
                <w:lang w:val="en-US" w:eastAsia="zh-CN"/>
              </w:rPr>
            </w:pPr>
            <w:r>
              <w:rPr>
                <w:rFonts w:eastAsiaTheme="minorEastAsia"/>
                <w:lang w:val="en-US" w:eastAsia="zh-CN"/>
              </w:rPr>
              <w:t>G</w:t>
            </w:r>
          </w:p>
        </w:tc>
        <w:tc>
          <w:tcPr>
            <w:tcW w:w="6934" w:type="dxa"/>
          </w:tcPr>
          <w:p w14:paraId="74CE4E2E" w14:textId="77777777" w:rsidR="008E49CE" w:rsidRDefault="008E49CE" w:rsidP="008E49CE">
            <w:pPr>
              <w:rPr>
                <w:rFonts w:eastAsiaTheme="minorEastAsia"/>
                <w:lang w:val="en-US" w:eastAsia="zh-CN"/>
              </w:rPr>
            </w:pPr>
            <w:r>
              <w:rPr>
                <w:rFonts w:eastAsiaTheme="minorEastAsia"/>
                <w:lang w:val="en-US" w:eastAsia="zh-CN"/>
              </w:rPr>
              <w:t xml:space="preserve">To our understanding, this proposal is originated from a question whether the relay UE can move to RRC_IDLE or RRC_INACTIVE when no data is coming from the remote UE, which has not been agreed so far and we consider this scenario should be excluded. We added option F, which means the relay UE should not move to RRC_IDLE or RRC_INACTIVE based on the data activity but should be under control of the gNB. </w:t>
            </w:r>
          </w:p>
          <w:p w14:paraId="299A22F0" w14:textId="77777777" w:rsidR="008E49CE" w:rsidRDefault="008E49CE" w:rsidP="008E49CE">
            <w:pPr>
              <w:rPr>
                <w:rFonts w:eastAsiaTheme="minorEastAsia"/>
                <w:lang w:val="en-US" w:eastAsia="zh-CN"/>
              </w:rPr>
            </w:pPr>
            <w:r>
              <w:rPr>
                <w:rFonts w:eastAsiaTheme="minorEastAsia"/>
                <w:lang w:val="en-US" w:eastAsia="zh-CN"/>
              </w:rPr>
              <w:t>Agreements are copied:</w:t>
            </w:r>
          </w:p>
          <w:p w14:paraId="193B1E24" w14:textId="77777777" w:rsidR="008E49CE" w:rsidRDefault="008E49CE" w:rsidP="008E49CE">
            <w:r>
              <w:t xml:space="preserve">[119bis-e] </w:t>
            </w:r>
          </w:p>
          <w:p w14:paraId="0C001376" w14:textId="77777777" w:rsidR="008E49CE" w:rsidRDefault="008E49CE" w:rsidP="008E49CE">
            <w:pPr>
              <w:rPr>
                <w:rFonts w:eastAsiaTheme="minorEastAsia"/>
                <w:lang w:val="en-US" w:eastAsia="zh-CN"/>
              </w:rPr>
            </w:pPr>
            <w:r>
              <w:t>Multi-path Relay is NOT applicable to RRC_IDLE [18/18] remote-UE, for scenario-1 and scenario-2.</w:t>
            </w:r>
          </w:p>
          <w:p w14:paraId="5BEAABE9" w14:textId="79F75B2C" w:rsidR="008E49CE" w:rsidRDefault="008E49CE" w:rsidP="008E49CE">
            <w:pPr>
              <w:rPr>
                <w:rFonts w:eastAsiaTheme="minorEastAsia"/>
                <w:lang w:val="en-US" w:eastAsia="zh-CN"/>
              </w:rPr>
            </w:pPr>
            <w:r>
              <w:t>For multi-path Relay, support RRC_IDLE/RRC_INACTIVE target relay UE, for the path switching scenario where there is an addition of indirect path or a change of indirect path.</w:t>
            </w:r>
          </w:p>
        </w:tc>
      </w:tr>
    </w:tbl>
    <w:p w14:paraId="58FFE4D2" w14:textId="77777777" w:rsidR="0009274B" w:rsidRPr="00CF6848" w:rsidRDefault="0009274B" w:rsidP="0009274B">
      <w:pPr>
        <w:pStyle w:val="ListParagraph"/>
        <w:rPr>
          <w:lang w:val="en-US"/>
        </w:rPr>
      </w:pPr>
    </w:p>
    <w:p w14:paraId="301EF3D7" w14:textId="24B5E9B1" w:rsidR="00066746" w:rsidRDefault="00066746" w:rsidP="009124F1">
      <w:pPr>
        <w:rPr>
          <w:rFonts w:ascii="Arial" w:hAnsi="Arial" w:cs="Arial"/>
          <w:b/>
          <w:bCs/>
          <w:sz w:val="22"/>
          <w:szCs w:val="22"/>
        </w:rPr>
      </w:pPr>
    </w:p>
    <w:p w14:paraId="4971AC82" w14:textId="782E4356" w:rsidR="00116C64" w:rsidRDefault="00116C64" w:rsidP="00116C64">
      <w:pPr>
        <w:pStyle w:val="Doc-text2"/>
        <w:ind w:left="0" w:firstLine="0"/>
        <w:rPr>
          <w:rFonts w:eastAsiaTheme="minorEastAsia"/>
          <w:lang w:val="en-US"/>
        </w:rPr>
      </w:pPr>
      <w:bookmarkStart w:id="8" w:name="_Hlk132897990"/>
      <w:bookmarkStart w:id="9" w:name="_Hlk132898162"/>
      <w:r>
        <w:rPr>
          <w:rFonts w:eastAsiaTheme="minorEastAsia"/>
          <w:lang w:val="en-US"/>
        </w:rPr>
        <w:t xml:space="preserve">A similar situation may occur when the relay UE experiences Uu RLF.  In this case, based on Rel17 behavior, the relay UE </w:t>
      </w:r>
      <w:r w:rsidR="00702082">
        <w:rPr>
          <w:rFonts w:eastAsiaTheme="minorEastAsia"/>
          <w:lang w:val="en-US"/>
        </w:rPr>
        <w:t xml:space="preserve">should </w:t>
      </w:r>
      <w:proofErr w:type="gramStart"/>
      <w:r>
        <w:rPr>
          <w:rFonts w:eastAsiaTheme="minorEastAsia"/>
          <w:lang w:val="en-US"/>
        </w:rPr>
        <w:t>informs</w:t>
      </w:r>
      <w:proofErr w:type="gramEnd"/>
      <w:r>
        <w:rPr>
          <w:rFonts w:eastAsiaTheme="minorEastAsia"/>
          <w:lang w:val="en-US"/>
        </w:rPr>
        <w:t xml:space="preserve"> the remote UE using the NoticationMessageSidelink.  However, depending on whether the relay UE recovers or not (i.e., successful re-establishment), </w:t>
      </w:r>
      <w:r w:rsidR="00702082">
        <w:rPr>
          <w:rFonts w:eastAsiaTheme="minorEastAsia"/>
          <w:lang w:val="en-US"/>
        </w:rPr>
        <w:t xml:space="preserve">the relay UE may not move to </w:t>
      </w:r>
      <w:r>
        <w:rPr>
          <w:rFonts w:eastAsiaTheme="minorEastAsia"/>
          <w:lang w:val="en-US"/>
        </w:rPr>
        <w:t>RRC_</w:t>
      </w:r>
      <w:proofErr w:type="gramStart"/>
      <w:r>
        <w:rPr>
          <w:rFonts w:eastAsiaTheme="minorEastAsia"/>
          <w:lang w:val="en-US"/>
        </w:rPr>
        <w:t>IDLE</w:t>
      </w:r>
      <w:bookmarkEnd w:id="8"/>
      <w:bookmarkEnd w:id="9"/>
      <w:r w:rsidR="00702082">
        <w:rPr>
          <w:rFonts w:eastAsiaTheme="minorEastAsia"/>
          <w:lang w:val="en-US"/>
        </w:rPr>
        <w:t>, and</w:t>
      </w:r>
      <w:proofErr w:type="gramEnd"/>
      <w:r w:rsidR="00702082">
        <w:rPr>
          <w:rFonts w:eastAsiaTheme="minorEastAsia"/>
          <w:lang w:val="en-US"/>
        </w:rPr>
        <w:t xml:space="preserve"> releasing the multipath configuration at the remote UE may be unnecessary.</w:t>
      </w:r>
      <w:r>
        <w:rPr>
          <w:rFonts w:eastAsiaTheme="minorEastAsia"/>
          <w:lang w:val="en-US"/>
        </w:rPr>
        <w:t xml:space="preserve"> </w:t>
      </w:r>
    </w:p>
    <w:p w14:paraId="627DB60A" w14:textId="77777777" w:rsidR="00116C64" w:rsidRPr="008B0857" w:rsidRDefault="00116C64" w:rsidP="00116C64">
      <w:pPr>
        <w:pStyle w:val="Doc-text2"/>
        <w:ind w:left="0" w:firstLine="0"/>
        <w:rPr>
          <w:rFonts w:eastAsiaTheme="minorEastAsia"/>
          <w:lang w:val="en-US"/>
        </w:rPr>
      </w:pPr>
    </w:p>
    <w:p w14:paraId="3D95F1E1" w14:textId="14260FD7" w:rsidR="002A5B5D" w:rsidRDefault="00066746" w:rsidP="00066746">
      <w:pPr>
        <w:rPr>
          <w:rFonts w:ascii="Arial" w:hAnsi="Arial" w:cs="Arial"/>
          <w:b/>
          <w:bCs/>
          <w:sz w:val="22"/>
          <w:szCs w:val="22"/>
        </w:rPr>
      </w:pPr>
      <w:r>
        <w:rPr>
          <w:rFonts w:ascii="Arial" w:hAnsi="Arial" w:cs="Arial"/>
          <w:b/>
          <w:bCs/>
          <w:sz w:val="22"/>
          <w:szCs w:val="22"/>
        </w:rPr>
        <w:t>Q1.</w:t>
      </w:r>
      <w:r w:rsidR="002A5B5D">
        <w:rPr>
          <w:rFonts w:ascii="Arial" w:hAnsi="Arial" w:cs="Arial"/>
          <w:b/>
          <w:bCs/>
          <w:sz w:val="22"/>
          <w:szCs w:val="22"/>
        </w:rPr>
        <w:t>2</w:t>
      </w:r>
      <w:r>
        <w:rPr>
          <w:rFonts w:ascii="Arial" w:hAnsi="Arial" w:cs="Arial"/>
          <w:b/>
          <w:bCs/>
          <w:sz w:val="22"/>
          <w:szCs w:val="22"/>
        </w:rPr>
        <w:t xml:space="preserve">) Which option(s) do you prefer </w:t>
      </w:r>
      <w:r w:rsidR="00116C64">
        <w:rPr>
          <w:rFonts w:ascii="Arial" w:hAnsi="Arial" w:cs="Arial"/>
          <w:b/>
          <w:bCs/>
          <w:sz w:val="22"/>
          <w:szCs w:val="22"/>
        </w:rPr>
        <w:t xml:space="preserve">for </w:t>
      </w:r>
      <w:r>
        <w:rPr>
          <w:rFonts w:ascii="Arial" w:hAnsi="Arial" w:cs="Arial"/>
          <w:b/>
          <w:bCs/>
          <w:sz w:val="22"/>
          <w:szCs w:val="22"/>
        </w:rPr>
        <w:t xml:space="preserve">how to handle the multipath configuration </w:t>
      </w:r>
      <w:r w:rsidR="00702082">
        <w:rPr>
          <w:rFonts w:ascii="Arial" w:hAnsi="Arial" w:cs="Arial"/>
          <w:b/>
          <w:bCs/>
          <w:sz w:val="22"/>
          <w:szCs w:val="22"/>
        </w:rPr>
        <w:t xml:space="preserve">at the remote UE </w:t>
      </w:r>
      <w:r>
        <w:rPr>
          <w:rFonts w:ascii="Arial" w:hAnsi="Arial" w:cs="Arial"/>
          <w:b/>
          <w:bCs/>
          <w:sz w:val="22"/>
          <w:szCs w:val="22"/>
        </w:rPr>
        <w:t>when the relay UE informs the remote UE of Uu RLF</w:t>
      </w:r>
      <w:r w:rsidR="00116C64">
        <w:rPr>
          <w:rFonts w:ascii="Arial" w:hAnsi="Arial" w:cs="Arial"/>
          <w:b/>
          <w:bCs/>
          <w:sz w:val="22"/>
          <w:szCs w:val="22"/>
        </w:rPr>
        <w:t>?</w:t>
      </w:r>
      <w:r>
        <w:rPr>
          <w:rFonts w:ascii="Arial" w:hAnsi="Arial" w:cs="Arial"/>
          <w:b/>
          <w:bCs/>
          <w:sz w:val="22"/>
          <w:szCs w:val="22"/>
        </w:rPr>
        <w:t xml:space="preserve"> </w:t>
      </w:r>
    </w:p>
    <w:p w14:paraId="014F8D59" w14:textId="77777777" w:rsidR="002A5B5D" w:rsidRPr="00CF6848" w:rsidRDefault="002A5B5D" w:rsidP="002A5B5D">
      <w:pPr>
        <w:pStyle w:val="ListParagraph"/>
        <w:numPr>
          <w:ilvl w:val="0"/>
          <w:numId w:val="18"/>
        </w:numPr>
        <w:rPr>
          <w:rFonts w:ascii="Arial" w:hAnsi="Arial" w:cs="Arial"/>
          <w:b/>
          <w:bCs/>
          <w:lang w:val="en-US"/>
        </w:rPr>
      </w:pPr>
      <w:r>
        <w:rPr>
          <w:rFonts w:ascii="Arial" w:hAnsi="Arial" w:cs="Arial"/>
          <w:b/>
          <w:bCs/>
          <w:lang w:val="en-US"/>
        </w:rPr>
        <w:t xml:space="preserve">A) The remote UE releases the multipath configuration (i.e., release SL-RLC entities, SRAP, and bearers having only indirect path). </w:t>
      </w:r>
    </w:p>
    <w:p w14:paraId="63EE358B" w14:textId="56904F1B" w:rsidR="002A5B5D" w:rsidRPr="00CF6848" w:rsidRDefault="002A5B5D" w:rsidP="002A5B5D">
      <w:pPr>
        <w:pStyle w:val="ListParagraph"/>
        <w:numPr>
          <w:ilvl w:val="0"/>
          <w:numId w:val="18"/>
        </w:numPr>
        <w:rPr>
          <w:rFonts w:ascii="Arial" w:hAnsi="Arial" w:cs="Arial"/>
          <w:b/>
          <w:bCs/>
          <w:lang w:val="en-US"/>
        </w:rPr>
      </w:pPr>
      <w:r>
        <w:rPr>
          <w:rFonts w:ascii="Arial" w:hAnsi="Arial" w:cs="Arial"/>
          <w:b/>
          <w:bCs/>
          <w:lang w:val="en-US"/>
        </w:rPr>
        <w:t xml:space="preserve">B) The remote </w:t>
      </w:r>
      <w:r w:rsidR="00116C64">
        <w:rPr>
          <w:rFonts w:ascii="Arial" w:hAnsi="Arial" w:cs="Arial"/>
          <w:b/>
          <w:bCs/>
          <w:lang w:val="en-US"/>
        </w:rPr>
        <w:t xml:space="preserve">suspends the </w:t>
      </w:r>
      <w:r>
        <w:rPr>
          <w:rFonts w:ascii="Arial" w:hAnsi="Arial" w:cs="Arial"/>
          <w:b/>
          <w:bCs/>
          <w:lang w:val="en-US"/>
        </w:rPr>
        <w:t xml:space="preserve">multipath configuration </w:t>
      </w:r>
      <w:r w:rsidR="00702082">
        <w:rPr>
          <w:rFonts w:ascii="Arial" w:hAnsi="Arial" w:cs="Arial"/>
          <w:b/>
          <w:bCs/>
          <w:lang w:val="en-US"/>
        </w:rPr>
        <w:t xml:space="preserve">and may continue to use it </w:t>
      </w:r>
      <w:r w:rsidR="00116C64">
        <w:rPr>
          <w:rFonts w:ascii="Arial" w:hAnsi="Arial" w:cs="Arial"/>
          <w:b/>
          <w:bCs/>
          <w:lang w:val="en-US"/>
        </w:rPr>
        <w:t>in case the relay UE does not move to RRC_IDLE/RRC_INACTIVE (i.e., recovery following Uu RLF)</w:t>
      </w:r>
    </w:p>
    <w:p w14:paraId="6C9799F7" w14:textId="3C8B8207" w:rsidR="002A5B5D" w:rsidRPr="00273208" w:rsidRDefault="002A5B5D" w:rsidP="002A5B5D">
      <w:pPr>
        <w:pStyle w:val="ListParagraph"/>
        <w:numPr>
          <w:ilvl w:val="0"/>
          <w:numId w:val="18"/>
        </w:numPr>
        <w:rPr>
          <w:ins w:id="10" w:author="Xing Yang" w:date="2023-04-21T10:28:00Z"/>
          <w:rFonts w:ascii="Arial" w:hAnsi="Arial" w:cs="Arial"/>
          <w:b/>
          <w:bCs/>
          <w:rPrChange w:id="11" w:author="Xing Yang" w:date="2023-04-21T10:28:00Z">
            <w:rPr>
              <w:ins w:id="12" w:author="Xing Yang" w:date="2023-04-21T10:28:00Z"/>
              <w:rFonts w:ascii="Arial" w:hAnsi="Arial" w:cs="Arial"/>
              <w:b/>
              <w:bCs/>
              <w:lang w:val="en-US"/>
            </w:rPr>
          </w:rPrChange>
        </w:rPr>
      </w:pPr>
      <w:r>
        <w:rPr>
          <w:rFonts w:ascii="Arial" w:hAnsi="Arial" w:cs="Arial"/>
          <w:b/>
          <w:bCs/>
          <w:lang w:val="en-US"/>
        </w:rPr>
        <w:t>C) Other</w:t>
      </w:r>
    </w:p>
    <w:p w14:paraId="4F08204E" w14:textId="30E6640C" w:rsidR="00273208" w:rsidRPr="006177B4" w:rsidRDefault="00273208" w:rsidP="002A5B5D">
      <w:pPr>
        <w:pStyle w:val="ListParagraph"/>
        <w:numPr>
          <w:ilvl w:val="0"/>
          <w:numId w:val="18"/>
        </w:numPr>
        <w:rPr>
          <w:rFonts w:ascii="Arial" w:hAnsi="Arial" w:cs="Arial"/>
          <w:b/>
          <w:bCs/>
          <w:lang w:val="en-US"/>
        </w:rPr>
      </w:pPr>
      <w:ins w:id="13" w:author="Xing Yang" w:date="2023-04-21T10:28:00Z">
        <w:r w:rsidRPr="00273208">
          <w:rPr>
            <w:rFonts w:ascii="Arial" w:eastAsiaTheme="minorEastAsia" w:hAnsi="Arial" w:cs="Arial"/>
            <w:b/>
            <w:bCs/>
            <w:lang w:val="en-US" w:eastAsia="zh-CN"/>
            <w:rPrChange w:id="14" w:author="Xing Yang" w:date="2023-04-21T10:28:00Z">
              <w:rPr>
                <w:rFonts w:ascii="Arial" w:eastAsiaTheme="minorEastAsia" w:hAnsi="Arial" w:cs="Arial"/>
                <w:b/>
                <w:bCs/>
                <w:lang w:eastAsia="zh-CN"/>
              </w:rPr>
            </w:rPrChange>
          </w:rPr>
          <w:lastRenderedPageBreak/>
          <w:t xml:space="preserve">D) </w:t>
        </w:r>
        <w:r>
          <w:rPr>
            <w:rFonts w:ascii="Arial" w:eastAsiaTheme="minorEastAsia" w:hAnsi="Arial" w:cs="Arial"/>
            <w:b/>
            <w:bCs/>
            <w:lang w:val="en-US" w:eastAsia="zh-CN"/>
          </w:rPr>
          <w:t xml:space="preserve">handled by </w:t>
        </w:r>
        <w:r w:rsidRPr="00273208">
          <w:rPr>
            <w:rFonts w:ascii="Arial" w:eastAsiaTheme="minorEastAsia" w:hAnsi="Arial" w:cs="Arial"/>
            <w:b/>
            <w:bCs/>
            <w:lang w:val="en-US" w:eastAsia="zh-CN"/>
            <w:rPrChange w:id="15" w:author="Xing Yang" w:date="2023-04-21T10:28:00Z">
              <w:rPr>
                <w:rFonts w:ascii="Arial" w:eastAsiaTheme="minorEastAsia" w:hAnsi="Arial" w:cs="Arial"/>
                <w:b/>
                <w:bCs/>
                <w:lang w:eastAsia="zh-CN"/>
              </w:rPr>
            </w:rPrChange>
          </w:rPr>
          <w:t>indirect path recovery p</w:t>
        </w:r>
        <w:r>
          <w:rPr>
            <w:rFonts w:ascii="Arial" w:eastAsiaTheme="minorEastAsia" w:hAnsi="Arial" w:cs="Arial"/>
            <w:b/>
            <w:bCs/>
            <w:lang w:val="en-US" w:eastAsia="zh-CN"/>
          </w:rPr>
          <w:t>rocedure</w:t>
        </w:r>
      </w:ins>
    </w:p>
    <w:p w14:paraId="12C4B017" w14:textId="77777777" w:rsidR="006177B4" w:rsidRPr="00A846A1" w:rsidRDefault="006177B4" w:rsidP="006177B4">
      <w:pPr>
        <w:pStyle w:val="ListParagraph"/>
        <w:numPr>
          <w:ilvl w:val="0"/>
          <w:numId w:val="18"/>
        </w:numPr>
        <w:rPr>
          <w:ins w:id="16" w:author="CATT" w:date="2023-04-21T10:50:00Z"/>
          <w:rFonts w:ascii="Arial" w:hAnsi="Arial" w:cs="Arial"/>
          <w:b/>
          <w:bCs/>
          <w:lang w:val="en-US"/>
        </w:rPr>
      </w:pPr>
      <w:ins w:id="17" w:author="CATT" w:date="2023-04-21T10:50:00Z">
        <w:r w:rsidRPr="00A846A1">
          <w:rPr>
            <w:rFonts w:ascii="Arial" w:hAnsi="Arial" w:cs="Arial"/>
            <w:b/>
            <w:bCs/>
            <w:lang w:val="en-US"/>
          </w:rPr>
          <w:t xml:space="preserve">E) The remote UE inform “relayUE-Uu-RLF” or “relayUE-Uu-RRC-Failure” to </w:t>
        </w:r>
        <w:proofErr w:type="gramStart"/>
        <w:r w:rsidRPr="00A846A1">
          <w:rPr>
            <w:rFonts w:ascii="Arial" w:hAnsi="Arial" w:cs="Arial"/>
            <w:b/>
            <w:bCs/>
            <w:lang w:val="en-US"/>
          </w:rPr>
          <w:t>gNB, and</w:t>
        </w:r>
        <w:proofErr w:type="gramEnd"/>
        <w:r w:rsidRPr="00A846A1">
          <w:rPr>
            <w:rFonts w:ascii="Arial" w:hAnsi="Arial" w:cs="Arial"/>
            <w:b/>
            <w:bCs/>
            <w:lang w:val="en-US"/>
          </w:rPr>
          <w:t xml:space="preserve"> wait for the reconfiguration from gNB.</w:t>
        </w:r>
      </w:ins>
    </w:p>
    <w:p w14:paraId="2CBE11FC" w14:textId="48D8D739" w:rsidR="006177B4" w:rsidRPr="00273208" w:rsidRDefault="0001691A" w:rsidP="002A5B5D">
      <w:pPr>
        <w:pStyle w:val="ListParagraph"/>
        <w:numPr>
          <w:ilvl w:val="0"/>
          <w:numId w:val="18"/>
        </w:numPr>
        <w:rPr>
          <w:rFonts w:ascii="Arial" w:hAnsi="Arial" w:cs="Arial"/>
          <w:b/>
          <w:bCs/>
          <w:lang w:val="en-US"/>
          <w:rPrChange w:id="18" w:author="Xing Yang" w:date="2023-04-21T10:28:00Z">
            <w:rPr>
              <w:rFonts w:ascii="Arial" w:hAnsi="Arial" w:cs="Arial"/>
              <w:b/>
              <w:bCs/>
            </w:rPr>
          </w:rPrChange>
        </w:rPr>
      </w:pPr>
      <w:ins w:id="19" w:author="SunYoung Lee (Nokia)" w:date="2023-04-21T18:25:00Z">
        <w:r>
          <w:rPr>
            <w:rFonts w:ascii="Arial" w:hAnsi="Arial" w:cs="Arial"/>
            <w:b/>
            <w:bCs/>
            <w:lang w:val="en-US"/>
          </w:rPr>
          <w:t>F</w:t>
        </w:r>
        <w:r w:rsidR="00386BF0">
          <w:rPr>
            <w:rFonts w:ascii="Arial" w:hAnsi="Arial" w:cs="Arial"/>
            <w:b/>
            <w:bCs/>
            <w:lang w:val="en-US"/>
          </w:rPr>
          <w:t>) The remote UE either initiates the indirect path recovery procedure or just waits for gNB reconfiguration based on the gNB configuration without report.</w:t>
        </w:r>
      </w:ins>
    </w:p>
    <w:p w14:paraId="74BF69CB" w14:textId="77777777" w:rsidR="0009274B" w:rsidRPr="00273208" w:rsidRDefault="0009274B" w:rsidP="0009274B">
      <w:pPr>
        <w:pStyle w:val="ListParagraph"/>
        <w:rPr>
          <w:rFonts w:ascii="Arial" w:hAnsi="Arial" w:cs="Arial"/>
          <w:b/>
          <w:bCs/>
          <w:lang w:val="en-US"/>
          <w:rPrChange w:id="20" w:author="Xing Yang" w:date="2023-04-21T10:28:00Z">
            <w:rPr>
              <w:rFonts w:ascii="Arial" w:hAnsi="Arial" w:cs="Arial"/>
              <w:b/>
              <w:bCs/>
            </w:rPr>
          </w:rPrChange>
        </w:rPr>
      </w:pPr>
    </w:p>
    <w:tbl>
      <w:tblPr>
        <w:tblStyle w:val="TableGrid"/>
        <w:tblW w:w="9629" w:type="dxa"/>
        <w:tblLayout w:type="fixed"/>
        <w:tblLook w:val="04A0" w:firstRow="1" w:lastRow="0" w:firstColumn="1" w:lastColumn="0" w:noHBand="0" w:noVBand="1"/>
      </w:tblPr>
      <w:tblGrid>
        <w:gridCol w:w="1358"/>
        <w:gridCol w:w="1337"/>
        <w:gridCol w:w="6934"/>
      </w:tblGrid>
      <w:tr w:rsidR="0009274B" w14:paraId="6E037706" w14:textId="77777777" w:rsidTr="00DB4BF9">
        <w:tc>
          <w:tcPr>
            <w:tcW w:w="1358" w:type="dxa"/>
            <w:shd w:val="clear" w:color="auto" w:fill="D9E2F3" w:themeFill="accent1" w:themeFillTint="33"/>
          </w:tcPr>
          <w:p w14:paraId="0D3F5256" w14:textId="77777777" w:rsidR="0009274B" w:rsidRDefault="0009274B" w:rsidP="00DB4BF9">
            <w:pPr>
              <w:rPr>
                <w:lang w:val="de-DE"/>
              </w:rPr>
            </w:pPr>
            <w:r>
              <w:rPr>
                <w:lang w:val="en-US"/>
              </w:rPr>
              <w:t>Company</w:t>
            </w:r>
          </w:p>
        </w:tc>
        <w:tc>
          <w:tcPr>
            <w:tcW w:w="1337" w:type="dxa"/>
            <w:shd w:val="clear" w:color="auto" w:fill="D9E2F3" w:themeFill="accent1" w:themeFillTint="33"/>
          </w:tcPr>
          <w:p w14:paraId="51467420" w14:textId="77777777" w:rsidR="0009274B" w:rsidRDefault="0009274B" w:rsidP="00DB4BF9">
            <w:pPr>
              <w:rPr>
                <w:lang w:val="de-DE"/>
              </w:rPr>
            </w:pPr>
            <w:r>
              <w:rPr>
                <w:lang w:val="en-US"/>
              </w:rPr>
              <w:t>Response</w:t>
            </w:r>
          </w:p>
        </w:tc>
        <w:tc>
          <w:tcPr>
            <w:tcW w:w="6934" w:type="dxa"/>
            <w:shd w:val="clear" w:color="auto" w:fill="D9E2F3" w:themeFill="accent1" w:themeFillTint="33"/>
          </w:tcPr>
          <w:p w14:paraId="16E1C306" w14:textId="77777777" w:rsidR="0009274B" w:rsidRDefault="0009274B" w:rsidP="00DB4BF9">
            <w:pPr>
              <w:rPr>
                <w:lang w:val="de-DE"/>
              </w:rPr>
            </w:pPr>
            <w:r>
              <w:rPr>
                <w:lang w:val="en-US"/>
              </w:rPr>
              <w:t>Comments</w:t>
            </w:r>
          </w:p>
        </w:tc>
      </w:tr>
      <w:tr w:rsidR="0009274B" w14:paraId="1E24CC1D" w14:textId="77777777" w:rsidTr="00DB4BF9">
        <w:tc>
          <w:tcPr>
            <w:tcW w:w="1358" w:type="dxa"/>
          </w:tcPr>
          <w:p w14:paraId="15FA03B7" w14:textId="036DF793" w:rsidR="0009274B" w:rsidRPr="00165737" w:rsidRDefault="00165737" w:rsidP="00DB4BF9">
            <w:pPr>
              <w:rPr>
                <w:rFonts w:eastAsiaTheme="minorEastAsia"/>
                <w:lang w:val="de-DE" w:eastAsia="zh-CN"/>
              </w:rPr>
            </w:pPr>
            <w:r>
              <w:rPr>
                <w:rFonts w:eastAsiaTheme="minorEastAsia" w:hint="eastAsia"/>
                <w:lang w:val="de-DE" w:eastAsia="zh-CN"/>
              </w:rPr>
              <w:t>O</w:t>
            </w:r>
            <w:r>
              <w:rPr>
                <w:rFonts w:eastAsiaTheme="minorEastAsia"/>
                <w:lang w:val="de-DE" w:eastAsia="zh-CN"/>
              </w:rPr>
              <w:t>PPO</w:t>
            </w:r>
          </w:p>
        </w:tc>
        <w:tc>
          <w:tcPr>
            <w:tcW w:w="1337" w:type="dxa"/>
          </w:tcPr>
          <w:p w14:paraId="336D3190" w14:textId="62BCA276" w:rsidR="0009274B" w:rsidRPr="00165737" w:rsidRDefault="00165737" w:rsidP="00DB4BF9">
            <w:pPr>
              <w:ind w:leftChars="-1" w:left="-2" w:firstLine="2"/>
              <w:rPr>
                <w:rFonts w:eastAsiaTheme="minorEastAsia"/>
                <w:lang w:val="en-US" w:eastAsia="zh-CN"/>
              </w:rPr>
            </w:pPr>
            <w:r>
              <w:rPr>
                <w:rFonts w:eastAsiaTheme="minorEastAsia" w:hint="eastAsia"/>
                <w:lang w:val="en-US" w:eastAsia="zh-CN"/>
              </w:rPr>
              <w:t>C</w:t>
            </w:r>
          </w:p>
        </w:tc>
        <w:tc>
          <w:tcPr>
            <w:tcW w:w="6934" w:type="dxa"/>
          </w:tcPr>
          <w:p w14:paraId="268C3D39" w14:textId="7F40376E" w:rsidR="0009274B" w:rsidRDefault="00165737" w:rsidP="00165737">
            <w:pPr>
              <w:rPr>
                <w:rFonts w:eastAsiaTheme="minorEastAsia"/>
                <w:lang w:val="en-US" w:eastAsia="zh-CN"/>
              </w:rPr>
            </w:pPr>
            <w:r>
              <w:rPr>
                <w:rFonts w:eastAsiaTheme="minorEastAsia" w:hint="eastAsia"/>
                <w:lang w:val="en-US" w:eastAsia="zh-CN"/>
              </w:rPr>
              <w:t>T</w:t>
            </w:r>
            <w:r>
              <w:rPr>
                <w:rFonts w:eastAsiaTheme="minorEastAsia"/>
                <w:lang w:val="en-US" w:eastAsia="zh-CN"/>
              </w:rPr>
              <w:t>his can be handled in the context of RLF handling.</w:t>
            </w:r>
          </w:p>
          <w:p w14:paraId="52CE0094" w14:textId="77777777" w:rsidR="00165737" w:rsidRPr="00CF6848" w:rsidRDefault="00165737" w:rsidP="00165737">
            <w:pPr>
              <w:rPr>
                <w:rFonts w:ascii="Arial" w:eastAsiaTheme="minorEastAsia" w:hAnsi="Arial"/>
                <w:i/>
                <w:iCs/>
                <w:szCs w:val="24"/>
                <w:lang w:val="en-US" w:eastAsia="zh-CN"/>
              </w:rPr>
            </w:pPr>
            <w:r w:rsidRPr="00CF6848">
              <w:rPr>
                <w:rFonts w:ascii="Arial" w:eastAsia="MS Mincho" w:hAnsi="Arial"/>
                <w:i/>
                <w:iCs/>
                <w:szCs w:val="24"/>
                <w:lang w:val="en-US" w:eastAsia="zh-CN"/>
              </w:rPr>
              <w:t xml:space="preserve">In case of Uu-RLF, at least for split SRB1, if SRB1 is available on indirect path </w:t>
            </w:r>
            <w:r w:rsidRPr="00CF6848">
              <w:rPr>
                <w:rFonts w:ascii="Arial" w:eastAsia="MS Mincho" w:hAnsi="Arial"/>
                <w:i/>
                <w:iCs/>
                <w:szCs w:val="24"/>
                <w:highlight w:val="yellow"/>
                <w:lang w:val="en-US" w:eastAsia="zh-CN"/>
              </w:rPr>
              <w:t>not suspended,</w:t>
            </w:r>
            <w:r w:rsidRPr="00CF6848">
              <w:rPr>
                <w:rFonts w:ascii="Arial" w:eastAsia="MS Mincho" w:hAnsi="Arial"/>
                <w:i/>
                <w:iCs/>
                <w:szCs w:val="24"/>
                <w:lang w:val="en-US" w:eastAsia="zh-CN"/>
              </w:rPr>
              <w:t xml:space="preserve"> trigger report to network via indirect path to report the failure via a RRC message. Otherwise, RRC Re-establishment is initiated. RAN2 is requested to discuss whether the RRC message is the existing message </w:t>
            </w:r>
            <w:proofErr w:type="gramStart"/>
            <w:r w:rsidRPr="00CF6848">
              <w:rPr>
                <w:rFonts w:ascii="Arial" w:eastAsia="MS Mincho" w:hAnsi="Arial"/>
                <w:i/>
                <w:iCs/>
                <w:szCs w:val="24"/>
                <w:lang w:val="en-US" w:eastAsia="zh-CN"/>
              </w:rPr>
              <w:t>e.g.</w:t>
            </w:r>
            <w:proofErr w:type="gramEnd"/>
            <w:r w:rsidRPr="00CF6848">
              <w:rPr>
                <w:rFonts w:ascii="Arial" w:eastAsia="MS Mincho" w:hAnsi="Arial"/>
                <w:i/>
                <w:iCs/>
                <w:szCs w:val="24"/>
                <w:lang w:val="en-US" w:eastAsia="zh-CN"/>
              </w:rPr>
              <w:t xml:space="preserve"> MCGFailureInformation or a new message.</w:t>
            </w:r>
          </w:p>
          <w:p w14:paraId="7182AC94" w14:textId="77777777" w:rsidR="00165737" w:rsidRDefault="00165737" w:rsidP="00165737">
            <w:pPr>
              <w:rPr>
                <w:rFonts w:eastAsiaTheme="minorEastAsia"/>
                <w:lang w:val="en-US" w:eastAsia="zh-CN"/>
              </w:rPr>
            </w:pPr>
            <w:r w:rsidRPr="00165737">
              <w:rPr>
                <w:rFonts w:eastAsiaTheme="minorEastAsia"/>
                <w:lang w:val="en-US" w:eastAsia="zh-CN"/>
              </w:rPr>
              <w:t>Based on the agreement above</w:t>
            </w:r>
            <w:r>
              <w:rPr>
                <w:rFonts w:eastAsiaTheme="minorEastAsia"/>
                <w:lang w:val="en-US" w:eastAsia="zh-CN"/>
              </w:rPr>
              <w:t>, PC5 RLF in MP-relay scenario should lead to a suspend operation for the PC5 path. Yet the resume operation does not have to be based on “</w:t>
            </w:r>
            <w:r>
              <w:rPr>
                <w:rFonts w:ascii="Arial" w:hAnsi="Arial" w:cs="Arial"/>
                <w:b/>
                <w:bCs/>
                <w:lang w:val="en-US"/>
              </w:rPr>
              <w:t>in case the relay UE does not move to RRC_IDLE/RRC_INACTIVE (i.e., recovery following Uu RLF)</w:t>
            </w:r>
            <w:r>
              <w:rPr>
                <w:rFonts w:eastAsiaTheme="minorEastAsia"/>
                <w:lang w:val="en-US" w:eastAsia="zh-CN"/>
              </w:rPr>
              <w:t>”, but can be based on network reconfiguration (as in legacy to handle CG suspend/resumption)</w:t>
            </w:r>
          </w:p>
          <w:p w14:paraId="28E68B97" w14:textId="77777777" w:rsidR="00165737" w:rsidRDefault="00165737" w:rsidP="00165737">
            <w:pPr>
              <w:rPr>
                <w:rFonts w:eastAsiaTheme="minorEastAsia"/>
                <w:lang w:val="en-US" w:eastAsia="zh-CN"/>
              </w:rPr>
            </w:pPr>
            <w:proofErr w:type="gramStart"/>
            <w:r>
              <w:rPr>
                <w:rFonts w:eastAsiaTheme="minorEastAsia"/>
                <w:lang w:val="en-US" w:eastAsia="zh-CN"/>
              </w:rPr>
              <w:t>So</w:t>
            </w:r>
            <w:proofErr w:type="gramEnd"/>
            <w:r>
              <w:rPr>
                <w:rFonts w:eastAsiaTheme="minorEastAsia"/>
                <w:lang w:val="en-US" w:eastAsia="zh-CN"/>
              </w:rPr>
              <w:t xml:space="preserve"> we suggest to conclude it as, </w:t>
            </w:r>
          </w:p>
          <w:p w14:paraId="7F132FFC" w14:textId="2E48EBBA" w:rsidR="00165737" w:rsidRPr="00165737" w:rsidRDefault="00165737" w:rsidP="00165737">
            <w:pPr>
              <w:rPr>
                <w:rFonts w:eastAsiaTheme="minorEastAsia"/>
                <w:lang w:val="en-US" w:eastAsia="zh-CN"/>
              </w:rPr>
            </w:pPr>
            <w:r w:rsidRPr="00CF6848">
              <w:rPr>
                <w:rFonts w:ascii="Arial" w:eastAsia="MS Mincho" w:hAnsi="Arial" w:hint="eastAsia"/>
                <w:i/>
                <w:iCs/>
                <w:szCs w:val="24"/>
                <w:lang w:val="en-US" w:eastAsia="zh-CN"/>
              </w:rPr>
              <w:t>W</w:t>
            </w:r>
            <w:r w:rsidRPr="00CF6848">
              <w:rPr>
                <w:rFonts w:ascii="Arial" w:eastAsia="MS Mincho" w:hAnsi="Arial"/>
                <w:i/>
                <w:iCs/>
                <w:szCs w:val="24"/>
                <w:lang w:val="en-US" w:eastAsia="zh-CN"/>
              </w:rPr>
              <w:t xml:space="preserve">hen relay UE informs the remote UE of Uu RLF, remote UE suspends the sidelink transmission. </w:t>
            </w:r>
          </w:p>
        </w:tc>
      </w:tr>
      <w:tr w:rsidR="00CF6848" w14:paraId="1CE3BB42" w14:textId="77777777" w:rsidTr="00DB4BF9">
        <w:tc>
          <w:tcPr>
            <w:tcW w:w="1358" w:type="dxa"/>
          </w:tcPr>
          <w:p w14:paraId="04B727DD" w14:textId="306E0503" w:rsidR="00CF6848" w:rsidRDefault="00CF6848" w:rsidP="00CF6848">
            <w:pPr>
              <w:rPr>
                <w:lang w:val="de-DE"/>
              </w:rPr>
            </w:pPr>
            <w:r>
              <w:rPr>
                <w:rFonts w:eastAsiaTheme="minorEastAsia" w:hint="eastAsia"/>
                <w:lang w:val="de-DE" w:eastAsia="zh-CN"/>
              </w:rPr>
              <w:t>X</w:t>
            </w:r>
            <w:r>
              <w:rPr>
                <w:rFonts w:eastAsiaTheme="minorEastAsia"/>
                <w:lang w:val="de-DE" w:eastAsia="zh-CN"/>
              </w:rPr>
              <w:t>iaomi</w:t>
            </w:r>
          </w:p>
        </w:tc>
        <w:tc>
          <w:tcPr>
            <w:tcW w:w="1337" w:type="dxa"/>
          </w:tcPr>
          <w:p w14:paraId="01810D06" w14:textId="1D4A0AC2" w:rsidR="00CF6848" w:rsidRDefault="00273208" w:rsidP="00CF6848">
            <w:pPr>
              <w:rPr>
                <w:lang w:val="de-DE"/>
              </w:rPr>
            </w:pPr>
            <w:r>
              <w:rPr>
                <w:rFonts w:eastAsiaTheme="minorEastAsia"/>
                <w:lang w:val="en-US" w:eastAsia="zh-CN"/>
              </w:rPr>
              <w:t>D</w:t>
            </w:r>
          </w:p>
        </w:tc>
        <w:tc>
          <w:tcPr>
            <w:tcW w:w="6934" w:type="dxa"/>
          </w:tcPr>
          <w:p w14:paraId="4EDD5A73" w14:textId="6185BA78" w:rsidR="00CF6848" w:rsidRDefault="00CF6848" w:rsidP="00CF6848">
            <w:pPr>
              <w:rPr>
                <w:lang w:val="en-US"/>
              </w:rPr>
            </w:pPr>
            <w:r>
              <w:rPr>
                <w:rFonts w:eastAsiaTheme="minorEastAsia"/>
                <w:lang w:val="en-US" w:eastAsia="zh-CN"/>
              </w:rPr>
              <w:t xml:space="preserve">We understand such case should be handled by indirect path failure recovery, similar as the PC5 RLF, </w:t>
            </w:r>
            <w:proofErr w:type="gramStart"/>
            <w:r>
              <w:rPr>
                <w:rFonts w:eastAsiaTheme="minorEastAsia"/>
                <w:lang w:val="en-US" w:eastAsia="zh-CN"/>
              </w:rPr>
              <w:t>i.e.</w:t>
            </w:r>
            <w:proofErr w:type="gramEnd"/>
            <w:r>
              <w:rPr>
                <w:rFonts w:eastAsiaTheme="minorEastAsia"/>
                <w:lang w:val="en-US" w:eastAsia="zh-CN"/>
              </w:rPr>
              <w:t xml:space="preserve"> remote UE reports the failure via direct path if SRB1 is available on direct path. gNB can decide whether to release multipath or change indirect path.</w:t>
            </w:r>
          </w:p>
        </w:tc>
      </w:tr>
      <w:tr w:rsidR="00CF6848" w14:paraId="214BF7D5" w14:textId="77777777" w:rsidTr="00DB4BF9">
        <w:tc>
          <w:tcPr>
            <w:tcW w:w="1358" w:type="dxa"/>
          </w:tcPr>
          <w:p w14:paraId="67938ADF" w14:textId="1EA41708" w:rsidR="00CF6848" w:rsidRDefault="006177B4" w:rsidP="00CF6848">
            <w:pPr>
              <w:rPr>
                <w:lang w:val="de-DE"/>
              </w:rPr>
            </w:pPr>
            <w:r>
              <w:rPr>
                <w:lang w:val="de-DE"/>
              </w:rPr>
              <w:t>CATT</w:t>
            </w:r>
          </w:p>
        </w:tc>
        <w:tc>
          <w:tcPr>
            <w:tcW w:w="1337" w:type="dxa"/>
          </w:tcPr>
          <w:p w14:paraId="22437A2F" w14:textId="686E4B1F" w:rsidR="00CF6848" w:rsidRPr="006177B4" w:rsidRDefault="006177B4" w:rsidP="00CF6848">
            <w:pPr>
              <w:rPr>
                <w:rFonts w:eastAsiaTheme="minorEastAsia"/>
                <w:lang w:val="de-DE" w:eastAsia="zh-CN"/>
              </w:rPr>
            </w:pPr>
            <w:r>
              <w:rPr>
                <w:rFonts w:eastAsiaTheme="minorEastAsia" w:hint="eastAsia"/>
                <w:lang w:val="de-DE" w:eastAsia="zh-CN"/>
              </w:rPr>
              <w:t>E</w:t>
            </w:r>
            <w:r w:rsidR="00531BA1">
              <w:rPr>
                <w:rFonts w:eastAsiaTheme="minorEastAsia" w:hint="eastAsia"/>
                <w:lang w:val="de-DE" w:eastAsia="zh-CN"/>
              </w:rPr>
              <w:t>/D</w:t>
            </w:r>
          </w:p>
        </w:tc>
        <w:tc>
          <w:tcPr>
            <w:tcW w:w="6934" w:type="dxa"/>
          </w:tcPr>
          <w:p w14:paraId="11B32981" w14:textId="150BCE29" w:rsidR="00CF6848" w:rsidRDefault="006177B4" w:rsidP="00015ECC">
            <w:pPr>
              <w:rPr>
                <w:lang w:val="en-US"/>
              </w:rPr>
            </w:pPr>
            <w:r>
              <w:rPr>
                <w:rFonts w:eastAsiaTheme="minorEastAsia" w:hint="eastAsia"/>
                <w:lang w:val="en-US" w:eastAsia="zh-CN"/>
              </w:rPr>
              <w:t>Same comments as Q1.1.</w:t>
            </w:r>
            <w:r w:rsidR="00531BA1">
              <w:rPr>
                <w:rFonts w:eastAsiaTheme="minorEastAsia" w:hint="eastAsia"/>
                <w:lang w:val="en-US" w:eastAsia="zh-CN"/>
              </w:rPr>
              <w:t xml:space="preserve"> </w:t>
            </w:r>
            <w:r w:rsidR="00033229">
              <w:rPr>
                <w:rFonts w:eastAsiaTheme="minorEastAsia" w:hint="eastAsia"/>
                <w:lang w:val="en-US" w:eastAsia="zh-CN"/>
              </w:rPr>
              <w:t>We think E and D are</w:t>
            </w:r>
            <w:r w:rsidR="00015ECC">
              <w:rPr>
                <w:rFonts w:eastAsiaTheme="minorEastAsia" w:hint="eastAsia"/>
                <w:lang w:val="en-US" w:eastAsia="zh-CN"/>
              </w:rPr>
              <w:t xml:space="preserve"> under t</w:t>
            </w:r>
            <w:r w:rsidR="00531BA1">
              <w:rPr>
                <w:rFonts w:eastAsiaTheme="minorEastAsia" w:hint="eastAsia"/>
                <w:lang w:val="en-US" w:eastAsia="zh-CN"/>
              </w:rPr>
              <w:t>he same understanding with different description.</w:t>
            </w:r>
          </w:p>
        </w:tc>
      </w:tr>
      <w:tr w:rsidR="00947D8F" w14:paraId="2C340EB3" w14:textId="77777777" w:rsidTr="00DB4BF9">
        <w:tc>
          <w:tcPr>
            <w:tcW w:w="1358" w:type="dxa"/>
          </w:tcPr>
          <w:p w14:paraId="7523DAAC" w14:textId="29AF09BE" w:rsidR="00947D8F" w:rsidRDefault="00947D8F" w:rsidP="00CF6848">
            <w:pPr>
              <w:rPr>
                <w:lang w:val="de-DE"/>
              </w:rPr>
            </w:pPr>
            <w:r>
              <w:rPr>
                <w:lang w:val="de-DE"/>
              </w:rPr>
              <w:t>Huawei, HiSilicon</w:t>
            </w:r>
          </w:p>
        </w:tc>
        <w:tc>
          <w:tcPr>
            <w:tcW w:w="1337" w:type="dxa"/>
          </w:tcPr>
          <w:p w14:paraId="7B88FE61" w14:textId="77E66CD9" w:rsidR="00947D8F" w:rsidRDefault="00B36BD7" w:rsidP="00CF6848">
            <w:pPr>
              <w:rPr>
                <w:rFonts w:eastAsiaTheme="minorEastAsia"/>
                <w:lang w:val="de-DE" w:eastAsia="zh-CN"/>
              </w:rPr>
            </w:pPr>
            <w:r>
              <w:rPr>
                <w:rFonts w:eastAsiaTheme="minorEastAsia"/>
                <w:lang w:val="de-DE" w:eastAsia="zh-CN"/>
              </w:rPr>
              <w:t>See comments</w:t>
            </w:r>
          </w:p>
        </w:tc>
        <w:tc>
          <w:tcPr>
            <w:tcW w:w="6934" w:type="dxa"/>
          </w:tcPr>
          <w:p w14:paraId="5193BFDB" w14:textId="4C808101" w:rsidR="00947D8F" w:rsidRDefault="00947D8F" w:rsidP="00B36BD7">
            <w:pPr>
              <w:rPr>
                <w:rFonts w:eastAsiaTheme="minorEastAsia"/>
                <w:lang w:val="en-US" w:eastAsia="zh-CN"/>
              </w:rPr>
            </w:pPr>
            <w:r>
              <w:rPr>
                <w:rFonts w:eastAsiaTheme="minorEastAsia"/>
                <w:lang w:val="en-US" w:eastAsia="zh-CN"/>
              </w:rPr>
              <w:t xml:space="preserve">It seems CDE </w:t>
            </w:r>
            <w:r w:rsidR="00B36BD7">
              <w:rPr>
                <w:rFonts w:eastAsiaTheme="minorEastAsia"/>
                <w:lang w:val="en-US" w:eastAsia="zh-CN"/>
              </w:rPr>
              <w:t>have</w:t>
            </w:r>
            <w:r>
              <w:rPr>
                <w:rFonts w:eastAsiaTheme="minorEastAsia"/>
                <w:lang w:val="en-US" w:eastAsia="zh-CN"/>
              </w:rPr>
              <w:t xml:space="preserve"> the same meaning, </w:t>
            </w:r>
            <w:proofErr w:type="gramStart"/>
            <w:r>
              <w:rPr>
                <w:rFonts w:eastAsiaTheme="minorEastAsia"/>
                <w:lang w:val="en-US" w:eastAsia="zh-CN"/>
              </w:rPr>
              <w:t>i.e.</w:t>
            </w:r>
            <w:proofErr w:type="gramEnd"/>
            <w:r>
              <w:rPr>
                <w:rFonts w:eastAsiaTheme="minorEastAsia"/>
                <w:lang w:val="en-US" w:eastAsia="zh-CN"/>
              </w:rPr>
              <w:t xml:space="preserve"> UE wait for network configuration after failure reporting which is exactly the same as existing SCG/MCG failure recovery.</w:t>
            </w:r>
          </w:p>
        </w:tc>
      </w:tr>
      <w:tr w:rsidR="00AE3BA7" w14:paraId="33A2E6C0" w14:textId="77777777" w:rsidTr="00DB4BF9">
        <w:tc>
          <w:tcPr>
            <w:tcW w:w="1358" w:type="dxa"/>
          </w:tcPr>
          <w:p w14:paraId="4F36E83E" w14:textId="406D3674" w:rsidR="00AE3BA7" w:rsidRDefault="00AE3BA7" w:rsidP="00AE3BA7">
            <w:pPr>
              <w:rPr>
                <w:lang w:val="de-DE"/>
              </w:rPr>
            </w:pPr>
            <w:r>
              <w:rPr>
                <w:rFonts w:eastAsiaTheme="minorEastAsia" w:hint="eastAsia"/>
                <w:lang w:val="de-DE" w:eastAsia="zh-CN"/>
              </w:rPr>
              <w:t>N</w:t>
            </w:r>
            <w:r>
              <w:rPr>
                <w:rFonts w:eastAsiaTheme="minorEastAsia"/>
                <w:lang w:val="de-DE" w:eastAsia="zh-CN"/>
              </w:rPr>
              <w:t>EC</w:t>
            </w:r>
          </w:p>
        </w:tc>
        <w:tc>
          <w:tcPr>
            <w:tcW w:w="1337" w:type="dxa"/>
          </w:tcPr>
          <w:p w14:paraId="08788265" w14:textId="38CED9C1" w:rsidR="00AE3BA7" w:rsidRDefault="00AE3BA7" w:rsidP="00AE3BA7">
            <w:pPr>
              <w:rPr>
                <w:rFonts w:eastAsiaTheme="minorEastAsia"/>
                <w:lang w:val="de-DE" w:eastAsia="zh-CN"/>
              </w:rPr>
            </w:pPr>
            <w:r>
              <w:rPr>
                <w:rFonts w:eastAsiaTheme="minorEastAsia" w:hint="eastAsia"/>
                <w:lang w:val="de-DE" w:eastAsia="zh-CN"/>
              </w:rPr>
              <w:t>C/D</w:t>
            </w:r>
          </w:p>
        </w:tc>
        <w:tc>
          <w:tcPr>
            <w:tcW w:w="6934" w:type="dxa"/>
          </w:tcPr>
          <w:p w14:paraId="122F1770" w14:textId="7284A43E" w:rsidR="00AE3BA7" w:rsidRDefault="00AE3BA7" w:rsidP="00AE3BA7">
            <w:pPr>
              <w:rPr>
                <w:rFonts w:eastAsiaTheme="minorEastAsia"/>
                <w:lang w:val="en-US" w:eastAsia="zh-CN"/>
              </w:rPr>
            </w:pPr>
            <w:r w:rsidRPr="00E32EBC">
              <w:rPr>
                <w:rFonts w:eastAsiaTheme="minorEastAsia" w:hint="eastAsia"/>
                <w:lang w:val="de-DE" w:eastAsia="zh-CN"/>
              </w:rPr>
              <w:t>A</w:t>
            </w:r>
            <w:r w:rsidRPr="00E32EBC">
              <w:rPr>
                <w:rFonts w:eastAsiaTheme="minorEastAsia"/>
                <w:lang w:val="de-DE" w:eastAsia="zh-CN"/>
              </w:rPr>
              <w:t xml:space="preserve">fter notified by relay UE with Uu RLF, </w:t>
            </w:r>
            <w:r w:rsidRPr="00E32EBC">
              <w:rPr>
                <w:rFonts w:eastAsiaTheme="minorEastAsia" w:hint="eastAsia"/>
                <w:lang w:val="de-DE" w:eastAsia="zh-CN"/>
              </w:rPr>
              <w:t>remote</w:t>
            </w:r>
            <w:r w:rsidRPr="00E32EBC">
              <w:rPr>
                <w:rFonts w:eastAsiaTheme="minorEastAsia"/>
                <w:lang w:val="de-DE" w:eastAsia="zh-CN"/>
              </w:rPr>
              <w:t xml:space="preserve"> </w:t>
            </w:r>
            <w:r w:rsidRPr="00E32EBC">
              <w:rPr>
                <w:rFonts w:eastAsiaTheme="minorEastAsia" w:hint="eastAsia"/>
                <w:lang w:val="de-DE" w:eastAsia="zh-CN"/>
              </w:rPr>
              <w:t>UE</w:t>
            </w:r>
            <w:r w:rsidRPr="00E32EBC">
              <w:rPr>
                <w:rFonts w:eastAsiaTheme="minorEastAsia"/>
                <w:lang w:val="de-DE" w:eastAsia="zh-CN"/>
              </w:rPr>
              <w:t xml:space="preserve"> </w:t>
            </w:r>
            <w:r w:rsidRPr="00E32EBC">
              <w:rPr>
                <w:rFonts w:eastAsiaTheme="minorEastAsia" w:hint="eastAsia"/>
                <w:lang w:val="de-DE" w:eastAsia="zh-CN"/>
              </w:rPr>
              <w:t>should</w:t>
            </w:r>
            <w:r w:rsidRPr="00E32EBC">
              <w:rPr>
                <w:rFonts w:eastAsiaTheme="minorEastAsia"/>
                <w:lang w:val="de-DE" w:eastAsia="zh-CN"/>
              </w:rPr>
              <w:t xml:space="preserve"> </w:t>
            </w:r>
            <w:r w:rsidRPr="00E32EBC">
              <w:rPr>
                <w:rFonts w:eastAsiaTheme="minorEastAsia" w:hint="eastAsia"/>
                <w:lang w:val="de-DE" w:eastAsia="zh-CN"/>
              </w:rPr>
              <w:t>suspend</w:t>
            </w:r>
            <w:r w:rsidRPr="00E32EBC">
              <w:rPr>
                <w:rFonts w:eastAsiaTheme="minorEastAsia"/>
                <w:lang w:val="de-DE" w:eastAsia="zh-CN"/>
              </w:rPr>
              <w:t xml:space="preserve"> </w:t>
            </w:r>
            <w:r w:rsidRPr="00E32EBC">
              <w:rPr>
                <w:rFonts w:eastAsiaTheme="minorEastAsia" w:hint="eastAsia"/>
                <w:lang w:val="de-DE" w:eastAsia="zh-CN"/>
              </w:rPr>
              <w:t>the</w:t>
            </w:r>
            <w:r w:rsidRPr="00E32EBC">
              <w:rPr>
                <w:rFonts w:eastAsiaTheme="minorEastAsia"/>
                <w:lang w:val="de-DE" w:eastAsia="zh-CN"/>
              </w:rPr>
              <w:t xml:space="preserve"> current indirect link</w:t>
            </w:r>
            <w:r>
              <w:rPr>
                <w:rFonts w:eastAsiaTheme="minorEastAsia"/>
                <w:lang w:val="de-DE" w:eastAsia="zh-CN"/>
              </w:rPr>
              <w:t xml:space="preserve"> </w:t>
            </w:r>
            <w:r>
              <w:rPr>
                <w:rFonts w:eastAsiaTheme="minorEastAsia" w:hint="eastAsia"/>
                <w:lang w:val="de-DE" w:eastAsia="zh-CN"/>
              </w:rPr>
              <w:t>and</w:t>
            </w:r>
            <w:r w:rsidRPr="00E32EBC">
              <w:rPr>
                <w:rFonts w:eastAsiaTheme="minorEastAsia"/>
                <w:lang w:val="de-DE" w:eastAsia="zh-CN"/>
              </w:rPr>
              <w:t xml:space="preserve"> report the failure to gNB. </w:t>
            </w:r>
            <w:r w:rsidRPr="00E32EBC">
              <w:rPr>
                <w:rFonts w:eastAsiaTheme="minorEastAsia" w:hint="eastAsia"/>
                <w:lang w:val="de-DE" w:eastAsia="zh-CN"/>
              </w:rPr>
              <w:t>Then</w:t>
            </w:r>
            <w:r w:rsidRPr="00E32EBC">
              <w:rPr>
                <w:rFonts w:eastAsiaTheme="minorEastAsia"/>
                <w:lang w:val="de-DE" w:eastAsia="zh-CN"/>
              </w:rPr>
              <w:t xml:space="preserve"> </w:t>
            </w:r>
            <w:r>
              <w:rPr>
                <w:rFonts w:eastAsiaTheme="minorEastAsia" w:hint="eastAsia"/>
                <w:lang w:val="de-DE" w:eastAsia="zh-CN"/>
              </w:rPr>
              <w:t>it</w:t>
            </w:r>
            <w:r>
              <w:rPr>
                <w:rFonts w:eastAsiaTheme="minorEastAsia"/>
                <w:lang w:val="de-DE" w:eastAsia="zh-CN"/>
              </w:rPr>
              <w:t xml:space="preserve"> </w:t>
            </w:r>
            <w:r>
              <w:rPr>
                <w:rFonts w:eastAsiaTheme="minorEastAsia" w:hint="eastAsia"/>
                <w:lang w:val="de-DE" w:eastAsia="zh-CN"/>
              </w:rPr>
              <w:t>will</w:t>
            </w:r>
            <w:r>
              <w:rPr>
                <w:rFonts w:eastAsiaTheme="minorEastAsia"/>
                <w:lang w:val="de-DE" w:eastAsia="zh-CN"/>
              </w:rPr>
              <w:t xml:space="preserve"> </w:t>
            </w:r>
            <w:r w:rsidRPr="00E32EBC">
              <w:rPr>
                <w:rFonts w:eastAsiaTheme="minorEastAsia" w:hint="eastAsia"/>
                <w:lang w:val="de-DE" w:eastAsia="zh-CN"/>
              </w:rPr>
              <w:t>wait</w:t>
            </w:r>
            <w:r w:rsidRPr="00E32EBC">
              <w:rPr>
                <w:rFonts w:eastAsiaTheme="minorEastAsia"/>
                <w:lang w:val="de-DE" w:eastAsia="zh-CN"/>
              </w:rPr>
              <w:t xml:space="preserve"> </w:t>
            </w:r>
            <w:r w:rsidRPr="00E32EBC">
              <w:rPr>
                <w:rFonts w:eastAsiaTheme="minorEastAsia" w:hint="eastAsia"/>
                <w:lang w:val="de-DE" w:eastAsia="zh-CN"/>
              </w:rPr>
              <w:t>for</w:t>
            </w:r>
            <w:r w:rsidRPr="00E32EBC">
              <w:rPr>
                <w:rFonts w:eastAsiaTheme="minorEastAsia"/>
                <w:lang w:val="de-DE" w:eastAsia="zh-CN"/>
              </w:rPr>
              <w:t xml:space="preserve"> </w:t>
            </w:r>
            <w:r w:rsidRPr="00E32EBC">
              <w:rPr>
                <w:rFonts w:eastAsiaTheme="minorEastAsia" w:hint="eastAsia"/>
                <w:lang w:val="de-DE" w:eastAsia="zh-CN"/>
              </w:rPr>
              <w:t>the</w:t>
            </w:r>
            <w:r w:rsidRPr="00E32EBC">
              <w:rPr>
                <w:rFonts w:eastAsiaTheme="minorEastAsia"/>
                <w:lang w:val="de-DE" w:eastAsia="zh-CN"/>
              </w:rPr>
              <w:t xml:space="preserve"> </w:t>
            </w:r>
            <w:r w:rsidRPr="00E32EBC">
              <w:rPr>
                <w:rFonts w:eastAsiaTheme="minorEastAsia" w:hint="eastAsia"/>
                <w:lang w:val="de-DE" w:eastAsia="zh-CN"/>
              </w:rPr>
              <w:t>command</w:t>
            </w:r>
            <w:r w:rsidRPr="00E32EBC">
              <w:rPr>
                <w:rFonts w:eastAsiaTheme="minorEastAsia"/>
                <w:lang w:val="de-DE" w:eastAsia="zh-CN"/>
              </w:rPr>
              <w:t xml:space="preserve"> </w:t>
            </w:r>
            <w:r w:rsidRPr="00E32EBC">
              <w:rPr>
                <w:rFonts w:eastAsiaTheme="minorEastAsia" w:hint="eastAsia"/>
                <w:lang w:val="de-DE" w:eastAsia="zh-CN"/>
              </w:rPr>
              <w:t>from</w:t>
            </w:r>
            <w:r w:rsidRPr="00E32EBC">
              <w:rPr>
                <w:rFonts w:eastAsiaTheme="minorEastAsia"/>
                <w:lang w:val="de-DE" w:eastAsia="zh-CN"/>
              </w:rPr>
              <w:t xml:space="preserve"> </w:t>
            </w:r>
            <w:r w:rsidRPr="00E32EBC">
              <w:rPr>
                <w:rFonts w:eastAsiaTheme="minorEastAsia" w:hint="eastAsia"/>
                <w:lang w:val="de-DE" w:eastAsia="zh-CN"/>
              </w:rPr>
              <w:t>gNB</w:t>
            </w:r>
            <w:r w:rsidRPr="00E32EBC">
              <w:rPr>
                <w:rFonts w:eastAsiaTheme="minorEastAsia"/>
                <w:lang w:val="de-DE" w:eastAsia="zh-CN"/>
              </w:rPr>
              <w:t xml:space="preserve"> </w:t>
            </w:r>
            <w:r w:rsidRPr="00E32EBC">
              <w:rPr>
                <w:rFonts w:eastAsiaTheme="minorEastAsia" w:hint="eastAsia"/>
                <w:lang w:val="de-DE" w:eastAsia="zh-CN"/>
              </w:rPr>
              <w:t>and</w:t>
            </w:r>
            <w:r w:rsidRPr="00E32EBC">
              <w:rPr>
                <w:rFonts w:eastAsiaTheme="minorEastAsia"/>
                <w:lang w:val="de-DE" w:eastAsia="zh-CN"/>
              </w:rPr>
              <w:t xml:space="preserve"> </w:t>
            </w:r>
            <w:r w:rsidRPr="00E32EBC">
              <w:rPr>
                <w:rFonts w:eastAsiaTheme="minorEastAsia" w:hint="eastAsia"/>
                <w:lang w:val="de-DE" w:eastAsia="zh-CN"/>
              </w:rPr>
              <w:t>solve</w:t>
            </w:r>
            <w:r w:rsidRPr="00E32EBC">
              <w:rPr>
                <w:rFonts w:eastAsiaTheme="minorEastAsia"/>
                <w:lang w:val="de-DE" w:eastAsia="zh-CN"/>
              </w:rPr>
              <w:t xml:space="preserve"> </w:t>
            </w:r>
            <w:r w:rsidRPr="00E32EBC">
              <w:rPr>
                <w:rFonts w:eastAsiaTheme="minorEastAsia" w:hint="eastAsia"/>
                <w:lang w:val="de-DE" w:eastAsia="zh-CN"/>
              </w:rPr>
              <w:t>the</w:t>
            </w:r>
            <w:r w:rsidRPr="00E32EBC">
              <w:rPr>
                <w:rFonts w:eastAsiaTheme="minorEastAsia"/>
                <w:lang w:val="de-DE" w:eastAsia="zh-CN"/>
              </w:rPr>
              <w:t xml:space="preserve"> </w:t>
            </w:r>
            <w:r w:rsidRPr="00E32EBC">
              <w:rPr>
                <w:rFonts w:eastAsiaTheme="minorEastAsia" w:hint="eastAsia"/>
                <w:lang w:val="de-DE" w:eastAsia="zh-CN"/>
              </w:rPr>
              <w:t>RLF</w:t>
            </w:r>
            <w:r w:rsidRPr="00E32EBC">
              <w:rPr>
                <w:rFonts w:eastAsiaTheme="minorEastAsia"/>
                <w:lang w:val="de-DE" w:eastAsia="zh-CN"/>
              </w:rPr>
              <w:t xml:space="preserve"> </w:t>
            </w:r>
            <w:r w:rsidRPr="00E32EBC">
              <w:rPr>
                <w:rFonts w:eastAsiaTheme="minorEastAsia" w:hint="eastAsia"/>
                <w:lang w:val="de-DE" w:eastAsia="zh-CN"/>
              </w:rPr>
              <w:t>according</w:t>
            </w:r>
            <w:r w:rsidRPr="00E32EBC">
              <w:rPr>
                <w:rFonts w:eastAsiaTheme="minorEastAsia"/>
                <w:lang w:val="de-DE" w:eastAsia="zh-CN"/>
              </w:rPr>
              <w:t xml:space="preserve"> </w:t>
            </w:r>
            <w:r w:rsidRPr="00E32EBC">
              <w:rPr>
                <w:rFonts w:eastAsiaTheme="minorEastAsia" w:hint="eastAsia"/>
                <w:lang w:val="de-DE" w:eastAsia="zh-CN"/>
              </w:rPr>
              <w:t>to</w:t>
            </w:r>
            <w:r w:rsidRPr="00E32EBC">
              <w:rPr>
                <w:rFonts w:eastAsiaTheme="minorEastAsia"/>
                <w:lang w:val="de-DE" w:eastAsia="zh-CN"/>
              </w:rPr>
              <w:t xml:space="preserve"> </w:t>
            </w:r>
            <w:r w:rsidRPr="00E32EBC">
              <w:rPr>
                <w:rFonts w:eastAsiaTheme="minorEastAsia" w:hint="eastAsia"/>
                <w:lang w:val="de-DE" w:eastAsia="zh-CN"/>
              </w:rPr>
              <w:t>the</w:t>
            </w:r>
            <w:r w:rsidRPr="00E32EBC">
              <w:rPr>
                <w:rFonts w:eastAsiaTheme="minorEastAsia"/>
                <w:lang w:val="de-DE" w:eastAsia="zh-CN"/>
              </w:rPr>
              <w:t xml:space="preserve"> </w:t>
            </w:r>
            <w:r w:rsidRPr="00E32EBC">
              <w:rPr>
                <w:rFonts w:eastAsiaTheme="minorEastAsia" w:hint="eastAsia"/>
                <w:lang w:val="de-DE" w:eastAsia="zh-CN"/>
              </w:rPr>
              <w:t>command,</w:t>
            </w:r>
            <w:r w:rsidRPr="00E32EBC">
              <w:rPr>
                <w:rFonts w:eastAsiaTheme="minorEastAsia"/>
                <w:lang w:val="de-DE" w:eastAsia="zh-CN"/>
              </w:rPr>
              <w:t xml:space="preserve"> such as recovery the current indirect link or add another indirect </w:t>
            </w:r>
            <w:r>
              <w:rPr>
                <w:rFonts w:eastAsiaTheme="minorEastAsia"/>
                <w:lang w:val="de-DE" w:eastAsia="zh-CN"/>
              </w:rPr>
              <w:t>path</w:t>
            </w:r>
            <w:r w:rsidRPr="00E32EBC">
              <w:rPr>
                <w:rFonts w:eastAsiaTheme="minorEastAsia"/>
                <w:lang w:val="de-DE" w:eastAsia="zh-CN"/>
              </w:rPr>
              <w:t>.</w:t>
            </w:r>
          </w:p>
        </w:tc>
      </w:tr>
      <w:tr w:rsidR="00905E29" w14:paraId="7BC37F8E" w14:textId="77777777" w:rsidTr="00905E29">
        <w:tc>
          <w:tcPr>
            <w:tcW w:w="1358" w:type="dxa"/>
          </w:tcPr>
          <w:p w14:paraId="67E0A635" w14:textId="77777777" w:rsidR="00905E29" w:rsidRDefault="00905E29" w:rsidP="006D0A61">
            <w:pPr>
              <w:rPr>
                <w:lang w:val="de-DE"/>
              </w:rPr>
            </w:pPr>
            <w:r>
              <w:rPr>
                <w:lang w:val="de-DE"/>
              </w:rPr>
              <w:t>Nokia</w:t>
            </w:r>
          </w:p>
        </w:tc>
        <w:tc>
          <w:tcPr>
            <w:tcW w:w="1337" w:type="dxa"/>
          </w:tcPr>
          <w:p w14:paraId="30551B7E" w14:textId="77777777" w:rsidR="00905E29" w:rsidRDefault="00905E29" w:rsidP="006D0A61">
            <w:pPr>
              <w:rPr>
                <w:rFonts w:eastAsiaTheme="minorEastAsia"/>
                <w:lang w:val="de-DE" w:eastAsia="zh-CN"/>
              </w:rPr>
            </w:pPr>
            <w:r>
              <w:rPr>
                <w:rFonts w:eastAsiaTheme="minorEastAsia"/>
                <w:lang w:val="de-DE" w:eastAsia="zh-CN"/>
              </w:rPr>
              <w:t>F or D</w:t>
            </w:r>
          </w:p>
        </w:tc>
        <w:tc>
          <w:tcPr>
            <w:tcW w:w="6934" w:type="dxa"/>
          </w:tcPr>
          <w:p w14:paraId="4C0C7B40" w14:textId="77777777" w:rsidR="00905E29" w:rsidRDefault="00905E29" w:rsidP="006D0A61">
            <w:pPr>
              <w:rPr>
                <w:rFonts w:eastAsiaTheme="minorEastAsia"/>
                <w:lang w:val="en-US" w:eastAsia="zh-CN"/>
              </w:rPr>
            </w:pPr>
            <w:r>
              <w:rPr>
                <w:rFonts w:eastAsiaTheme="minorEastAsia"/>
                <w:lang w:val="en-US" w:eastAsia="zh-CN"/>
              </w:rPr>
              <w:t>D and E may not be the same because we understand that the indirect path recovery procedure is either to report the failure if SRB1 is available or to re-establish otherwise.</w:t>
            </w:r>
          </w:p>
          <w:p w14:paraId="15E13539" w14:textId="477CE949" w:rsidR="00905E29" w:rsidRDefault="00905E29" w:rsidP="006D0A61">
            <w:pPr>
              <w:rPr>
                <w:rFonts w:eastAsiaTheme="minorEastAsia"/>
                <w:lang w:val="en-US" w:eastAsia="zh-CN"/>
              </w:rPr>
            </w:pPr>
            <w:r>
              <w:rPr>
                <w:rFonts w:eastAsiaTheme="minorEastAsia"/>
                <w:lang w:val="en-US" w:eastAsia="zh-CN"/>
              </w:rPr>
              <w:t xml:space="preserve">Upon Uu-RLF of the relay UE, the relay UE may report the failure by </w:t>
            </w:r>
            <w:r>
              <w:rPr>
                <w:rFonts w:eastAsiaTheme="minorEastAsia"/>
                <w:lang w:val="en-US" w:eastAsia="zh-CN"/>
              </w:rPr>
              <w:t>itself,</w:t>
            </w:r>
            <w:r>
              <w:rPr>
                <w:rFonts w:eastAsiaTheme="minorEastAsia"/>
                <w:lang w:val="en-US" w:eastAsia="zh-CN"/>
              </w:rPr>
              <w:t xml:space="preserve"> or the remote UE can just live with the direct path</w:t>
            </w:r>
            <w:r>
              <w:rPr>
                <w:rFonts w:eastAsiaTheme="minorEastAsia"/>
                <w:lang w:val="en-US" w:eastAsia="zh-CN"/>
              </w:rPr>
              <w:t xml:space="preserve"> while waiting for gNB action</w:t>
            </w:r>
            <w:r>
              <w:rPr>
                <w:rFonts w:eastAsiaTheme="minorEastAsia"/>
                <w:lang w:val="en-US" w:eastAsia="zh-CN"/>
              </w:rPr>
              <w:t xml:space="preserve">, in which cases mandating initiating the indirect path procedure may only lead to unnecessary report or undesirable re-establishment interrupting the data transmission over the alive direct path. Thus, one possibility is let the gNB to configure whether the indirect path recovery procedure is used or not for some cases. How to handle the indirect path without initiating the indirect path recovery procedure, e.g., suspend, can be FFS. </w:t>
            </w:r>
          </w:p>
        </w:tc>
      </w:tr>
    </w:tbl>
    <w:p w14:paraId="7A6F622B" w14:textId="77777777" w:rsidR="0009274B" w:rsidRPr="00905E29" w:rsidRDefault="0009274B" w:rsidP="0009274B">
      <w:pPr>
        <w:rPr>
          <w:lang w:val="en-US"/>
        </w:rPr>
      </w:pPr>
    </w:p>
    <w:p w14:paraId="3F6EFA21" w14:textId="3E8C7A25" w:rsidR="002A5B5D" w:rsidRPr="00116C64" w:rsidRDefault="00116C64" w:rsidP="00066746">
      <w:pPr>
        <w:rPr>
          <w:rFonts w:ascii="Arial" w:hAnsi="Arial" w:cs="Arial"/>
          <w:b/>
          <w:bCs/>
          <w:sz w:val="22"/>
          <w:szCs w:val="22"/>
        </w:rPr>
      </w:pPr>
      <w:r>
        <w:rPr>
          <w:rFonts w:ascii="Arial" w:eastAsiaTheme="minorEastAsia" w:hAnsi="Arial" w:cs="Arial"/>
          <w:lang w:val="en-US"/>
        </w:rPr>
        <w:t xml:space="preserve">Finally, the only other notification </w:t>
      </w:r>
      <w:r w:rsidR="00702082">
        <w:rPr>
          <w:rFonts w:ascii="Arial" w:eastAsiaTheme="minorEastAsia" w:hAnsi="Arial" w:cs="Arial"/>
          <w:lang w:val="en-US"/>
        </w:rPr>
        <w:t xml:space="preserve">by the relay UE that would be </w:t>
      </w:r>
      <w:r>
        <w:rPr>
          <w:rFonts w:ascii="Arial" w:eastAsiaTheme="minorEastAsia" w:hAnsi="Arial" w:cs="Arial"/>
          <w:lang w:val="en-US"/>
        </w:rPr>
        <w:t>relevant to the multipath case is the relay UE HO.</w:t>
      </w:r>
    </w:p>
    <w:p w14:paraId="163C0BA1" w14:textId="640D9893" w:rsidR="00116C64" w:rsidRDefault="00116C64" w:rsidP="00116C64">
      <w:pPr>
        <w:rPr>
          <w:rFonts w:ascii="Arial" w:hAnsi="Arial" w:cs="Arial"/>
          <w:b/>
          <w:bCs/>
          <w:sz w:val="22"/>
          <w:szCs w:val="22"/>
        </w:rPr>
      </w:pPr>
      <w:r>
        <w:rPr>
          <w:rFonts w:ascii="Arial" w:hAnsi="Arial" w:cs="Arial"/>
          <w:b/>
          <w:bCs/>
          <w:sz w:val="22"/>
          <w:szCs w:val="22"/>
        </w:rPr>
        <w:t xml:space="preserve">Q1.3) Which option(s) do you prefer on how to handle the multipath configuration </w:t>
      </w:r>
      <w:r w:rsidR="00702082">
        <w:rPr>
          <w:rFonts w:ascii="Arial" w:hAnsi="Arial" w:cs="Arial"/>
          <w:b/>
          <w:bCs/>
          <w:sz w:val="22"/>
          <w:szCs w:val="22"/>
        </w:rPr>
        <w:t xml:space="preserve">at the remote UE </w:t>
      </w:r>
      <w:r>
        <w:rPr>
          <w:rFonts w:ascii="Arial" w:hAnsi="Arial" w:cs="Arial"/>
          <w:b/>
          <w:bCs/>
          <w:sz w:val="22"/>
          <w:szCs w:val="22"/>
        </w:rPr>
        <w:t>when the relay UE informs the remote UE of HO?</w:t>
      </w:r>
    </w:p>
    <w:p w14:paraId="45FAAD89" w14:textId="77777777" w:rsidR="00116C64" w:rsidRPr="00CF6848" w:rsidRDefault="00116C64" w:rsidP="00116C64">
      <w:pPr>
        <w:pStyle w:val="ListParagraph"/>
        <w:numPr>
          <w:ilvl w:val="0"/>
          <w:numId w:val="18"/>
        </w:numPr>
        <w:rPr>
          <w:rFonts w:ascii="Arial" w:hAnsi="Arial" w:cs="Arial"/>
          <w:b/>
          <w:bCs/>
          <w:lang w:val="en-US"/>
        </w:rPr>
      </w:pPr>
      <w:r>
        <w:rPr>
          <w:rFonts w:ascii="Arial" w:hAnsi="Arial" w:cs="Arial"/>
          <w:b/>
          <w:bCs/>
          <w:lang w:val="en-US"/>
        </w:rPr>
        <w:t xml:space="preserve">A) The remote UE releases the multipath configuration (i.e., release SL-RLC entities, SRAP, and bearers having only indirect path). </w:t>
      </w:r>
    </w:p>
    <w:p w14:paraId="3CE0495F" w14:textId="6E580531" w:rsidR="00116C64" w:rsidRPr="00CF6848" w:rsidRDefault="00116C64" w:rsidP="00116C64">
      <w:pPr>
        <w:pStyle w:val="ListParagraph"/>
        <w:numPr>
          <w:ilvl w:val="0"/>
          <w:numId w:val="18"/>
        </w:numPr>
        <w:rPr>
          <w:rFonts w:ascii="Arial" w:hAnsi="Arial" w:cs="Arial"/>
          <w:b/>
          <w:bCs/>
          <w:lang w:val="en-US"/>
        </w:rPr>
      </w:pPr>
      <w:r>
        <w:rPr>
          <w:rFonts w:ascii="Arial" w:hAnsi="Arial" w:cs="Arial"/>
          <w:b/>
          <w:bCs/>
          <w:lang w:val="en-US"/>
        </w:rPr>
        <w:lastRenderedPageBreak/>
        <w:t xml:space="preserve">B) The remote continues to use the multipath configuration in some cases (e.g., intra-gNB HO) </w:t>
      </w:r>
      <w:r w:rsidR="00F07BA5">
        <w:rPr>
          <w:rFonts w:ascii="Arial" w:hAnsi="Arial" w:cs="Arial"/>
          <w:b/>
          <w:bCs/>
          <w:lang w:val="en-US"/>
        </w:rPr>
        <w:t xml:space="preserve">and </w:t>
      </w:r>
      <w:r>
        <w:rPr>
          <w:rFonts w:ascii="Arial" w:hAnsi="Arial" w:cs="Arial"/>
          <w:b/>
          <w:bCs/>
          <w:lang w:val="en-US"/>
        </w:rPr>
        <w:t>releases the configuration in other cases (e.g., inter-gNB HO</w:t>
      </w:r>
      <w:r w:rsidR="00F07BA5">
        <w:rPr>
          <w:rFonts w:ascii="Arial" w:hAnsi="Arial" w:cs="Arial"/>
          <w:b/>
          <w:bCs/>
          <w:lang w:val="en-US"/>
        </w:rPr>
        <w:t>, HO failure</w:t>
      </w:r>
      <w:r w:rsidR="00702082">
        <w:rPr>
          <w:rFonts w:ascii="Arial" w:hAnsi="Arial" w:cs="Arial"/>
          <w:b/>
          <w:bCs/>
          <w:lang w:val="en-US"/>
        </w:rPr>
        <w:t>, etc</w:t>
      </w:r>
      <w:r>
        <w:rPr>
          <w:rFonts w:ascii="Arial" w:hAnsi="Arial" w:cs="Arial"/>
          <w:b/>
          <w:bCs/>
          <w:lang w:val="en-US"/>
        </w:rPr>
        <w:t>)</w:t>
      </w:r>
    </w:p>
    <w:p w14:paraId="036B8ADF" w14:textId="34E8F50B" w:rsidR="00116C64" w:rsidRPr="00273208" w:rsidRDefault="00116C64" w:rsidP="00116C64">
      <w:pPr>
        <w:pStyle w:val="ListParagraph"/>
        <w:numPr>
          <w:ilvl w:val="0"/>
          <w:numId w:val="18"/>
        </w:numPr>
        <w:rPr>
          <w:ins w:id="21" w:author="Xing Yang" w:date="2023-04-21T10:29:00Z"/>
          <w:rFonts w:ascii="Arial" w:hAnsi="Arial" w:cs="Arial"/>
          <w:b/>
          <w:bCs/>
          <w:rPrChange w:id="22" w:author="Xing Yang" w:date="2023-04-21T10:29:00Z">
            <w:rPr>
              <w:ins w:id="23" w:author="Xing Yang" w:date="2023-04-21T10:29:00Z"/>
              <w:rFonts w:ascii="Arial" w:hAnsi="Arial" w:cs="Arial"/>
              <w:b/>
              <w:bCs/>
              <w:lang w:val="en-US"/>
            </w:rPr>
          </w:rPrChange>
        </w:rPr>
      </w:pPr>
      <w:r>
        <w:rPr>
          <w:rFonts w:ascii="Arial" w:hAnsi="Arial" w:cs="Arial"/>
          <w:b/>
          <w:bCs/>
          <w:lang w:val="en-US"/>
        </w:rPr>
        <w:t>C) Other</w:t>
      </w:r>
    </w:p>
    <w:p w14:paraId="67C9D249" w14:textId="77777777" w:rsidR="00273208" w:rsidRPr="00191604" w:rsidRDefault="00273208" w:rsidP="00273208">
      <w:pPr>
        <w:pStyle w:val="ListParagraph"/>
        <w:numPr>
          <w:ilvl w:val="0"/>
          <w:numId w:val="18"/>
        </w:numPr>
        <w:rPr>
          <w:ins w:id="24" w:author="Xing Yang" w:date="2023-04-21T10:29:00Z"/>
          <w:rFonts w:ascii="Arial" w:hAnsi="Arial" w:cs="Arial"/>
          <w:b/>
          <w:bCs/>
          <w:lang w:val="en-US"/>
        </w:rPr>
      </w:pPr>
      <w:ins w:id="25" w:author="Xing Yang" w:date="2023-04-21T10:29:00Z">
        <w:r w:rsidRPr="00191604">
          <w:rPr>
            <w:rFonts w:ascii="Arial" w:eastAsiaTheme="minorEastAsia" w:hAnsi="Arial" w:cs="Arial" w:hint="eastAsia"/>
            <w:b/>
            <w:bCs/>
            <w:lang w:val="en-US" w:eastAsia="zh-CN"/>
          </w:rPr>
          <w:t>D</w:t>
        </w:r>
        <w:r w:rsidRPr="00191604">
          <w:rPr>
            <w:rFonts w:ascii="Arial" w:eastAsiaTheme="minorEastAsia" w:hAnsi="Arial" w:cs="Arial"/>
            <w:b/>
            <w:bCs/>
            <w:lang w:val="en-US" w:eastAsia="zh-CN"/>
          </w:rPr>
          <w:t xml:space="preserve">) </w:t>
        </w:r>
        <w:r>
          <w:rPr>
            <w:rFonts w:ascii="Arial" w:eastAsiaTheme="minorEastAsia" w:hAnsi="Arial" w:cs="Arial"/>
            <w:b/>
            <w:bCs/>
            <w:lang w:val="en-US" w:eastAsia="zh-CN"/>
          </w:rPr>
          <w:t xml:space="preserve">handled by </w:t>
        </w:r>
        <w:r w:rsidRPr="00191604">
          <w:rPr>
            <w:rFonts w:ascii="Arial" w:eastAsiaTheme="minorEastAsia" w:hAnsi="Arial" w:cs="Arial"/>
            <w:b/>
            <w:bCs/>
            <w:lang w:val="en-US" w:eastAsia="zh-CN"/>
          </w:rPr>
          <w:t>indirect path recovery p</w:t>
        </w:r>
        <w:r>
          <w:rPr>
            <w:rFonts w:ascii="Arial" w:eastAsiaTheme="minorEastAsia" w:hAnsi="Arial" w:cs="Arial"/>
            <w:b/>
            <w:bCs/>
            <w:lang w:val="en-US" w:eastAsia="zh-CN"/>
          </w:rPr>
          <w:t>rocedure</w:t>
        </w:r>
      </w:ins>
    </w:p>
    <w:p w14:paraId="680D7837" w14:textId="77777777" w:rsidR="00273208" w:rsidRPr="00273208" w:rsidRDefault="00273208" w:rsidP="00116C64">
      <w:pPr>
        <w:pStyle w:val="ListParagraph"/>
        <w:numPr>
          <w:ilvl w:val="0"/>
          <w:numId w:val="18"/>
        </w:numPr>
        <w:rPr>
          <w:rFonts w:ascii="Arial" w:hAnsi="Arial" w:cs="Arial"/>
          <w:b/>
          <w:bCs/>
          <w:lang w:val="en-US"/>
          <w:rPrChange w:id="26" w:author="Xing Yang" w:date="2023-04-21T10:29:00Z">
            <w:rPr>
              <w:rFonts w:ascii="Arial" w:hAnsi="Arial" w:cs="Arial"/>
              <w:b/>
              <w:bCs/>
            </w:rPr>
          </w:rPrChange>
        </w:rPr>
      </w:pPr>
    </w:p>
    <w:p w14:paraId="5653AEF9" w14:textId="384E75E0" w:rsidR="0009274B" w:rsidRDefault="0009274B" w:rsidP="0009274B">
      <w:pPr>
        <w:rPr>
          <w:rFonts w:ascii="Arial" w:hAnsi="Arial" w:cs="Arial"/>
          <w:b/>
          <w:bCs/>
        </w:rPr>
      </w:pPr>
    </w:p>
    <w:tbl>
      <w:tblPr>
        <w:tblStyle w:val="TableGrid"/>
        <w:tblW w:w="9629" w:type="dxa"/>
        <w:tblLayout w:type="fixed"/>
        <w:tblLook w:val="04A0" w:firstRow="1" w:lastRow="0" w:firstColumn="1" w:lastColumn="0" w:noHBand="0" w:noVBand="1"/>
      </w:tblPr>
      <w:tblGrid>
        <w:gridCol w:w="1358"/>
        <w:gridCol w:w="1337"/>
        <w:gridCol w:w="6934"/>
      </w:tblGrid>
      <w:tr w:rsidR="0009274B" w14:paraId="6DC994E8" w14:textId="77777777" w:rsidTr="00DB4BF9">
        <w:tc>
          <w:tcPr>
            <w:tcW w:w="1358" w:type="dxa"/>
            <w:shd w:val="clear" w:color="auto" w:fill="D9E2F3" w:themeFill="accent1" w:themeFillTint="33"/>
          </w:tcPr>
          <w:p w14:paraId="7A3E1F91" w14:textId="77777777" w:rsidR="0009274B" w:rsidRDefault="0009274B" w:rsidP="00DB4BF9">
            <w:pPr>
              <w:rPr>
                <w:lang w:val="de-DE"/>
              </w:rPr>
            </w:pPr>
            <w:r>
              <w:rPr>
                <w:lang w:val="en-US"/>
              </w:rPr>
              <w:t>Company</w:t>
            </w:r>
          </w:p>
        </w:tc>
        <w:tc>
          <w:tcPr>
            <w:tcW w:w="1337" w:type="dxa"/>
            <w:shd w:val="clear" w:color="auto" w:fill="D9E2F3" w:themeFill="accent1" w:themeFillTint="33"/>
          </w:tcPr>
          <w:p w14:paraId="3C4E0512" w14:textId="77777777" w:rsidR="0009274B" w:rsidRDefault="0009274B" w:rsidP="00DB4BF9">
            <w:pPr>
              <w:rPr>
                <w:lang w:val="de-DE"/>
              </w:rPr>
            </w:pPr>
            <w:r>
              <w:rPr>
                <w:lang w:val="en-US"/>
              </w:rPr>
              <w:t>Response</w:t>
            </w:r>
          </w:p>
        </w:tc>
        <w:tc>
          <w:tcPr>
            <w:tcW w:w="6934" w:type="dxa"/>
            <w:shd w:val="clear" w:color="auto" w:fill="D9E2F3" w:themeFill="accent1" w:themeFillTint="33"/>
          </w:tcPr>
          <w:p w14:paraId="18256613" w14:textId="77777777" w:rsidR="0009274B" w:rsidRDefault="0009274B" w:rsidP="00DB4BF9">
            <w:pPr>
              <w:rPr>
                <w:lang w:val="de-DE"/>
              </w:rPr>
            </w:pPr>
            <w:r>
              <w:rPr>
                <w:lang w:val="en-US"/>
              </w:rPr>
              <w:t>Comments</w:t>
            </w:r>
          </w:p>
        </w:tc>
      </w:tr>
      <w:tr w:rsidR="0009274B" w14:paraId="7E115ED7" w14:textId="77777777" w:rsidTr="00DB4BF9">
        <w:tc>
          <w:tcPr>
            <w:tcW w:w="1358" w:type="dxa"/>
          </w:tcPr>
          <w:p w14:paraId="69627659" w14:textId="6AD97F0B" w:rsidR="0009274B" w:rsidRPr="00165737" w:rsidRDefault="00165737" w:rsidP="00DB4BF9">
            <w:pPr>
              <w:rPr>
                <w:rFonts w:eastAsiaTheme="minorEastAsia"/>
                <w:lang w:val="de-DE" w:eastAsia="zh-CN"/>
              </w:rPr>
            </w:pPr>
            <w:r>
              <w:rPr>
                <w:rFonts w:eastAsiaTheme="minorEastAsia" w:hint="eastAsia"/>
                <w:lang w:val="de-DE" w:eastAsia="zh-CN"/>
              </w:rPr>
              <w:t>O</w:t>
            </w:r>
            <w:r>
              <w:rPr>
                <w:rFonts w:eastAsiaTheme="minorEastAsia"/>
                <w:lang w:val="de-DE" w:eastAsia="zh-CN"/>
              </w:rPr>
              <w:t>PPO</w:t>
            </w:r>
          </w:p>
        </w:tc>
        <w:tc>
          <w:tcPr>
            <w:tcW w:w="1337" w:type="dxa"/>
          </w:tcPr>
          <w:p w14:paraId="01632E18" w14:textId="43F497A8" w:rsidR="0009274B" w:rsidRPr="00165737" w:rsidRDefault="00165737" w:rsidP="00DB4BF9">
            <w:pPr>
              <w:ind w:leftChars="-1" w:left="-2" w:firstLine="2"/>
              <w:rPr>
                <w:rFonts w:eastAsiaTheme="minorEastAsia"/>
                <w:lang w:val="en-US" w:eastAsia="zh-CN"/>
              </w:rPr>
            </w:pPr>
            <w:r>
              <w:rPr>
                <w:rFonts w:eastAsiaTheme="minorEastAsia" w:hint="eastAsia"/>
                <w:lang w:val="en-US" w:eastAsia="zh-CN"/>
              </w:rPr>
              <w:t>C</w:t>
            </w:r>
          </w:p>
        </w:tc>
        <w:tc>
          <w:tcPr>
            <w:tcW w:w="6934" w:type="dxa"/>
          </w:tcPr>
          <w:p w14:paraId="54EC0890" w14:textId="53450A5D" w:rsidR="00165737" w:rsidRPr="00165737" w:rsidRDefault="00165737" w:rsidP="00165737">
            <w:pPr>
              <w:rPr>
                <w:rFonts w:eastAsiaTheme="minorEastAsia"/>
                <w:lang w:val="en-US" w:eastAsia="zh-CN"/>
              </w:rPr>
            </w:pPr>
            <w:r>
              <w:rPr>
                <w:rFonts w:eastAsiaTheme="minorEastAsia" w:hint="eastAsia"/>
                <w:lang w:val="en-US" w:eastAsia="zh-CN"/>
              </w:rPr>
              <w:t>S</w:t>
            </w:r>
            <w:r>
              <w:rPr>
                <w:rFonts w:eastAsiaTheme="minorEastAsia"/>
                <w:lang w:val="en-US" w:eastAsia="zh-CN"/>
              </w:rPr>
              <w:t>ame view as for Q1.2, on the one hand, this should be of the same issue and solution, as a sub-case of PC5 RLF, on the other hand, since we are talking about a remote UE configured with MP, gNB should already send reconfiguration to remote UE before there is handover of serving relay (in R17, the target scenario of this case is more for RRC_IDLE/INACTIVE remote UE, but here it is only for RRC_CONNECTED remote UE), so we do not see there is a need for special operation for remote UE.</w:t>
            </w:r>
          </w:p>
        </w:tc>
      </w:tr>
      <w:tr w:rsidR="00CF6848" w14:paraId="6E4C2520" w14:textId="77777777" w:rsidTr="00DB4BF9">
        <w:tc>
          <w:tcPr>
            <w:tcW w:w="1358" w:type="dxa"/>
          </w:tcPr>
          <w:p w14:paraId="7B70644C" w14:textId="3831C1F8" w:rsidR="00CF6848" w:rsidRDefault="00CF6848" w:rsidP="00CF6848">
            <w:pPr>
              <w:rPr>
                <w:lang w:val="de-DE"/>
              </w:rPr>
            </w:pPr>
            <w:r>
              <w:rPr>
                <w:rFonts w:eastAsiaTheme="minorEastAsia" w:hint="eastAsia"/>
                <w:lang w:val="de-DE" w:eastAsia="zh-CN"/>
              </w:rPr>
              <w:t>X</w:t>
            </w:r>
            <w:r>
              <w:rPr>
                <w:rFonts w:eastAsiaTheme="minorEastAsia"/>
                <w:lang w:val="de-DE" w:eastAsia="zh-CN"/>
              </w:rPr>
              <w:t>iaomi</w:t>
            </w:r>
          </w:p>
        </w:tc>
        <w:tc>
          <w:tcPr>
            <w:tcW w:w="1337" w:type="dxa"/>
          </w:tcPr>
          <w:p w14:paraId="21C4C41A" w14:textId="2831E877" w:rsidR="00CF6848" w:rsidRDefault="00273208" w:rsidP="00CF6848">
            <w:pPr>
              <w:rPr>
                <w:lang w:val="de-DE"/>
              </w:rPr>
            </w:pPr>
            <w:r>
              <w:rPr>
                <w:rFonts w:eastAsiaTheme="minorEastAsia"/>
                <w:lang w:val="en-US" w:eastAsia="zh-CN"/>
              </w:rPr>
              <w:t>D</w:t>
            </w:r>
          </w:p>
        </w:tc>
        <w:tc>
          <w:tcPr>
            <w:tcW w:w="6934" w:type="dxa"/>
          </w:tcPr>
          <w:p w14:paraId="14A3E31A" w14:textId="437D956F" w:rsidR="00CF6848" w:rsidRDefault="00CF6848" w:rsidP="00CF6848">
            <w:pPr>
              <w:rPr>
                <w:lang w:val="en-US"/>
              </w:rPr>
            </w:pPr>
            <w:r>
              <w:rPr>
                <w:rFonts w:eastAsiaTheme="minorEastAsia"/>
                <w:lang w:val="en-US" w:eastAsia="zh-CN"/>
              </w:rPr>
              <w:t>Similar as Q1.2, this should be handled by indirect path failure recovery procedure.</w:t>
            </w:r>
          </w:p>
        </w:tc>
      </w:tr>
      <w:tr w:rsidR="00ED7DFC" w14:paraId="1C6CA1A2" w14:textId="77777777" w:rsidTr="00DB4BF9">
        <w:tc>
          <w:tcPr>
            <w:tcW w:w="1358" w:type="dxa"/>
          </w:tcPr>
          <w:p w14:paraId="7A391DCE" w14:textId="214411EE" w:rsidR="00ED7DFC" w:rsidRDefault="00ED7DFC" w:rsidP="00CF6848">
            <w:pPr>
              <w:rPr>
                <w:lang w:val="de-DE"/>
              </w:rPr>
            </w:pPr>
            <w:r>
              <w:rPr>
                <w:rFonts w:eastAsiaTheme="minorEastAsia" w:hint="eastAsia"/>
                <w:lang w:val="de-DE" w:eastAsia="zh-CN"/>
              </w:rPr>
              <w:t>CATT</w:t>
            </w:r>
          </w:p>
        </w:tc>
        <w:tc>
          <w:tcPr>
            <w:tcW w:w="1337" w:type="dxa"/>
          </w:tcPr>
          <w:p w14:paraId="7C39584D" w14:textId="4B70A443" w:rsidR="00ED7DFC" w:rsidRDefault="00ED7DFC" w:rsidP="00CF6848">
            <w:pPr>
              <w:rPr>
                <w:lang w:val="de-DE"/>
              </w:rPr>
            </w:pPr>
            <w:r>
              <w:rPr>
                <w:rFonts w:eastAsiaTheme="minorEastAsia" w:hint="eastAsia"/>
                <w:lang w:val="en-US" w:eastAsia="zh-CN"/>
              </w:rPr>
              <w:t>B</w:t>
            </w:r>
          </w:p>
        </w:tc>
        <w:tc>
          <w:tcPr>
            <w:tcW w:w="6934" w:type="dxa"/>
          </w:tcPr>
          <w:p w14:paraId="3EFD748A" w14:textId="5A7D56D2" w:rsidR="00ED7DFC" w:rsidRDefault="00ED7DFC" w:rsidP="00CF6848">
            <w:pPr>
              <w:rPr>
                <w:lang w:val="en-US"/>
              </w:rPr>
            </w:pPr>
            <w:r>
              <w:rPr>
                <w:rFonts w:eastAsiaTheme="minorEastAsia" w:hint="eastAsia"/>
                <w:lang w:val="en-US" w:eastAsia="zh-CN"/>
              </w:rPr>
              <w:t xml:space="preserve">Up to gNB configuration. When the relay UE performs intra-gNB HO, gNB may reconfigure the Scell to the remote UE. </w:t>
            </w:r>
            <w:r>
              <w:rPr>
                <w:rFonts w:eastAsiaTheme="minorEastAsia"/>
                <w:lang w:val="en-US" w:eastAsia="zh-CN"/>
              </w:rPr>
              <w:t>T</w:t>
            </w:r>
            <w:r>
              <w:rPr>
                <w:rFonts w:eastAsiaTheme="minorEastAsia" w:hint="eastAsia"/>
                <w:lang w:val="en-US" w:eastAsia="zh-CN"/>
              </w:rPr>
              <w:t xml:space="preserve">he remote UE can </w:t>
            </w:r>
            <w:r>
              <w:rPr>
                <w:rFonts w:eastAsiaTheme="minorEastAsia"/>
                <w:lang w:val="en-US" w:eastAsia="zh-CN"/>
              </w:rPr>
              <w:t>continue</w:t>
            </w:r>
            <w:r w:rsidRPr="003C34A5">
              <w:rPr>
                <w:rFonts w:eastAsiaTheme="minorEastAsia"/>
                <w:lang w:val="en-US" w:eastAsia="zh-CN"/>
              </w:rPr>
              <w:t xml:space="preserve"> to use the </w:t>
            </w:r>
            <w:r>
              <w:rPr>
                <w:rFonts w:eastAsiaTheme="minorEastAsia" w:hint="eastAsia"/>
                <w:lang w:val="en-US" w:eastAsia="zh-CN"/>
              </w:rPr>
              <w:t xml:space="preserve">reconfigured </w:t>
            </w:r>
            <w:r w:rsidRPr="003C34A5">
              <w:rPr>
                <w:rFonts w:eastAsiaTheme="minorEastAsia"/>
                <w:lang w:val="en-US" w:eastAsia="zh-CN"/>
              </w:rPr>
              <w:t>multipath configuration</w:t>
            </w:r>
            <w:r>
              <w:rPr>
                <w:rFonts w:eastAsiaTheme="minorEastAsia" w:hint="eastAsia"/>
                <w:lang w:val="en-US" w:eastAsia="zh-CN"/>
              </w:rPr>
              <w:t>.</w:t>
            </w:r>
          </w:p>
        </w:tc>
      </w:tr>
      <w:tr w:rsidR="00B36BD7" w14:paraId="592C6F16" w14:textId="77777777" w:rsidTr="00DB4BF9">
        <w:tc>
          <w:tcPr>
            <w:tcW w:w="1358" w:type="dxa"/>
          </w:tcPr>
          <w:p w14:paraId="6F996FD8" w14:textId="0245809E" w:rsidR="00B36BD7" w:rsidRDefault="00B36BD7" w:rsidP="00CF6848">
            <w:pPr>
              <w:rPr>
                <w:rFonts w:eastAsiaTheme="minorEastAsia"/>
                <w:lang w:val="de-DE" w:eastAsia="zh-CN"/>
              </w:rPr>
            </w:pPr>
            <w:r>
              <w:rPr>
                <w:rFonts w:eastAsiaTheme="minorEastAsia"/>
                <w:lang w:val="de-DE" w:eastAsia="zh-CN"/>
              </w:rPr>
              <w:t>Huawei, HiSilicon</w:t>
            </w:r>
          </w:p>
        </w:tc>
        <w:tc>
          <w:tcPr>
            <w:tcW w:w="1337" w:type="dxa"/>
          </w:tcPr>
          <w:p w14:paraId="6C64A32C" w14:textId="6B47D071" w:rsidR="00B36BD7" w:rsidRDefault="00B36BD7" w:rsidP="00CF6848">
            <w:pPr>
              <w:rPr>
                <w:rFonts w:eastAsiaTheme="minorEastAsia"/>
                <w:lang w:val="en-US" w:eastAsia="zh-CN"/>
              </w:rPr>
            </w:pPr>
            <w:r>
              <w:rPr>
                <w:rFonts w:eastAsiaTheme="minorEastAsia"/>
                <w:lang w:val="en-US" w:eastAsia="zh-CN"/>
              </w:rPr>
              <w:t>See comments</w:t>
            </w:r>
          </w:p>
        </w:tc>
        <w:tc>
          <w:tcPr>
            <w:tcW w:w="6934" w:type="dxa"/>
          </w:tcPr>
          <w:p w14:paraId="6BD4AE37" w14:textId="6930AD5C" w:rsidR="00B36BD7" w:rsidRDefault="00B36BD7" w:rsidP="00B36BD7">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as for Q1.2, </w:t>
            </w:r>
            <w:proofErr w:type="gramStart"/>
            <w:r>
              <w:rPr>
                <w:rFonts w:eastAsiaTheme="minorEastAsia"/>
                <w:lang w:val="en-US" w:eastAsia="zh-CN"/>
              </w:rPr>
              <w:t>i.e.</w:t>
            </w:r>
            <w:proofErr w:type="gramEnd"/>
            <w:r>
              <w:rPr>
                <w:rFonts w:eastAsiaTheme="minorEastAsia"/>
                <w:lang w:val="en-US" w:eastAsia="zh-CN"/>
              </w:rPr>
              <w:t xml:space="preserve"> remote UE should wait for network configuration after failure reporting which is exactly the same as existing SCG/MCG failure recovery.</w:t>
            </w:r>
          </w:p>
        </w:tc>
      </w:tr>
      <w:tr w:rsidR="00AE3BA7" w14:paraId="79A338F3" w14:textId="77777777" w:rsidTr="00DB4BF9">
        <w:tc>
          <w:tcPr>
            <w:tcW w:w="1358" w:type="dxa"/>
          </w:tcPr>
          <w:p w14:paraId="1EDD4806" w14:textId="3F287E08" w:rsidR="00AE3BA7" w:rsidRDefault="00AE3BA7" w:rsidP="00AE3BA7">
            <w:pPr>
              <w:rPr>
                <w:rFonts w:eastAsiaTheme="minorEastAsia"/>
                <w:lang w:val="de-DE" w:eastAsia="zh-CN"/>
              </w:rPr>
            </w:pPr>
            <w:r>
              <w:rPr>
                <w:rFonts w:eastAsiaTheme="minorEastAsia" w:hint="eastAsia"/>
                <w:lang w:val="de-DE" w:eastAsia="zh-CN"/>
              </w:rPr>
              <w:t>NEC</w:t>
            </w:r>
          </w:p>
        </w:tc>
        <w:tc>
          <w:tcPr>
            <w:tcW w:w="1337" w:type="dxa"/>
          </w:tcPr>
          <w:p w14:paraId="2A20E061" w14:textId="0F77C9E8" w:rsidR="00AE3BA7" w:rsidRDefault="00AE3BA7" w:rsidP="00AE3BA7">
            <w:pPr>
              <w:rPr>
                <w:rFonts w:eastAsiaTheme="minorEastAsia"/>
                <w:lang w:val="en-US" w:eastAsia="zh-CN"/>
              </w:rPr>
            </w:pPr>
            <w:r>
              <w:rPr>
                <w:rFonts w:eastAsiaTheme="minorEastAsia" w:hint="eastAsia"/>
                <w:lang w:val="en-US" w:eastAsia="zh-CN"/>
              </w:rPr>
              <w:t>C</w:t>
            </w:r>
          </w:p>
        </w:tc>
        <w:tc>
          <w:tcPr>
            <w:tcW w:w="6934" w:type="dxa"/>
          </w:tcPr>
          <w:p w14:paraId="4A4CA6AE" w14:textId="01898A53" w:rsidR="00AE3BA7" w:rsidRDefault="00AE3BA7" w:rsidP="00AE3BA7">
            <w:pPr>
              <w:rPr>
                <w:rFonts w:eastAsiaTheme="minorEastAsia"/>
                <w:lang w:val="en-US" w:eastAsia="zh-CN"/>
              </w:rPr>
            </w:pPr>
            <w:r>
              <w:rPr>
                <w:rFonts w:eastAsiaTheme="minorEastAsia"/>
                <w:lang w:val="en-US" w:eastAsia="zh-CN"/>
              </w:rPr>
              <w:t>Same procedures as our comments on Q1.2. The key point is that under the control of gNB to solve the problem of indirect path.</w:t>
            </w:r>
          </w:p>
        </w:tc>
      </w:tr>
      <w:tr w:rsidR="00380306" w14:paraId="0F19EE38" w14:textId="77777777" w:rsidTr="00380306">
        <w:tc>
          <w:tcPr>
            <w:tcW w:w="1358" w:type="dxa"/>
          </w:tcPr>
          <w:p w14:paraId="3CA8F799" w14:textId="77777777" w:rsidR="00380306" w:rsidRDefault="00380306" w:rsidP="006D0A61">
            <w:pPr>
              <w:rPr>
                <w:rFonts w:eastAsiaTheme="minorEastAsia" w:hint="eastAsia"/>
                <w:lang w:val="de-DE" w:eastAsia="zh-CN"/>
              </w:rPr>
            </w:pPr>
            <w:r>
              <w:rPr>
                <w:rFonts w:eastAsiaTheme="minorEastAsia"/>
                <w:lang w:val="de-DE" w:eastAsia="zh-CN"/>
              </w:rPr>
              <w:t>Nokia</w:t>
            </w:r>
          </w:p>
        </w:tc>
        <w:tc>
          <w:tcPr>
            <w:tcW w:w="1337" w:type="dxa"/>
          </w:tcPr>
          <w:p w14:paraId="392F8ABD" w14:textId="77777777" w:rsidR="00380306" w:rsidRDefault="00380306" w:rsidP="006D0A61">
            <w:pPr>
              <w:rPr>
                <w:rFonts w:eastAsiaTheme="minorEastAsia" w:hint="eastAsia"/>
                <w:lang w:val="en-US" w:eastAsia="zh-CN"/>
              </w:rPr>
            </w:pPr>
            <w:r>
              <w:rPr>
                <w:rFonts w:eastAsiaTheme="minorEastAsia"/>
                <w:lang w:val="en-US" w:eastAsia="zh-CN"/>
              </w:rPr>
              <w:t>C</w:t>
            </w:r>
          </w:p>
        </w:tc>
        <w:tc>
          <w:tcPr>
            <w:tcW w:w="6934" w:type="dxa"/>
          </w:tcPr>
          <w:p w14:paraId="6FEA4C8C" w14:textId="77777777" w:rsidR="00380306" w:rsidRDefault="00380306" w:rsidP="006D0A61">
            <w:pPr>
              <w:rPr>
                <w:rFonts w:eastAsiaTheme="minorEastAsia"/>
                <w:lang w:val="en-US" w:eastAsia="zh-CN"/>
              </w:rPr>
            </w:pPr>
            <w:r>
              <w:rPr>
                <w:rFonts w:eastAsiaTheme="minorEastAsia"/>
                <w:lang w:val="en-US" w:eastAsia="zh-CN"/>
              </w:rPr>
              <w:t>So far, RAN2 only agreed to indicate the Uu RLF of the relay UE to the remote UE, and yet agreed explicitly to indicate the HO to the remote UE. However, we assumed it, which needs to be confirmed first.</w:t>
            </w:r>
          </w:p>
          <w:p w14:paraId="0A87998A" w14:textId="5A3AF7B1" w:rsidR="00380306" w:rsidRDefault="00380306" w:rsidP="006D0A61">
            <w:pPr>
              <w:rPr>
                <w:rFonts w:eastAsiaTheme="minorEastAsia" w:hint="eastAsia"/>
                <w:lang w:val="en-US" w:eastAsia="zh-CN"/>
              </w:rPr>
            </w:pPr>
            <w:r>
              <w:rPr>
                <w:rFonts w:eastAsiaTheme="minorEastAsia"/>
                <w:lang w:val="en-US" w:eastAsia="zh-CN"/>
              </w:rPr>
              <w:t>In addition</w:t>
            </w:r>
            <w:r>
              <w:rPr>
                <w:rFonts w:eastAsiaTheme="minorEastAsia"/>
                <w:lang w:val="en-US" w:eastAsia="zh-CN"/>
              </w:rPr>
              <w:t xml:space="preserve">, the inter-gNB HO is out of scope in this release. For intra-gNB HO, the UE does not need to report it to the gNB as the gNB already knows it. So, remote UE needs not take any action but follows the gNB reconfiguration. </w:t>
            </w:r>
          </w:p>
        </w:tc>
      </w:tr>
    </w:tbl>
    <w:p w14:paraId="0E8192FB" w14:textId="77777777" w:rsidR="0009274B" w:rsidRPr="00380306" w:rsidRDefault="0009274B" w:rsidP="0009274B">
      <w:pPr>
        <w:rPr>
          <w:lang w:val="en-US"/>
        </w:rPr>
      </w:pPr>
    </w:p>
    <w:p w14:paraId="09C98EF8" w14:textId="3897DD10" w:rsidR="00F07BA5" w:rsidRPr="00F07BA5" w:rsidRDefault="00F07BA5" w:rsidP="009124F1">
      <w:pPr>
        <w:rPr>
          <w:rFonts w:ascii="Arial" w:hAnsi="Arial" w:cs="Arial"/>
          <w:b/>
          <w:bCs/>
          <w:sz w:val="22"/>
          <w:szCs w:val="22"/>
        </w:rPr>
      </w:pPr>
      <w:r>
        <w:rPr>
          <w:rFonts w:ascii="Arial" w:eastAsiaTheme="minorEastAsia" w:hAnsi="Arial" w:cs="Arial"/>
          <w:lang w:val="en-US"/>
        </w:rPr>
        <w:t xml:space="preserve">The remote UE may determine the change in state of the relay directly from the network itself.  While this may be straightforward for the case of explicit release, it may be more difficult for cases where the state change is triggered by an error at the relay UE </w:t>
      </w:r>
      <w:r w:rsidR="00702082">
        <w:rPr>
          <w:rFonts w:ascii="Arial" w:eastAsiaTheme="minorEastAsia" w:hAnsi="Arial" w:cs="Arial"/>
          <w:lang w:val="en-US"/>
        </w:rPr>
        <w:t xml:space="preserve">since waiting </w:t>
      </w:r>
      <w:r>
        <w:rPr>
          <w:rFonts w:ascii="Arial" w:eastAsiaTheme="minorEastAsia" w:hAnsi="Arial" w:cs="Arial"/>
          <w:lang w:val="en-US"/>
        </w:rPr>
        <w:t xml:space="preserve">for the network to detect the condition may incur unacceptable delays.  Two such cases are Uu RLF, and expiry of the DataInactivityTimer at the relay UE.  In this case, the NotificationMessageSidelink may be </w:t>
      </w:r>
      <w:r w:rsidR="00B36BD7">
        <w:rPr>
          <w:rFonts w:ascii="Arial" w:eastAsiaTheme="minorEastAsia" w:hAnsi="Arial" w:cs="Arial"/>
          <w:lang w:val="en-US"/>
        </w:rPr>
        <w:pgNum/>
      </w:r>
      <w:r w:rsidR="00B36BD7">
        <w:rPr>
          <w:rFonts w:ascii="Arial" w:eastAsiaTheme="minorEastAsia" w:hAnsi="Arial" w:cs="Arial"/>
          <w:lang w:val="en-US"/>
        </w:rPr>
        <w:t>referable</w:t>
      </w:r>
      <w:r>
        <w:rPr>
          <w:rFonts w:ascii="Arial" w:eastAsiaTheme="minorEastAsia" w:hAnsi="Arial" w:cs="Arial"/>
          <w:lang w:val="en-US"/>
        </w:rPr>
        <w:t xml:space="preserve">.  </w:t>
      </w:r>
      <w:r w:rsidR="00702082">
        <w:rPr>
          <w:rFonts w:ascii="Arial" w:eastAsiaTheme="minorEastAsia" w:hAnsi="Arial" w:cs="Arial"/>
          <w:lang w:val="en-US"/>
        </w:rPr>
        <w:t>Use of NotificationMessageSidelink may also be more scalable to the inter-gNB case</w:t>
      </w:r>
      <w:r w:rsidR="0009274B">
        <w:rPr>
          <w:rFonts w:ascii="Arial" w:eastAsiaTheme="minorEastAsia" w:hAnsi="Arial" w:cs="Arial"/>
          <w:lang w:val="en-US"/>
        </w:rPr>
        <w:t>.</w:t>
      </w:r>
    </w:p>
    <w:p w14:paraId="1ADDBB61" w14:textId="5285E31F" w:rsidR="00116C64" w:rsidRDefault="00116C64" w:rsidP="00116C64">
      <w:pPr>
        <w:rPr>
          <w:rFonts w:ascii="Arial" w:hAnsi="Arial" w:cs="Arial"/>
          <w:b/>
          <w:bCs/>
          <w:sz w:val="22"/>
          <w:szCs w:val="22"/>
        </w:rPr>
      </w:pPr>
      <w:r>
        <w:rPr>
          <w:rFonts w:ascii="Arial" w:hAnsi="Arial" w:cs="Arial"/>
          <w:b/>
          <w:bCs/>
          <w:sz w:val="22"/>
          <w:szCs w:val="22"/>
        </w:rPr>
        <w:t>Q1.</w:t>
      </w:r>
      <w:r w:rsidR="0009274B">
        <w:rPr>
          <w:rFonts w:ascii="Arial" w:hAnsi="Arial" w:cs="Arial"/>
          <w:b/>
          <w:bCs/>
          <w:sz w:val="22"/>
          <w:szCs w:val="22"/>
        </w:rPr>
        <w:t>4</w:t>
      </w:r>
      <w:r>
        <w:rPr>
          <w:rFonts w:ascii="Arial" w:hAnsi="Arial" w:cs="Arial"/>
          <w:b/>
          <w:bCs/>
          <w:sz w:val="22"/>
          <w:szCs w:val="22"/>
        </w:rPr>
        <w:t>) How does the remote UE determine the that the relay UE moved to IDLE/INACTIVE in the explicit release case (e.g., relay UE receives a release from the network)?</w:t>
      </w:r>
    </w:p>
    <w:p w14:paraId="476A48F0" w14:textId="0A1FA84A" w:rsidR="00116C64" w:rsidRPr="00CF6848" w:rsidRDefault="00116C64" w:rsidP="00116C64">
      <w:pPr>
        <w:pStyle w:val="ListParagraph"/>
        <w:numPr>
          <w:ilvl w:val="0"/>
          <w:numId w:val="18"/>
        </w:numPr>
        <w:rPr>
          <w:rFonts w:ascii="Arial" w:hAnsi="Arial" w:cs="Arial"/>
          <w:b/>
          <w:bCs/>
          <w:lang w:val="en-US"/>
        </w:rPr>
      </w:pPr>
      <w:r w:rsidRPr="0009274B">
        <w:rPr>
          <w:rFonts w:ascii="Arial" w:hAnsi="Arial" w:cs="Arial"/>
          <w:b/>
          <w:bCs/>
          <w:lang w:val="en-US"/>
        </w:rPr>
        <w:t xml:space="preserve">A) Relay UE informs the remote UE (e.g., </w:t>
      </w:r>
      <w:r w:rsidR="0009274B" w:rsidRPr="0009274B">
        <w:rPr>
          <w:rFonts w:ascii="Arial" w:hAnsi="Arial" w:cs="Arial"/>
          <w:b/>
          <w:bCs/>
          <w:lang w:val="en-US"/>
        </w:rPr>
        <w:t>using NotificationMessageSidelink</w:t>
      </w:r>
      <w:r w:rsidRPr="0009274B">
        <w:rPr>
          <w:rFonts w:ascii="Arial" w:hAnsi="Arial" w:cs="Arial"/>
          <w:b/>
          <w:bCs/>
          <w:lang w:val="en-US"/>
        </w:rPr>
        <w:t>)</w:t>
      </w:r>
    </w:p>
    <w:p w14:paraId="537CEAB7" w14:textId="77777777" w:rsidR="00116C64" w:rsidRPr="00CF6848" w:rsidRDefault="00116C64" w:rsidP="00116C64">
      <w:pPr>
        <w:pStyle w:val="ListParagraph"/>
        <w:numPr>
          <w:ilvl w:val="0"/>
          <w:numId w:val="18"/>
        </w:numPr>
        <w:rPr>
          <w:rFonts w:ascii="Arial" w:hAnsi="Arial" w:cs="Arial"/>
          <w:b/>
          <w:bCs/>
          <w:lang w:val="en-US"/>
        </w:rPr>
      </w:pPr>
      <w:r w:rsidRPr="0009274B">
        <w:rPr>
          <w:rFonts w:ascii="Arial" w:hAnsi="Arial" w:cs="Arial"/>
          <w:b/>
          <w:bCs/>
          <w:lang w:val="en-US"/>
        </w:rPr>
        <w:t>B) NW reconfigures each remote UE before it releases the relay UE to IDLE/INACTIVE</w:t>
      </w:r>
    </w:p>
    <w:p w14:paraId="7A454BEA" w14:textId="77777777" w:rsidR="00116C64" w:rsidRPr="0009274B" w:rsidRDefault="00116C64" w:rsidP="00116C64">
      <w:pPr>
        <w:pStyle w:val="ListParagraph"/>
        <w:numPr>
          <w:ilvl w:val="0"/>
          <w:numId w:val="18"/>
        </w:numPr>
        <w:rPr>
          <w:rFonts w:ascii="Arial" w:hAnsi="Arial" w:cs="Arial"/>
          <w:b/>
          <w:bCs/>
        </w:rPr>
      </w:pPr>
      <w:r w:rsidRPr="0009274B">
        <w:rPr>
          <w:rFonts w:ascii="Arial" w:hAnsi="Arial" w:cs="Arial"/>
          <w:b/>
          <w:bCs/>
          <w:lang w:val="en-US"/>
        </w:rPr>
        <w:t xml:space="preserve">C) Other </w:t>
      </w:r>
    </w:p>
    <w:p w14:paraId="67B62B9F" w14:textId="5D14DA65" w:rsidR="00116C64" w:rsidRDefault="00116C64" w:rsidP="009124F1">
      <w:pPr>
        <w:rPr>
          <w:rFonts w:ascii="Arial" w:hAnsi="Arial" w:cs="Arial"/>
          <w:b/>
          <w:bCs/>
          <w:sz w:val="22"/>
          <w:szCs w:val="22"/>
        </w:rPr>
      </w:pPr>
    </w:p>
    <w:tbl>
      <w:tblPr>
        <w:tblStyle w:val="TableGrid"/>
        <w:tblW w:w="9629" w:type="dxa"/>
        <w:tblLayout w:type="fixed"/>
        <w:tblLook w:val="04A0" w:firstRow="1" w:lastRow="0" w:firstColumn="1" w:lastColumn="0" w:noHBand="0" w:noVBand="1"/>
      </w:tblPr>
      <w:tblGrid>
        <w:gridCol w:w="1358"/>
        <w:gridCol w:w="1337"/>
        <w:gridCol w:w="6934"/>
      </w:tblGrid>
      <w:tr w:rsidR="0009274B" w14:paraId="11FFD872" w14:textId="77777777" w:rsidTr="00DB4BF9">
        <w:tc>
          <w:tcPr>
            <w:tcW w:w="1358" w:type="dxa"/>
            <w:shd w:val="clear" w:color="auto" w:fill="D9E2F3" w:themeFill="accent1" w:themeFillTint="33"/>
          </w:tcPr>
          <w:p w14:paraId="5F8ACE1F" w14:textId="77777777" w:rsidR="0009274B" w:rsidRDefault="0009274B" w:rsidP="00DB4BF9">
            <w:pPr>
              <w:rPr>
                <w:lang w:val="de-DE"/>
              </w:rPr>
            </w:pPr>
            <w:r>
              <w:rPr>
                <w:lang w:val="en-US"/>
              </w:rPr>
              <w:t>Company</w:t>
            </w:r>
          </w:p>
        </w:tc>
        <w:tc>
          <w:tcPr>
            <w:tcW w:w="1337" w:type="dxa"/>
            <w:shd w:val="clear" w:color="auto" w:fill="D9E2F3" w:themeFill="accent1" w:themeFillTint="33"/>
          </w:tcPr>
          <w:p w14:paraId="6B125240" w14:textId="77777777" w:rsidR="0009274B" w:rsidRDefault="0009274B" w:rsidP="00DB4BF9">
            <w:pPr>
              <w:rPr>
                <w:lang w:val="de-DE"/>
              </w:rPr>
            </w:pPr>
            <w:r>
              <w:rPr>
                <w:lang w:val="en-US"/>
              </w:rPr>
              <w:t>Response</w:t>
            </w:r>
          </w:p>
        </w:tc>
        <w:tc>
          <w:tcPr>
            <w:tcW w:w="6934" w:type="dxa"/>
            <w:shd w:val="clear" w:color="auto" w:fill="D9E2F3" w:themeFill="accent1" w:themeFillTint="33"/>
          </w:tcPr>
          <w:p w14:paraId="38EA5D08" w14:textId="77777777" w:rsidR="0009274B" w:rsidRDefault="0009274B" w:rsidP="00DB4BF9">
            <w:pPr>
              <w:rPr>
                <w:lang w:val="de-DE"/>
              </w:rPr>
            </w:pPr>
            <w:r>
              <w:rPr>
                <w:lang w:val="en-US"/>
              </w:rPr>
              <w:t>Comments</w:t>
            </w:r>
          </w:p>
        </w:tc>
      </w:tr>
      <w:tr w:rsidR="0009274B" w14:paraId="2F2FF1EB" w14:textId="77777777" w:rsidTr="00DB4BF9">
        <w:tc>
          <w:tcPr>
            <w:tcW w:w="1358" w:type="dxa"/>
          </w:tcPr>
          <w:p w14:paraId="1F1F4D68" w14:textId="5B7A4674" w:rsidR="0009274B" w:rsidRPr="00165737" w:rsidRDefault="00165737" w:rsidP="00DB4BF9">
            <w:pPr>
              <w:rPr>
                <w:rFonts w:eastAsiaTheme="minorEastAsia"/>
                <w:lang w:val="de-DE" w:eastAsia="zh-CN"/>
              </w:rPr>
            </w:pPr>
            <w:r>
              <w:rPr>
                <w:rFonts w:eastAsiaTheme="minorEastAsia" w:hint="eastAsia"/>
                <w:lang w:val="de-DE" w:eastAsia="zh-CN"/>
              </w:rPr>
              <w:t>O</w:t>
            </w:r>
            <w:r>
              <w:rPr>
                <w:rFonts w:eastAsiaTheme="minorEastAsia"/>
                <w:lang w:val="de-DE" w:eastAsia="zh-CN"/>
              </w:rPr>
              <w:t>PPO</w:t>
            </w:r>
          </w:p>
        </w:tc>
        <w:tc>
          <w:tcPr>
            <w:tcW w:w="1337" w:type="dxa"/>
          </w:tcPr>
          <w:p w14:paraId="0EE946E8" w14:textId="7CEDAE79" w:rsidR="0009274B" w:rsidRPr="00165737" w:rsidRDefault="00165737" w:rsidP="00DB4BF9">
            <w:pPr>
              <w:ind w:leftChars="-1" w:left="-2" w:firstLine="2"/>
              <w:rPr>
                <w:rFonts w:eastAsiaTheme="minorEastAsia"/>
                <w:lang w:val="en-US" w:eastAsia="zh-CN"/>
              </w:rPr>
            </w:pPr>
            <w:r>
              <w:rPr>
                <w:rFonts w:eastAsiaTheme="minorEastAsia" w:hint="eastAsia"/>
                <w:lang w:val="en-US" w:eastAsia="zh-CN"/>
              </w:rPr>
              <w:t>B</w:t>
            </w:r>
          </w:p>
        </w:tc>
        <w:tc>
          <w:tcPr>
            <w:tcW w:w="6934" w:type="dxa"/>
          </w:tcPr>
          <w:p w14:paraId="2651E7A2" w14:textId="11E02D7F" w:rsidR="00165737" w:rsidRPr="00165737" w:rsidRDefault="00165737" w:rsidP="00165737">
            <w:pPr>
              <w:rPr>
                <w:rFonts w:eastAsiaTheme="minorEastAsia"/>
                <w:lang w:val="en-US" w:eastAsia="zh-CN"/>
              </w:rPr>
            </w:pPr>
            <w:r>
              <w:rPr>
                <w:rFonts w:eastAsiaTheme="minorEastAsia"/>
                <w:lang w:val="en-US" w:eastAsia="zh-CN"/>
              </w:rPr>
              <w:t xml:space="preserve"> </w:t>
            </w:r>
          </w:p>
        </w:tc>
      </w:tr>
      <w:tr w:rsidR="00CF6848" w14:paraId="79C0AA44" w14:textId="77777777" w:rsidTr="00DB4BF9">
        <w:tc>
          <w:tcPr>
            <w:tcW w:w="1358" w:type="dxa"/>
          </w:tcPr>
          <w:p w14:paraId="5D608376" w14:textId="1373B087" w:rsidR="00CF6848" w:rsidRDefault="00CF6848" w:rsidP="00CF6848">
            <w:pPr>
              <w:rPr>
                <w:lang w:val="de-DE"/>
              </w:rPr>
            </w:pPr>
            <w:r>
              <w:rPr>
                <w:rFonts w:eastAsiaTheme="minorEastAsia" w:hint="eastAsia"/>
                <w:lang w:val="de-DE" w:eastAsia="zh-CN"/>
              </w:rPr>
              <w:t>X</w:t>
            </w:r>
            <w:r>
              <w:rPr>
                <w:rFonts w:eastAsiaTheme="minorEastAsia"/>
                <w:lang w:val="de-DE" w:eastAsia="zh-CN"/>
              </w:rPr>
              <w:t>iaomi</w:t>
            </w:r>
          </w:p>
        </w:tc>
        <w:tc>
          <w:tcPr>
            <w:tcW w:w="1337" w:type="dxa"/>
          </w:tcPr>
          <w:p w14:paraId="5AA01D75" w14:textId="5847F55F" w:rsidR="00CF6848" w:rsidRDefault="00CF6848" w:rsidP="00CF6848">
            <w:pPr>
              <w:rPr>
                <w:lang w:val="de-DE"/>
              </w:rPr>
            </w:pPr>
            <w:r>
              <w:rPr>
                <w:rFonts w:eastAsiaTheme="minorEastAsia" w:hint="eastAsia"/>
                <w:lang w:val="en-US" w:eastAsia="zh-CN"/>
              </w:rPr>
              <w:t>B</w:t>
            </w:r>
          </w:p>
        </w:tc>
        <w:tc>
          <w:tcPr>
            <w:tcW w:w="6934" w:type="dxa"/>
          </w:tcPr>
          <w:p w14:paraId="4B96F84E" w14:textId="77777777" w:rsidR="00CF6848" w:rsidRDefault="00CF6848" w:rsidP="00CF6848">
            <w:pPr>
              <w:rPr>
                <w:lang w:val="en-US"/>
              </w:rPr>
            </w:pPr>
          </w:p>
        </w:tc>
      </w:tr>
      <w:tr w:rsidR="00ED7DFC" w14:paraId="44635FF1" w14:textId="77777777" w:rsidTr="00DB4BF9">
        <w:tc>
          <w:tcPr>
            <w:tcW w:w="1358" w:type="dxa"/>
          </w:tcPr>
          <w:p w14:paraId="6F50DC0D" w14:textId="4EE4E82A" w:rsidR="00ED7DFC" w:rsidRDefault="00ED7DFC" w:rsidP="00CF6848">
            <w:pPr>
              <w:rPr>
                <w:lang w:val="de-DE"/>
              </w:rPr>
            </w:pPr>
            <w:r>
              <w:rPr>
                <w:rFonts w:eastAsiaTheme="minorEastAsia" w:hint="eastAsia"/>
                <w:lang w:val="de-DE" w:eastAsia="zh-CN"/>
              </w:rPr>
              <w:t>CATT</w:t>
            </w:r>
          </w:p>
        </w:tc>
        <w:tc>
          <w:tcPr>
            <w:tcW w:w="1337" w:type="dxa"/>
          </w:tcPr>
          <w:p w14:paraId="0C16C78D" w14:textId="3EAB8347" w:rsidR="00ED7DFC" w:rsidRDefault="00ED7DFC" w:rsidP="00CF6848">
            <w:pPr>
              <w:rPr>
                <w:lang w:val="de-DE"/>
              </w:rPr>
            </w:pPr>
            <w:r>
              <w:rPr>
                <w:rFonts w:eastAsiaTheme="minorEastAsia" w:hint="eastAsia"/>
                <w:lang w:val="en-US" w:eastAsia="zh-CN"/>
              </w:rPr>
              <w:t>B</w:t>
            </w:r>
          </w:p>
        </w:tc>
        <w:tc>
          <w:tcPr>
            <w:tcW w:w="6934" w:type="dxa"/>
          </w:tcPr>
          <w:p w14:paraId="60F22431" w14:textId="54D80379" w:rsidR="00ED7DFC" w:rsidRDefault="00ED7DFC" w:rsidP="00CF6848">
            <w:pPr>
              <w:rPr>
                <w:lang w:val="en-US"/>
              </w:rPr>
            </w:pPr>
            <w:r>
              <w:rPr>
                <w:rFonts w:eastAsiaTheme="minorEastAsia" w:hint="eastAsia"/>
                <w:lang w:val="en-US" w:eastAsia="zh-CN"/>
              </w:rPr>
              <w:t xml:space="preserve">If the relay UE is acting as relay for the remote UE in RRC_CONNECTED, it should keep in RRC_CONNECTED. gNB should not release the RRC </w:t>
            </w:r>
            <w:r>
              <w:rPr>
                <w:rFonts w:eastAsiaTheme="minorEastAsia" w:hint="eastAsia"/>
                <w:lang w:val="en-US" w:eastAsia="zh-CN"/>
              </w:rPr>
              <w:lastRenderedPageBreak/>
              <w:t xml:space="preserve">connection of it. If gNB determined to release the relay UE to </w:t>
            </w:r>
            <w:r w:rsidRPr="007B57BE">
              <w:rPr>
                <w:rFonts w:eastAsiaTheme="minorEastAsia"/>
                <w:lang w:val="en-US" w:eastAsia="zh-CN"/>
              </w:rPr>
              <w:t>IDLE/INACTIVE</w:t>
            </w:r>
            <w:r>
              <w:rPr>
                <w:rFonts w:eastAsiaTheme="minorEastAsia" w:hint="eastAsia"/>
                <w:lang w:val="en-US" w:eastAsia="zh-CN"/>
              </w:rPr>
              <w:t>, it should reconfigure the indirect path of the remote UE in RRC_CONNECTED via this relay UE.</w:t>
            </w:r>
          </w:p>
        </w:tc>
      </w:tr>
      <w:tr w:rsidR="00B36BD7" w14:paraId="4C29A56F" w14:textId="77777777" w:rsidTr="00DB4BF9">
        <w:tc>
          <w:tcPr>
            <w:tcW w:w="1358" w:type="dxa"/>
          </w:tcPr>
          <w:p w14:paraId="273CD391" w14:textId="4981C0A8" w:rsidR="00B36BD7" w:rsidRDefault="00B36BD7" w:rsidP="00CF6848">
            <w:pPr>
              <w:rPr>
                <w:rFonts w:eastAsiaTheme="minorEastAsia"/>
                <w:lang w:val="de-DE" w:eastAsia="zh-CN"/>
              </w:rPr>
            </w:pPr>
            <w:r>
              <w:rPr>
                <w:rFonts w:eastAsiaTheme="minorEastAsia"/>
                <w:lang w:val="de-DE" w:eastAsia="zh-CN"/>
              </w:rPr>
              <w:lastRenderedPageBreak/>
              <w:t>Huawei, HiSilicon</w:t>
            </w:r>
          </w:p>
        </w:tc>
        <w:tc>
          <w:tcPr>
            <w:tcW w:w="1337" w:type="dxa"/>
          </w:tcPr>
          <w:p w14:paraId="638D3359" w14:textId="11C8C081" w:rsidR="00B36BD7" w:rsidRDefault="00B36BD7" w:rsidP="00CF6848">
            <w:pPr>
              <w:rPr>
                <w:rFonts w:eastAsiaTheme="minorEastAsia"/>
                <w:lang w:val="en-US" w:eastAsia="zh-CN"/>
              </w:rPr>
            </w:pPr>
            <w:r>
              <w:rPr>
                <w:rFonts w:eastAsiaTheme="minorEastAsia"/>
                <w:lang w:val="en-US" w:eastAsia="zh-CN"/>
              </w:rPr>
              <w:t>B</w:t>
            </w:r>
          </w:p>
        </w:tc>
        <w:tc>
          <w:tcPr>
            <w:tcW w:w="6934" w:type="dxa"/>
          </w:tcPr>
          <w:p w14:paraId="3AF7B6B9" w14:textId="77777777" w:rsidR="00B36BD7" w:rsidRDefault="00B36BD7" w:rsidP="00CF6848">
            <w:pPr>
              <w:rPr>
                <w:rFonts w:eastAsiaTheme="minorEastAsia"/>
                <w:lang w:val="en-US" w:eastAsia="zh-CN"/>
              </w:rPr>
            </w:pPr>
          </w:p>
        </w:tc>
      </w:tr>
      <w:tr w:rsidR="00AE3BA7" w14:paraId="73310E10" w14:textId="77777777" w:rsidTr="00DB4BF9">
        <w:tc>
          <w:tcPr>
            <w:tcW w:w="1358" w:type="dxa"/>
          </w:tcPr>
          <w:p w14:paraId="58302373" w14:textId="341B08AF" w:rsidR="00AE3BA7" w:rsidRDefault="00AE3BA7" w:rsidP="00CF6848">
            <w:pPr>
              <w:rPr>
                <w:rFonts w:eastAsiaTheme="minorEastAsia"/>
                <w:lang w:val="de-DE" w:eastAsia="zh-CN"/>
              </w:rPr>
            </w:pPr>
            <w:r>
              <w:rPr>
                <w:rFonts w:eastAsiaTheme="minorEastAsia" w:hint="eastAsia"/>
                <w:lang w:val="de-DE" w:eastAsia="zh-CN"/>
              </w:rPr>
              <w:t>NEC</w:t>
            </w:r>
          </w:p>
        </w:tc>
        <w:tc>
          <w:tcPr>
            <w:tcW w:w="1337" w:type="dxa"/>
          </w:tcPr>
          <w:p w14:paraId="49CCE066" w14:textId="66D88833" w:rsidR="00AE3BA7" w:rsidRDefault="00AE3BA7" w:rsidP="00CF6848">
            <w:pPr>
              <w:rPr>
                <w:rFonts w:eastAsiaTheme="minorEastAsia"/>
                <w:lang w:val="en-US" w:eastAsia="zh-CN"/>
              </w:rPr>
            </w:pPr>
            <w:r>
              <w:rPr>
                <w:rFonts w:eastAsiaTheme="minorEastAsia" w:hint="eastAsia"/>
                <w:lang w:val="en-US" w:eastAsia="zh-CN"/>
              </w:rPr>
              <w:t>B</w:t>
            </w:r>
          </w:p>
        </w:tc>
        <w:tc>
          <w:tcPr>
            <w:tcW w:w="6934" w:type="dxa"/>
          </w:tcPr>
          <w:p w14:paraId="53C978ED" w14:textId="77777777" w:rsidR="00AE3BA7" w:rsidRDefault="00AE3BA7" w:rsidP="00CF6848">
            <w:pPr>
              <w:rPr>
                <w:rFonts w:eastAsiaTheme="minorEastAsia"/>
                <w:lang w:val="en-US" w:eastAsia="zh-CN"/>
              </w:rPr>
            </w:pPr>
          </w:p>
        </w:tc>
      </w:tr>
      <w:tr w:rsidR="005E1872" w14:paraId="643173DD" w14:textId="77777777" w:rsidTr="005E1872">
        <w:tc>
          <w:tcPr>
            <w:tcW w:w="1358" w:type="dxa"/>
          </w:tcPr>
          <w:p w14:paraId="75E1AD03" w14:textId="77777777" w:rsidR="005E1872" w:rsidRDefault="005E1872" w:rsidP="006D0A61">
            <w:pPr>
              <w:rPr>
                <w:rFonts w:eastAsiaTheme="minorEastAsia"/>
                <w:lang w:val="de-DE" w:eastAsia="zh-CN"/>
              </w:rPr>
            </w:pPr>
            <w:r>
              <w:rPr>
                <w:rFonts w:eastAsiaTheme="minorEastAsia"/>
                <w:lang w:val="de-DE" w:eastAsia="zh-CN"/>
              </w:rPr>
              <w:t>Nokia</w:t>
            </w:r>
          </w:p>
        </w:tc>
        <w:tc>
          <w:tcPr>
            <w:tcW w:w="1337" w:type="dxa"/>
          </w:tcPr>
          <w:p w14:paraId="6DB74E3D" w14:textId="77777777" w:rsidR="005E1872" w:rsidRDefault="005E1872" w:rsidP="006D0A61">
            <w:pPr>
              <w:rPr>
                <w:rFonts w:eastAsiaTheme="minorEastAsia"/>
                <w:lang w:val="en-US" w:eastAsia="zh-CN"/>
              </w:rPr>
            </w:pPr>
            <w:r>
              <w:rPr>
                <w:rFonts w:eastAsiaTheme="minorEastAsia"/>
                <w:lang w:val="en-US" w:eastAsia="zh-CN"/>
              </w:rPr>
              <w:t>B</w:t>
            </w:r>
          </w:p>
        </w:tc>
        <w:tc>
          <w:tcPr>
            <w:tcW w:w="6934" w:type="dxa"/>
          </w:tcPr>
          <w:p w14:paraId="2C4167A2" w14:textId="77777777" w:rsidR="005E1872" w:rsidRDefault="005E1872" w:rsidP="006D0A61">
            <w:pPr>
              <w:rPr>
                <w:rFonts w:eastAsiaTheme="minorEastAsia"/>
                <w:lang w:val="en-US" w:eastAsia="zh-CN"/>
              </w:rPr>
            </w:pPr>
            <w:r>
              <w:rPr>
                <w:rFonts w:eastAsiaTheme="minorEastAsia"/>
                <w:lang w:val="en-US" w:eastAsia="zh-CN"/>
              </w:rPr>
              <w:t xml:space="preserve">It should be up to gNB implementation, i.e., the relay UE needs to be in RRC_CONNECTED </w:t>
            </w:r>
            <w:proofErr w:type="gramStart"/>
            <w:r>
              <w:rPr>
                <w:rFonts w:eastAsiaTheme="minorEastAsia"/>
                <w:lang w:val="en-US" w:eastAsia="zh-CN"/>
              </w:rPr>
              <w:t>as long as</w:t>
            </w:r>
            <w:proofErr w:type="gramEnd"/>
            <w:r>
              <w:rPr>
                <w:rFonts w:eastAsiaTheme="minorEastAsia"/>
                <w:lang w:val="en-US" w:eastAsia="zh-CN"/>
              </w:rPr>
              <w:t xml:space="preserve"> its remote UE is in RRC_CONNECTED. To move the relay UE to RRC_INACTIVE or RRC_IDLE, the gNB should reconfigure the MP, i.e., by changing the relay UE.</w:t>
            </w:r>
          </w:p>
        </w:tc>
      </w:tr>
    </w:tbl>
    <w:p w14:paraId="336468DC" w14:textId="77777777" w:rsidR="0009274B" w:rsidRDefault="0009274B" w:rsidP="0009274B"/>
    <w:p w14:paraId="040B2BE9" w14:textId="77777777" w:rsidR="0009274B" w:rsidRDefault="0009274B" w:rsidP="009124F1">
      <w:pPr>
        <w:rPr>
          <w:rFonts w:ascii="Arial" w:hAnsi="Arial" w:cs="Arial"/>
          <w:b/>
          <w:bCs/>
          <w:sz w:val="22"/>
          <w:szCs w:val="22"/>
        </w:rPr>
      </w:pPr>
    </w:p>
    <w:p w14:paraId="71CFCF35" w14:textId="75B70332" w:rsidR="00116C64" w:rsidRDefault="00116C64" w:rsidP="00116C64">
      <w:pPr>
        <w:rPr>
          <w:rFonts w:ascii="Arial" w:hAnsi="Arial" w:cs="Arial"/>
          <w:b/>
          <w:bCs/>
          <w:sz w:val="22"/>
          <w:szCs w:val="22"/>
        </w:rPr>
      </w:pPr>
      <w:r>
        <w:rPr>
          <w:rFonts w:ascii="Arial" w:hAnsi="Arial" w:cs="Arial"/>
          <w:b/>
          <w:bCs/>
          <w:sz w:val="22"/>
          <w:szCs w:val="22"/>
        </w:rPr>
        <w:t>Q1.</w:t>
      </w:r>
      <w:r w:rsidR="0009274B">
        <w:rPr>
          <w:rFonts w:ascii="Arial" w:hAnsi="Arial" w:cs="Arial"/>
          <w:b/>
          <w:bCs/>
          <w:sz w:val="22"/>
          <w:szCs w:val="22"/>
        </w:rPr>
        <w:t>5</w:t>
      </w:r>
      <w:r>
        <w:rPr>
          <w:rFonts w:ascii="Arial" w:hAnsi="Arial" w:cs="Arial"/>
          <w:b/>
          <w:bCs/>
          <w:sz w:val="22"/>
          <w:szCs w:val="22"/>
        </w:rPr>
        <w:t xml:space="preserve">) How does the remote UE determine the that the relay UE moved to IDLE/INACTIVE in the </w:t>
      </w:r>
      <w:r w:rsidR="0009274B">
        <w:rPr>
          <w:rFonts w:ascii="Arial" w:hAnsi="Arial" w:cs="Arial"/>
          <w:b/>
          <w:bCs/>
          <w:sz w:val="22"/>
          <w:szCs w:val="22"/>
        </w:rPr>
        <w:t xml:space="preserve">case where the relay UE </w:t>
      </w:r>
      <w:r>
        <w:rPr>
          <w:rFonts w:ascii="Arial" w:hAnsi="Arial" w:cs="Arial"/>
          <w:b/>
          <w:bCs/>
          <w:sz w:val="22"/>
          <w:szCs w:val="22"/>
        </w:rPr>
        <w:t xml:space="preserve">experiences </w:t>
      </w:r>
      <w:r w:rsidR="0009274B">
        <w:rPr>
          <w:rFonts w:ascii="Arial" w:hAnsi="Arial" w:cs="Arial"/>
          <w:b/>
          <w:bCs/>
          <w:sz w:val="22"/>
          <w:szCs w:val="22"/>
        </w:rPr>
        <w:t xml:space="preserve">Uu </w:t>
      </w:r>
      <w:r>
        <w:rPr>
          <w:rFonts w:ascii="Arial" w:hAnsi="Arial" w:cs="Arial"/>
          <w:b/>
          <w:bCs/>
          <w:sz w:val="22"/>
          <w:szCs w:val="22"/>
        </w:rPr>
        <w:t xml:space="preserve">RLF </w:t>
      </w:r>
      <w:r w:rsidR="0009274B">
        <w:rPr>
          <w:rFonts w:ascii="Arial" w:hAnsi="Arial" w:cs="Arial"/>
          <w:b/>
          <w:bCs/>
          <w:sz w:val="22"/>
          <w:szCs w:val="22"/>
        </w:rPr>
        <w:t>without recovery or DataInactivityTimer expires?</w:t>
      </w:r>
    </w:p>
    <w:p w14:paraId="4C4D27E7" w14:textId="04E391D5" w:rsidR="00116C64" w:rsidRPr="00CF6848" w:rsidRDefault="00116C64" w:rsidP="00116C64">
      <w:pPr>
        <w:pStyle w:val="ListParagraph"/>
        <w:numPr>
          <w:ilvl w:val="0"/>
          <w:numId w:val="18"/>
        </w:numPr>
        <w:rPr>
          <w:rFonts w:ascii="Arial" w:hAnsi="Arial" w:cs="Arial"/>
          <w:b/>
          <w:bCs/>
          <w:lang w:val="en-US"/>
        </w:rPr>
      </w:pPr>
      <w:r w:rsidRPr="0009274B">
        <w:rPr>
          <w:rFonts w:ascii="Arial" w:hAnsi="Arial" w:cs="Arial"/>
          <w:b/>
          <w:bCs/>
          <w:lang w:val="en-US"/>
        </w:rPr>
        <w:t xml:space="preserve">A) Relay UE informs the remote UE </w:t>
      </w:r>
      <w:r w:rsidR="0009274B" w:rsidRPr="0009274B">
        <w:rPr>
          <w:rFonts w:ascii="Arial" w:hAnsi="Arial" w:cs="Arial"/>
          <w:b/>
          <w:bCs/>
          <w:lang w:val="en-US"/>
        </w:rPr>
        <w:t>(e.g., using NotificationMessageSidelink)</w:t>
      </w:r>
    </w:p>
    <w:p w14:paraId="4700A84D" w14:textId="31B0A662" w:rsidR="00116C64" w:rsidRPr="00CF6848" w:rsidRDefault="00116C64" w:rsidP="00116C64">
      <w:pPr>
        <w:pStyle w:val="ListParagraph"/>
        <w:numPr>
          <w:ilvl w:val="0"/>
          <w:numId w:val="18"/>
        </w:numPr>
        <w:rPr>
          <w:rFonts w:ascii="Arial" w:hAnsi="Arial" w:cs="Arial"/>
          <w:b/>
          <w:bCs/>
          <w:lang w:val="en-US"/>
        </w:rPr>
      </w:pPr>
      <w:r w:rsidRPr="0009274B">
        <w:rPr>
          <w:rFonts w:ascii="Arial" w:hAnsi="Arial" w:cs="Arial"/>
          <w:b/>
          <w:bCs/>
          <w:lang w:val="en-US"/>
        </w:rPr>
        <w:t xml:space="preserve">B) NW reconfigures remote UE after it determine the relay UE is no longer accessible </w:t>
      </w:r>
    </w:p>
    <w:p w14:paraId="60EBBC9D" w14:textId="01549003" w:rsidR="0009274B" w:rsidRPr="0009274B" w:rsidRDefault="0009274B" w:rsidP="00116C64">
      <w:pPr>
        <w:pStyle w:val="ListParagraph"/>
        <w:numPr>
          <w:ilvl w:val="0"/>
          <w:numId w:val="18"/>
        </w:numPr>
        <w:rPr>
          <w:rFonts w:ascii="Arial" w:hAnsi="Arial" w:cs="Arial"/>
          <w:b/>
          <w:bCs/>
        </w:rPr>
      </w:pPr>
      <w:r w:rsidRPr="0009274B">
        <w:rPr>
          <w:rFonts w:ascii="Arial" w:hAnsi="Arial" w:cs="Arial"/>
          <w:b/>
          <w:bCs/>
          <w:lang w:val="en-US"/>
        </w:rPr>
        <w:t>C) Other</w:t>
      </w:r>
    </w:p>
    <w:p w14:paraId="3074769D" w14:textId="77777777" w:rsidR="00116C64" w:rsidRDefault="00116C64" w:rsidP="009124F1">
      <w:pPr>
        <w:rPr>
          <w:rFonts w:ascii="Arial" w:hAnsi="Arial" w:cs="Arial"/>
          <w:b/>
          <w:bCs/>
          <w:sz w:val="22"/>
          <w:szCs w:val="22"/>
        </w:rPr>
      </w:pPr>
    </w:p>
    <w:tbl>
      <w:tblPr>
        <w:tblStyle w:val="TableGrid"/>
        <w:tblW w:w="9629" w:type="dxa"/>
        <w:tblLayout w:type="fixed"/>
        <w:tblLook w:val="04A0" w:firstRow="1" w:lastRow="0" w:firstColumn="1" w:lastColumn="0" w:noHBand="0" w:noVBand="1"/>
      </w:tblPr>
      <w:tblGrid>
        <w:gridCol w:w="1358"/>
        <w:gridCol w:w="1337"/>
        <w:gridCol w:w="6934"/>
      </w:tblGrid>
      <w:tr w:rsidR="0018098E" w14:paraId="2DD2796A" w14:textId="77777777" w:rsidTr="00DB4BF9">
        <w:tc>
          <w:tcPr>
            <w:tcW w:w="1358" w:type="dxa"/>
            <w:shd w:val="clear" w:color="auto" w:fill="D9E2F3" w:themeFill="accent1" w:themeFillTint="33"/>
          </w:tcPr>
          <w:p w14:paraId="782CF572" w14:textId="77777777" w:rsidR="0018098E" w:rsidRDefault="0018098E" w:rsidP="00DB4BF9">
            <w:pPr>
              <w:rPr>
                <w:lang w:val="de-DE"/>
              </w:rPr>
            </w:pPr>
            <w:r>
              <w:rPr>
                <w:lang w:val="en-US"/>
              </w:rPr>
              <w:t>Company</w:t>
            </w:r>
          </w:p>
        </w:tc>
        <w:tc>
          <w:tcPr>
            <w:tcW w:w="1337" w:type="dxa"/>
            <w:shd w:val="clear" w:color="auto" w:fill="D9E2F3" w:themeFill="accent1" w:themeFillTint="33"/>
          </w:tcPr>
          <w:p w14:paraId="6FD1120B" w14:textId="72F506B7" w:rsidR="0018098E" w:rsidRDefault="0018098E" w:rsidP="00DB4BF9">
            <w:pPr>
              <w:rPr>
                <w:lang w:val="de-DE"/>
              </w:rPr>
            </w:pPr>
            <w:r>
              <w:rPr>
                <w:lang w:val="en-US"/>
              </w:rPr>
              <w:t>Response</w:t>
            </w:r>
          </w:p>
        </w:tc>
        <w:tc>
          <w:tcPr>
            <w:tcW w:w="6934" w:type="dxa"/>
            <w:shd w:val="clear" w:color="auto" w:fill="D9E2F3" w:themeFill="accent1" w:themeFillTint="33"/>
          </w:tcPr>
          <w:p w14:paraId="42AE251C" w14:textId="77777777" w:rsidR="0018098E" w:rsidRDefault="0018098E" w:rsidP="00DB4BF9">
            <w:pPr>
              <w:rPr>
                <w:lang w:val="de-DE"/>
              </w:rPr>
            </w:pPr>
            <w:r>
              <w:rPr>
                <w:lang w:val="en-US"/>
              </w:rPr>
              <w:t>Comments</w:t>
            </w:r>
          </w:p>
        </w:tc>
      </w:tr>
      <w:tr w:rsidR="0018098E" w14:paraId="6533114E" w14:textId="77777777" w:rsidTr="00DB4BF9">
        <w:tc>
          <w:tcPr>
            <w:tcW w:w="1358" w:type="dxa"/>
          </w:tcPr>
          <w:p w14:paraId="7E88B3F7" w14:textId="7AD5783C" w:rsidR="0018098E" w:rsidRPr="00165737" w:rsidRDefault="00165737" w:rsidP="00DB4BF9">
            <w:pPr>
              <w:rPr>
                <w:rFonts w:eastAsiaTheme="minorEastAsia"/>
                <w:lang w:val="de-DE" w:eastAsia="zh-CN"/>
              </w:rPr>
            </w:pPr>
            <w:r>
              <w:rPr>
                <w:rFonts w:eastAsiaTheme="minorEastAsia" w:hint="eastAsia"/>
                <w:lang w:val="de-DE" w:eastAsia="zh-CN"/>
              </w:rPr>
              <w:t>O</w:t>
            </w:r>
            <w:r>
              <w:rPr>
                <w:rFonts w:eastAsiaTheme="minorEastAsia"/>
                <w:lang w:val="de-DE" w:eastAsia="zh-CN"/>
              </w:rPr>
              <w:t>PPO</w:t>
            </w:r>
          </w:p>
        </w:tc>
        <w:tc>
          <w:tcPr>
            <w:tcW w:w="1337" w:type="dxa"/>
          </w:tcPr>
          <w:p w14:paraId="5D6D107A" w14:textId="6A72916D" w:rsidR="0018098E" w:rsidRPr="00165737" w:rsidRDefault="00165737" w:rsidP="00DB4BF9">
            <w:pPr>
              <w:ind w:leftChars="-1" w:left="-2" w:firstLine="2"/>
              <w:rPr>
                <w:rFonts w:eastAsiaTheme="minorEastAsia"/>
                <w:lang w:val="en-US" w:eastAsia="zh-CN"/>
              </w:rPr>
            </w:pPr>
            <w:r>
              <w:rPr>
                <w:rFonts w:eastAsiaTheme="minorEastAsia" w:hint="eastAsia"/>
                <w:lang w:val="en-US" w:eastAsia="zh-CN"/>
              </w:rPr>
              <w:t>B</w:t>
            </w:r>
          </w:p>
        </w:tc>
        <w:tc>
          <w:tcPr>
            <w:tcW w:w="6934" w:type="dxa"/>
          </w:tcPr>
          <w:p w14:paraId="4784FE35" w14:textId="77777777" w:rsidR="00165737" w:rsidRDefault="00165737" w:rsidP="00165737">
            <w:pPr>
              <w:rPr>
                <w:rFonts w:eastAsiaTheme="minorEastAsia"/>
                <w:lang w:val="en-US" w:eastAsia="zh-CN"/>
              </w:rPr>
            </w:pPr>
            <w:r>
              <w:rPr>
                <w:rFonts w:eastAsiaTheme="minorEastAsia"/>
                <w:lang w:val="en-US" w:eastAsia="zh-CN"/>
              </w:rPr>
              <w:t>For Uu-RLF, see our reply to Q1.2.</w:t>
            </w:r>
          </w:p>
          <w:p w14:paraId="3C1DFB00" w14:textId="5419125E" w:rsidR="0018098E" w:rsidRPr="00165737" w:rsidRDefault="00165737" w:rsidP="00165737">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w:t>
            </w:r>
            <w:r w:rsidRPr="00165737">
              <w:rPr>
                <w:rFonts w:eastAsiaTheme="minorEastAsia"/>
                <w:lang w:val="en-US" w:eastAsia="zh-CN"/>
              </w:rPr>
              <w:t>DataInactivityTimer</w:t>
            </w:r>
            <w:r>
              <w:rPr>
                <w:rFonts w:eastAsiaTheme="minorEastAsia"/>
                <w:lang w:val="en-US" w:eastAsia="zh-CN"/>
              </w:rPr>
              <w:t>, there were old discussion on this, and the conclusion was it is not compatible with SL, so we do not think network would configure it to a UE running SL.</w:t>
            </w:r>
          </w:p>
        </w:tc>
      </w:tr>
      <w:tr w:rsidR="00CF6848" w14:paraId="62F1D7BC" w14:textId="77777777" w:rsidTr="00DB4BF9">
        <w:tc>
          <w:tcPr>
            <w:tcW w:w="1358" w:type="dxa"/>
          </w:tcPr>
          <w:p w14:paraId="732BC329" w14:textId="2607101B" w:rsidR="00CF6848" w:rsidRDefault="00CF6848" w:rsidP="00CF6848">
            <w:pPr>
              <w:rPr>
                <w:lang w:val="de-DE"/>
              </w:rPr>
            </w:pPr>
            <w:r>
              <w:rPr>
                <w:rFonts w:eastAsiaTheme="minorEastAsia" w:hint="eastAsia"/>
                <w:lang w:val="de-DE" w:eastAsia="zh-CN"/>
              </w:rPr>
              <w:t>X</w:t>
            </w:r>
            <w:r>
              <w:rPr>
                <w:rFonts w:eastAsiaTheme="minorEastAsia"/>
                <w:lang w:val="de-DE" w:eastAsia="zh-CN"/>
              </w:rPr>
              <w:t>iaomi</w:t>
            </w:r>
          </w:p>
        </w:tc>
        <w:tc>
          <w:tcPr>
            <w:tcW w:w="1337" w:type="dxa"/>
          </w:tcPr>
          <w:p w14:paraId="70EAF653" w14:textId="7801ABE7" w:rsidR="00CF6848" w:rsidRDefault="00CF6848" w:rsidP="00CF6848">
            <w:pPr>
              <w:rPr>
                <w:lang w:val="de-DE"/>
              </w:rPr>
            </w:pPr>
            <w:r>
              <w:rPr>
                <w:rFonts w:eastAsiaTheme="minorEastAsia" w:hint="eastAsia"/>
                <w:lang w:val="en-US" w:eastAsia="zh-CN"/>
              </w:rPr>
              <w:t>A</w:t>
            </w:r>
          </w:p>
        </w:tc>
        <w:tc>
          <w:tcPr>
            <w:tcW w:w="6934" w:type="dxa"/>
          </w:tcPr>
          <w:p w14:paraId="00F8C6DE" w14:textId="1D40C8B5" w:rsidR="00CF6848" w:rsidRDefault="00CF6848" w:rsidP="00CF6848">
            <w:pPr>
              <w:rPr>
                <w:lang w:val="en-US"/>
              </w:rPr>
            </w:pPr>
            <w:r w:rsidRPr="00133FFF">
              <w:rPr>
                <w:rFonts w:eastAsiaTheme="minorEastAsia"/>
                <w:lang w:val="en-US" w:eastAsia="zh-CN"/>
              </w:rPr>
              <w:t>Reuse the legacy notification.</w:t>
            </w:r>
            <w:r>
              <w:rPr>
                <w:rFonts w:eastAsiaTheme="minorEastAsia"/>
                <w:lang w:val="en-US" w:eastAsia="zh-CN"/>
              </w:rPr>
              <w:t xml:space="preserve"> Maybe one general indication is enough to cover all cases.</w:t>
            </w:r>
          </w:p>
        </w:tc>
      </w:tr>
      <w:tr w:rsidR="00ED7DFC" w14:paraId="7EE190FC" w14:textId="77777777" w:rsidTr="00DB4BF9">
        <w:tc>
          <w:tcPr>
            <w:tcW w:w="1358" w:type="dxa"/>
          </w:tcPr>
          <w:p w14:paraId="72EE4420" w14:textId="37AFCD73" w:rsidR="00ED7DFC" w:rsidRDefault="00ED7DFC" w:rsidP="00CF6848">
            <w:pPr>
              <w:rPr>
                <w:lang w:val="de-DE"/>
              </w:rPr>
            </w:pPr>
            <w:r>
              <w:rPr>
                <w:rFonts w:eastAsiaTheme="minorEastAsia" w:hint="eastAsia"/>
                <w:lang w:val="de-DE" w:eastAsia="zh-CN"/>
              </w:rPr>
              <w:t>CATT</w:t>
            </w:r>
          </w:p>
        </w:tc>
        <w:tc>
          <w:tcPr>
            <w:tcW w:w="1337" w:type="dxa"/>
          </w:tcPr>
          <w:p w14:paraId="39B87C75" w14:textId="6E699103" w:rsidR="00ED7DFC" w:rsidRDefault="00ED7DFC" w:rsidP="00CF6848">
            <w:pPr>
              <w:rPr>
                <w:lang w:val="de-DE"/>
              </w:rPr>
            </w:pPr>
            <w:r>
              <w:rPr>
                <w:rFonts w:eastAsiaTheme="minorEastAsia" w:hint="eastAsia"/>
                <w:lang w:val="en-US" w:eastAsia="zh-CN"/>
              </w:rPr>
              <w:t>B</w:t>
            </w:r>
          </w:p>
        </w:tc>
        <w:tc>
          <w:tcPr>
            <w:tcW w:w="6934" w:type="dxa"/>
          </w:tcPr>
          <w:p w14:paraId="758B5FA7" w14:textId="62ED10EE" w:rsidR="00ED7DFC" w:rsidRDefault="00ED7DFC" w:rsidP="00CF6848">
            <w:pPr>
              <w:rPr>
                <w:lang w:val="en-US"/>
              </w:rPr>
            </w:pPr>
            <w:r>
              <w:rPr>
                <w:rFonts w:eastAsiaTheme="minorEastAsia"/>
                <w:lang w:val="en-US" w:eastAsia="zh-CN"/>
              </w:rPr>
              <w:t>T</w:t>
            </w:r>
            <w:r>
              <w:rPr>
                <w:rFonts w:eastAsiaTheme="minorEastAsia" w:hint="eastAsia"/>
                <w:lang w:val="en-US" w:eastAsia="zh-CN"/>
              </w:rPr>
              <w:t xml:space="preserve">he remote UE should inform </w:t>
            </w:r>
            <w:r>
              <w:rPr>
                <w:rFonts w:eastAsiaTheme="minorEastAsia"/>
                <w:lang w:val="en-US" w:eastAsia="zh-CN"/>
              </w:rPr>
              <w:t>“</w:t>
            </w:r>
            <w:r w:rsidRPr="00E125E7">
              <w:rPr>
                <w:lang w:val="en-US"/>
              </w:rPr>
              <w:t>relayUE-Uu-RLF</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r w:rsidRPr="00E125E7">
              <w:rPr>
                <w:lang w:val="en-US"/>
              </w:rPr>
              <w:t>relayUE-Uu-RRC-Failure</w:t>
            </w:r>
            <w:r>
              <w:rPr>
                <w:rFonts w:eastAsiaTheme="minorEastAsia"/>
                <w:lang w:val="en-US" w:eastAsia="zh-CN"/>
              </w:rPr>
              <w:t>”</w:t>
            </w:r>
            <w:r>
              <w:rPr>
                <w:rFonts w:eastAsiaTheme="minorEastAsia" w:hint="eastAsia"/>
                <w:lang w:val="en-US" w:eastAsia="zh-CN"/>
              </w:rPr>
              <w:t xml:space="preserve"> to gNB via direct </w:t>
            </w:r>
            <w:proofErr w:type="gramStart"/>
            <w:r>
              <w:rPr>
                <w:rFonts w:eastAsiaTheme="minorEastAsia" w:hint="eastAsia"/>
                <w:lang w:val="en-US" w:eastAsia="zh-CN"/>
              </w:rPr>
              <w:t>path, and</w:t>
            </w:r>
            <w:proofErr w:type="gramEnd"/>
            <w:r>
              <w:rPr>
                <w:rFonts w:eastAsiaTheme="minorEastAsia" w:hint="eastAsia"/>
                <w:lang w:val="en-US" w:eastAsia="zh-CN"/>
              </w:rPr>
              <w:t xml:space="preserve"> wait for the reconfiguration from gNB.</w:t>
            </w:r>
          </w:p>
        </w:tc>
      </w:tr>
      <w:tr w:rsidR="00B36BD7" w14:paraId="7F15C41A" w14:textId="77777777" w:rsidTr="00DB4BF9">
        <w:tc>
          <w:tcPr>
            <w:tcW w:w="1358" w:type="dxa"/>
          </w:tcPr>
          <w:p w14:paraId="6D3AE164" w14:textId="6FA2E31E" w:rsidR="00B36BD7" w:rsidRDefault="00B36BD7" w:rsidP="00CF6848">
            <w:pPr>
              <w:rPr>
                <w:rFonts w:eastAsiaTheme="minorEastAsia"/>
                <w:lang w:val="de-DE" w:eastAsia="zh-CN"/>
              </w:rPr>
            </w:pPr>
            <w:r>
              <w:rPr>
                <w:rFonts w:eastAsiaTheme="minorEastAsia"/>
                <w:lang w:val="de-DE" w:eastAsia="zh-CN"/>
              </w:rPr>
              <w:t>Huawei, HiSilicon</w:t>
            </w:r>
          </w:p>
        </w:tc>
        <w:tc>
          <w:tcPr>
            <w:tcW w:w="1337" w:type="dxa"/>
          </w:tcPr>
          <w:p w14:paraId="06E59E69" w14:textId="56EFE35E" w:rsidR="00B36BD7" w:rsidRDefault="00B36BD7" w:rsidP="00CF6848">
            <w:pPr>
              <w:rPr>
                <w:rFonts w:eastAsiaTheme="minorEastAsia"/>
                <w:lang w:val="en-US" w:eastAsia="zh-CN"/>
              </w:rPr>
            </w:pPr>
            <w:r>
              <w:rPr>
                <w:rFonts w:eastAsiaTheme="minorEastAsia"/>
                <w:lang w:val="en-US" w:eastAsia="zh-CN"/>
              </w:rPr>
              <w:t>B</w:t>
            </w:r>
          </w:p>
        </w:tc>
        <w:tc>
          <w:tcPr>
            <w:tcW w:w="6934" w:type="dxa"/>
          </w:tcPr>
          <w:p w14:paraId="31FAD6F8" w14:textId="145E2C94" w:rsidR="00B36BD7" w:rsidRDefault="00B36BD7" w:rsidP="00CF6848">
            <w:pPr>
              <w:rPr>
                <w:rFonts w:eastAsiaTheme="minorEastAsia"/>
                <w:lang w:val="en-US" w:eastAsia="zh-CN"/>
              </w:rPr>
            </w:pPr>
            <w:r>
              <w:rPr>
                <w:rFonts w:eastAsiaTheme="minorEastAsia"/>
                <w:lang w:val="en-US" w:eastAsia="zh-CN"/>
              </w:rPr>
              <w:t>Same view as OPPO and CATT.</w:t>
            </w:r>
          </w:p>
        </w:tc>
      </w:tr>
      <w:tr w:rsidR="00AE3BA7" w14:paraId="47E5F998" w14:textId="77777777" w:rsidTr="00DB4BF9">
        <w:tc>
          <w:tcPr>
            <w:tcW w:w="1358" w:type="dxa"/>
          </w:tcPr>
          <w:p w14:paraId="2224DE91" w14:textId="3629EA81" w:rsidR="00AE3BA7" w:rsidRDefault="00AE3BA7" w:rsidP="00AE3BA7">
            <w:pPr>
              <w:rPr>
                <w:rFonts w:eastAsiaTheme="minorEastAsia"/>
                <w:lang w:val="de-DE" w:eastAsia="zh-CN"/>
              </w:rPr>
            </w:pPr>
            <w:r>
              <w:rPr>
                <w:rFonts w:eastAsiaTheme="minorEastAsia" w:hint="eastAsia"/>
                <w:lang w:val="de-DE" w:eastAsia="zh-CN"/>
              </w:rPr>
              <w:t>NEC</w:t>
            </w:r>
          </w:p>
        </w:tc>
        <w:tc>
          <w:tcPr>
            <w:tcW w:w="1337" w:type="dxa"/>
          </w:tcPr>
          <w:p w14:paraId="7B7B1CFD" w14:textId="01163534" w:rsidR="00AE3BA7" w:rsidRDefault="00AE3BA7" w:rsidP="00AE3BA7">
            <w:pPr>
              <w:rPr>
                <w:rFonts w:eastAsiaTheme="minorEastAsia"/>
                <w:lang w:val="en-US" w:eastAsia="zh-CN"/>
              </w:rPr>
            </w:pPr>
            <w:r>
              <w:rPr>
                <w:rFonts w:eastAsiaTheme="minorEastAsia" w:hint="eastAsia"/>
                <w:lang w:val="en-US" w:eastAsia="zh-CN"/>
              </w:rPr>
              <w:t>B</w:t>
            </w:r>
          </w:p>
        </w:tc>
        <w:tc>
          <w:tcPr>
            <w:tcW w:w="6934" w:type="dxa"/>
          </w:tcPr>
          <w:p w14:paraId="3D141E94" w14:textId="77777777" w:rsidR="00AE3BA7" w:rsidRDefault="00AE3BA7" w:rsidP="00AE3BA7">
            <w:pPr>
              <w:rPr>
                <w:rFonts w:eastAsiaTheme="minorEastAsia"/>
                <w:lang w:val="en-US" w:eastAsia="zh-CN"/>
              </w:rPr>
            </w:pPr>
          </w:p>
        </w:tc>
      </w:tr>
      <w:tr w:rsidR="00D11AB5" w14:paraId="0F26797F" w14:textId="77777777" w:rsidTr="00D11AB5">
        <w:tc>
          <w:tcPr>
            <w:tcW w:w="1358" w:type="dxa"/>
          </w:tcPr>
          <w:p w14:paraId="0E9D0A40" w14:textId="77777777" w:rsidR="00D11AB5" w:rsidRDefault="00D11AB5" w:rsidP="006D0A61">
            <w:pPr>
              <w:rPr>
                <w:rFonts w:eastAsiaTheme="minorEastAsia" w:hint="eastAsia"/>
                <w:lang w:val="de-DE" w:eastAsia="zh-CN"/>
              </w:rPr>
            </w:pPr>
            <w:r>
              <w:rPr>
                <w:rFonts w:eastAsiaTheme="minorEastAsia"/>
                <w:lang w:val="de-DE" w:eastAsia="zh-CN"/>
              </w:rPr>
              <w:t>Nokia</w:t>
            </w:r>
          </w:p>
        </w:tc>
        <w:tc>
          <w:tcPr>
            <w:tcW w:w="1337" w:type="dxa"/>
          </w:tcPr>
          <w:p w14:paraId="399EF9EA" w14:textId="77777777" w:rsidR="00D11AB5" w:rsidRDefault="00D11AB5" w:rsidP="006D0A61">
            <w:pPr>
              <w:rPr>
                <w:rFonts w:eastAsiaTheme="minorEastAsia" w:hint="eastAsia"/>
                <w:lang w:val="en-US" w:eastAsia="zh-CN"/>
              </w:rPr>
            </w:pPr>
            <w:r>
              <w:rPr>
                <w:rFonts w:eastAsiaTheme="minorEastAsia"/>
                <w:lang w:val="en-US" w:eastAsia="zh-CN"/>
              </w:rPr>
              <w:t>C</w:t>
            </w:r>
          </w:p>
        </w:tc>
        <w:tc>
          <w:tcPr>
            <w:tcW w:w="6934" w:type="dxa"/>
          </w:tcPr>
          <w:p w14:paraId="22E6567C" w14:textId="77777777" w:rsidR="00D11AB5" w:rsidRDefault="00D11AB5" w:rsidP="006D0A61">
            <w:pPr>
              <w:rPr>
                <w:rFonts w:eastAsiaTheme="minorEastAsia"/>
                <w:lang w:val="en-US" w:eastAsia="zh-CN"/>
              </w:rPr>
            </w:pPr>
            <w:r>
              <w:rPr>
                <w:rFonts w:eastAsiaTheme="minorEastAsia"/>
                <w:lang w:val="en-US" w:eastAsia="zh-CN"/>
              </w:rPr>
              <w:t xml:space="preserve">Regarding dataInactivityTimer, it is likely that the gNB would not configure this timer for SL relay because the timer does not take SL transmission into account in a start/restart condition. Even if it is configured, it should be the gNB’s responsibility to keep the relay UE in the RRC_CONNECTED </w:t>
            </w:r>
            <w:proofErr w:type="gramStart"/>
            <w:r>
              <w:rPr>
                <w:rFonts w:eastAsiaTheme="minorEastAsia"/>
                <w:lang w:val="en-US" w:eastAsia="zh-CN"/>
              </w:rPr>
              <w:t>as long as</w:t>
            </w:r>
            <w:proofErr w:type="gramEnd"/>
            <w:r>
              <w:rPr>
                <w:rFonts w:eastAsiaTheme="minorEastAsia"/>
                <w:lang w:val="en-US" w:eastAsia="zh-CN"/>
              </w:rPr>
              <w:t xml:space="preserve"> the remote UE is in RRC_CONNECTED, e.g., by setting a proper timer value or sending any dummy data.</w:t>
            </w:r>
          </w:p>
          <w:p w14:paraId="799089AB" w14:textId="77777777" w:rsidR="00D11AB5" w:rsidRDefault="00D11AB5" w:rsidP="006D0A61">
            <w:pPr>
              <w:rPr>
                <w:rFonts w:eastAsiaTheme="minorEastAsia"/>
                <w:lang w:val="en-US" w:eastAsia="zh-CN"/>
              </w:rPr>
            </w:pPr>
            <w:r>
              <w:rPr>
                <w:rFonts w:eastAsiaTheme="minorEastAsia"/>
                <w:lang w:val="en-US" w:eastAsia="zh-CN"/>
              </w:rPr>
              <w:t xml:space="preserve">For the Uu RLF without recovery, we wonder what it means. Does it mean that the recovery fails? </w:t>
            </w:r>
          </w:p>
          <w:p w14:paraId="38FE4EEC" w14:textId="77777777" w:rsidR="00D11AB5" w:rsidRDefault="00D11AB5" w:rsidP="006D0A61">
            <w:pPr>
              <w:rPr>
                <w:rFonts w:eastAsiaTheme="minorEastAsia"/>
                <w:lang w:val="en-US" w:eastAsia="zh-CN"/>
              </w:rPr>
            </w:pPr>
            <w:r>
              <w:rPr>
                <w:rFonts w:eastAsiaTheme="minorEastAsia"/>
                <w:lang w:val="en-US" w:eastAsia="zh-CN"/>
              </w:rPr>
              <w:t xml:space="preserve">Basically, our assumption is that the remote UE only needs to know the RRC state of the relay UE when the PC5 link is established to determine whether to initiate the RRC setup/resume procedure to bring the relay UE to RRC_CONNECTED. </w:t>
            </w:r>
          </w:p>
        </w:tc>
      </w:tr>
    </w:tbl>
    <w:p w14:paraId="2E84158D" w14:textId="1EDD7635" w:rsidR="0018098E" w:rsidRPr="00D11AB5" w:rsidRDefault="0018098E" w:rsidP="0018098E">
      <w:pPr>
        <w:rPr>
          <w:lang w:val="en-US"/>
        </w:rPr>
      </w:pPr>
    </w:p>
    <w:p w14:paraId="310C856E" w14:textId="48678CF3" w:rsidR="00E82899" w:rsidRDefault="00E82899" w:rsidP="0018098E"/>
    <w:p w14:paraId="3131D9D0" w14:textId="77777777" w:rsidR="00C75E1C" w:rsidRDefault="00C75E1C" w:rsidP="00771BF0"/>
    <w:p w14:paraId="1FE5AFCB" w14:textId="05EB311E" w:rsidR="00771BF0" w:rsidRDefault="005D7656" w:rsidP="00771BF0">
      <w:pPr>
        <w:pStyle w:val="Heading2"/>
      </w:pPr>
      <w:r>
        <w:t>3</w:t>
      </w:r>
      <w:r w:rsidR="00771BF0">
        <w:t xml:space="preserve">.2 </w:t>
      </w:r>
      <w:r w:rsidR="0009274B">
        <w:t xml:space="preserve">IDLE/INACTIVE remote UE following a </w:t>
      </w:r>
      <w:proofErr w:type="gramStart"/>
      <w:r w:rsidR="0009274B">
        <w:t>release</w:t>
      </w:r>
      <w:proofErr w:type="gramEnd"/>
    </w:p>
    <w:p w14:paraId="608B71BD" w14:textId="32E94C48" w:rsidR="0009274B" w:rsidRPr="00595630" w:rsidRDefault="000A1802" w:rsidP="00771BF0">
      <w:pPr>
        <w:rPr>
          <w:rFonts w:ascii="Arial" w:hAnsi="Arial" w:cs="Arial"/>
        </w:rPr>
      </w:pPr>
      <w:r w:rsidRPr="00595630">
        <w:rPr>
          <w:rFonts w:ascii="Arial" w:hAnsi="Arial" w:cs="Arial"/>
        </w:rPr>
        <w:t>The second issue discussed based on proposals in</w:t>
      </w:r>
      <w:r w:rsidR="00702082">
        <w:rPr>
          <w:rFonts w:ascii="Arial" w:hAnsi="Arial" w:cs="Arial"/>
        </w:rPr>
        <w:t xml:space="preserve"> </w:t>
      </w:r>
      <w:r w:rsidR="00702082">
        <w:rPr>
          <w:rFonts w:ascii="Arial" w:hAnsi="Arial" w:cs="Arial"/>
        </w:rPr>
        <w:fldChar w:fldCharType="begin"/>
      </w:r>
      <w:r w:rsidR="00702082">
        <w:rPr>
          <w:rFonts w:ascii="Arial" w:hAnsi="Arial" w:cs="Arial"/>
        </w:rPr>
        <w:instrText xml:space="preserve"> REF _Ref132902883 \r \h </w:instrText>
      </w:r>
      <w:r w:rsidR="00702082">
        <w:rPr>
          <w:rFonts w:ascii="Arial" w:hAnsi="Arial" w:cs="Arial"/>
        </w:rPr>
      </w:r>
      <w:r w:rsidR="00702082">
        <w:rPr>
          <w:rFonts w:ascii="Arial" w:hAnsi="Arial" w:cs="Arial"/>
        </w:rPr>
        <w:fldChar w:fldCharType="separate"/>
      </w:r>
      <w:r w:rsidR="00702082">
        <w:rPr>
          <w:rFonts w:ascii="Arial" w:hAnsi="Arial" w:cs="Arial"/>
        </w:rPr>
        <w:t>[2]</w:t>
      </w:r>
      <w:r w:rsidR="00702082">
        <w:rPr>
          <w:rFonts w:ascii="Arial" w:hAnsi="Arial" w:cs="Arial"/>
        </w:rPr>
        <w:fldChar w:fldCharType="end"/>
      </w:r>
      <w:r w:rsidRPr="00595630">
        <w:rPr>
          <w:rFonts w:ascii="Arial" w:hAnsi="Arial" w:cs="Arial"/>
        </w:rPr>
        <w:t xml:space="preserve"> is how to handle the NW initiated release to a remote UE in multipath.  In this case, during online session, companies were mostly of the opinion that legacy </w:t>
      </w:r>
      <w:r w:rsidR="00702082" w:rsidRPr="00595630">
        <w:rPr>
          <w:rFonts w:ascii="Arial" w:hAnsi="Arial" w:cs="Arial"/>
        </w:rPr>
        <w:t>behaviour</w:t>
      </w:r>
      <w:r w:rsidRPr="00595630">
        <w:rPr>
          <w:rFonts w:ascii="Arial" w:hAnsi="Arial" w:cs="Arial"/>
        </w:rPr>
        <w:t xml:space="preserve"> </w:t>
      </w:r>
      <w:r w:rsidR="00595630">
        <w:rPr>
          <w:rFonts w:ascii="Arial" w:hAnsi="Arial" w:cs="Arial"/>
        </w:rPr>
        <w:t>can</w:t>
      </w:r>
      <w:r w:rsidRPr="00595630">
        <w:rPr>
          <w:rFonts w:ascii="Arial" w:hAnsi="Arial" w:cs="Arial"/>
        </w:rPr>
        <w:t xml:space="preserve"> apply which resulted in the following proposed agreement from the chairman.</w:t>
      </w:r>
    </w:p>
    <w:p w14:paraId="7807689B" w14:textId="0E9905DB" w:rsidR="0009274B" w:rsidRPr="00595630" w:rsidRDefault="0009274B" w:rsidP="00771BF0">
      <w:pPr>
        <w:rPr>
          <w:rFonts w:ascii="Arial" w:hAnsi="Arial" w:cs="Arial"/>
          <w:i/>
          <w:iCs/>
        </w:rPr>
      </w:pPr>
      <w:r w:rsidRPr="00595630">
        <w:rPr>
          <w:rFonts w:ascii="Arial" w:hAnsi="Arial" w:cs="Arial"/>
          <w:i/>
          <w:iCs/>
        </w:rPr>
        <w:t xml:space="preserve">A remote UE in multipath that is released to RRC_IDLE/RRC_INACTIVE can apply legacy cell/relay selection behaviour, thus moving to single-path operation on either path according to implementation.  </w:t>
      </w:r>
    </w:p>
    <w:p w14:paraId="71911611" w14:textId="3182008A" w:rsidR="000A1802" w:rsidRPr="00595630" w:rsidRDefault="000A1802" w:rsidP="00771BF0">
      <w:pPr>
        <w:rPr>
          <w:rFonts w:ascii="Arial" w:hAnsi="Arial" w:cs="Arial"/>
        </w:rPr>
      </w:pPr>
      <w:r w:rsidRPr="00595630">
        <w:rPr>
          <w:rFonts w:ascii="Arial" w:hAnsi="Arial" w:cs="Arial"/>
        </w:rPr>
        <w:t xml:space="preserve">However, it is not clear what legacy </w:t>
      </w:r>
      <w:r w:rsidR="00702082" w:rsidRPr="00595630">
        <w:rPr>
          <w:rFonts w:ascii="Arial" w:hAnsi="Arial" w:cs="Arial"/>
        </w:rPr>
        <w:t>behaviour</w:t>
      </w:r>
      <w:r w:rsidRPr="00595630">
        <w:rPr>
          <w:rFonts w:ascii="Arial" w:hAnsi="Arial" w:cs="Arial"/>
        </w:rPr>
        <w:t xml:space="preserve"> in the case of multipath </w:t>
      </w:r>
      <w:r w:rsidR="00880ED1" w:rsidRPr="00595630">
        <w:rPr>
          <w:rFonts w:ascii="Arial" w:hAnsi="Arial" w:cs="Arial"/>
        </w:rPr>
        <w:t>really means</w:t>
      </w:r>
      <w:r w:rsidRPr="00595630">
        <w:rPr>
          <w:rFonts w:ascii="Arial" w:hAnsi="Arial" w:cs="Arial"/>
        </w:rPr>
        <w:t>:</w:t>
      </w:r>
    </w:p>
    <w:p w14:paraId="50EB762A" w14:textId="6BBE4727" w:rsidR="000A1802" w:rsidRPr="00CF6848" w:rsidRDefault="000A1802" w:rsidP="000A1802">
      <w:pPr>
        <w:pStyle w:val="ListParagraph"/>
        <w:numPr>
          <w:ilvl w:val="0"/>
          <w:numId w:val="18"/>
        </w:numPr>
        <w:rPr>
          <w:rFonts w:ascii="Arial" w:hAnsi="Arial" w:cs="Arial"/>
          <w:sz w:val="20"/>
          <w:szCs w:val="20"/>
          <w:lang w:val="en-US"/>
        </w:rPr>
      </w:pPr>
      <w:r w:rsidRPr="00595630">
        <w:rPr>
          <w:rFonts w:ascii="Arial" w:hAnsi="Arial" w:cs="Arial"/>
          <w:sz w:val="20"/>
          <w:szCs w:val="20"/>
          <w:lang w:val="en-US"/>
        </w:rPr>
        <w:lastRenderedPageBreak/>
        <w:t xml:space="preserve">In legacy Uu, a UE that receives a release message </w:t>
      </w:r>
      <w:r w:rsidR="00595630" w:rsidRPr="00595630">
        <w:rPr>
          <w:rFonts w:ascii="Arial" w:hAnsi="Arial" w:cs="Arial"/>
          <w:sz w:val="20"/>
          <w:szCs w:val="20"/>
          <w:lang w:val="en-US"/>
        </w:rPr>
        <w:t xml:space="preserve">on Uu </w:t>
      </w:r>
      <w:r w:rsidRPr="00595630">
        <w:rPr>
          <w:rFonts w:ascii="Arial" w:hAnsi="Arial" w:cs="Arial"/>
          <w:sz w:val="20"/>
          <w:szCs w:val="20"/>
          <w:lang w:val="en-US"/>
        </w:rPr>
        <w:t xml:space="preserve">starts by camping on that cell and reselecting to another cell when the conditions related to cell reselection are triggered. </w:t>
      </w:r>
    </w:p>
    <w:p w14:paraId="306FF16F" w14:textId="4ED107F3" w:rsidR="000A1802" w:rsidRPr="00CF6848" w:rsidRDefault="000A1802" w:rsidP="000A1802">
      <w:pPr>
        <w:pStyle w:val="ListParagraph"/>
        <w:numPr>
          <w:ilvl w:val="0"/>
          <w:numId w:val="18"/>
        </w:numPr>
        <w:rPr>
          <w:rFonts w:ascii="Arial" w:hAnsi="Arial" w:cs="Arial"/>
          <w:sz w:val="20"/>
          <w:szCs w:val="20"/>
          <w:lang w:val="en-US"/>
        </w:rPr>
      </w:pPr>
      <w:r w:rsidRPr="00595630">
        <w:rPr>
          <w:rFonts w:ascii="Arial" w:hAnsi="Arial" w:cs="Arial"/>
          <w:sz w:val="20"/>
          <w:szCs w:val="20"/>
          <w:lang w:val="en-US"/>
        </w:rPr>
        <w:t xml:space="preserve">In legacy relays, </w:t>
      </w:r>
      <w:commentRangeStart w:id="27"/>
      <w:r w:rsidRPr="00595630">
        <w:rPr>
          <w:rFonts w:ascii="Arial" w:hAnsi="Arial" w:cs="Arial"/>
          <w:sz w:val="20"/>
          <w:szCs w:val="20"/>
          <w:lang w:val="en-US"/>
        </w:rPr>
        <w:t>a remote UE that receives a release message maintains the PC5-RRC connection to the relay</w:t>
      </w:r>
      <w:commentRangeEnd w:id="27"/>
      <w:r w:rsidR="00CF6848">
        <w:rPr>
          <w:rStyle w:val="CommentReference"/>
          <w:rFonts w:ascii="Times New Roman" w:eastAsia="SimSun" w:hAnsi="Times New Roman"/>
          <w:lang w:val="en-GB" w:eastAsia="ja-JP"/>
        </w:rPr>
        <w:commentReference w:id="27"/>
      </w:r>
      <w:r w:rsidRPr="00595630">
        <w:rPr>
          <w:rFonts w:ascii="Arial" w:hAnsi="Arial" w:cs="Arial"/>
          <w:sz w:val="20"/>
          <w:szCs w:val="20"/>
          <w:lang w:val="en-US"/>
        </w:rPr>
        <w:t xml:space="preserve"> </w:t>
      </w:r>
      <w:r w:rsidR="00595630" w:rsidRPr="00595630">
        <w:rPr>
          <w:rFonts w:ascii="Arial" w:hAnsi="Arial" w:cs="Arial"/>
          <w:sz w:val="20"/>
          <w:szCs w:val="20"/>
          <w:lang w:val="en-US"/>
        </w:rPr>
        <w:t xml:space="preserve">and </w:t>
      </w:r>
      <w:r w:rsidRPr="00595630">
        <w:rPr>
          <w:rFonts w:ascii="Arial" w:hAnsi="Arial" w:cs="Arial"/>
          <w:sz w:val="20"/>
          <w:szCs w:val="20"/>
          <w:lang w:val="en-US"/>
        </w:rPr>
        <w:t xml:space="preserve">only triggers cell/relay reselection when the conditions related to </w:t>
      </w:r>
      <w:r w:rsidR="00702082">
        <w:rPr>
          <w:rFonts w:ascii="Arial" w:hAnsi="Arial" w:cs="Arial"/>
          <w:sz w:val="20"/>
          <w:szCs w:val="20"/>
          <w:lang w:val="en-US"/>
        </w:rPr>
        <w:t xml:space="preserve">cell/relay </w:t>
      </w:r>
      <w:r w:rsidRPr="00595630">
        <w:rPr>
          <w:rFonts w:ascii="Arial" w:hAnsi="Arial" w:cs="Arial"/>
          <w:sz w:val="20"/>
          <w:szCs w:val="20"/>
          <w:lang w:val="en-US"/>
        </w:rPr>
        <w:t xml:space="preserve">reselection are triggered. </w:t>
      </w:r>
    </w:p>
    <w:p w14:paraId="3A4CD894" w14:textId="77777777" w:rsidR="00702082" w:rsidRDefault="00702082" w:rsidP="000A1802">
      <w:pPr>
        <w:rPr>
          <w:rFonts w:ascii="Arial" w:hAnsi="Arial" w:cs="Arial"/>
        </w:rPr>
      </w:pPr>
    </w:p>
    <w:p w14:paraId="4FD38922" w14:textId="39CB9C38" w:rsidR="000A1802" w:rsidRPr="00595630" w:rsidRDefault="00880ED1" w:rsidP="000A1802">
      <w:pPr>
        <w:rPr>
          <w:rFonts w:ascii="Arial" w:hAnsi="Arial" w:cs="Arial"/>
        </w:rPr>
      </w:pPr>
      <w:r w:rsidRPr="00595630">
        <w:rPr>
          <w:rFonts w:ascii="Arial" w:hAnsi="Arial" w:cs="Arial"/>
        </w:rPr>
        <w:t xml:space="preserve">There is therefore some ambiguity </w:t>
      </w:r>
      <w:r w:rsidR="00702082">
        <w:rPr>
          <w:rFonts w:ascii="Arial" w:hAnsi="Arial" w:cs="Arial"/>
        </w:rPr>
        <w:t xml:space="preserve">as to </w:t>
      </w:r>
      <w:r w:rsidRPr="00595630">
        <w:rPr>
          <w:rFonts w:ascii="Arial" w:hAnsi="Arial" w:cs="Arial"/>
        </w:rPr>
        <w:t xml:space="preserve">which of the above two </w:t>
      </w:r>
      <w:r w:rsidR="00595630" w:rsidRPr="00595630">
        <w:rPr>
          <w:rFonts w:ascii="Arial" w:hAnsi="Arial" w:cs="Arial"/>
        </w:rPr>
        <w:t>behaviours</w:t>
      </w:r>
      <w:r w:rsidRPr="00595630">
        <w:rPr>
          <w:rFonts w:ascii="Arial" w:hAnsi="Arial" w:cs="Arial"/>
        </w:rPr>
        <w:t xml:space="preserve"> </w:t>
      </w:r>
      <w:r w:rsidR="00595630">
        <w:rPr>
          <w:rFonts w:ascii="Arial" w:hAnsi="Arial" w:cs="Arial"/>
        </w:rPr>
        <w:t>is considered as “</w:t>
      </w:r>
      <w:r w:rsidRPr="00595630">
        <w:rPr>
          <w:rFonts w:ascii="Arial" w:hAnsi="Arial" w:cs="Arial"/>
        </w:rPr>
        <w:t>legacy</w:t>
      </w:r>
      <w:r w:rsidR="00595630">
        <w:rPr>
          <w:rFonts w:ascii="Arial" w:hAnsi="Arial" w:cs="Arial"/>
        </w:rPr>
        <w:t xml:space="preserve">” </w:t>
      </w:r>
      <w:r w:rsidR="00702082">
        <w:rPr>
          <w:rFonts w:ascii="Arial" w:hAnsi="Arial" w:cs="Arial"/>
        </w:rPr>
        <w:t>for a remote UE in multipath</w:t>
      </w:r>
      <w:r w:rsidRPr="00595630">
        <w:rPr>
          <w:rFonts w:ascii="Arial" w:hAnsi="Arial" w:cs="Arial"/>
        </w:rPr>
        <w:t>.</w:t>
      </w:r>
      <w:r w:rsidR="002B4C9B" w:rsidRPr="00595630">
        <w:rPr>
          <w:rFonts w:ascii="Arial" w:hAnsi="Arial" w:cs="Arial"/>
        </w:rPr>
        <w:t xml:space="preserve">  If both cases are considered</w:t>
      </w:r>
      <w:r w:rsidR="00A934D4">
        <w:rPr>
          <w:rFonts w:ascii="Arial" w:hAnsi="Arial" w:cs="Arial"/>
        </w:rPr>
        <w:t xml:space="preserve"> value for the UE in multipath</w:t>
      </w:r>
      <w:r w:rsidR="002B4C9B" w:rsidRPr="00595630">
        <w:rPr>
          <w:rFonts w:ascii="Arial" w:hAnsi="Arial" w:cs="Arial"/>
        </w:rPr>
        <w:t xml:space="preserve">, legacy </w:t>
      </w:r>
      <w:r w:rsidR="00595630" w:rsidRPr="00595630">
        <w:rPr>
          <w:rFonts w:ascii="Arial" w:hAnsi="Arial" w:cs="Arial"/>
        </w:rPr>
        <w:t>behaviour</w:t>
      </w:r>
      <w:r w:rsidR="002B4C9B" w:rsidRPr="00595630">
        <w:rPr>
          <w:rFonts w:ascii="Arial" w:hAnsi="Arial" w:cs="Arial"/>
        </w:rPr>
        <w:t xml:space="preserve"> indicates that the path maintained correspond to </w:t>
      </w:r>
      <w:r w:rsidR="00A934D4">
        <w:rPr>
          <w:rFonts w:ascii="Arial" w:hAnsi="Arial" w:cs="Arial"/>
        </w:rPr>
        <w:t xml:space="preserve">the </w:t>
      </w:r>
      <w:r w:rsidR="002B4C9B" w:rsidRPr="00595630">
        <w:rPr>
          <w:rFonts w:ascii="Arial" w:hAnsi="Arial" w:cs="Arial"/>
        </w:rPr>
        <w:t xml:space="preserve">path </w:t>
      </w:r>
      <w:r w:rsidR="00A934D4">
        <w:rPr>
          <w:rFonts w:ascii="Arial" w:hAnsi="Arial" w:cs="Arial"/>
        </w:rPr>
        <w:t xml:space="preserve">where the </w:t>
      </w:r>
      <w:r w:rsidR="002B4C9B" w:rsidRPr="00595630">
        <w:rPr>
          <w:rFonts w:ascii="Arial" w:hAnsi="Arial" w:cs="Arial"/>
        </w:rPr>
        <w:t>UE received the release message from.</w:t>
      </w:r>
    </w:p>
    <w:p w14:paraId="0D58A4CE" w14:textId="2B392338" w:rsidR="002B4C9B" w:rsidRPr="00595630" w:rsidRDefault="00A934D4" w:rsidP="000A1802">
      <w:pPr>
        <w:rPr>
          <w:rFonts w:ascii="Arial" w:hAnsi="Arial" w:cs="Arial"/>
        </w:rPr>
      </w:pPr>
      <w:r>
        <w:rPr>
          <w:rFonts w:ascii="Arial" w:hAnsi="Arial" w:cs="Arial"/>
        </w:rPr>
        <w:t>S</w:t>
      </w:r>
      <w:r w:rsidR="00880ED1" w:rsidRPr="00595630">
        <w:rPr>
          <w:rFonts w:ascii="Arial" w:hAnsi="Arial" w:cs="Arial"/>
        </w:rPr>
        <w:t xml:space="preserve">ome companies mentioned that the preferred approach would be for the UE to </w:t>
      </w:r>
      <w:r w:rsidR="002B4C9B" w:rsidRPr="00595630">
        <w:rPr>
          <w:rFonts w:ascii="Arial" w:hAnsi="Arial" w:cs="Arial"/>
        </w:rPr>
        <w:t xml:space="preserve">always </w:t>
      </w:r>
      <w:r w:rsidR="00880ED1" w:rsidRPr="00595630">
        <w:rPr>
          <w:rFonts w:ascii="Arial" w:hAnsi="Arial" w:cs="Arial"/>
        </w:rPr>
        <w:t xml:space="preserve">camp on Uu, since the PCell is </w:t>
      </w:r>
      <w:r w:rsidR="002B4C9B" w:rsidRPr="00595630">
        <w:rPr>
          <w:rFonts w:ascii="Arial" w:hAnsi="Arial" w:cs="Arial"/>
        </w:rPr>
        <w:t xml:space="preserve">on </w:t>
      </w:r>
      <w:r w:rsidR="00880ED1" w:rsidRPr="00595630">
        <w:rPr>
          <w:rFonts w:ascii="Arial" w:hAnsi="Arial" w:cs="Arial"/>
        </w:rPr>
        <w:t xml:space="preserve">Uu.  However, the </w:t>
      </w:r>
      <w:r w:rsidR="002B4C9B" w:rsidRPr="00595630">
        <w:rPr>
          <w:rFonts w:ascii="Arial" w:hAnsi="Arial" w:cs="Arial"/>
        </w:rPr>
        <w:t xml:space="preserve">relayed path may be </w:t>
      </w:r>
      <w:r w:rsidR="00880ED1" w:rsidRPr="00595630">
        <w:rPr>
          <w:rFonts w:ascii="Arial" w:hAnsi="Arial" w:cs="Arial"/>
        </w:rPr>
        <w:t xml:space="preserve">the best path, and </w:t>
      </w:r>
      <w:r w:rsidR="002B4C9B" w:rsidRPr="00595630">
        <w:rPr>
          <w:rFonts w:ascii="Arial" w:hAnsi="Arial" w:cs="Arial"/>
        </w:rPr>
        <w:t xml:space="preserve">camping on the </w:t>
      </w:r>
      <w:r w:rsidR="00880ED1" w:rsidRPr="00595630">
        <w:rPr>
          <w:rFonts w:ascii="Arial" w:hAnsi="Arial" w:cs="Arial"/>
        </w:rPr>
        <w:t>direct path</w:t>
      </w:r>
      <w:r w:rsidR="002B4C9B" w:rsidRPr="00595630">
        <w:rPr>
          <w:rFonts w:ascii="Arial" w:hAnsi="Arial" w:cs="Arial"/>
        </w:rPr>
        <w:t xml:space="preserve"> </w:t>
      </w:r>
      <w:r>
        <w:rPr>
          <w:rFonts w:ascii="Arial" w:hAnsi="Arial" w:cs="Arial"/>
        </w:rPr>
        <w:t xml:space="preserve">upon release may result in </w:t>
      </w:r>
      <w:r w:rsidR="00880ED1" w:rsidRPr="00595630">
        <w:rPr>
          <w:rFonts w:ascii="Arial" w:hAnsi="Arial" w:cs="Arial"/>
        </w:rPr>
        <w:t xml:space="preserve">releasing the PC5-RRC connection, only to immediately establish it again </w:t>
      </w:r>
      <w:r w:rsidR="00595630">
        <w:rPr>
          <w:rFonts w:ascii="Arial" w:hAnsi="Arial" w:cs="Arial"/>
        </w:rPr>
        <w:t xml:space="preserve">if </w:t>
      </w:r>
      <w:r w:rsidR="00880ED1" w:rsidRPr="00595630">
        <w:rPr>
          <w:rFonts w:ascii="Arial" w:hAnsi="Arial" w:cs="Arial"/>
        </w:rPr>
        <w:t>the IDLE/INACTIVE remote UE end</w:t>
      </w:r>
      <w:r w:rsidR="002B4C9B" w:rsidRPr="00595630">
        <w:rPr>
          <w:rFonts w:ascii="Arial" w:hAnsi="Arial" w:cs="Arial"/>
        </w:rPr>
        <w:t>s</w:t>
      </w:r>
      <w:r w:rsidR="00880ED1" w:rsidRPr="00595630">
        <w:rPr>
          <w:rFonts w:ascii="Arial" w:hAnsi="Arial" w:cs="Arial"/>
        </w:rPr>
        <w:t xml:space="preserve"> up triggering relay selection.  </w:t>
      </w:r>
    </w:p>
    <w:p w14:paraId="0050CB20" w14:textId="33682EEB" w:rsidR="00880ED1" w:rsidRPr="00595630" w:rsidRDefault="00880ED1" w:rsidP="000A1802">
      <w:pPr>
        <w:rPr>
          <w:rFonts w:ascii="Arial" w:hAnsi="Arial" w:cs="Arial"/>
        </w:rPr>
      </w:pPr>
      <w:r w:rsidRPr="00595630">
        <w:rPr>
          <w:rFonts w:ascii="Arial" w:hAnsi="Arial" w:cs="Arial"/>
        </w:rPr>
        <w:t xml:space="preserve">For this reason, </w:t>
      </w:r>
      <w:r w:rsidR="00BC45D4">
        <w:rPr>
          <w:rFonts w:ascii="Arial" w:hAnsi="Arial" w:cs="Arial"/>
        </w:rPr>
        <w:fldChar w:fldCharType="begin"/>
      </w:r>
      <w:r w:rsidR="00BC45D4">
        <w:rPr>
          <w:rFonts w:ascii="Arial" w:hAnsi="Arial" w:cs="Arial"/>
        </w:rPr>
        <w:instrText xml:space="preserve"> REF _Ref132902883 \r \h </w:instrText>
      </w:r>
      <w:r w:rsidR="00BC45D4">
        <w:rPr>
          <w:rFonts w:ascii="Arial" w:hAnsi="Arial" w:cs="Arial"/>
        </w:rPr>
      </w:r>
      <w:r w:rsidR="00BC45D4">
        <w:rPr>
          <w:rFonts w:ascii="Arial" w:hAnsi="Arial" w:cs="Arial"/>
        </w:rPr>
        <w:fldChar w:fldCharType="separate"/>
      </w:r>
      <w:r w:rsidR="00BC45D4">
        <w:rPr>
          <w:rFonts w:ascii="Arial" w:hAnsi="Arial" w:cs="Arial"/>
        </w:rPr>
        <w:t>[2]</w:t>
      </w:r>
      <w:r w:rsidR="00BC45D4">
        <w:rPr>
          <w:rFonts w:ascii="Arial" w:hAnsi="Arial" w:cs="Arial"/>
        </w:rPr>
        <w:fldChar w:fldCharType="end"/>
      </w:r>
      <w:r w:rsidRPr="00595630">
        <w:rPr>
          <w:rFonts w:ascii="Arial" w:hAnsi="Arial" w:cs="Arial"/>
        </w:rPr>
        <w:t xml:space="preserve"> proposed to have a NW-based decision </w:t>
      </w:r>
      <w:r w:rsidR="002B4C9B" w:rsidRPr="00595630">
        <w:rPr>
          <w:rFonts w:ascii="Arial" w:hAnsi="Arial" w:cs="Arial"/>
        </w:rPr>
        <w:t>(</w:t>
      </w:r>
      <w:proofErr w:type="gramStart"/>
      <w:r w:rsidR="002B4C9B" w:rsidRPr="00595630">
        <w:rPr>
          <w:rFonts w:ascii="Arial" w:hAnsi="Arial" w:cs="Arial"/>
        </w:rPr>
        <w:t>similar to</w:t>
      </w:r>
      <w:proofErr w:type="gramEnd"/>
      <w:r w:rsidR="002B4C9B" w:rsidRPr="00595630">
        <w:rPr>
          <w:rFonts w:ascii="Arial" w:hAnsi="Arial" w:cs="Arial"/>
        </w:rPr>
        <w:t xml:space="preserve"> a release with redirection) </w:t>
      </w:r>
      <w:r w:rsidRPr="00595630">
        <w:rPr>
          <w:rFonts w:ascii="Arial" w:hAnsi="Arial" w:cs="Arial"/>
        </w:rPr>
        <w:t>to remove the ambiguity and avoid path ping-pong during the</w:t>
      </w:r>
      <w:r w:rsidR="002B4C9B" w:rsidRPr="00595630">
        <w:rPr>
          <w:rFonts w:ascii="Arial" w:hAnsi="Arial" w:cs="Arial"/>
        </w:rPr>
        <w:t xml:space="preserve"> release.</w:t>
      </w:r>
      <w:r w:rsidR="00A934D4">
        <w:rPr>
          <w:rFonts w:ascii="Arial" w:hAnsi="Arial" w:cs="Arial"/>
        </w:rPr>
        <w:t xml:space="preserve">  In this case, the network releases the remote UE to the most reliable </w:t>
      </w:r>
      <w:proofErr w:type="gramStart"/>
      <w:r w:rsidR="00A934D4">
        <w:rPr>
          <w:rFonts w:ascii="Arial" w:hAnsi="Arial" w:cs="Arial"/>
        </w:rPr>
        <w:t>path, and</w:t>
      </w:r>
      <w:proofErr w:type="gramEnd"/>
      <w:r w:rsidR="00A934D4">
        <w:rPr>
          <w:rFonts w:ascii="Arial" w:hAnsi="Arial" w:cs="Arial"/>
        </w:rPr>
        <w:t xml:space="preserve"> can also know how to deliver SI and paging to the remote UE following this.</w:t>
      </w:r>
      <w:r w:rsidRPr="00595630">
        <w:rPr>
          <w:rFonts w:ascii="Arial" w:hAnsi="Arial" w:cs="Arial"/>
        </w:rPr>
        <w:t xml:space="preserve">  </w:t>
      </w:r>
    </w:p>
    <w:p w14:paraId="11E8D5F3" w14:textId="3579C247" w:rsidR="002B4C9B" w:rsidRPr="00595630" w:rsidRDefault="002B4C9B" w:rsidP="002B4C9B">
      <w:pPr>
        <w:rPr>
          <w:rFonts w:ascii="Arial" w:hAnsi="Arial" w:cs="Arial"/>
          <w:b/>
          <w:bCs/>
          <w:sz w:val="22"/>
          <w:szCs w:val="22"/>
        </w:rPr>
      </w:pPr>
      <w:r w:rsidRPr="00595630">
        <w:rPr>
          <w:rFonts w:ascii="Arial" w:hAnsi="Arial" w:cs="Arial"/>
          <w:b/>
          <w:bCs/>
          <w:sz w:val="22"/>
          <w:szCs w:val="22"/>
        </w:rPr>
        <w:t>Q</w:t>
      </w:r>
      <w:r w:rsidR="00BC45D4">
        <w:rPr>
          <w:rFonts w:ascii="Arial" w:hAnsi="Arial" w:cs="Arial"/>
          <w:b/>
          <w:bCs/>
          <w:sz w:val="22"/>
          <w:szCs w:val="22"/>
        </w:rPr>
        <w:t>2</w:t>
      </w:r>
      <w:r w:rsidRPr="00595630">
        <w:rPr>
          <w:rFonts w:ascii="Arial" w:hAnsi="Arial" w:cs="Arial"/>
          <w:b/>
          <w:bCs/>
          <w:sz w:val="22"/>
          <w:szCs w:val="22"/>
        </w:rPr>
        <w:t>.</w:t>
      </w:r>
      <w:r w:rsidR="00BC45D4">
        <w:rPr>
          <w:rFonts w:ascii="Arial" w:hAnsi="Arial" w:cs="Arial"/>
          <w:b/>
          <w:bCs/>
          <w:sz w:val="22"/>
          <w:szCs w:val="22"/>
        </w:rPr>
        <w:t>1</w:t>
      </w:r>
      <w:r w:rsidRPr="00595630">
        <w:rPr>
          <w:rFonts w:ascii="Arial" w:hAnsi="Arial" w:cs="Arial"/>
          <w:b/>
          <w:bCs/>
          <w:sz w:val="22"/>
          <w:szCs w:val="22"/>
        </w:rPr>
        <w:t xml:space="preserve">) Upon reception of a release message, how does the remote UE decide </w:t>
      </w:r>
      <w:r w:rsidR="00595630">
        <w:rPr>
          <w:rFonts w:ascii="Arial" w:hAnsi="Arial" w:cs="Arial"/>
          <w:b/>
          <w:bCs/>
          <w:sz w:val="22"/>
          <w:szCs w:val="22"/>
        </w:rPr>
        <w:t xml:space="preserve">between i) camping on Uu and releasing the PC5-RRC connection, or </w:t>
      </w:r>
      <w:r w:rsidR="00BC45D4">
        <w:rPr>
          <w:rFonts w:ascii="Arial" w:hAnsi="Arial" w:cs="Arial"/>
          <w:b/>
          <w:bCs/>
          <w:sz w:val="22"/>
          <w:szCs w:val="22"/>
        </w:rPr>
        <w:t>ii) maintaining the PC5-RRC connection and behaving as a Rel17 remote UE in IDLE/INACTIVE</w:t>
      </w:r>
      <w:r w:rsidRPr="00595630">
        <w:rPr>
          <w:rFonts w:ascii="Arial" w:hAnsi="Arial" w:cs="Arial"/>
          <w:b/>
          <w:bCs/>
          <w:sz w:val="22"/>
          <w:szCs w:val="22"/>
        </w:rPr>
        <w:t>?</w:t>
      </w:r>
    </w:p>
    <w:p w14:paraId="2C6482A7" w14:textId="0EDFAC68" w:rsidR="002B4C9B" w:rsidRPr="00CF6848" w:rsidRDefault="002B4C9B" w:rsidP="002B4C9B">
      <w:pPr>
        <w:pStyle w:val="ListParagraph"/>
        <w:numPr>
          <w:ilvl w:val="0"/>
          <w:numId w:val="18"/>
        </w:numPr>
        <w:rPr>
          <w:rFonts w:ascii="Arial" w:hAnsi="Arial" w:cs="Arial"/>
          <w:b/>
          <w:bCs/>
          <w:lang w:val="en-US"/>
        </w:rPr>
      </w:pPr>
      <w:r w:rsidRPr="00595630">
        <w:rPr>
          <w:rFonts w:ascii="Arial" w:hAnsi="Arial" w:cs="Arial"/>
          <w:b/>
          <w:bCs/>
          <w:lang w:val="en-US"/>
        </w:rPr>
        <w:t xml:space="preserve">A) Release message indicates </w:t>
      </w:r>
      <w:r w:rsidR="00BC45D4">
        <w:rPr>
          <w:rFonts w:ascii="Arial" w:hAnsi="Arial" w:cs="Arial"/>
          <w:b/>
          <w:bCs/>
          <w:lang w:val="en-US"/>
        </w:rPr>
        <w:t>whether to perform i) or ii)</w:t>
      </w:r>
    </w:p>
    <w:p w14:paraId="26F4FD10" w14:textId="3838E0A0" w:rsidR="002B4C9B" w:rsidRPr="00595630" w:rsidRDefault="002B4C9B" w:rsidP="002B4C9B">
      <w:pPr>
        <w:pStyle w:val="ListParagraph"/>
        <w:numPr>
          <w:ilvl w:val="0"/>
          <w:numId w:val="18"/>
        </w:numPr>
        <w:rPr>
          <w:rFonts w:ascii="Arial" w:hAnsi="Arial" w:cs="Arial"/>
          <w:b/>
          <w:bCs/>
        </w:rPr>
      </w:pPr>
      <w:r w:rsidRPr="00595630">
        <w:rPr>
          <w:rFonts w:ascii="Arial" w:hAnsi="Arial" w:cs="Arial"/>
          <w:b/>
          <w:bCs/>
          <w:lang w:val="en-US"/>
        </w:rPr>
        <w:t xml:space="preserve">B) Always </w:t>
      </w:r>
      <w:r w:rsidR="00BC45D4">
        <w:rPr>
          <w:rFonts w:ascii="Arial" w:hAnsi="Arial" w:cs="Arial"/>
          <w:b/>
          <w:bCs/>
          <w:lang w:val="en-US"/>
        </w:rPr>
        <w:t>perform i)</w:t>
      </w:r>
    </w:p>
    <w:p w14:paraId="1F9D11BA" w14:textId="28C0E593" w:rsidR="002B4C9B" w:rsidRPr="00CF6848" w:rsidRDefault="002B4C9B" w:rsidP="002B4C9B">
      <w:pPr>
        <w:pStyle w:val="ListParagraph"/>
        <w:numPr>
          <w:ilvl w:val="0"/>
          <w:numId w:val="18"/>
        </w:numPr>
        <w:rPr>
          <w:rFonts w:ascii="Arial" w:hAnsi="Arial" w:cs="Arial"/>
          <w:b/>
          <w:bCs/>
          <w:lang w:val="en-US"/>
        </w:rPr>
      </w:pPr>
      <w:r w:rsidRPr="00595630">
        <w:rPr>
          <w:rFonts w:ascii="Arial" w:hAnsi="Arial" w:cs="Arial"/>
          <w:b/>
          <w:bCs/>
          <w:lang w:val="en-US"/>
        </w:rPr>
        <w:t>C) Follow legacy behavior</w:t>
      </w:r>
      <w:r w:rsidR="00595630" w:rsidRPr="00595630">
        <w:rPr>
          <w:rFonts w:ascii="Arial" w:hAnsi="Arial" w:cs="Arial"/>
          <w:b/>
          <w:bCs/>
          <w:lang w:val="en-US"/>
        </w:rPr>
        <w:t xml:space="preserve"> </w:t>
      </w:r>
      <w:r w:rsidRPr="00595630">
        <w:rPr>
          <w:rFonts w:ascii="Arial" w:hAnsi="Arial" w:cs="Arial"/>
          <w:b/>
          <w:bCs/>
          <w:lang w:val="en-US"/>
        </w:rPr>
        <w:t xml:space="preserve">(if release is received </w:t>
      </w:r>
      <w:r w:rsidR="00595630" w:rsidRPr="00595630">
        <w:rPr>
          <w:rFonts w:ascii="Arial" w:hAnsi="Arial" w:cs="Arial"/>
          <w:b/>
          <w:bCs/>
          <w:lang w:val="en-US"/>
        </w:rPr>
        <w:t xml:space="preserve">via </w:t>
      </w:r>
      <w:r w:rsidR="00BC45D4">
        <w:rPr>
          <w:rFonts w:ascii="Arial" w:hAnsi="Arial" w:cs="Arial"/>
          <w:b/>
          <w:bCs/>
          <w:lang w:val="en-US"/>
        </w:rPr>
        <w:t xml:space="preserve">Uu, perform </w:t>
      </w:r>
      <w:r w:rsidR="00B36BD7">
        <w:rPr>
          <w:rFonts w:ascii="Arial" w:hAnsi="Arial" w:cs="Arial"/>
          <w:b/>
          <w:bCs/>
          <w:lang w:val="en-US"/>
        </w:rPr>
        <w:t>I</w:t>
      </w:r>
      <w:r w:rsidRPr="00595630">
        <w:rPr>
          <w:rFonts w:ascii="Arial" w:hAnsi="Arial" w:cs="Arial"/>
          <w:b/>
          <w:bCs/>
          <w:lang w:val="en-US"/>
        </w:rPr>
        <w:t xml:space="preserve">, if the release is received from </w:t>
      </w:r>
      <w:r w:rsidR="00BC45D4">
        <w:rPr>
          <w:rFonts w:ascii="Arial" w:hAnsi="Arial" w:cs="Arial"/>
          <w:b/>
          <w:bCs/>
          <w:lang w:val="en-US"/>
        </w:rPr>
        <w:t>the relay, perform ii</w:t>
      </w:r>
      <w:r w:rsidRPr="00595630">
        <w:rPr>
          <w:rFonts w:ascii="Arial" w:hAnsi="Arial" w:cs="Arial"/>
          <w:b/>
          <w:bCs/>
          <w:lang w:val="en-US"/>
        </w:rPr>
        <w:t>).</w:t>
      </w:r>
    </w:p>
    <w:p w14:paraId="6190CB26" w14:textId="4FE8C834" w:rsidR="00BC45D4" w:rsidRPr="00CF6848" w:rsidRDefault="00BC45D4" w:rsidP="002B4C9B">
      <w:pPr>
        <w:pStyle w:val="ListParagraph"/>
        <w:numPr>
          <w:ilvl w:val="0"/>
          <w:numId w:val="18"/>
        </w:numPr>
        <w:rPr>
          <w:ins w:id="30" w:author="Xing Yang" w:date="2023-04-21T10:23:00Z"/>
          <w:rFonts w:ascii="Arial" w:hAnsi="Arial" w:cs="Arial"/>
          <w:b/>
          <w:bCs/>
          <w:rPrChange w:id="31" w:author="Xing Yang" w:date="2023-04-21T10:23:00Z">
            <w:rPr>
              <w:ins w:id="32" w:author="Xing Yang" w:date="2023-04-21T10:23:00Z"/>
              <w:rFonts w:ascii="Arial" w:hAnsi="Arial" w:cs="Arial"/>
              <w:b/>
              <w:bCs/>
              <w:lang w:val="en-US"/>
            </w:rPr>
          </w:rPrChange>
        </w:rPr>
      </w:pPr>
      <w:r>
        <w:rPr>
          <w:rFonts w:ascii="Arial" w:hAnsi="Arial" w:cs="Arial"/>
          <w:b/>
          <w:bCs/>
          <w:lang w:val="en-US"/>
        </w:rPr>
        <w:t>D) Other</w:t>
      </w:r>
    </w:p>
    <w:p w14:paraId="30555A5E" w14:textId="0B5A5BDB" w:rsidR="00CF6848" w:rsidRPr="00CF6848" w:rsidRDefault="00CF6848" w:rsidP="002B4C9B">
      <w:pPr>
        <w:pStyle w:val="ListParagraph"/>
        <w:numPr>
          <w:ilvl w:val="0"/>
          <w:numId w:val="18"/>
        </w:numPr>
        <w:rPr>
          <w:rFonts w:ascii="Arial" w:hAnsi="Arial" w:cs="Arial"/>
          <w:b/>
          <w:bCs/>
          <w:lang w:val="en-US"/>
          <w:rPrChange w:id="33" w:author="Xing Yang" w:date="2023-04-21T10:23:00Z">
            <w:rPr>
              <w:rFonts w:ascii="Arial" w:hAnsi="Arial" w:cs="Arial"/>
              <w:b/>
              <w:bCs/>
            </w:rPr>
          </w:rPrChange>
        </w:rPr>
      </w:pPr>
      <w:ins w:id="34" w:author="Xing Yang" w:date="2023-04-21T10:23:00Z">
        <w:r w:rsidRPr="00CF6848">
          <w:rPr>
            <w:rFonts w:ascii="Arial" w:eastAsiaTheme="minorEastAsia" w:hAnsi="Arial" w:cs="Arial"/>
            <w:b/>
            <w:bCs/>
            <w:lang w:val="en-US" w:eastAsia="zh-CN"/>
            <w:rPrChange w:id="35" w:author="Xing Yang" w:date="2023-04-21T10:23:00Z">
              <w:rPr>
                <w:rFonts w:ascii="Arial" w:eastAsiaTheme="minorEastAsia" w:hAnsi="Arial" w:cs="Arial"/>
                <w:b/>
                <w:bCs/>
                <w:lang w:eastAsia="zh-CN"/>
              </w:rPr>
            </w:rPrChange>
          </w:rPr>
          <w:t xml:space="preserve">E) </w:t>
        </w:r>
        <w:r w:rsidRPr="00595630">
          <w:rPr>
            <w:rFonts w:ascii="Arial" w:hAnsi="Arial" w:cs="Arial"/>
            <w:b/>
            <w:bCs/>
            <w:lang w:val="en-US"/>
          </w:rPr>
          <w:t>Follow legacy behavior (</w:t>
        </w:r>
        <w:r>
          <w:rPr>
            <w:rFonts w:ascii="Arial" w:hAnsi="Arial" w:cs="Arial"/>
            <w:b/>
            <w:bCs/>
            <w:lang w:val="en-US"/>
          </w:rPr>
          <w:t>up to UE implementation to perform i) or ii</w:t>
        </w:r>
        <w:r w:rsidRPr="00595630">
          <w:rPr>
            <w:rFonts w:ascii="Arial" w:hAnsi="Arial" w:cs="Arial"/>
            <w:b/>
            <w:bCs/>
            <w:lang w:val="en-US"/>
          </w:rPr>
          <w:t>)</w:t>
        </w:r>
        <w:r>
          <w:rPr>
            <w:rFonts w:ascii="Arial" w:hAnsi="Arial" w:cs="Arial"/>
            <w:b/>
            <w:bCs/>
            <w:lang w:val="en-US"/>
          </w:rPr>
          <w:t>)</w:t>
        </w:r>
        <w:r w:rsidRPr="00595630">
          <w:rPr>
            <w:rFonts w:ascii="Arial" w:hAnsi="Arial" w:cs="Arial"/>
            <w:b/>
            <w:bCs/>
            <w:lang w:val="en-US"/>
          </w:rPr>
          <w:t>.</w:t>
        </w:r>
      </w:ins>
    </w:p>
    <w:p w14:paraId="1B096741" w14:textId="77777777" w:rsidR="00BC45D4" w:rsidRPr="00CF6848" w:rsidRDefault="00BC45D4" w:rsidP="00BC45D4">
      <w:pPr>
        <w:pStyle w:val="ListParagraph"/>
        <w:rPr>
          <w:rFonts w:ascii="Arial" w:hAnsi="Arial" w:cs="Arial"/>
          <w:b/>
          <w:bCs/>
          <w:lang w:val="en-US"/>
          <w:rPrChange w:id="36" w:author="Xing Yang" w:date="2023-04-21T10:23:00Z">
            <w:rPr>
              <w:rFonts w:ascii="Arial" w:hAnsi="Arial" w:cs="Arial"/>
              <w:b/>
              <w:bCs/>
            </w:rPr>
          </w:rPrChange>
        </w:rPr>
      </w:pPr>
    </w:p>
    <w:tbl>
      <w:tblPr>
        <w:tblStyle w:val="TableGrid"/>
        <w:tblW w:w="9629" w:type="dxa"/>
        <w:tblLayout w:type="fixed"/>
        <w:tblLook w:val="04A0" w:firstRow="1" w:lastRow="0" w:firstColumn="1" w:lastColumn="0" w:noHBand="0" w:noVBand="1"/>
      </w:tblPr>
      <w:tblGrid>
        <w:gridCol w:w="1358"/>
        <w:gridCol w:w="1337"/>
        <w:gridCol w:w="6934"/>
      </w:tblGrid>
      <w:tr w:rsidR="00BC45D4" w14:paraId="0541C903" w14:textId="77777777" w:rsidTr="00DB4BF9">
        <w:tc>
          <w:tcPr>
            <w:tcW w:w="1358" w:type="dxa"/>
            <w:shd w:val="clear" w:color="auto" w:fill="D9E2F3" w:themeFill="accent1" w:themeFillTint="33"/>
          </w:tcPr>
          <w:p w14:paraId="52CAEB39" w14:textId="77777777" w:rsidR="00BC45D4" w:rsidRDefault="00BC45D4" w:rsidP="00DB4BF9">
            <w:pPr>
              <w:rPr>
                <w:lang w:val="de-DE"/>
              </w:rPr>
            </w:pPr>
            <w:r>
              <w:rPr>
                <w:lang w:val="en-US"/>
              </w:rPr>
              <w:t>Company</w:t>
            </w:r>
          </w:p>
        </w:tc>
        <w:tc>
          <w:tcPr>
            <w:tcW w:w="1337" w:type="dxa"/>
            <w:shd w:val="clear" w:color="auto" w:fill="D9E2F3" w:themeFill="accent1" w:themeFillTint="33"/>
          </w:tcPr>
          <w:p w14:paraId="4DAED5E7" w14:textId="77777777" w:rsidR="00BC45D4" w:rsidRDefault="00BC45D4" w:rsidP="00DB4BF9">
            <w:pPr>
              <w:rPr>
                <w:lang w:val="de-DE"/>
              </w:rPr>
            </w:pPr>
            <w:r>
              <w:rPr>
                <w:lang w:val="en-US"/>
              </w:rPr>
              <w:t>Response</w:t>
            </w:r>
          </w:p>
        </w:tc>
        <w:tc>
          <w:tcPr>
            <w:tcW w:w="6934" w:type="dxa"/>
            <w:shd w:val="clear" w:color="auto" w:fill="D9E2F3" w:themeFill="accent1" w:themeFillTint="33"/>
          </w:tcPr>
          <w:p w14:paraId="4750E3D9" w14:textId="77777777" w:rsidR="00BC45D4" w:rsidRDefault="00BC45D4" w:rsidP="00DB4BF9">
            <w:pPr>
              <w:rPr>
                <w:lang w:val="de-DE"/>
              </w:rPr>
            </w:pPr>
            <w:r>
              <w:rPr>
                <w:lang w:val="en-US"/>
              </w:rPr>
              <w:t>Comments</w:t>
            </w:r>
          </w:p>
        </w:tc>
      </w:tr>
      <w:tr w:rsidR="00BC45D4" w14:paraId="335DC6C3" w14:textId="77777777" w:rsidTr="00DB4BF9">
        <w:tc>
          <w:tcPr>
            <w:tcW w:w="1358" w:type="dxa"/>
          </w:tcPr>
          <w:p w14:paraId="47C92F03" w14:textId="6177882C" w:rsidR="00BC45D4" w:rsidRPr="00165737" w:rsidRDefault="00165737" w:rsidP="00DB4BF9">
            <w:pPr>
              <w:rPr>
                <w:rFonts w:eastAsiaTheme="minorEastAsia"/>
                <w:lang w:val="de-DE" w:eastAsia="zh-CN"/>
              </w:rPr>
            </w:pPr>
            <w:r>
              <w:rPr>
                <w:rFonts w:eastAsiaTheme="minorEastAsia" w:hint="eastAsia"/>
                <w:lang w:val="de-DE" w:eastAsia="zh-CN"/>
              </w:rPr>
              <w:t>O</w:t>
            </w:r>
            <w:r>
              <w:rPr>
                <w:rFonts w:eastAsiaTheme="minorEastAsia"/>
                <w:lang w:val="de-DE" w:eastAsia="zh-CN"/>
              </w:rPr>
              <w:t>PPO</w:t>
            </w:r>
          </w:p>
        </w:tc>
        <w:tc>
          <w:tcPr>
            <w:tcW w:w="1337" w:type="dxa"/>
          </w:tcPr>
          <w:p w14:paraId="0C1D6567" w14:textId="41AFFC37" w:rsidR="00BC45D4" w:rsidRPr="00165737" w:rsidRDefault="00165737" w:rsidP="00DB4BF9">
            <w:pPr>
              <w:ind w:leftChars="-1" w:left="-2" w:firstLine="2"/>
              <w:rPr>
                <w:rFonts w:eastAsiaTheme="minorEastAsia"/>
                <w:lang w:val="en-US" w:eastAsia="zh-CN"/>
              </w:rPr>
            </w:pPr>
            <w:r>
              <w:rPr>
                <w:rFonts w:eastAsiaTheme="minorEastAsia" w:hint="eastAsia"/>
                <w:lang w:val="en-US" w:eastAsia="zh-CN"/>
              </w:rPr>
              <w:t>D</w:t>
            </w:r>
          </w:p>
        </w:tc>
        <w:tc>
          <w:tcPr>
            <w:tcW w:w="6934" w:type="dxa"/>
          </w:tcPr>
          <w:p w14:paraId="5DECE192" w14:textId="77777777" w:rsidR="00BC45D4" w:rsidRDefault="00165737" w:rsidP="00165737">
            <w:pPr>
              <w:rPr>
                <w:rFonts w:eastAsiaTheme="minorEastAsia"/>
                <w:lang w:val="en-US" w:eastAsia="zh-CN"/>
              </w:rPr>
            </w:pPr>
            <w:r>
              <w:rPr>
                <w:rFonts w:eastAsiaTheme="minorEastAsia"/>
                <w:lang w:val="en-US" w:eastAsia="zh-CN"/>
              </w:rPr>
              <w:t>We do not see a need to deviate from legacy behavior for the case of “</w:t>
            </w:r>
            <w:r w:rsidRPr="00595630">
              <w:rPr>
                <w:rFonts w:ascii="Arial" w:hAnsi="Arial" w:cs="Arial"/>
                <w:b/>
                <w:bCs/>
              </w:rPr>
              <w:t>Upon reception of a release message</w:t>
            </w:r>
            <w:r>
              <w:rPr>
                <w:rFonts w:eastAsiaTheme="minorEastAsia"/>
                <w:lang w:val="en-US" w:eastAsia="zh-CN"/>
              </w:rPr>
              <w:t>”.</w:t>
            </w:r>
          </w:p>
          <w:p w14:paraId="47EA7890" w14:textId="77777777" w:rsidR="00165737" w:rsidRDefault="00165737" w:rsidP="00165737">
            <w:pPr>
              <w:rPr>
                <w:rFonts w:eastAsiaTheme="minorEastAsia"/>
                <w:lang w:val="en-US" w:eastAsia="zh-CN"/>
              </w:rPr>
            </w:pPr>
            <w:r>
              <w:rPr>
                <w:rFonts w:eastAsiaTheme="minorEastAsia" w:hint="eastAsia"/>
                <w:lang w:val="en-US" w:eastAsia="zh-CN"/>
              </w:rPr>
              <w:t>B</w:t>
            </w:r>
            <w:r>
              <w:rPr>
                <w:rFonts w:eastAsiaTheme="minorEastAsia"/>
                <w:lang w:val="en-US" w:eastAsia="zh-CN"/>
              </w:rPr>
              <w:t>ased on the current spec, upon release message with suspend configuration</w:t>
            </w:r>
          </w:p>
          <w:p w14:paraId="7136C4C9" w14:textId="77777777" w:rsidR="00165737" w:rsidRPr="00F10B4F" w:rsidRDefault="00165737" w:rsidP="00165737">
            <w:pPr>
              <w:pStyle w:val="B2"/>
            </w:pPr>
            <w:r w:rsidRPr="00F10B4F">
              <w:t>2&gt;</w:t>
            </w:r>
            <w:r w:rsidRPr="00F10B4F">
              <w:tab/>
              <w:t>if the UE is capable of L2 U2N Remote UE:</w:t>
            </w:r>
          </w:p>
          <w:p w14:paraId="5D283D91" w14:textId="77777777" w:rsidR="00165737" w:rsidRPr="00F10B4F" w:rsidRDefault="00165737" w:rsidP="00165737">
            <w:pPr>
              <w:pStyle w:val="B3"/>
            </w:pPr>
            <w:r w:rsidRPr="00F10B4F">
              <w:t>3&gt;</w:t>
            </w:r>
            <w:r w:rsidRPr="00F10B4F">
              <w:tab/>
              <w:t>enter RRC_</w:t>
            </w:r>
            <w:proofErr w:type="gramStart"/>
            <w:r w:rsidRPr="00F10B4F">
              <w:t>INACTIVE, and</w:t>
            </w:r>
            <w:proofErr w:type="gramEnd"/>
            <w:r w:rsidRPr="00F10B4F">
              <w:t xml:space="preserve"> perform either cell selection as specified in TS 38.304 [20], or relay selection as specified in clause 5.8.15.3, or both;</w:t>
            </w:r>
          </w:p>
          <w:p w14:paraId="28763B17" w14:textId="77777777" w:rsidR="00165737" w:rsidRDefault="00165737" w:rsidP="00165737">
            <w:pPr>
              <w:rPr>
                <w:rFonts w:eastAsiaTheme="minorEastAsia"/>
                <w:lang w:val="en-US" w:eastAsia="zh-CN"/>
              </w:rPr>
            </w:pPr>
            <w:r>
              <w:rPr>
                <w:rFonts w:eastAsiaTheme="minorEastAsia"/>
                <w:lang w:val="en-US" w:eastAsia="zh-CN"/>
              </w:rPr>
              <w:t>Upon release message without suspend configuration</w:t>
            </w:r>
          </w:p>
          <w:p w14:paraId="531CB965" w14:textId="77777777" w:rsidR="00165737" w:rsidRPr="00F10B4F" w:rsidRDefault="00165737" w:rsidP="00165737">
            <w:pPr>
              <w:pStyle w:val="B2"/>
            </w:pPr>
            <w:r w:rsidRPr="00F10B4F">
              <w:t>2&gt;</w:t>
            </w:r>
            <w:r w:rsidRPr="00F10B4F">
              <w:tab/>
              <w:t>if the UE is capable of L2 U2N Remote UE:</w:t>
            </w:r>
          </w:p>
          <w:p w14:paraId="100132A8" w14:textId="77777777" w:rsidR="00165737" w:rsidRPr="00F10B4F" w:rsidRDefault="00165737" w:rsidP="00165737">
            <w:pPr>
              <w:pStyle w:val="B3"/>
            </w:pPr>
            <w:r w:rsidRPr="00F10B4F">
              <w:t>3&gt;</w:t>
            </w:r>
            <w:r w:rsidRPr="00F10B4F">
              <w:tab/>
              <w:t>enter RRC_</w:t>
            </w:r>
            <w:proofErr w:type="gramStart"/>
            <w:r w:rsidRPr="00F10B4F">
              <w:t>IDLE, and</w:t>
            </w:r>
            <w:proofErr w:type="gramEnd"/>
            <w:r w:rsidRPr="00F10B4F">
              <w:t xml:space="preserve"> perform either cell selection as specified in TS 38.304 [20], or relay selection as specified in clause 5.8.15.3, or both;</w:t>
            </w:r>
          </w:p>
          <w:p w14:paraId="19628997" w14:textId="77777777" w:rsidR="00165737" w:rsidRDefault="00165737" w:rsidP="00165737">
            <w:pPr>
              <w:rPr>
                <w:rFonts w:eastAsiaTheme="minorEastAsia"/>
                <w:lang w:val="en-US" w:eastAsia="zh-CN"/>
              </w:rPr>
            </w:pPr>
            <w:proofErr w:type="gramStart"/>
            <w:r>
              <w:rPr>
                <w:rFonts w:eastAsiaTheme="minorEastAsia" w:hint="eastAsia"/>
                <w:lang w:val="en-US" w:eastAsia="zh-CN"/>
              </w:rPr>
              <w:t>S</w:t>
            </w:r>
            <w:r>
              <w:rPr>
                <w:rFonts w:eastAsiaTheme="minorEastAsia"/>
                <w:lang w:val="en-US" w:eastAsia="zh-CN"/>
              </w:rPr>
              <w:t>o</w:t>
            </w:r>
            <w:proofErr w:type="gramEnd"/>
            <w:r>
              <w:rPr>
                <w:rFonts w:eastAsiaTheme="minorEastAsia"/>
                <w:lang w:val="en-US" w:eastAsia="zh-CN"/>
              </w:rPr>
              <w:t xml:space="preserve"> we think the following we reached online is sufficient</w:t>
            </w:r>
          </w:p>
          <w:p w14:paraId="41B03A8B" w14:textId="77777777" w:rsidR="00165737" w:rsidRPr="00595630" w:rsidRDefault="00165737" w:rsidP="00165737">
            <w:pPr>
              <w:rPr>
                <w:rFonts w:ascii="Arial" w:hAnsi="Arial" w:cs="Arial"/>
                <w:i/>
                <w:iCs/>
              </w:rPr>
            </w:pPr>
            <w:r w:rsidRPr="00595630">
              <w:rPr>
                <w:rFonts w:ascii="Arial" w:hAnsi="Arial" w:cs="Arial"/>
                <w:i/>
                <w:iCs/>
              </w:rPr>
              <w:t xml:space="preserve">A remote UE in multipath that is released to RRC_IDLE/RRC_INACTIVE can apply legacy cell/relay selection </w:t>
            </w:r>
            <w:r w:rsidRPr="00595630">
              <w:rPr>
                <w:rFonts w:ascii="Arial" w:hAnsi="Arial" w:cs="Arial"/>
                <w:i/>
                <w:iCs/>
              </w:rPr>
              <w:lastRenderedPageBreak/>
              <w:t xml:space="preserve">behaviour, thus moving to single-path operation on either path according to implementation.  </w:t>
            </w:r>
          </w:p>
          <w:p w14:paraId="5EC7D5B1" w14:textId="34C58A97" w:rsidR="00165737" w:rsidRPr="00165737" w:rsidRDefault="00165737" w:rsidP="00165737">
            <w:pPr>
              <w:rPr>
                <w:rFonts w:eastAsiaTheme="minorEastAsia"/>
                <w:lang w:val="en-US" w:eastAsia="zh-CN"/>
              </w:rPr>
            </w:pPr>
          </w:p>
        </w:tc>
      </w:tr>
      <w:tr w:rsidR="00CF6848" w14:paraId="503391D6" w14:textId="77777777" w:rsidTr="00DB4BF9">
        <w:tc>
          <w:tcPr>
            <w:tcW w:w="1358" w:type="dxa"/>
          </w:tcPr>
          <w:p w14:paraId="2F9EEA0D" w14:textId="730CBB39" w:rsidR="00CF6848" w:rsidRDefault="00CF6848" w:rsidP="00CF6848">
            <w:pPr>
              <w:rPr>
                <w:lang w:val="de-DE"/>
              </w:rPr>
            </w:pPr>
            <w:r>
              <w:rPr>
                <w:rFonts w:eastAsiaTheme="minorEastAsia" w:hint="eastAsia"/>
                <w:lang w:val="de-DE" w:eastAsia="zh-CN"/>
              </w:rPr>
              <w:lastRenderedPageBreak/>
              <w:t>X</w:t>
            </w:r>
            <w:r>
              <w:rPr>
                <w:rFonts w:eastAsiaTheme="minorEastAsia"/>
                <w:lang w:val="de-DE" w:eastAsia="zh-CN"/>
              </w:rPr>
              <w:t>iaomi</w:t>
            </w:r>
          </w:p>
        </w:tc>
        <w:tc>
          <w:tcPr>
            <w:tcW w:w="1337" w:type="dxa"/>
          </w:tcPr>
          <w:p w14:paraId="7E85CBF0" w14:textId="7DFD54E1" w:rsidR="00CF6848" w:rsidRDefault="00273208" w:rsidP="00CF6848">
            <w:pPr>
              <w:rPr>
                <w:lang w:val="de-DE"/>
              </w:rPr>
            </w:pPr>
            <w:r>
              <w:rPr>
                <w:rFonts w:eastAsiaTheme="minorEastAsia"/>
                <w:lang w:val="en-US" w:eastAsia="zh-CN"/>
              </w:rPr>
              <w:t>E</w:t>
            </w:r>
          </w:p>
        </w:tc>
        <w:tc>
          <w:tcPr>
            <w:tcW w:w="6934" w:type="dxa"/>
          </w:tcPr>
          <w:p w14:paraId="6DEDA082" w14:textId="63142242" w:rsidR="00CF6848" w:rsidRDefault="00CF6848" w:rsidP="00CF6848">
            <w:pPr>
              <w:rPr>
                <w:lang w:val="en-US"/>
              </w:rPr>
            </w:pPr>
            <w:r>
              <w:rPr>
                <w:rFonts w:eastAsiaTheme="minorEastAsia"/>
                <w:lang w:val="en-US" w:eastAsia="zh-CN"/>
              </w:rPr>
              <w:t>Following legacy procedure, the behavior should be left to UE’s implementation whether to select relay or cell.</w:t>
            </w:r>
          </w:p>
        </w:tc>
      </w:tr>
      <w:tr w:rsidR="00CF6848" w14:paraId="05A0167A" w14:textId="77777777" w:rsidTr="00DB4BF9">
        <w:tc>
          <w:tcPr>
            <w:tcW w:w="1358" w:type="dxa"/>
          </w:tcPr>
          <w:p w14:paraId="656EAD42" w14:textId="40AC8AAF" w:rsidR="00CF6848" w:rsidRPr="00E54B7D" w:rsidRDefault="00E54B7D" w:rsidP="00CF6848">
            <w:pPr>
              <w:rPr>
                <w:rFonts w:eastAsiaTheme="minorEastAsia"/>
                <w:lang w:val="de-DE" w:eastAsia="zh-CN"/>
              </w:rPr>
            </w:pPr>
            <w:r>
              <w:rPr>
                <w:rFonts w:eastAsiaTheme="minorEastAsia" w:hint="eastAsia"/>
                <w:lang w:val="de-DE" w:eastAsia="zh-CN"/>
              </w:rPr>
              <w:t>CATT</w:t>
            </w:r>
          </w:p>
        </w:tc>
        <w:tc>
          <w:tcPr>
            <w:tcW w:w="1337" w:type="dxa"/>
          </w:tcPr>
          <w:p w14:paraId="61F9BA1B" w14:textId="36513BEF" w:rsidR="00CF6848" w:rsidRPr="00E54B7D" w:rsidRDefault="00E54B7D" w:rsidP="00CF6848">
            <w:pPr>
              <w:rPr>
                <w:rFonts w:eastAsiaTheme="minorEastAsia"/>
                <w:lang w:val="de-DE" w:eastAsia="zh-CN"/>
              </w:rPr>
            </w:pPr>
            <w:r>
              <w:rPr>
                <w:rFonts w:eastAsiaTheme="minorEastAsia" w:hint="eastAsia"/>
                <w:lang w:val="de-DE" w:eastAsia="zh-CN"/>
              </w:rPr>
              <w:t>E</w:t>
            </w:r>
          </w:p>
        </w:tc>
        <w:tc>
          <w:tcPr>
            <w:tcW w:w="6934" w:type="dxa"/>
          </w:tcPr>
          <w:p w14:paraId="5DB12DAC" w14:textId="77777777" w:rsidR="00E54B7D" w:rsidRDefault="00E54B7D" w:rsidP="00E54B7D">
            <w:pPr>
              <w:rPr>
                <w:rFonts w:eastAsiaTheme="minorEastAsia"/>
                <w:lang w:val="en-US" w:eastAsia="zh-CN"/>
              </w:rPr>
            </w:pPr>
            <w:r>
              <w:rPr>
                <w:rFonts w:eastAsiaTheme="minorEastAsia" w:hint="eastAsia"/>
                <w:lang w:val="en-US" w:eastAsia="zh-CN"/>
              </w:rPr>
              <w:t>The remote UE should perform legacy release operation. The remote UE can select to camp</w:t>
            </w:r>
            <w:r w:rsidRPr="007D05E1">
              <w:rPr>
                <w:rFonts w:eastAsiaTheme="minorEastAsia"/>
                <w:lang w:val="en-US" w:eastAsia="zh-CN"/>
              </w:rPr>
              <w:t xml:space="preserve"> </w:t>
            </w:r>
            <w:r>
              <w:rPr>
                <w:rFonts w:eastAsiaTheme="minorEastAsia" w:hint="eastAsia"/>
                <w:lang w:val="en-US" w:eastAsia="zh-CN"/>
              </w:rPr>
              <w:t xml:space="preserve">on a cell or connect to a relay up to </w:t>
            </w:r>
            <w:r w:rsidRPr="007D05E1">
              <w:rPr>
                <w:rFonts w:eastAsiaTheme="minorEastAsia"/>
                <w:lang w:val="en-US" w:eastAsia="zh-CN"/>
              </w:rPr>
              <w:t>UE implementation</w:t>
            </w:r>
            <w:r>
              <w:rPr>
                <w:rFonts w:eastAsiaTheme="minorEastAsia" w:hint="eastAsia"/>
                <w:lang w:val="en-US" w:eastAsia="zh-CN"/>
              </w:rPr>
              <w:t>.</w:t>
            </w:r>
            <w:r w:rsidRPr="007D05E1">
              <w:rPr>
                <w:rFonts w:eastAsiaTheme="minorEastAsia" w:hint="eastAsia"/>
                <w:lang w:val="en-US" w:eastAsia="zh-CN"/>
              </w:rPr>
              <w:t xml:space="preserve"> </w:t>
            </w:r>
            <w:r>
              <w:rPr>
                <w:rFonts w:eastAsiaTheme="minorEastAsia" w:hint="eastAsia"/>
                <w:lang w:val="en-US" w:eastAsia="zh-CN"/>
              </w:rPr>
              <w:t xml:space="preserve">This principle is reused from Rel-17 L2 U2N relay which was agreed in RAN2#114-e meeting.   </w:t>
            </w:r>
          </w:p>
          <w:p w14:paraId="446584AF" w14:textId="74CB584F" w:rsidR="00CF6848" w:rsidRPr="00E54B7D" w:rsidRDefault="00E54B7D" w:rsidP="00CF6848">
            <w:pPr>
              <w:rPr>
                <w:rFonts w:eastAsiaTheme="minorEastAsia"/>
                <w:lang w:val="en-US" w:eastAsia="zh-CN"/>
              </w:rPr>
            </w:pPr>
            <w:r>
              <w:rPr>
                <w:rFonts w:eastAsiaTheme="minorEastAsia"/>
                <w:lang w:val="en-US" w:eastAsia="zh-CN"/>
              </w:rPr>
              <w:t>“</w:t>
            </w:r>
            <w:r w:rsidRPr="00E54B7D">
              <w:rPr>
                <w:rFonts w:eastAsiaTheme="minorEastAsia"/>
                <w:lang w:val="en-US" w:eastAsia="zh-CN"/>
              </w:rPr>
              <w:t>For RRC_IDLE/INACTIVE L2 remote UE, the legacy cell (re)selection procedure and relay (re)selection procedure could go independently and up to UE implementation to select either cell or relay.</w:t>
            </w:r>
            <w:r>
              <w:rPr>
                <w:rFonts w:eastAsiaTheme="minorEastAsia"/>
                <w:lang w:val="en-US" w:eastAsia="zh-CN"/>
              </w:rPr>
              <w:t>”</w:t>
            </w:r>
            <w:r>
              <w:rPr>
                <w:rFonts w:eastAsiaTheme="minorEastAsia" w:hint="eastAsia"/>
                <w:lang w:val="en-US" w:eastAsia="zh-CN"/>
              </w:rPr>
              <w:t>.</w:t>
            </w:r>
          </w:p>
        </w:tc>
      </w:tr>
      <w:tr w:rsidR="00B36BD7" w14:paraId="1597998A" w14:textId="77777777" w:rsidTr="00DB4BF9">
        <w:tc>
          <w:tcPr>
            <w:tcW w:w="1358" w:type="dxa"/>
          </w:tcPr>
          <w:p w14:paraId="28F7940B" w14:textId="0936EB59" w:rsidR="00B36BD7" w:rsidRDefault="00B36BD7" w:rsidP="00CF6848">
            <w:pPr>
              <w:rPr>
                <w:rFonts w:eastAsiaTheme="minorEastAsia"/>
                <w:lang w:val="de-DE" w:eastAsia="zh-CN"/>
              </w:rPr>
            </w:pPr>
            <w:r>
              <w:rPr>
                <w:rFonts w:eastAsiaTheme="minorEastAsia"/>
                <w:lang w:val="de-DE" w:eastAsia="zh-CN"/>
              </w:rPr>
              <w:t>Huawei, HiSilicon</w:t>
            </w:r>
          </w:p>
        </w:tc>
        <w:tc>
          <w:tcPr>
            <w:tcW w:w="1337" w:type="dxa"/>
          </w:tcPr>
          <w:p w14:paraId="3CF742B6" w14:textId="1AEF6C8F" w:rsidR="00B36BD7" w:rsidRDefault="00B36BD7" w:rsidP="00CF6848">
            <w:pPr>
              <w:rPr>
                <w:rFonts w:eastAsiaTheme="minorEastAsia"/>
                <w:lang w:val="de-DE" w:eastAsia="zh-CN"/>
              </w:rPr>
            </w:pPr>
            <w:r>
              <w:rPr>
                <w:rFonts w:eastAsiaTheme="minorEastAsia"/>
                <w:lang w:val="de-DE" w:eastAsia="zh-CN"/>
              </w:rPr>
              <w:t>E</w:t>
            </w:r>
          </w:p>
        </w:tc>
        <w:tc>
          <w:tcPr>
            <w:tcW w:w="6934" w:type="dxa"/>
          </w:tcPr>
          <w:p w14:paraId="74C71C5A" w14:textId="0F107F24" w:rsidR="00B36BD7" w:rsidRDefault="00B36BD7" w:rsidP="00E54B7D">
            <w:pPr>
              <w:rPr>
                <w:rFonts w:eastAsiaTheme="minorEastAsia"/>
                <w:lang w:val="en-US" w:eastAsia="zh-CN"/>
              </w:rPr>
            </w:pPr>
            <w:r>
              <w:rPr>
                <w:rFonts w:eastAsiaTheme="minorEastAsia"/>
                <w:lang w:val="en-US" w:eastAsia="zh-CN"/>
              </w:rPr>
              <w:t>Even for L2 U2N relay in Rel-17, redirection to Uu or relay is not supported. We do not see the motivation to support it for MP.</w:t>
            </w:r>
          </w:p>
        </w:tc>
      </w:tr>
      <w:tr w:rsidR="00AE3BA7" w14:paraId="17D00F82" w14:textId="77777777" w:rsidTr="00DB4BF9">
        <w:tc>
          <w:tcPr>
            <w:tcW w:w="1358" w:type="dxa"/>
          </w:tcPr>
          <w:p w14:paraId="62F7E146" w14:textId="29787081" w:rsidR="00AE3BA7" w:rsidRDefault="00AE3BA7" w:rsidP="00AE3BA7">
            <w:pPr>
              <w:rPr>
                <w:rFonts w:eastAsiaTheme="minorEastAsia"/>
                <w:lang w:val="de-DE" w:eastAsia="zh-CN"/>
              </w:rPr>
            </w:pPr>
            <w:r>
              <w:rPr>
                <w:rFonts w:eastAsiaTheme="minorEastAsia" w:hint="eastAsia"/>
                <w:lang w:val="de-DE" w:eastAsia="zh-CN"/>
              </w:rPr>
              <w:t>N</w:t>
            </w:r>
            <w:r>
              <w:rPr>
                <w:rFonts w:eastAsiaTheme="minorEastAsia"/>
                <w:lang w:val="de-DE" w:eastAsia="zh-CN"/>
              </w:rPr>
              <w:t>EC</w:t>
            </w:r>
          </w:p>
        </w:tc>
        <w:tc>
          <w:tcPr>
            <w:tcW w:w="1337" w:type="dxa"/>
          </w:tcPr>
          <w:p w14:paraId="5A8A3589" w14:textId="0C80BE7D" w:rsidR="00AE3BA7" w:rsidRDefault="00AE3BA7" w:rsidP="00AE3BA7">
            <w:pPr>
              <w:rPr>
                <w:rFonts w:eastAsiaTheme="minorEastAsia"/>
                <w:lang w:val="de-DE" w:eastAsia="zh-CN"/>
              </w:rPr>
            </w:pPr>
            <w:r>
              <w:rPr>
                <w:rFonts w:eastAsiaTheme="minorEastAsia" w:hint="eastAsia"/>
                <w:lang w:val="de-DE" w:eastAsia="zh-CN"/>
              </w:rPr>
              <w:t>E</w:t>
            </w:r>
          </w:p>
        </w:tc>
        <w:tc>
          <w:tcPr>
            <w:tcW w:w="6934" w:type="dxa"/>
          </w:tcPr>
          <w:p w14:paraId="0334B352" w14:textId="37517EFF" w:rsidR="00AE3BA7" w:rsidRDefault="00AE3BA7" w:rsidP="00AE3BA7">
            <w:pPr>
              <w:rPr>
                <w:rFonts w:eastAsiaTheme="minorEastAsia"/>
                <w:lang w:val="en-US" w:eastAsia="zh-CN"/>
              </w:rPr>
            </w:pPr>
            <w:r>
              <w:rPr>
                <w:rFonts w:eastAsiaTheme="minorEastAsia"/>
                <w:lang w:val="en-US" w:eastAsia="zh-CN"/>
              </w:rPr>
              <w:t>Following legacy procedure</w:t>
            </w:r>
            <w:r>
              <w:rPr>
                <w:rFonts w:eastAsiaTheme="minorEastAsia" w:hint="eastAsia"/>
                <w:lang w:val="en-US" w:eastAsia="zh-CN"/>
              </w:rPr>
              <w:t>s</w:t>
            </w:r>
            <w:r>
              <w:rPr>
                <w:rFonts w:eastAsiaTheme="minorEastAsia"/>
                <w:lang w:val="en-US" w:eastAsia="zh-CN"/>
              </w:rPr>
              <w:t>.</w:t>
            </w:r>
          </w:p>
        </w:tc>
      </w:tr>
      <w:tr w:rsidR="00BF4946" w14:paraId="6BF74D9C" w14:textId="77777777" w:rsidTr="00DB4BF9">
        <w:tc>
          <w:tcPr>
            <w:tcW w:w="1358" w:type="dxa"/>
          </w:tcPr>
          <w:p w14:paraId="41F66234" w14:textId="3600C335" w:rsidR="00BF4946" w:rsidRDefault="00BF4946" w:rsidP="00BF4946">
            <w:pPr>
              <w:rPr>
                <w:rFonts w:eastAsiaTheme="minorEastAsia" w:hint="eastAsia"/>
                <w:lang w:val="de-DE" w:eastAsia="zh-CN"/>
              </w:rPr>
            </w:pPr>
            <w:r>
              <w:rPr>
                <w:rFonts w:eastAsiaTheme="minorEastAsia"/>
                <w:lang w:val="de-DE" w:eastAsia="zh-CN"/>
              </w:rPr>
              <w:t>Nokia</w:t>
            </w:r>
          </w:p>
        </w:tc>
        <w:tc>
          <w:tcPr>
            <w:tcW w:w="1337" w:type="dxa"/>
          </w:tcPr>
          <w:p w14:paraId="242231C5" w14:textId="564DA5C3" w:rsidR="00BF4946" w:rsidRDefault="00BF4946" w:rsidP="00BF4946">
            <w:pPr>
              <w:rPr>
                <w:rFonts w:eastAsiaTheme="minorEastAsia" w:hint="eastAsia"/>
                <w:lang w:val="de-DE" w:eastAsia="zh-CN"/>
              </w:rPr>
            </w:pPr>
            <w:r>
              <w:rPr>
                <w:rFonts w:eastAsiaTheme="minorEastAsia"/>
                <w:lang w:val="de-DE" w:eastAsia="zh-CN"/>
              </w:rPr>
              <w:t>E</w:t>
            </w:r>
          </w:p>
        </w:tc>
        <w:tc>
          <w:tcPr>
            <w:tcW w:w="6934" w:type="dxa"/>
          </w:tcPr>
          <w:p w14:paraId="4EDC13FA" w14:textId="7BDD1E0D" w:rsidR="00BF4946" w:rsidRDefault="00BF4946" w:rsidP="00BF4946">
            <w:pPr>
              <w:rPr>
                <w:rFonts w:eastAsiaTheme="minorEastAsia"/>
                <w:lang w:val="en-US" w:eastAsia="zh-CN"/>
              </w:rPr>
            </w:pPr>
            <w:r>
              <w:rPr>
                <w:rFonts w:eastAsiaTheme="minorEastAsia"/>
                <w:lang w:val="en-US" w:eastAsia="zh-CN"/>
              </w:rPr>
              <w:t>We can follow the R17 principle.</w:t>
            </w:r>
          </w:p>
        </w:tc>
      </w:tr>
    </w:tbl>
    <w:p w14:paraId="698B052F" w14:textId="77777777" w:rsidR="00BC45D4" w:rsidRPr="00CF6848" w:rsidRDefault="00BC45D4" w:rsidP="00BC45D4">
      <w:pPr>
        <w:pStyle w:val="ListParagraph"/>
        <w:rPr>
          <w:lang w:val="en-US"/>
        </w:rPr>
      </w:pPr>
    </w:p>
    <w:p w14:paraId="67BDC7E9" w14:textId="77777777" w:rsidR="002B4C9B" w:rsidRPr="00595630" w:rsidRDefault="002B4C9B" w:rsidP="002B4C9B">
      <w:pPr>
        <w:rPr>
          <w:rFonts w:ascii="Arial" w:hAnsi="Arial" w:cs="Arial"/>
          <w:b/>
          <w:bCs/>
          <w:sz w:val="22"/>
          <w:szCs w:val="22"/>
        </w:rPr>
      </w:pPr>
    </w:p>
    <w:p w14:paraId="7C00190C" w14:textId="556919E0" w:rsidR="007655D8" w:rsidRDefault="005D7656" w:rsidP="007655D8">
      <w:pPr>
        <w:pStyle w:val="Heading1"/>
      </w:pPr>
      <w:r>
        <w:t>4</w:t>
      </w:r>
      <w:r w:rsidR="007655D8">
        <w:tab/>
        <w:t>Conclusion</w:t>
      </w:r>
    </w:p>
    <w:p w14:paraId="0B83090E" w14:textId="3678ED68" w:rsidR="00211D9B" w:rsidRDefault="00211D9B" w:rsidP="007655D8"/>
    <w:bookmarkEnd w:id="1"/>
    <w:p w14:paraId="7C0CBB3A" w14:textId="2C5A94D4" w:rsidR="00845310" w:rsidRDefault="005D7656">
      <w:pPr>
        <w:pStyle w:val="Heading1"/>
      </w:pPr>
      <w:r>
        <w:t>5</w:t>
      </w:r>
      <w:r w:rsidR="00845310">
        <w:tab/>
        <w:t>References</w:t>
      </w:r>
    </w:p>
    <w:p w14:paraId="3DAEF2EC" w14:textId="2FFAFC0C" w:rsidR="007C5048" w:rsidRDefault="008C1441">
      <w:pPr>
        <w:pStyle w:val="Reference"/>
      </w:pPr>
      <w:bookmarkStart w:id="37" w:name="_Ref75945087"/>
      <w:r>
        <w:t>RAN2#1</w:t>
      </w:r>
      <w:r w:rsidR="00BC45D4">
        <w:t>21bis</w:t>
      </w:r>
      <w:r w:rsidR="00301658">
        <w:t>-e Chairman Notes</w:t>
      </w:r>
    </w:p>
    <w:p w14:paraId="71447820" w14:textId="1BC0D27A" w:rsidR="00967189" w:rsidRDefault="00967189">
      <w:pPr>
        <w:pStyle w:val="Reference"/>
      </w:pPr>
      <w:bookmarkStart w:id="38" w:name="_Ref132902883"/>
      <w:bookmarkStart w:id="39" w:name="_Ref112949514"/>
      <w:r>
        <w:t>R2-</w:t>
      </w:r>
      <w:r w:rsidR="00BC45D4">
        <w:t>2302924</w:t>
      </w:r>
      <w:bookmarkEnd w:id="38"/>
      <w:r>
        <w:t xml:space="preserve"> </w:t>
      </w:r>
      <w:bookmarkEnd w:id="37"/>
      <w:bookmarkEnd w:id="39"/>
    </w:p>
    <w:sectPr w:rsidR="00967189" w:rsidSect="003C2E2F">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7" w:author="Xing Yang" w:date="2023-04-21T10:23:00Z" w:initials="XY">
    <w:p w14:paraId="482528CE" w14:textId="77777777" w:rsidR="00CF6848" w:rsidRDefault="00CF6848" w:rsidP="00CF6848">
      <w:pPr>
        <w:pStyle w:val="CommentText"/>
        <w:rPr>
          <w:lang w:eastAsia="zh-CN"/>
        </w:rPr>
      </w:pPr>
      <w:r>
        <w:rPr>
          <w:rStyle w:val="CommentReference"/>
        </w:rPr>
        <w:annotationRef/>
      </w:r>
      <w:r>
        <w:rPr>
          <w:rFonts w:hint="eastAsia"/>
          <w:lang w:eastAsia="zh-CN"/>
        </w:rPr>
        <w:t>I</w:t>
      </w:r>
      <w:r>
        <w:rPr>
          <w:lang w:eastAsia="zh-CN"/>
        </w:rPr>
        <w:t xml:space="preserve"> understand this may not be accurate, considering following. Remote UE can decide to release the PC5-RRC even if the </w:t>
      </w:r>
      <w:r w:rsidRPr="009E6449">
        <w:rPr>
          <w:i/>
          <w:lang w:eastAsia="zh-CN"/>
        </w:rPr>
        <w:t>RRCRelease</w:t>
      </w:r>
      <w:r>
        <w:rPr>
          <w:lang w:eastAsia="zh-CN"/>
        </w:rPr>
        <w:t xml:space="preserve"> is received via indirect path. It’s up to UE’s implementation.</w:t>
      </w:r>
    </w:p>
    <w:p w14:paraId="549B301D" w14:textId="77777777" w:rsidR="00CF6848" w:rsidRDefault="00CF6848" w:rsidP="00CF6848">
      <w:pPr>
        <w:pStyle w:val="CommentText"/>
        <w:rPr>
          <w:lang w:eastAsia="zh-CN"/>
        </w:rPr>
      </w:pPr>
    </w:p>
    <w:p w14:paraId="6091BB19" w14:textId="77777777" w:rsidR="00CF6848" w:rsidRDefault="00CF6848" w:rsidP="00CF6848">
      <w:pPr>
        <w:pStyle w:val="CommentText"/>
        <w:rPr>
          <w:lang w:eastAsia="zh-CN"/>
        </w:rPr>
      </w:pPr>
    </w:p>
    <w:p w14:paraId="51C3A3DE" w14:textId="77777777" w:rsidR="00CF6848" w:rsidRPr="009E6449" w:rsidRDefault="00CF6848" w:rsidP="00CF6848">
      <w:pPr>
        <w:keepNext/>
        <w:keepLines/>
        <w:spacing w:before="120" w:line="240" w:lineRule="auto"/>
        <w:ind w:left="1418" w:hanging="1418"/>
        <w:outlineLvl w:val="3"/>
        <w:rPr>
          <w:rFonts w:ascii="Arial" w:eastAsia="Times New Roman" w:hAnsi="Arial"/>
          <w:sz w:val="24"/>
        </w:rPr>
      </w:pPr>
      <w:bookmarkStart w:id="28" w:name="_Toc60776816"/>
      <w:bookmarkStart w:id="29" w:name="_Toc131064472"/>
      <w:r w:rsidRPr="009E6449">
        <w:rPr>
          <w:rFonts w:ascii="Arial" w:eastAsia="Times New Roman" w:hAnsi="Arial"/>
          <w:sz w:val="24"/>
        </w:rPr>
        <w:t>5.3.8.3</w:t>
      </w:r>
      <w:r w:rsidRPr="009E6449">
        <w:rPr>
          <w:rFonts w:ascii="Arial" w:eastAsia="Times New Roman" w:hAnsi="Arial"/>
          <w:sz w:val="24"/>
        </w:rPr>
        <w:tab/>
        <w:t xml:space="preserve">Reception of the </w:t>
      </w:r>
      <w:r w:rsidRPr="009E6449">
        <w:rPr>
          <w:rFonts w:ascii="Arial" w:eastAsia="Times New Roman" w:hAnsi="Arial"/>
          <w:i/>
          <w:sz w:val="24"/>
        </w:rPr>
        <w:t>RRCRelease</w:t>
      </w:r>
      <w:r w:rsidRPr="009E6449">
        <w:rPr>
          <w:rFonts w:ascii="Arial" w:eastAsia="Times New Roman" w:hAnsi="Arial"/>
          <w:sz w:val="24"/>
        </w:rPr>
        <w:t xml:space="preserve"> by the UE</w:t>
      </w:r>
      <w:bookmarkEnd w:id="28"/>
      <w:bookmarkEnd w:id="29"/>
    </w:p>
    <w:p w14:paraId="59726A2B" w14:textId="77777777" w:rsidR="00CF6848" w:rsidRPr="009E6449" w:rsidRDefault="00CF6848" w:rsidP="00CF6848">
      <w:pPr>
        <w:spacing w:line="240" w:lineRule="auto"/>
        <w:rPr>
          <w:rFonts w:eastAsia="Times New Roman"/>
        </w:rPr>
      </w:pPr>
      <w:r w:rsidRPr="009E6449">
        <w:rPr>
          <w:rFonts w:eastAsia="Times New Roman"/>
        </w:rPr>
        <w:t>The UE shall:</w:t>
      </w:r>
    </w:p>
    <w:p w14:paraId="155FCA64" w14:textId="77777777" w:rsidR="00CF6848" w:rsidRDefault="00CF6848" w:rsidP="00CF6848">
      <w:pPr>
        <w:pStyle w:val="CommentText"/>
        <w:rPr>
          <w:lang w:eastAsia="zh-CN"/>
        </w:rPr>
      </w:pPr>
      <w:r>
        <w:rPr>
          <w:lang w:eastAsia="zh-CN"/>
        </w:rPr>
        <w:t>…</w:t>
      </w:r>
    </w:p>
    <w:p w14:paraId="16E41ED8" w14:textId="77777777" w:rsidR="00CF6848" w:rsidRPr="00F10B4F" w:rsidRDefault="00CF6848" w:rsidP="00CF6848">
      <w:pPr>
        <w:pStyle w:val="B2"/>
        <w:rPr>
          <w:lang w:eastAsia="zh-CN"/>
        </w:rPr>
      </w:pPr>
      <w:r w:rsidRPr="00F10B4F">
        <w:rPr>
          <w:lang w:eastAsia="zh-CN"/>
        </w:rPr>
        <w:t>2&gt;</w:t>
      </w:r>
      <w:r w:rsidRPr="00F10B4F">
        <w:rPr>
          <w:lang w:eastAsia="zh-CN"/>
        </w:rPr>
        <w:tab/>
        <w:t>if the UE is acting as L2 U2N Remote UE:</w:t>
      </w:r>
    </w:p>
    <w:p w14:paraId="48800701" w14:textId="77777777" w:rsidR="00CF6848" w:rsidRPr="00F10B4F" w:rsidRDefault="00CF6848" w:rsidP="00CF6848">
      <w:pPr>
        <w:pStyle w:val="B3"/>
        <w:rPr>
          <w:lang w:eastAsia="zh-CN"/>
        </w:rPr>
      </w:pPr>
      <w:r w:rsidRPr="00F10B4F">
        <w:rPr>
          <w:lang w:eastAsia="zh-CN"/>
        </w:rPr>
        <w:t>3&gt;</w:t>
      </w:r>
      <w:r w:rsidRPr="00F10B4F">
        <w:rPr>
          <w:lang w:eastAsia="zh-CN"/>
        </w:rPr>
        <w:tab/>
        <w:t>if the PC5-RRC connection with the U2N Relay UE is determined to be released:</w:t>
      </w:r>
    </w:p>
    <w:p w14:paraId="72999697" w14:textId="77777777" w:rsidR="00CF6848" w:rsidRPr="00F10B4F" w:rsidRDefault="00CF6848" w:rsidP="00CF6848">
      <w:pPr>
        <w:pStyle w:val="B4"/>
        <w:rPr>
          <w:lang w:eastAsia="zh-CN"/>
        </w:rPr>
      </w:pPr>
      <w:r w:rsidRPr="00F10B4F">
        <w:rPr>
          <w:lang w:eastAsia="zh-CN"/>
        </w:rPr>
        <w:t>4&gt;</w:t>
      </w:r>
      <w:r w:rsidRPr="00F10B4F">
        <w:rPr>
          <w:lang w:eastAsia="zh-CN"/>
        </w:rPr>
        <w:tab/>
        <w:t>indicate upper layers to trigger PC5 unicast link release;</w:t>
      </w:r>
    </w:p>
    <w:p w14:paraId="093307E9" w14:textId="77777777" w:rsidR="00CF6848" w:rsidRPr="00F10B4F" w:rsidRDefault="00CF6848" w:rsidP="00CF6848">
      <w:pPr>
        <w:pStyle w:val="B3"/>
        <w:rPr>
          <w:lang w:eastAsia="zh-CN"/>
        </w:rPr>
      </w:pPr>
      <w:r w:rsidRPr="00F10B4F">
        <w:rPr>
          <w:lang w:eastAsia="zh-CN"/>
        </w:rPr>
        <w:t>3&gt;</w:t>
      </w:r>
      <w:r w:rsidRPr="00F10B4F">
        <w:rPr>
          <w:lang w:eastAsia="zh-CN"/>
        </w:rPr>
        <w:tab/>
        <w:t>else (i.e., maintain the PC5 RRC connection):</w:t>
      </w:r>
    </w:p>
    <w:p w14:paraId="05C31C3D" w14:textId="77777777" w:rsidR="00CF6848" w:rsidRPr="00F10B4F" w:rsidRDefault="00CF6848" w:rsidP="00CF6848">
      <w:pPr>
        <w:pStyle w:val="B4"/>
        <w:rPr>
          <w:lang w:eastAsia="zh-CN"/>
        </w:rPr>
      </w:pPr>
      <w:r w:rsidRPr="00F10B4F">
        <w:rPr>
          <w:lang w:eastAsia="zh-CN"/>
        </w:rPr>
        <w:t>4&gt;</w:t>
      </w:r>
      <w:r w:rsidRPr="00F10B4F">
        <w:rPr>
          <w:lang w:eastAsia="zh-CN"/>
        </w:rPr>
        <w:tab/>
        <w:t>establish or re-establish (e.g. via release and add) SL RLC entity for SRB1;</w:t>
      </w:r>
    </w:p>
    <w:p w14:paraId="23A93BB0" w14:textId="2E638E54" w:rsidR="00CF6848" w:rsidRPr="00CF6848" w:rsidRDefault="00CF6848">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3A93BB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3A93BB0" w16cid:durableId="27ED533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6E36CB" w14:textId="77777777" w:rsidR="00636BF1" w:rsidRDefault="00636BF1">
      <w:pPr>
        <w:spacing w:after="0" w:line="240" w:lineRule="auto"/>
      </w:pPr>
      <w:r>
        <w:separator/>
      </w:r>
    </w:p>
  </w:endnote>
  <w:endnote w:type="continuationSeparator" w:id="0">
    <w:p w14:paraId="55B01E82" w14:textId="77777777" w:rsidR="00636BF1" w:rsidRDefault="00636B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20B0604020202020204"/>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TimesNewRomanPS-ItalicMT">
    <w:altName w:val="Times New Roman"/>
    <w:panose1 w:val="020B0604020202020204"/>
    <w:charset w:val="00"/>
    <w:family w:val="roman"/>
    <w:pitch w:val="default"/>
  </w:font>
  <w:font w:name="DengXian">
    <w:altName w:val="等线"/>
    <w:panose1 w:val="02010600030101010101"/>
    <w:charset w:val="86"/>
    <w:family w:val="auto"/>
    <w:pitch w:val="variable"/>
    <w:sig w:usb0="A00002BF" w:usb1="38CF7CFA" w:usb2="00000016" w:usb3="00000000" w:csb0="0004000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D219A" w14:textId="77777777" w:rsidR="00DB512D" w:rsidRDefault="00DB51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A71E0" w14:textId="563C9315" w:rsidR="0013322C" w:rsidRDefault="0013322C">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AE3BA7">
      <w:rPr>
        <w:rStyle w:val="PageNumber"/>
        <w:noProof/>
      </w:rPr>
      <w:t>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AE3BA7">
      <w:rPr>
        <w:rStyle w:val="PageNumber"/>
        <w:noProof/>
      </w:rPr>
      <w:t>8</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4226A" w14:textId="77777777" w:rsidR="00DB512D" w:rsidRDefault="00DB51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1A8E77" w14:textId="77777777" w:rsidR="00636BF1" w:rsidRDefault="00636BF1">
      <w:pPr>
        <w:spacing w:after="0" w:line="240" w:lineRule="auto"/>
      </w:pPr>
      <w:r>
        <w:separator/>
      </w:r>
    </w:p>
  </w:footnote>
  <w:footnote w:type="continuationSeparator" w:id="0">
    <w:p w14:paraId="1ADB89D5" w14:textId="77777777" w:rsidR="00636BF1" w:rsidRDefault="00636BF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AFBC54" w14:textId="77777777" w:rsidR="0013322C" w:rsidRDefault="0013322C">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AF6BDA" w14:textId="77777777" w:rsidR="00DB512D" w:rsidRDefault="00DB512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CA416F" w14:textId="77777777" w:rsidR="00DB512D" w:rsidRDefault="00DB51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206" w:hanging="360"/>
      </w:pPr>
    </w:lvl>
  </w:abstractNum>
  <w:abstractNum w:abstractNumId="1" w15:restartNumberingAfterBreak="0">
    <w:nsid w:val="05A669E2"/>
    <w:multiLevelType w:val="hybridMultilevel"/>
    <w:tmpl w:val="649C2118"/>
    <w:lvl w:ilvl="0" w:tplc="EBB64390">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8F116BD"/>
    <w:multiLevelType w:val="hybridMultilevel"/>
    <w:tmpl w:val="B0FEB1E2"/>
    <w:lvl w:ilvl="0" w:tplc="7982175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6"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4BDF65F6"/>
    <w:multiLevelType w:val="multilevel"/>
    <w:tmpl w:val="4BDF65F6"/>
    <w:lvl w:ilvl="0">
      <w:start w:val="1"/>
      <w:numFmt w:val="decimal"/>
      <w:pStyle w:val="Reference"/>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2"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15:restartNumberingAfterBreak="0">
    <w:nsid w:val="6514081E"/>
    <w:multiLevelType w:val="hybridMultilevel"/>
    <w:tmpl w:val="489636E8"/>
    <w:lvl w:ilvl="0" w:tplc="EBB64390">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79175F7"/>
    <w:multiLevelType w:val="hybridMultilevel"/>
    <w:tmpl w:val="489636E8"/>
    <w:lvl w:ilvl="0" w:tplc="EBB64390">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6" w15:restartNumberingAfterBreak="0">
    <w:nsid w:val="70146DC0"/>
    <w:multiLevelType w:val="multilevel"/>
    <w:tmpl w:val="70146DC0"/>
    <w:lvl w:ilvl="0">
      <w:start w:val="1"/>
      <w:numFmt w:val="bullet"/>
      <w:pStyle w:val="Agreement"/>
      <w:lvlText w:val=""/>
      <w:lvlJc w:val="left"/>
      <w:pPr>
        <w:tabs>
          <w:tab w:val="num" w:pos="360"/>
        </w:tabs>
        <w:ind w:left="360" w:hanging="360"/>
      </w:pPr>
      <w:rPr>
        <w:rFonts w:ascii="Symbol" w:hAnsi="Symbol" w:hint="default"/>
        <w:b/>
        <w:i w:val="0"/>
        <w:color w:val="auto"/>
        <w:sz w:val="22"/>
      </w:rPr>
    </w:lvl>
    <w:lvl w:ilvl="1">
      <w:start w:val="1"/>
      <w:numFmt w:val="bullet"/>
      <w:lvlText w:val="o"/>
      <w:lvlJc w:val="left"/>
      <w:pPr>
        <w:tabs>
          <w:tab w:val="num" w:pos="181"/>
        </w:tabs>
        <w:ind w:left="181" w:hanging="360"/>
      </w:pPr>
      <w:rPr>
        <w:rFonts w:ascii="Courier New" w:hAnsi="Courier New" w:cs="Courier New" w:hint="default"/>
      </w:rPr>
    </w:lvl>
    <w:lvl w:ilvl="2">
      <w:start w:val="1"/>
      <w:numFmt w:val="bullet"/>
      <w:lvlText w:val=""/>
      <w:lvlJc w:val="left"/>
      <w:pPr>
        <w:tabs>
          <w:tab w:val="num" w:pos="901"/>
        </w:tabs>
        <w:ind w:left="901" w:hanging="360"/>
      </w:pPr>
      <w:rPr>
        <w:rFonts w:ascii="Wingdings" w:hAnsi="Wingdings" w:hint="default"/>
      </w:rPr>
    </w:lvl>
    <w:lvl w:ilvl="3">
      <w:start w:val="1"/>
      <w:numFmt w:val="bullet"/>
      <w:lvlText w:val=""/>
      <w:lvlJc w:val="left"/>
      <w:pPr>
        <w:tabs>
          <w:tab w:val="num" w:pos="1621"/>
        </w:tabs>
        <w:ind w:left="1621" w:hanging="360"/>
      </w:pPr>
      <w:rPr>
        <w:rFonts w:ascii="Symbol" w:hAnsi="Symbol" w:hint="default"/>
      </w:rPr>
    </w:lvl>
    <w:lvl w:ilvl="4">
      <w:start w:val="1"/>
      <w:numFmt w:val="bullet"/>
      <w:lvlText w:val="o"/>
      <w:lvlJc w:val="left"/>
      <w:pPr>
        <w:tabs>
          <w:tab w:val="num" w:pos="2341"/>
        </w:tabs>
        <w:ind w:left="2341" w:hanging="360"/>
      </w:pPr>
      <w:rPr>
        <w:rFonts w:ascii="Courier New" w:hAnsi="Courier New" w:cs="Courier New" w:hint="default"/>
      </w:rPr>
    </w:lvl>
    <w:lvl w:ilvl="5">
      <w:start w:val="1"/>
      <w:numFmt w:val="bullet"/>
      <w:lvlText w:val=""/>
      <w:lvlJc w:val="left"/>
      <w:pPr>
        <w:tabs>
          <w:tab w:val="num" w:pos="3061"/>
        </w:tabs>
        <w:ind w:left="3061" w:hanging="360"/>
      </w:pPr>
      <w:rPr>
        <w:rFonts w:ascii="Wingdings" w:hAnsi="Wingdings" w:hint="default"/>
      </w:rPr>
    </w:lvl>
    <w:lvl w:ilvl="6">
      <w:start w:val="1"/>
      <w:numFmt w:val="bullet"/>
      <w:lvlText w:val=""/>
      <w:lvlJc w:val="left"/>
      <w:pPr>
        <w:tabs>
          <w:tab w:val="num" w:pos="3781"/>
        </w:tabs>
        <w:ind w:left="3781" w:hanging="360"/>
      </w:pPr>
      <w:rPr>
        <w:rFonts w:ascii="Symbol" w:hAnsi="Symbol" w:hint="default"/>
      </w:rPr>
    </w:lvl>
    <w:lvl w:ilvl="7">
      <w:start w:val="1"/>
      <w:numFmt w:val="bullet"/>
      <w:lvlText w:val="o"/>
      <w:lvlJc w:val="left"/>
      <w:pPr>
        <w:tabs>
          <w:tab w:val="num" w:pos="4501"/>
        </w:tabs>
        <w:ind w:left="4501" w:hanging="360"/>
      </w:pPr>
      <w:rPr>
        <w:rFonts w:ascii="Courier New" w:hAnsi="Courier New" w:cs="Courier New" w:hint="default"/>
      </w:rPr>
    </w:lvl>
    <w:lvl w:ilvl="8">
      <w:start w:val="1"/>
      <w:numFmt w:val="bullet"/>
      <w:lvlText w:val=""/>
      <w:lvlJc w:val="left"/>
      <w:pPr>
        <w:tabs>
          <w:tab w:val="num" w:pos="5221"/>
        </w:tabs>
        <w:ind w:left="5221" w:hanging="360"/>
      </w:pPr>
      <w:rPr>
        <w:rFonts w:ascii="Wingdings" w:hAnsi="Wingdings" w:hint="default"/>
      </w:rPr>
    </w:lvl>
  </w:abstractNum>
  <w:abstractNum w:abstractNumId="17"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18" w15:restartNumberingAfterBreak="0">
    <w:nsid w:val="7E567AC3"/>
    <w:multiLevelType w:val="hybridMultilevel"/>
    <w:tmpl w:val="059EBD8C"/>
    <w:lvl w:ilvl="0" w:tplc="93E89E5E">
      <w:start w:val="2"/>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36021689">
    <w:abstractNumId w:val="5"/>
  </w:num>
  <w:num w:numId="2" w16cid:durableId="188032687">
    <w:abstractNumId w:val="2"/>
  </w:num>
  <w:num w:numId="3" w16cid:durableId="1779984109">
    <w:abstractNumId w:val="6"/>
  </w:num>
  <w:num w:numId="4" w16cid:durableId="402486902">
    <w:abstractNumId w:val="17"/>
  </w:num>
  <w:num w:numId="5" w16cid:durableId="1429811244">
    <w:abstractNumId w:val="15"/>
  </w:num>
  <w:num w:numId="6" w16cid:durableId="2143035216">
    <w:abstractNumId w:val="0"/>
  </w:num>
  <w:num w:numId="7" w16cid:durableId="433592841">
    <w:abstractNumId w:val="4"/>
  </w:num>
  <w:num w:numId="8" w16cid:durableId="1174539704">
    <w:abstractNumId w:val="11"/>
  </w:num>
  <w:num w:numId="9" w16cid:durableId="1235430547">
    <w:abstractNumId w:val="8"/>
  </w:num>
  <w:num w:numId="10" w16cid:durableId="59257398">
    <w:abstractNumId w:val="7"/>
  </w:num>
  <w:num w:numId="11" w16cid:durableId="1777358668">
    <w:abstractNumId w:val="16"/>
  </w:num>
  <w:num w:numId="12" w16cid:durableId="1542785834">
    <w:abstractNumId w:val="9"/>
  </w:num>
  <w:num w:numId="13" w16cid:durableId="1301299740">
    <w:abstractNumId w:val="10"/>
  </w:num>
  <w:num w:numId="14" w16cid:durableId="683628142">
    <w:abstractNumId w:val="1"/>
  </w:num>
  <w:num w:numId="15" w16cid:durableId="627470682">
    <w:abstractNumId w:val="14"/>
  </w:num>
  <w:num w:numId="16" w16cid:durableId="2116975435">
    <w:abstractNumId w:val="13"/>
  </w:num>
  <w:num w:numId="17" w16cid:durableId="619804474">
    <w:abstractNumId w:val="3"/>
  </w:num>
  <w:num w:numId="18" w16cid:durableId="1542664291">
    <w:abstractNumId w:val="18"/>
  </w:num>
  <w:num w:numId="19" w16cid:durableId="1989894677">
    <w:abstractNumId w:val="12"/>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unYoung Lee (Nokia)">
    <w15:presenceInfo w15:providerId="AD" w15:userId="S::sunyoung.lee@nokia.com::06e0cc79-62f9-4914-8e92-44b224cff518"/>
  </w15:person>
  <w15:person w15:author="Huawei, HiSilicon_Rui">
    <w15:presenceInfo w15:providerId="None" w15:userId="Huawei, HiSilicon_Rui"/>
  </w15:person>
  <w15:person w15:author="Xing Yang">
    <w15:presenceInfo w15:providerId="AD" w15:userId="S-1-5-21-1021324632-3434019434-3900344621-100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50"/>
  <w:bordersDoNotSurroundHeader/>
  <w:bordersDoNotSurroundFooter/>
  <w:proofState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4097"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yt7A0MTQ2NzUwNrVU0lEKTi0uzszPAykwrQUAMV5S+SwAAAA="/>
  </w:docVars>
  <w:rsids>
    <w:rsidRoot w:val="00F80AC4"/>
    <w:rsid w:val="000002CF"/>
    <w:rsid w:val="000006E1"/>
    <w:rsid w:val="00001921"/>
    <w:rsid w:val="000028C9"/>
    <w:rsid w:val="00002A37"/>
    <w:rsid w:val="0000428E"/>
    <w:rsid w:val="0000564C"/>
    <w:rsid w:val="000058E1"/>
    <w:rsid w:val="00006446"/>
    <w:rsid w:val="00006896"/>
    <w:rsid w:val="00007A87"/>
    <w:rsid w:val="00007CDC"/>
    <w:rsid w:val="00011B28"/>
    <w:rsid w:val="000125AF"/>
    <w:rsid w:val="000142AD"/>
    <w:rsid w:val="00014886"/>
    <w:rsid w:val="00015D15"/>
    <w:rsid w:val="00015E11"/>
    <w:rsid w:val="00015ECC"/>
    <w:rsid w:val="0001691A"/>
    <w:rsid w:val="00017B2E"/>
    <w:rsid w:val="00017C0C"/>
    <w:rsid w:val="00020695"/>
    <w:rsid w:val="00020F0C"/>
    <w:rsid w:val="000214AC"/>
    <w:rsid w:val="000220DC"/>
    <w:rsid w:val="0002382F"/>
    <w:rsid w:val="0002536F"/>
    <w:rsid w:val="0002564D"/>
    <w:rsid w:val="00025E45"/>
    <w:rsid w:val="00025ECA"/>
    <w:rsid w:val="000265CD"/>
    <w:rsid w:val="000266A5"/>
    <w:rsid w:val="00026D65"/>
    <w:rsid w:val="00031AF1"/>
    <w:rsid w:val="00031B5B"/>
    <w:rsid w:val="000325B8"/>
    <w:rsid w:val="00032ED4"/>
    <w:rsid w:val="00033229"/>
    <w:rsid w:val="000337AD"/>
    <w:rsid w:val="00033BB6"/>
    <w:rsid w:val="00033C75"/>
    <w:rsid w:val="00034AD4"/>
    <w:rsid w:val="00034C15"/>
    <w:rsid w:val="00034D48"/>
    <w:rsid w:val="00035BFE"/>
    <w:rsid w:val="000366D5"/>
    <w:rsid w:val="000369F5"/>
    <w:rsid w:val="00036BA1"/>
    <w:rsid w:val="00037E1B"/>
    <w:rsid w:val="000401F5"/>
    <w:rsid w:val="000412E5"/>
    <w:rsid w:val="000413B5"/>
    <w:rsid w:val="00041F2F"/>
    <w:rsid w:val="000422E2"/>
    <w:rsid w:val="00042F22"/>
    <w:rsid w:val="00043707"/>
    <w:rsid w:val="00043AB5"/>
    <w:rsid w:val="000444EF"/>
    <w:rsid w:val="0004455A"/>
    <w:rsid w:val="00044F28"/>
    <w:rsid w:val="00045537"/>
    <w:rsid w:val="00047253"/>
    <w:rsid w:val="0004765D"/>
    <w:rsid w:val="00047ECB"/>
    <w:rsid w:val="00052A07"/>
    <w:rsid w:val="00052EC4"/>
    <w:rsid w:val="000534E3"/>
    <w:rsid w:val="00054495"/>
    <w:rsid w:val="0005458A"/>
    <w:rsid w:val="000551D4"/>
    <w:rsid w:val="00055743"/>
    <w:rsid w:val="00055E32"/>
    <w:rsid w:val="0005606A"/>
    <w:rsid w:val="00056266"/>
    <w:rsid w:val="00057117"/>
    <w:rsid w:val="000577C7"/>
    <w:rsid w:val="000616E7"/>
    <w:rsid w:val="000618C5"/>
    <w:rsid w:val="00061A6E"/>
    <w:rsid w:val="00061BE3"/>
    <w:rsid w:val="00061F92"/>
    <w:rsid w:val="0006263E"/>
    <w:rsid w:val="00064140"/>
    <w:rsid w:val="0006487E"/>
    <w:rsid w:val="00065AA9"/>
    <w:rsid w:val="00065E1A"/>
    <w:rsid w:val="0006604C"/>
    <w:rsid w:val="0006614E"/>
    <w:rsid w:val="00066746"/>
    <w:rsid w:val="00066CBD"/>
    <w:rsid w:val="00067E85"/>
    <w:rsid w:val="00072D5A"/>
    <w:rsid w:val="00073904"/>
    <w:rsid w:val="00073FE2"/>
    <w:rsid w:val="00075F61"/>
    <w:rsid w:val="00077AC3"/>
    <w:rsid w:val="00077E5F"/>
    <w:rsid w:val="0008036A"/>
    <w:rsid w:val="00080794"/>
    <w:rsid w:val="000807A6"/>
    <w:rsid w:val="00080C15"/>
    <w:rsid w:val="00081020"/>
    <w:rsid w:val="000812F5"/>
    <w:rsid w:val="00081AE6"/>
    <w:rsid w:val="00082910"/>
    <w:rsid w:val="00082E31"/>
    <w:rsid w:val="00083895"/>
    <w:rsid w:val="00083F3C"/>
    <w:rsid w:val="000852EC"/>
    <w:rsid w:val="000855EB"/>
    <w:rsid w:val="00085B52"/>
    <w:rsid w:val="0008624C"/>
    <w:rsid w:val="00086325"/>
    <w:rsid w:val="000866F2"/>
    <w:rsid w:val="0009009F"/>
    <w:rsid w:val="000902B3"/>
    <w:rsid w:val="00090FB7"/>
    <w:rsid w:val="00091557"/>
    <w:rsid w:val="000920C9"/>
    <w:rsid w:val="000924C1"/>
    <w:rsid w:val="000924F0"/>
    <w:rsid w:val="000926E1"/>
    <w:rsid w:val="0009274B"/>
    <w:rsid w:val="000933A0"/>
    <w:rsid w:val="00093474"/>
    <w:rsid w:val="00093609"/>
    <w:rsid w:val="0009510F"/>
    <w:rsid w:val="0009537F"/>
    <w:rsid w:val="000962C7"/>
    <w:rsid w:val="000A13F4"/>
    <w:rsid w:val="000A1802"/>
    <w:rsid w:val="000A1B7B"/>
    <w:rsid w:val="000A319A"/>
    <w:rsid w:val="000A3C30"/>
    <w:rsid w:val="000A3DAB"/>
    <w:rsid w:val="000A4506"/>
    <w:rsid w:val="000A4C79"/>
    <w:rsid w:val="000A4CA7"/>
    <w:rsid w:val="000A4EFE"/>
    <w:rsid w:val="000A51B8"/>
    <w:rsid w:val="000A524A"/>
    <w:rsid w:val="000A56F2"/>
    <w:rsid w:val="000B1050"/>
    <w:rsid w:val="000B1821"/>
    <w:rsid w:val="000B22CD"/>
    <w:rsid w:val="000B2719"/>
    <w:rsid w:val="000B2948"/>
    <w:rsid w:val="000B313D"/>
    <w:rsid w:val="000B37C2"/>
    <w:rsid w:val="000B3A8F"/>
    <w:rsid w:val="000B4AB9"/>
    <w:rsid w:val="000B516C"/>
    <w:rsid w:val="000B58C3"/>
    <w:rsid w:val="000B61E9"/>
    <w:rsid w:val="000B61F4"/>
    <w:rsid w:val="000B6E8E"/>
    <w:rsid w:val="000C165A"/>
    <w:rsid w:val="000C2E19"/>
    <w:rsid w:val="000C32D1"/>
    <w:rsid w:val="000C3DF3"/>
    <w:rsid w:val="000C45AA"/>
    <w:rsid w:val="000C7A31"/>
    <w:rsid w:val="000C7F7A"/>
    <w:rsid w:val="000D0B60"/>
    <w:rsid w:val="000D0D07"/>
    <w:rsid w:val="000D1743"/>
    <w:rsid w:val="000D33E0"/>
    <w:rsid w:val="000D3E80"/>
    <w:rsid w:val="000D41F7"/>
    <w:rsid w:val="000D473A"/>
    <w:rsid w:val="000D4797"/>
    <w:rsid w:val="000D4D06"/>
    <w:rsid w:val="000D5823"/>
    <w:rsid w:val="000D609E"/>
    <w:rsid w:val="000D615E"/>
    <w:rsid w:val="000D73CD"/>
    <w:rsid w:val="000E0527"/>
    <w:rsid w:val="000E16C5"/>
    <w:rsid w:val="000E1E92"/>
    <w:rsid w:val="000E20FE"/>
    <w:rsid w:val="000E3885"/>
    <w:rsid w:val="000E3CB0"/>
    <w:rsid w:val="000E456F"/>
    <w:rsid w:val="000E4C06"/>
    <w:rsid w:val="000E5369"/>
    <w:rsid w:val="000E5670"/>
    <w:rsid w:val="000E5C98"/>
    <w:rsid w:val="000E5E68"/>
    <w:rsid w:val="000E692D"/>
    <w:rsid w:val="000E6CF0"/>
    <w:rsid w:val="000E722D"/>
    <w:rsid w:val="000F00DC"/>
    <w:rsid w:val="000F04F7"/>
    <w:rsid w:val="000F06D6"/>
    <w:rsid w:val="000F0EB1"/>
    <w:rsid w:val="000F1106"/>
    <w:rsid w:val="000F1430"/>
    <w:rsid w:val="000F3868"/>
    <w:rsid w:val="000F3BE9"/>
    <w:rsid w:val="000F3F6C"/>
    <w:rsid w:val="000F48A2"/>
    <w:rsid w:val="000F4AD9"/>
    <w:rsid w:val="000F5138"/>
    <w:rsid w:val="000F550A"/>
    <w:rsid w:val="000F55E5"/>
    <w:rsid w:val="000F5D38"/>
    <w:rsid w:val="000F64DA"/>
    <w:rsid w:val="000F6DF3"/>
    <w:rsid w:val="000F6FB6"/>
    <w:rsid w:val="000F7025"/>
    <w:rsid w:val="000F7FC6"/>
    <w:rsid w:val="001005FF"/>
    <w:rsid w:val="0010082D"/>
    <w:rsid w:val="001008A9"/>
    <w:rsid w:val="00101A8D"/>
    <w:rsid w:val="00101B46"/>
    <w:rsid w:val="00102222"/>
    <w:rsid w:val="001022C5"/>
    <w:rsid w:val="00102FD9"/>
    <w:rsid w:val="0010319E"/>
    <w:rsid w:val="0010331D"/>
    <w:rsid w:val="00104239"/>
    <w:rsid w:val="00105297"/>
    <w:rsid w:val="00105B5C"/>
    <w:rsid w:val="00105BD5"/>
    <w:rsid w:val="00105DAD"/>
    <w:rsid w:val="0010601A"/>
    <w:rsid w:val="001062FB"/>
    <w:rsid w:val="001063E6"/>
    <w:rsid w:val="00106DF8"/>
    <w:rsid w:val="00107097"/>
    <w:rsid w:val="00107E14"/>
    <w:rsid w:val="00110677"/>
    <w:rsid w:val="00110DD4"/>
    <w:rsid w:val="00110EEC"/>
    <w:rsid w:val="00111C17"/>
    <w:rsid w:val="00111D04"/>
    <w:rsid w:val="00111F26"/>
    <w:rsid w:val="00112678"/>
    <w:rsid w:val="0011333D"/>
    <w:rsid w:val="001138D6"/>
    <w:rsid w:val="00113CF4"/>
    <w:rsid w:val="001144E5"/>
    <w:rsid w:val="00115085"/>
    <w:rsid w:val="001153EA"/>
    <w:rsid w:val="00115643"/>
    <w:rsid w:val="001158BD"/>
    <w:rsid w:val="0011630F"/>
    <w:rsid w:val="00116765"/>
    <w:rsid w:val="00116C28"/>
    <w:rsid w:val="00116C64"/>
    <w:rsid w:val="001170E7"/>
    <w:rsid w:val="00117727"/>
    <w:rsid w:val="00117AB7"/>
    <w:rsid w:val="00120DC3"/>
    <w:rsid w:val="00120DD1"/>
    <w:rsid w:val="001219F5"/>
    <w:rsid w:val="00121A20"/>
    <w:rsid w:val="00121DB1"/>
    <w:rsid w:val="001232AE"/>
    <w:rsid w:val="0012377F"/>
    <w:rsid w:val="00123E40"/>
    <w:rsid w:val="00124314"/>
    <w:rsid w:val="00124CDC"/>
    <w:rsid w:val="0012583A"/>
    <w:rsid w:val="001261BA"/>
    <w:rsid w:val="00126497"/>
    <w:rsid w:val="00126B4A"/>
    <w:rsid w:val="0012754B"/>
    <w:rsid w:val="001276EE"/>
    <w:rsid w:val="00131257"/>
    <w:rsid w:val="00131C58"/>
    <w:rsid w:val="00132FD0"/>
    <w:rsid w:val="001331E8"/>
    <w:rsid w:val="0013322C"/>
    <w:rsid w:val="00133A76"/>
    <w:rsid w:val="001341BA"/>
    <w:rsid w:val="00134344"/>
    <w:rsid w:val="001344C0"/>
    <w:rsid w:val="001346FA"/>
    <w:rsid w:val="00135252"/>
    <w:rsid w:val="0013574B"/>
    <w:rsid w:val="00135FDA"/>
    <w:rsid w:val="001364B5"/>
    <w:rsid w:val="00136503"/>
    <w:rsid w:val="001372AF"/>
    <w:rsid w:val="001377C0"/>
    <w:rsid w:val="00137AB5"/>
    <w:rsid w:val="00137F0B"/>
    <w:rsid w:val="0014061E"/>
    <w:rsid w:val="00142308"/>
    <w:rsid w:val="0014243A"/>
    <w:rsid w:val="001424A8"/>
    <w:rsid w:val="00146090"/>
    <w:rsid w:val="001501EA"/>
    <w:rsid w:val="001516C9"/>
    <w:rsid w:val="00151E23"/>
    <w:rsid w:val="001526E0"/>
    <w:rsid w:val="0015270B"/>
    <w:rsid w:val="00153AEE"/>
    <w:rsid w:val="00154D33"/>
    <w:rsid w:val="001551B5"/>
    <w:rsid w:val="0015562B"/>
    <w:rsid w:val="00155B2E"/>
    <w:rsid w:val="001561A9"/>
    <w:rsid w:val="00156B84"/>
    <w:rsid w:val="00156CDF"/>
    <w:rsid w:val="00160D65"/>
    <w:rsid w:val="00161E57"/>
    <w:rsid w:val="00161F52"/>
    <w:rsid w:val="00162B39"/>
    <w:rsid w:val="00163EDB"/>
    <w:rsid w:val="00164525"/>
    <w:rsid w:val="0016479D"/>
    <w:rsid w:val="00165737"/>
    <w:rsid w:val="001659C1"/>
    <w:rsid w:val="00165B94"/>
    <w:rsid w:val="001663B7"/>
    <w:rsid w:val="001663CC"/>
    <w:rsid w:val="00166683"/>
    <w:rsid w:val="00170D96"/>
    <w:rsid w:val="00171B72"/>
    <w:rsid w:val="00171C8E"/>
    <w:rsid w:val="00171E45"/>
    <w:rsid w:val="00171EDF"/>
    <w:rsid w:val="00172159"/>
    <w:rsid w:val="00172848"/>
    <w:rsid w:val="00172D8F"/>
    <w:rsid w:val="00173703"/>
    <w:rsid w:val="00173A8E"/>
    <w:rsid w:val="00174277"/>
    <w:rsid w:val="0017502C"/>
    <w:rsid w:val="00175417"/>
    <w:rsid w:val="0018098E"/>
    <w:rsid w:val="00180AD7"/>
    <w:rsid w:val="00181177"/>
    <w:rsid w:val="0018143F"/>
    <w:rsid w:val="00181FF8"/>
    <w:rsid w:val="00182985"/>
    <w:rsid w:val="001842EF"/>
    <w:rsid w:val="00184945"/>
    <w:rsid w:val="00184EE1"/>
    <w:rsid w:val="00184F76"/>
    <w:rsid w:val="00185181"/>
    <w:rsid w:val="00185E0D"/>
    <w:rsid w:val="0018643C"/>
    <w:rsid w:val="001864AE"/>
    <w:rsid w:val="00186D23"/>
    <w:rsid w:val="00187EF1"/>
    <w:rsid w:val="00190208"/>
    <w:rsid w:val="00190AC1"/>
    <w:rsid w:val="00190B8D"/>
    <w:rsid w:val="001911CD"/>
    <w:rsid w:val="001921A9"/>
    <w:rsid w:val="0019341A"/>
    <w:rsid w:val="00193446"/>
    <w:rsid w:val="0019551D"/>
    <w:rsid w:val="00196181"/>
    <w:rsid w:val="00197DF9"/>
    <w:rsid w:val="001A1987"/>
    <w:rsid w:val="001A22ED"/>
    <w:rsid w:val="001A2564"/>
    <w:rsid w:val="001A40B9"/>
    <w:rsid w:val="001A4532"/>
    <w:rsid w:val="001A50A7"/>
    <w:rsid w:val="001A5544"/>
    <w:rsid w:val="001A6173"/>
    <w:rsid w:val="001A6CBA"/>
    <w:rsid w:val="001B0105"/>
    <w:rsid w:val="001B0D97"/>
    <w:rsid w:val="001B0EC7"/>
    <w:rsid w:val="001B1599"/>
    <w:rsid w:val="001B1B0A"/>
    <w:rsid w:val="001B3942"/>
    <w:rsid w:val="001B54B7"/>
    <w:rsid w:val="001B5A5D"/>
    <w:rsid w:val="001B60FB"/>
    <w:rsid w:val="001C1211"/>
    <w:rsid w:val="001C1889"/>
    <w:rsid w:val="001C1CE5"/>
    <w:rsid w:val="001C2CE1"/>
    <w:rsid w:val="001C3977"/>
    <w:rsid w:val="001C3D2A"/>
    <w:rsid w:val="001C3FD7"/>
    <w:rsid w:val="001C4A78"/>
    <w:rsid w:val="001C4FE5"/>
    <w:rsid w:val="001C5077"/>
    <w:rsid w:val="001C57E4"/>
    <w:rsid w:val="001D1872"/>
    <w:rsid w:val="001D2332"/>
    <w:rsid w:val="001D41A2"/>
    <w:rsid w:val="001D51BA"/>
    <w:rsid w:val="001D53E7"/>
    <w:rsid w:val="001D575E"/>
    <w:rsid w:val="001D6342"/>
    <w:rsid w:val="001D69F8"/>
    <w:rsid w:val="001D6BCB"/>
    <w:rsid w:val="001D6D53"/>
    <w:rsid w:val="001D741C"/>
    <w:rsid w:val="001D7B86"/>
    <w:rsid w:val="001E0051"/>
    <w:rsid w:val="001E2278"/>
    <w:rsid w:val="001E58E2"/>
    <w:rsid w:val="001E7AED"/>
    <w:rsid w:val="001F0AA8"/>
    <w:rsid w:val="001F0C16"/>
    <w:rsid w:val="001F0D5D"/>
    <w:rsid w:val="001F0D90"/>
    <w:rsid w:val="001F150F"/>
    <w:rsid w:val="001F2995"/>
    <w:rsid w:val="001F3626"/>
    <w:rsid w:val="001F3916"/>
    <w:rsid w:val="001F421E"/>
    <w:rsid w:val="001F46B9"/>
    <w:rsid w:val="001F4EA2"/>
    <w:rsid w:val="001F54C5"/>
    <w:rsid w:val="001F662C"/>
    <w:rsid w:val="001F6ADC"/>
    <w:rsid w:val="001F7074"/>
    <w:rsid w:val="001F74D7"/>
    <w:rsid w:val="001F7F12"/>
    <w:rsid w:val="00200490"/>
    <w:rsid w:val="002004A6"/>
    <w:rsid w:val="00200D3A"/>
    <w:rsid w:val="00201876"/>
    <w:rsid w:val="00201F3A"/>
    <w:rsid w:val="00201F7D"/>
    <w:rsid w:val="00202BCE"/>
    <w:rsid w:val="00203557"/>
    <w:rsid w:val="00203F96"/>
    <w:rsid w:val="0020635A"/>
    <w:rsid w:val="002069B2"/>
    <w:rsid w:val="00207027"/>
    <w:rsid w:val="0020743D"/>
    <w:rsid w:val="00207FA3"/>
    <w:rsid w:val="00210A28"/>
    <w:rsid w:val="002110BF"/>
    <w:rsid w:val="00211D9B"/>
    <w:rsid w:val="00211FF6"/>
    <w:rsid w:val="00212D65"/>
    <w:rsid w:val="002144AD"/>
    <w:rsid w:val="00214982"/>
    <w:rsid w:val="00214BCE"/>
    <w:rsid w:val="00214DA8"/>
    <w:rsid w:val="00215423"/>
    <w:rsid w:val="002158FA"/>
    <w:rsid w:val="00216809"/>
    <w:rsid w:val="0021688F"/>
    <w:rsid w:val="00216D43"/>
    <w:rsid w:val="00220093"/>
    <w:rsid w:val="00220600"/>
    <w:rsid w:val="00221340"/>
    <w:rsid w:val="002224DB"/>
    <w:rsid w:val="0022265F"/>
    <w:rsid w:val="00222B7F"/>
    <w:rsid w:val="0022390A"/>
    <w:rsid w:val="00223FCB"/>
    <w:rsid w:val="002252C3"/>
    <w:rsid w:val="00225C54"/>
    <w:rsid w:val="00227B7A"/>
    <w:rsid w:val="0023033C"/>
    <w:rsid w:val="002306CB"/>
    <w:rsid w:val="00230765"/>
    <w:rsid w:val="00230D18"/>
    <w:rsid w:val="00231340"/>
    <w:rsid w:val="00231352"/>
    <w:rsid w:val="002319E4"/>
    <w:rsid w:val="00231F29"/>
    <w:rsid w:val="00232191"/>
    <w:rsid w:val="002322E5"/>
    <w:rsid w:val="00232ABB"/>
    <w:rsid w:val="0023468E"/>
    <w:rsid w:val="0023477D"/>
    <w:rsid w:val="002349E7"/>
    <w:rsid w:val="00234C52"/>
    <w:rsid w:val="00234D86"/>
    <w:rsid w:val="00234D9C"/>
    <w:rsid w:val="00235632"/>
    <w:rsid w:val="00235872"/>
    <w:rsid w:val="002371C7"/>
    <w:rsid w:val="00237602"/>
    <w:rsid w:val="00237C91"/>
    <w:rsid w:val="00241559"/>
    <w:rsid w:val="00243102"/>
    <w:rsid w:val="00243184"/>
    <w:rsid w:val="002435B3"/>
    <w:rsid w:val="0024362D"/>
    <w:rsid w:val="0024369B"/>
    <w:rsid w:val="0024422B"/>
    <w:rsid w:val="00245042"/>
    <w:rsid w:val="002458EB"/>
    <w:rsid w:val="00246DAE"/>
    <w:rsid w:val="002500C8"/>
    <w:rsid w:val="00250787"/>
    <w:rsid w:val="002513DC"/>
    <w:rsid w:val="00251465"/>
    <w:rsid w:val="00252061"/>
    <w:rsid w:val="00252AD5"/>
    <w:rsid w:val="00254E8E"/>
    <w:rsid w:val="00256AB1"/>
    <w:rsid w:val="00256B71"/>
    <w:rsid w:val="00256D78"/>
    <w:rsid w:val="00257543"/>
    <w:rsid w:val="00257747"/>
    <w:rsid w:val="00257D53"/>
    <w:rsid w:val="002605C1"/>
    <w:rsid w:val="002608F4"/>
    <w:rsid w:val="00260D86"/>
    <w:rsid w:val="002617E7"/>
    <w:rsid w:val="00262D78"/>
    <w:rsid w:val="002632B2"/>
    <w:rsid w:val="00263859"/>
    <w:rsid w:val="002638BA"/>
    <w:rsid w:val="00264228"/>
    <w:rsid w:val="00264334"/>
    <w:rsid w:val="0026473E"/>
    <w:rsid w:val="00266214"/>
    <w:rsid w:val="002663C5"/>
    <w:rsid w:val="002672F0"/>
    <w:rsid w:val="00267C83"/>
    <w:rsid w:val="002703CB"/>
    <w:rsid w:val="00270862"/>
    <w:rsid w:val="0027144F"/>
    <w:rsid w:val="00271813"/>
    <w:rsid w:val="00271CF1"/>
    <w:rsid w:val="00271F3A"/>
    <w:rsid w:val="00272A67"/>
    <w:rsid w:val="00272D43"/>
    <w:rsid w:val="00272FF2"/>
    <w:rsid w:val="00273208"/>
    <w:rsid w:val="00273278"/>
    <w:rsid w:val="002737F4"/>
    <w:rsid w:val="00274415"/>
    <w:rsid w:val="00274D17"/>
    <w:rsid w:val="0027502A"/>
    <w:rsid w:val="00275961"/>
    <w:rsid w:val="00276560"/>
    <w:rsid w:val="00277E96"/>
    <w:rsid w:val="00277F77"/>
    <w:rsid w:val="0028009F"/>
    <w:rsid w:val="002805F5"/>
    <w:rsid w:val="00280751"/>
    <w:rsid w:val="00280E5B"/>
    <w:rsid w:val="0028280A"/>
    <w:rsid w:val="00282D7C"/>
    <w:rsid w:val="0028416D"/>
    <w:rsid w:val="00284AAA"/>
    <w:rsid w:val="00285ECC"/>
    <w:rsid w:val="00286ACD"/>
    <w:rsid w:val="00286BEB"/>
    <w:rsid w:val="00287838"/>
    <w:rsid w:val="00287B92"/>
    <w:rsid w:val="002907B5"/>
    <w:rsid w:val="00292EB7"/>
    <w:rsid w:val="002937C0"/>
    <w:rsid w:val="00295B47"/>
    <w:rsid w:val="00295BFF"/>
    <w:rsid w:val="00296227"/>
    <w:rsid w:val="00296F44"/>
    <w:rsid w:val="0029777D"/>
    <w:rsid w:val="002A055E"/>
    <w:rsid w:val="002A0A1D"/>
    <w:rsid w:val="002A1385"/>
    <w:rsid w:val="002A17BB"/>
    <w:rsid w:val="002A1B59"/>
    <w:rsid w:val="002A1D4E"/>
    <w:rsid w:val="002A1DF3"/>
    <w:rsid w:val="002A2869"/>
    <w:rsid w:val="002A3DEE"/>
    <w:rsid w:val="002A4515"/>
    <w:rsid w:val="002A4B4B"/>
    <w:rsid w:val="002A5B5D"/>
    <w:rsid w:val="002A6C80"/>
    <w:rsid w:val="002A75D6"/>
    <w:rsid w:val="002A7EC6"/>
    <w:rsid w:val="002A7ECF"/>
    <w:rsid w:val="002B0668"/>
    <w:rsid w:val="002B079C"/>
    <w:rsid w:val="002B24D6"/>
    <w:rsid w:val="002B29EA"/>
    <w:rsid w:val="002B41C4"/>
    <w:rsid w:val="002B48DB"/>
    <w:rsid w:val="002B4C9B"/>
    <w:rsid w:val="002B709C"/>
    <w:rsid w:val="002C08DA"/>
    <w:rsid w:val="002C117A"/>
    <w:rsid w:val="002C1690"/>
    <w:rsid w:val="002C32D1"/>
    <w:rsid w:val="002C3D5A"/>
    <w:rsid w:val="002C41E6"/>
    <w:rsid w:val="002C555B"/>
    <w:rsid w:val="002C5AD6"/>
    <w:rsid w:val="002C5B8E"/>
    <w:rsid w:val="002C613D"/>
    <w:rsid w:val="002C6207"/>
    <w:rsid w:val="002C6674"/>
    <w:rsid w:val="002D071A"/>
    <w:rsid w:val="002D1AF3"/>
    <w:rsid w:val="002D1CF6"/>
    <w:rsid w:val="002D2F2A"/>
    <w:rsid w:val="002D34B2"/>
    <w:rsid w:val="002D440F"/>
    <w:rsid w:val="002D48B0"/>
    <w:rsid w:val="002D5032"/>
    <w:rsid w:val="002D554B"/>
    <w:rsid w:val="002D5B37"/>
    <w:rsid w:val="002D7637"/>
    <w:rsid w:val="002D79C3"/>
    <w:rsid w:val="002E0CA4"/>
    <w:rsid w:val="002E13BA"/>
    <w:rsid w:val="002E17F2"/>
    <w:rsid w:val="002E5CAC"/>
    <w:rsid w:val="002E7CAE"/>
    <w:rsid w:val="002F07A0"/>
    <w:rsid w:val="002F095C"/>
    <w:rsid w:val="002F1100"/>
    <w:rsid w:val="002F1A6D"/>
    <w:rsid w:val="002F1C4E"/>
    <w:rsid w:val="002F2771"/>
    <w:rsid w:val="002F2FAD"/>
    <w:rsid w:val="002F2FDE"/>
    <w:rsid w:val="002F37A9"/>
    <w:rsid w:val="002F3D73"/>
    <w:rsid w:val="002F442B"/>
    <w:rsid w:val="002F4467"/>
    <w:rsid w:val="002F4C16"/>
    <w:rsid w:val="002F75A9"/>
    <w:rsid w:val="002F78CA"/>
    <w:rsid w:val="003011DA"/>
    <w:rsid w:val="00301658"/>
    <w:rsid w:val="00301CE6"/>
    <w:rsid w:val="0030256B"/>
    <w:rsid w:val="0030261F"/>
    <w:rsid w:val="0030325F"/>
    <w:rsid w:val="00303798"/>
    <w:rsid w:val="003039B0"/>
    <w:rsid w:val="003042E3"/>
    <w:rsid w:val="0030501F"/>
    <w:rsid w:val="003051DB"/>
    <w:rsid w:val="00305E50"/>
    <w:rsid w:val="0030667B"/>
    <w:rsid w:val="00307BA1"/>
    <w:rsid w:val="00307FDA"/>
    <w:rsid w:val="00310A79"/>
    <w:rsid w:val="00311702"/>
    <w:rsid w:val="00311E82"/>
    <w:rsid w:val="00312224"/>
    <w:rsid w:val="00312396"/>
    <w:rsid w:val="00313FD6"/>
    <w:rsid w:val="003143BD"/>
    <w:rsid w:val="003147D1"/>
    <w:rsid w:val="00315363"/>
    <w:rsid w:val="00315CD4"/>
    <w:rsid w:val="00315DFA"/>
    <w:rsid w:val="00317EA7"/>
    <w:rsid w:val="003203ED"/>
    <w:rsid w:val="00320D3B"/>
    <w:rsid w:val="00321AFF"/>
    <w:rsid w:val="00321B1A"/>
    <w:rsid w:val="003222CA"/>
    <w:rsid w:val="00322882"/>
    <w:rsid w:val="003228F9"/>
    <w:rsid w:val="00322C9F"/>
    <w:rsid w:val="003232F7"/>
    <w:rsid w:val="00324D23"/>
    <w:rsid w:val="003268F9"/>
    <w:rsid w:val="003269F9"/>
    <w:rsid w:val="00327299"/>
    <w:rsid w:val="003303CC"/>
    <w:rsid w:val="00330765"/>
    <w:rsid w:val="00330E7F"/>
    <w:rsid w:val="00331751"/>
    <w:rsid w:val="00331FAD"/>
    <w:rsid w:val="0033326D"/>
    <w:rsid w:val="00333AF0"/>
    <w:rsid w:val="00334579"/>
    <w:rsid w:val="00334AA5"/>
    <w:rsid w:val="00335858"/>
    <w:rsid w:val="00335CB7"/>
    <w:rsid w:val="00336440"/>
    <w:rsid w:val="003364FD"/>
    <w:rsid w:val="00336950"/>
    <w:rsid w:val="00336A1E"/>
    <w:rsid w:val="00336BDA"/>
    <w:rsid w:val="00337D84"/>
    <w:rsid w:val="00341495"/>
    <w:rsid w:val="00341EF5"/>
    <w:rsid w:val="00342AC2"/>
    <w:rsid w:val="00342BD7"/>
    <w:rsid w:val="003430AC"/>
    <w:rsid w:val="0034390C"/>
    <w:rsid w:val="00343B6A"/>
    <w:rsid w:val="00343CB8"/>
    <w:rsid w:val="0034428B"/>
    <w:rsid w:val="003450E2"/>
    <w:rsid w:val="003464A5"/>
    <w:rsid w:val="00346678"/>
    <w:rsid w:val="00346AC0"/>
    <w:rsid w:val="00346DB5"/>
    <w:rsid w:val="003477B1"/>
    <w:rsid w:val="00350222"/>
    <w:rsid w:val="003503C7"/>
    <w:rsid w:val="00350D34"/>
    <w:rsid w:val="00352FE6"/>
    <w:rsid w:val="003560F9"/>
    <w:rsid w:val="0035615A"/>
    <w:rsid w:val="0035692A"/>
    <w:rsid w:val="00357380"/>
    <w:rsid w:val="00357972"/>
    <w:rsid w:val="00360219"/>
    <w:rsid w:val="00360254"/>
    <w:rsid w:val="003602D9"/>
    <w:rsid w:val="003604CE"/>
    <w:rsid w:val="00360550"/>
    <w:rsid w:val="00361A1C"/>
    <w:rsid w:val="00365D7F"/>
    <w:rsid w:val="00366E3A"/>
    <w:rsid w:val="00367357"/>
    <w:rsid w:val="00367927"/>
    <w:rsid w:val="00367EAA"/>
    <w:rsid w:val="00370E47"/>
    <w:rsid w:val="00371CAF"/>
    <w:rsid w:val="003734CE"/>
    <w:rsid w:val="00373D33"/>
    <w:rsid w:val="003742AC"/>
    <w:rsid w:val="00374B14"/>
    <w:rsid w:val="00375785"/>
    <w:rsid w:val="00376414"/>
    <w:rsid w:val="003767B5"/>
    <w:rsid w:val="00377065"/>
    <w:rsid w:val="0037775F"/>
    <w:rsid w:val="00377CE1"/>
    <w:rsid w:val="00380306"/>
    <w:rsid w:val="00382513"/>
    <w:rsid w:val="00384CC4"/>
    <w:rsid w:val="00385BF0"/>
    <w:rsid w:val="00386BF0"/>
    <w:rsid w:val="00387575"/>
    <w:rsid w:val="0038765B"/>
    <w:rsid w:val="00387674"/>
    <w:rsid w:val="00391FBF"/>
    <w:rsid w:val="003920FF"/>
    <w:rsid w:val="003921C2"/>
    <w:rsid w:val="0039341E"/>
    <w:rsid w:val="003939FF"/>
    <w:rsid w:val="00394674"/>
    <w:rsid w:val="003966CB"/>
    <w:rsid w:val="0039713E"/>
    <w:rsid w:val="00397FDB"/>
    <w:rsid w:val="003A0B8A"/>
    <w:rsid w:val="003A2223"/>
    <w:rsid w:val="003A2A0F"/>
    <w:rsid w:val="003A2A7A"/>
    <w:rsid w:val="003A3506"/>
    <w:rsid w:val="003A3849"/>
    <w:rsid w:val="003A437F"/>
    <w:rsid w:val="003A45A1"/>
    <w:rsid w:val="003A5765"/>
    <w:rsid w:val="003A57EA"/>
    <w:rsid w:val="003A5B0A"/>
    <w:rsid w:val="003A67C8"/>
    <w:rsid w:val="003A67FF"/>
    <w:rsid w:val="003A6BAC"/>
    <w:rsid w:val="003A70A4"/>
    <w:rsid w:val="003A7887"/>
    <w:rsid w:val="003A7D7D"/>
    <w:rsid w:val="003A7E7C"/>
    <w:rsid w:val="003A7EF3"/>
    <w:rsid w:val="003B0978"/>
    <w:rsid w:val="003B159C"/>
    <w:rsid w:val="003B2A1A"/>
    <w:rsid w:val="003B369F"/>
    <w:rsid w:val="003B36A3"/>
    <w:rsid w:val="003B38DC"/>
    <w:rsid w:val="003B3CC6"/>
    <w:rsid w:val="003B3D70"/>
    <w:rsid w:val="003B408A"/>
    <w:rsid w:val="003B43E4"/>
    <w:rsid w:val="003B4BE2"/>
    <w:rsid w:val="003B4E6D"/>
    <w:rsid w:val="003B4EE4"/>
    <w:rsid w:val="003B64BB"/>
    <w:rsid w:val="003B7B11"/>
    <w:rsid w:val="003B7FE5"/>
    <w:rsid w:val="003C0077"/>
    <w:rsid w:val="003C0757"/>
    <w:rsid w:val="003C11C8"/>
    <w:rsid w:val="003C15EC"/>
    <w:rsid w:val="003C2702"/>
    <w:rsid w:val="003C2B32"/>
    <w:rsid w:val="003C2E2F"/>
    <w:rsid w:val="003C327C"/>
    <w:rsid w:val="003C46FB"/>
    <w:rsid w:val="003C4CBD"/>
    <w:rsid w:val="003C65D6"/>
    <w:rsid w:val="003C7028"/>
    <w:rsid w:val="003C70D6"/>
    <w:rsid w:val="003C7116"/>
    <w:rsid w:val="003C7806"/>
    <w:rsid w:val="003D05AD"/>
    <w:rsid w:val="003D109F"/>
    <w:rsid w:val="003D13FB"/>
    <w:rsid w:val="003D1A9D"/>
    <w:rsid w:val="003D2478"/>
    <w:rsid w:val="003D2B04"/>
    <w:rsid w:val="003D2B06"/>
    <w:rsid w:val="003D3C45"/>
    <w:rsid w:val="003D3F15"/>
    <w:rsid w:val="003D46A4"/>
    <w:rsid w:val="003D5B1F"/>
    <w:rsid w:val="003D5FED"/>
    <w:rsid w:val="003D602E"/>
    <w:rsid w:val="003D6BF4"/>
    <w:rsid w:val="003E05DD"/>
    <w:rsid w:val="003E15FA"/>
    <w:rsid w:val="003E1A8A"/>
    <w:rsid w:val="003E1D9D"/>
    <w:rsid w:val="003E2315"/>
    <w:rsid w:val="003E24E6"/>
    <w:rsid w:val="003E385F"/>
    <w:rsid w:val="003E55E4"/>
    <w:rsid w:val="003E6DA3"/>
    <w:rsid w:val="003E6F75"/>
    <w:rsid w:val="003E74E3"/>
    <w:rsid w:val="003F05C7"/>
    <w:rsid w:val="003F197A"/>
    <w:rsid w:val="003F236F"/>
    <w:rsid w:val="003F29D9"/>
    <w:rsid w:val="003F2CD4"/>
    <w:rsid w:val="003F3034"/>
    <w:rsid w:val="003F389A"/>
    <w:rsid w:val="003F38C0"/>
    <w:rsid w:val="003F486D"/>
    <w:rsid w:val="003F6BBE"/>
    <w:rsid w:val="003F7BA6"/>
    <w:rsid w:val="004000E8"/>
    <w:rsid w:val="00400446"/>
    <w:rsid w:val="004019CE"/>
    <w:rsid w:val="00402900"/>
    <w:rsid w:val="00402E2B"/>
    <w:rsid w:val="004037C2"/>
    <w:rsid w:val="004050F7"/>
    <w:rsid w:val="0040512B"/>
    <w:rsid w:val="00405CA5"/>
    <w:rsid w:val="00406D30"/>
    <w:rsid w:val="004075C2"/>
    <w:rsid w:val="00407CD3"/>
    <w:rsid w:val="00410134"/>
    <w:rsid w:val="00410B72"/>
    <w:rsid w:val="00410EEC"/>
    <w:rsid w:val="00410F18"/>
    <w:rsid w:val="0041263E"/>
    <w:rsid w:val="004128DB"/>
    <w:rsid w:val="00413AAC"/>
    <w:rsid w:val="00413AD9"/>
    <w:rsid w:val="00413E92"/>
    <w:rsid w:val="00416C9A"/>
    <w:rsid w:val="00416E5F"/>
    <w:rsid w:val="004208C2"/>
    <w:rsid w:val="00421105"/>
    <w:rsid w:val="00421AF0"/>
    <w:rsid w:val="0042201C"/>
    <w:rsid w:val="004224B3"/>
    <w:rsid w:val="00422AA4"/>
    <w:rsid w:val="0042321C"/>
    <w:rsid w:val="00423C3D"/>
    <w:rsid w:val="00423EB8"/>
    <w:rsid w:val="004242F4"/>
    <w:rsid w:val="00425E95"/>
    <w:rsid w:val="00426474"/>
    <w:rsid w:val="00426C64"/>
    <w:rsid w:val="00427248"/>
    <w:rsid w:val="00427D37"/>
    <w:rsid w:val="00427D39"/>
    <w:rsid w:val="00431C50"/>
    <w:rsid w:val="004320ED"/>
    <w:rsid w:val="00433711"/>
    <w:rsid w:val="00433E2E"/>
    <w:rsid w:val="0043550C"/>
    <w:rsid w:val="00435703"/>
    <w:rsid w:val="0043584E"/>
    <w:rsid w:val="00436E82"/>
    <w:rsid w:val="00437447"/>
    <w:rsid w:val="00437DD8"/>
    <w:rsid w:val="004401AC"/>
    <w:rsid w:val="00440E97"/>
    <w:rsid w:val="00441A92"/>
    <w:rsid w:val="004427A5"/>
    <w:rsid w:val="004427F8"/>
    <w:rsid w:val="00442916"/>
    <w:rsid w:val="00442B25"/>
    <w:rsid w:val="00442C16"/>
    <w:rsid w:val="004431DC"/>
    <w:rsid w:val="00444258"/>
    <w:rsid w:val="00444F56"/>
    <w:rsid w:val="00446488"/>
    <w:rsid w:val="00446A8F"/>
    <w:rsid w:val="00447C87"/>
    <w:rsid w:val="00447CD3"/>
    <w:rsid w:val="00447E40"/>
    <w:rsid w:val="00450228"/>
    <w:rsid w:val="00451669"/>
    <w:rsid w:val="004517AA"/>
    <w:rsid w:val="00452CAC"/>
    <w:rsid w:val="00453034"/>
    <w:rsid w:val="0045428A"/>
    <w:rsid w:val="00455F5B"/>
    <w:rsid w:val="0045608D"/>
    <w:rsid w:val="00457565"/>
    <w:rsid w:val="00457796"/>
    <w:rsid w:val="00457B71"/>
    <w:rsid w:val="00460B76"/>
    <w:rsid w:val="00461A74"/>
    <w:rsid w:val="004634BB"/>
    <w:rsid w:val="004663E0"/>
    <w:rsid w:val="004669E2"/>
    <w:rsid w:val="00470506"/>
    <w:rsid w:val="00470C31"/>
    <w:rsid w:val="00470FA3"/>
    <w:rsid w:val="00471DE0"/>
    <w:rsid w:val="004721E1"/>
    <w:rsid w:val="004726EE"/>
    <w:rsid w:val="00473042"/>
    <w:rsid w:val="004734D0"/>
    <w:rsid w:val="0047354C"/>
    <w:rsid w:val="00474DA9"/>
    <w:rsid w:val="00474E7E"/>
    <w:rsid w:val="0047556B"/>
    <w:rsid w:val="004761DB"/>
    <w:rsid w:val="00477768"/>
    <w:rsid w:val="00480C8C"/>
    <w:rsid w:val="00480CFA"/>
    <w:rsid w:val="00481184"/>
    <w:rsid w:val="0048366F"/>
    <w:rsid w:val="00483ADF"/>
    <w:rsid w:val="00485280"/>
    <w:rsid w:val="004860F7"/>
    <w:rsid w:val="004863D7"/>
    <w:rsid w:val="004900F4"/>
    <w:rsid w:val="004906F0"/>
    <w:rsid w:val="00491387"/>
    <w:rsid w:val="0049142E"/>
    <w:rsid w:val="00492BC5"/>
    <w:rsid w:val="00492DCF"/>
    <w:rsid w:val="004949CE"/>
    <w:rsid w:val="00495BA1"/>
    <w:rsid w:val="00495DF9"/>
    <w:rsid w:val="004964F1"/>
    <w:rsid w:val="00496DAC"/>
    <w:rsid w:val="004A16BC"/>
    <w:rsid w:val="004A2B94"/>
    <w:rsid w:val="004A4A11"/>
    <w:rsid w:val="004A5B6A"/>
    <w:rsid w:val="004A63C7"/>
    <w:rsid w:val="004A6AE7"/>
    <w:rsid w:val="004B1337"/>
    <w:rsid w:val="004B24ED"/>
    <w:rsid w:val="004B419A"/>
    <w:rsid w:val="004B6F6A"/>
    <w:rsid w:val="004B7064"/>
    <w:rsid w:val="004B7C0C"/>
    <w:rsid w:val="004C0A36"/>
    <w:rsid w:val="004C1F81"/>
    <w:rsid w:val="004C3898"/>
    <w:rsid w:val="004C44FF"/>
    <w:rsid w:val="004C7375"/>
    <w:rsid w:val="004C7BF0"/>
    <w:rsid w:val="004D1CAA"/>
    <w:rsid w:val="004D1D9C"/>
    <w:rsid w:val="004D36B1"/>
    <w:rsid w:val="004D382A"/>
    <w:rsid w:val="004D4560"/>
    <w:rsid w:val="004D4598"/>
    <w:rsid w:val="004D56EB"/>
    <w:rsid w:val="004D581A"/>
    <w:rsid w:val="004D59BE"/>
    <w:rsid w:val="004D7576"/>
    <w:rsid w:val="004D7643"/>
    <w:rsid w:val="004D7EBD"/>
    <w:rsid w:val="004E00C2"/>
    <w:rsid w:val="004E0563"/>
    <w:rsid w:val="004E0845"/>
    <w:rsid w:val="004E2680"/>
    <w:rsid w:val="004E28F9"/>
    <w:rsid w:val="004E3E42"/>
    <w:rsid w:val="004E4419"/>
    <w:rsid w:val="004E462E"/>
    <w:rsid w:val="004E4A7D"/>
    <w:rsid w:val="004E5266"/>
    <w:rsid w:val="004E56DC"/>
    <w:rsid w:val="004E5DBD"/>
    <w:rsid w:val="004E76F4"/>
    <w:rsid w:val="004E7F2C"/>
    <w:rsid w:val="004F0B4E"/>
    <w:rsid w:val="004F0B6C"/>
    <w:rsid w:val="004F0F8B"/>
    <w:rsid w:val="004F13CB"/>
    <w:rsid w:val="004F1EAD"/>
    <w:rsid w:val="004F2078"/>
    <w:rsid w:val="004F3105"/>
    <w:rsid w:val="004F35D9"/>
    <w:rsid w:val="004F3DA3"/>
    <w:rsid w:val="004F4DA3"/>
    <w:rsid w:val="004F6629"/>
    <w:rsid w:val="004F77D4"/>
    <w:rsid w:val="004F7F87"/>
    <w:rsid w:val="00500F04"/>
    <w:rsid w:val="005029B9"/>
    <w:rsid w:val="0050305D"/>
    <w:rsid w:val="0050499A"/>
    <w:rsid w:val="00505BC2"/>
    <w:rsid w:val="00506557"/>
    <w:rsid w:val="0050677A"/>
    <w:rsid w:val="0050727A"/>
    <w:rsid w:val="00507FA2"/>
    <w:rsid w:val="00510023"/>
    <w:rsid w:val="005108D8"/>
    <w:rsid w:val="00510A0C"/>
    <w:rsid w:val="00510E5C"/>
    <w:rsid w:val="00511586"/>
    <w:rsid w:val="005116F9"/>
    <w:rsid w:val="0051254A"/>
    <w:rsid w:val="00512BA1"/>
    <w:rsid w:val="005153A7"/>
    <w:rsid w:val="00515778"/>
    <w:rsid w:val="005157E0"/>
    <w:rsid w:val="005158B6"/>
    <w:rsid w:val="00515F81"/>
    <w:rsid w:val="005162F3"/>
    <w:rsid w:val="00516D3C"/>
    <w:rsid w:val="00516FA5"/>
    <w:rsid w:val="00517B93"/>
    <w:rsid w:val="005201E3"/>
    <w:rsid w:val="00520C96"/>
    <w:rsid w:val="00521711"/>
    <w:rsid w:val="005219CF"/>
    <w:rsid w:val="00522688"/>
    <w:rsid w:val="00522A02"/>
    <w:rsid w:val="00522A40"/>
    <w:rsid w:val="00522EF9"/>
    <w:rsid w:val="00523C2C"/>
    <w:rsid w:val="0052488E"/>
    <w:rsid w:val="00524B98"/>
    <w:rsid w:val="005253CB"/>
    <w:rsid w:val="00526279"/>
    <w:rsid w:val="005273C1"/>
    <w:rsid w:val="00527633"/>
    <w:rsid w:val="0052764E"/>
    <w:rsid w:val="00531429"/>
    <w:rsid w:val="00531BA1"/>
    <w:rsid w:val="005323D8"/>
    <w:rsid w:val="0053262C"/>
    <w:rsid w:val="005328BE"/>
    <w:rsid w:val="00533CD8"/>
    <w:rsid w:val="00533FAF"/>
    <w:rsid w:val="005343B5"/>
    <w:rsid w:val="00534B59"/>
    <w:rsid w:val="00536759"/>
    <w:rsid w:val="0053780E"/>
    <w:rsid w:val="00537C62"/>
    <w:rsid w:val="00541EEA"/>
    <w:rsid w:val="00541FC7"/>
    <w:rsid w:val="00542553"/>
    <w:rsid w:val="0054435D"/>
    <w:rsid w:val="0054492F"/>
    <w:rsid w:val="00546970"/>
    <w:rsid w:val="005473B6"/>
    <w:rsid w:val="005473FF"/>
    <w:rsid w:val="00550457"/>
    <w:rsid w:val="005507E3"/>
    <w:rsid w:val="00554E19"/>
    <w:rsid w:val="00555B05"/>
    <w:rsid w:val="005563C1"/>
    <w:rsid w:val="0055727C"/>
    <w:rsid w:val="0056056F"/>
    <w:rsid w:val="0056121F"/>
    <w:rsid w:val="005618ED"/>
    <w:rsid w:val="005635FC"/>
    <w:rsid w:val="005665B2"/>
    <w:rsid w:val="00567B99"/>
    <w:rsid w:val="00567F78"/>
    <w:rsid w:val="00571273"/>
    <w:rsid w:val="00571589"/>
    <w:rsid w:val="00571F26"/>
    <w:rsid w:val="005723F6"/>
    <w:rsid w:val="00572505"/>
    <w:rsid w:val="00572CEF"/>
    <w:rsid w:val="0057390B"/>
    <w:rsid w:val="00573E16"/>
    <w:rsid w:val="00573F98"/>
    <w:rsid w:val="005743DD"/>
    <w:rsid w:val="00575407"/>
    <w:rsid w:val="00575D76"/>
    <w:rsid w:val="005812A3"/>
    <w:rsid w:val="005813BD"/>
    <w:rsid w:val="00582809"/>
    <w:rsid w:val="005849D4"/>
    <w:rsid w:val="00584B0F"/>
    <w:rsid w:val="00585C00"/>
    <w:rsid w:val="0058747B"/>
    <w:rsid w:val="0058798C"/>
    <w:rsid w:val="005900FA"/>
    <w:rsid w:val="005913D0"/>
    <w:rsid w:val="00593367"/>
    <w:rsid w:val="005935A4"/>
    <w:rsid w:val="005948C2"/>
    <w:rsid w:val="005955CB"/>
    <w:rsid w:val="00595630"/>
    <w:rsid w:val="0059564A"/>
    <w:rsid w:val="00595A9F"/>
    <w:rsid w:val="00595D0D"/>
    <w:rsid w:val="00595DCA"/>
    <w:rsid w:val="0059610D"/>
    <w:rsid w:val="00596298"/>
    <w:rsid w:val="0059779B"/>
    <w:rsid w:val="005A1271"/>
    <w:rsid w:val="005A15C6"/>
    <w:rsid w:val="005A209A"/>
    <w:rsid w:val="005A3292"/>
    <w:rsid w:val="005A36EB"/>
    <w:rsid w:val="005A4402"/>
    <w:rsid w:val="005A662D"/>
    <w:rsid w:val="005A6755"/>
    <w:rsid w:val="005A69D2"/>
    <w:rsid w:val="005A7AF8"/>
    <w:rsid w:val="005B0DC4"/>
    <w:rsid w:val="005B0F15"/>
    <w:rsid w:val="005B1409"/>
    <w:rsid w:val="005B142F"/>
    <w:rsid w:val="005B23B2"/>
    <w:rsid w:val="005B25D8"/>
    <w:rsid w:val="005B26CF"/>
    <w:rsid w:val="005B3462"/>
    <w:rsid w:val="005B35D7"/>
    <w:rsid w:val="005B392A"/>
    <w:rsid w:val="005B3AA3"/>
    <w:rsid w:val="005B3F95"/>
    <w:rsid w:val="005B680C"/>
    <w:rsid w:val="005B6F83"/>
    <w:rsid w:val="005B75F3"/>
    <w:rsid w:val="005C01B2"/>
    <w:rsid w:val="005C0304"/>
    <w:rsid w:val="005C03D9"/>
    <w:rsid w:val="005C10E1"/>
    <w:rsid w:val="005C243D"/>
    <w:rsid w:val="005C4074"/>
    <w:rsid w:val="005C74FB"/>
    <w:rsid w:val="005D0251"/>
    <w:rsid w:val="005D09A7"/>
    <w:rsid w:val="005D156C"/>
    <w:rsid w:val="005D1602"/>
    <w:rsid w:val="005D21A9"/>
    <w:rsid w:val="005D2EE8"/>
    <w:rsid w:val="005D3620"/>
    <w:rsid w:val="005D4A6C"/>
    <w:rsid w:val="005D4D93"/>
    <w:rsid w:val="005D5813"/>
    <w:rsid w:val="005D63E7"/>
    <w:rsid w:val="005D65A6"/>
    <w:rsid w:val="005D65D1"/>
    <w:rsid w:val="005D7656"/>
    <w:rsid w:val="005D7CBA"/>
    <w:rsid w:val="005E0320"/>
    <w:rsid w:val="005E13AB"/>
    <w:rsid w:val="005E1872"/>
    <w:rsid w:val="005E1C3C"/>
    <w:rsid w:val="005E3100"/>
    <w:rsid w:val="005E385F"/>
    <w:rsid w:val="005E4316"/>
    <w:rsid w:val="005E46AE"/>
    <w:rsid w:val="005E4A27"/>
    <w:rsid w:val="005E5282"/>
    <w:rsid w:val="005E5B81"/>
    <w:rsid w:val="005E6289"/>
    <w:rsid w:val="005E669D"/>
    <w:rsid w:val="005E67D7"/>
    <w:rsid w:val="005E6F25"/>
    <w:rsid w:val="005F0AD7"/>
    <w:rsid w:val="005F11F0"/>
    <w:rsid w:val="005F1476"/>
    <w:rsid w:val="005F1907"/>
    <w:rsid w:val="005F252F"/>
    <w:rsid w:val="005F2CB1"/>
    <w:rsid w:val="005F3025"/>
    <w:rsid w:val="005F442C"/>
    <w:rsid w:val="005F4B64"/>
    <w:rsid w:val="005F54B6"/>
    <w:rsid w:val="005F5A66"/>
    <w:rsid w:val="005F618C"/>
    <w:rsid w:val="005F70BD"/>
    <w:rsid w:val="005F799B"/>
    <w:rsid w:val="005F7EB1"/>
    <w:rsid w:val="005F7F77"/>
    <w:rsid w:val="0060013E"/>
    <w:rsid w:val="00601907"/>
    <w:rsid w:val="00601976"/>
    <w:rsid w:val="00602361"/>
    <w:rsid w:val="006024A9"/>
    <w:rsid w:val="0060283C"/>
    <w:rsid w:val="006028AF"/>
    <w:rsid w:val="00604F14"/>
    <w:rsid w:val="00605100"/>
    <w:rsid w:val="006064DE"/>
    <w:rsid w:val="00607340"/>
    <w:rsid w:val="00611B83"/>
    <w:rsid w:val="00612C73"/>
    <w:rsid w:val="00613257"/>
    <w:rsid w:val="00613654"/>
    <w:rsid w:val="00613BBA"/>
    <w:rsid w:val="006155FA"/>
    <w:rsid w:val="00616E85"/>
    <w:rsid w:val="0061761D"/>
    <w:rsid w:val="006177B4"/>
    <w:rsid w:val="00617F88"/>
    <w:rsid w:val="00620A71"/>
    <w:rsid w:val="00620D80"/>
    <w:rsid w:val="0062189C"/>
    <w:rsid w:val="00623114"/>
    <w:rsid w:val="006234A6"/>
    <w:rsid w:val="00624920"/>
    <w:rsid w:val="00626039"/>
    <w:rsid w:val="00626883"/>
    <w:rsid w:val="00627586"/>
    <w:rsid w:val="00630001"/>
    <w:rsid w:val="00630A61"/>
    <w:rsid w:val="006311B3"/>
    <w:rsid w:val="00631354"/>
    <w:rsid w:val="0063284C"/>
    <w:rsid w:val="00633799"/>
    <w:rsid w:val="00634043"/>
    <w:rsid w:val="00634473"/>
    <w:rsid w:val="006361F6"/>
    <w:rsid w:val="00636398"/>
    <w:rsid w:val="006368D3"/>
    <w:rsid w:val="00636BF1"/>
    <w:rsid w:val="006375CB"/>
    <w:rsid w:val="006377EC"/>
    <w:rsid w:val="00640833"/>
    <w:rsid w:val="00641166"/>
    <w:rsid w:val="0064151F"/>
    <w:rsid w:val="00641533"/>
    <w:rsid w:val="0064208D"/>
    <w:rsid w:val="00642F86"/>
    <w:rsid w:val="00643475"/>
    <w:rsid w:val="0064396A"/>
    <w:rsid w:val="0064624E"/>
    <w:rsid w:val="00647D9F"/>
    <w:rsid w:val="006503F9"/>
    <w:rsid w:val="00650727"/>
    <w:rsid w:val="00650AB9"/>
    <w:rsid w:val="00651804"/>
    <w:rsid w:val="006543FD"/>
    <w:rsid w:val="00654645"/>
    <w:rsid w:val="00655733"/>
    <w:rsid w:val="00655ACD"/>
    <w:rsid w:val="00656A92"/>
    <w:rsid w:val="00656DDE"/>
    <w:rsid w:val="006578AF"/>
    <w:rsid w:val="0066011D"/>
    <w:rsid w:val="006607C0"/>
    <w:rsid w:val="0066107B"/>
    <w:rsid w:val="006613A6"/>
    <w:rsid w:val="00661F9F"/>
    <w:rsid w:val="006627A2"/>
    <w:rsid w:val="00662D1B"/>
    <w:rsid w:val="006634E6"/>
    <w:rsid w:val="00663CB5"/>
    <w:rsid w:val="006655EE"/>
    <w:rsid w:val="00665CF2"/>
    <w:rsid w:val="00665E4D"/>
    <w:rsid w:val="006673A3"/>
    <w:rsid w:val="00667EE7"/>
    <w:rsid w:val="0067069F"/>
    <w:rsid w:val="00670922"/>
    <w:rsid w:val="00670BE1"/>
    <w:rsid w:val="00671ABE"/>
    <w:rsid w:val="00671B1A"/>
    <w:rsid w:val="00671BA4"/>
    <w:rsid w:val="0067218F"/>
    <w:rsid w:val="00672F62"/>
    <w:rsid w:val="006741F2"/>
    <w:rsid w:val="006743C5"/>
    <w:rsid w:val="00674AB8"/>
    <w:rsid w:val="00674CC3"/>
    <w:rsid w:val="00675C72"/>
    <w:rsid w:val="006771F9"/>
    <w:rsid w:val="006776D7"/>
    <w:rsid w:val="0067796C"/>
    <w:rsid w:val="00677DA0"/>
    <w:rsid w:val="00681003"/>
    <w:rsid w:val="006817C9"/>
    <w:rsid w:val="00682683"/>
    <w:rsid w:val="00682A9F"/>
    <w:rsid w:val="00682FA9"/>
    <w:rsid w:val="00683109"/>
    <w:rsid w:val="00683266"/>
    <w:rsid w:val="00683ECE"/>
    <w:rsid w:val="00685E4B"/>
    <w:rsid w:val="0068777A"/>
    <w:rsid w:val="00687B1C"/>
    <w:rsid w:val="00687B88"/>
    <w:rsid w:val="00690BC1"/>
    <w:rsid w:val="00693937"/>
    <w:rsid w:val="00694073"/>
    <w:rsid w:val="006959BD"/>
    <w:rsid w:val="00695DE9"/>
    <w:rsid w:val="00695FC2"/>
    <w:rsid w:val="0069642A"/>
    <w:rsid w:val="00696949"/>
    <w:rsid w:val="00697052"/>
    <w:rsid w:val="006A0B6E"/>
    <w:rsid w:val="006A1119"/>
    <w:rsid w:val="006A1D54"/>
    <w:rsid w:val="006A2367"/>
    <w:rsid w:val="006A46FB"/>
    <w:rsid w:val="006A50BA"/>
    <w:rsid w:val="006A588B"/>
    <w:rsid w:val="006A5B83"/>
    <w:rsid w:val="006A5E28"/>
    <w:rsid w:val="006A697B"/>
    <w:rsid w:val="006A6BB5"/>
    <w:rsid w:val="006A78C5"/>
    <w:rsid w:val="006A7AFF"/>
    <w:rsid w:val="006B0029"/>
    <w:rsid w:val="006B1816"/>
    <w:rsid w:val="006B2099"/>
    <w:rsid w:val="006B4080"/>
    <w:rsid w:val="006B448D"/>
    <w:rsid w:val="006B50CF"/>
    <w:rsid w:val="006B58A6"/>
    <w:rsid w:val="006B610B"/>
    <w:rsid w:val="006B7904"/>
    <w:rsid w:val="006C03B8"/>
    <w:rsid w:val="006C05C7"/>
    <w:rsid w:val="006C263B"/>
    <w:rsid w:val="006C3649"/>
    <w:rsid w:val="006C5A5D"/>
    <w:rsid w:val="006C5E33"/>
    <w:rsid w:val="006C5EC9"/>
    <w:rsid w:val="006C5FD0"/>
    <w:rsid w:val="006C6059"/>
    <w:rsid w:val="006C61B9"/>
    <w:rsid w:val="006C6E28"/>
    <w:rsid w:val="006C7522"/>
    <w:rsid w:val="006D2919"/>
    <w:rsid w:val="006D43AC"/>
    <w:rsid w:val="006D5270"/>
    <w:rsid w:val="006D5473"/>
    <w:rsid w:val="006D62FB"/>
    <w:rsid w:val="006D6F08"/>
    <w:rsid w:val="006D7720"/>
    <w:rsid w:val="006D7E87"/>
    <w:rsid w:val="006E0440"/>
    <w:rsid w:val="006E062C"/>
    <w:rsid w:val="006E14F3"/>
    <w:rsid w:val="006E1A23"/>
    <w:rsid w:val="006E1C82"/>
    <w:rsid w:val="006E28B7"/>
    <w:rsid w:val="006E29D2"/>
    <w:rsid w:val="006E2A9B"/>
    <w:rsid w:val="006E2D5B"/>
    <w:rsid w:val="006E3284"/>
    <w:rsid w:val="006E3310"/>
    <w:rsid w:val="006E4724"/>
    <w:rsid w:val="006E4E39"/>
    <w:rsid w:val="006E4FAC"/>
    <w:rsid w:val="006E54FD"/>
    <w:rsid w:val="006E565E"/>
    <w:rsid w:val="006E621A"/>
    <w:rsid w:val="006E655C"/>
    <w:rsid w:val="006E6652"/>
    <w:rsid w:val="006E673D"/>
    <w:rsid w:val="006E69E6"/>
    <w:rsid w:val="006E733D"/>
    <w:rsid w:val="006E7D3B"/>
    <w:rsid w:val="006F0B32"/>
    <w:rsid w:val="006F1B70"/>
    <w:rsid w:val="006F1BE6"/>
    <w:rsid w:val="006F254D"/>
    <w:rsid w:val="006F2FE1"/>
    <w:rsid w:val="006F341D"/>
    <w:rsid w:val="006F3A43"/>
    <w:rsid w:val="006F3CDE"/>
    <w:rsid w:val="006F58D4"/>
    <w:rsid w:val="006F6582"/>
    <w:rsid w:val="006F77F9"/>
    <w:rsid w:val="006F7D5C"/>
    <w:rsid w:val="00700775"/>
    <w:rsid w:val="00701C42"/>
    <w:rsid w:val="00702082"/>
    <w:rsid w:val="00702917"/>
    <w:rsid w:val="00702AFD"/>
    <w:rsid w:val="0070346E"/>
    <w:rsid w:val="00704D83"/>
    <w:rsid w:val="00704EDB"/>
    <w:rsid w:val="00706101"/>
    <w:rsid w:val="00706E3A"/>
    <w:rsid w:val="00707072"/>
    <w:rsid w:val="0070762B"/>
    <w:rsid w:val="00707D61"/>
    <w:rsid w:val="00710737"/>
    <w:rsid w:val="00710FB4"/>
    <w:rsid w:val="00711B94"/>
    <w:rsid w:val="00712260"/>
    <w:rsid w:val="00712287"/>
    <w:rsid w:val="00712772"/>
    <w:rsid w:val="00713144"/>
    <w:rsid w:val="00713577"/>
    <w:rsid w:val="007148D3"/>
    <w:rsid w:val="0071490C"/>
    <w:rsid w:val="00715B9A"/>
    <w:rsid w:val="0071619D"/>
    <w:rsid w:val="00717957"/>
    <w:rsid w:val="00717A9B"/>
    <w:rsid w:val="00720F1D"/>
    <w:rsid w:val="007228A4"/>
    <w:rsid w:val="00722AC3"/>
    <w:rsid w:val="007238D9"/>
    <w:rsid w:val="007257D0"/>
    <w:rsid w:val="0072608A"/>
    <w:rsid w:val="00726734"/>
    <w:rsid w:val="00726A89"/>
    <w:rsid w:val="00726EA6"/>
    <w:rsid w:val="00727208"/>
    <w:rsid w:val="00727680"/>
    <w:rsid w:val="00727CC7"/>
    <w:rsid w:val="007304E1"/>
    <w:rsid w:val="00732877"/>
    <w:rsid w:val="00733686"/>
    <w:rsid w:val="00733C98"/>
    <w:rsid w:val="00733D63"/>
    <w:rsid w:val="007348B1"/>
    <w:rsid w:val="0073502E"/>
    <w:rsid w:val="00735961"/>
    <w:rsid w:val="007362A6"/>
    <w:rsid w:val="00736D7D"/>
    <w:rsid w:val="00740E58"/>
    <w:rsid w:val="00744160"/>
    <w:rsid w:val="00744217"/>
    <w:rsid w:val="007445A0"/>
    <w:rsid w:val="0074524B"/>
    <w:rsid w:val="00746273"/>
    <w:rsid w:val="00746340"/>
    <w:rsid w:val="0074785E"/>
    <w:rsid w:val="00747D8B"/>
    <w:rsid w:val="00747FA5"/>
    <w:rsid w:val="00751228"/>
    <w:rsid w:val="0075291B"/>
    <w:rsid w:val="00755D63"/>
    <w:rsid w:val="00755FF1"/>
    <w:rsid w:val="00756097"/>
    <w:rsid w:val="007566B9"/>
    <w:rsid w:val="007569B6"/>
    <w:rsid w:val="007571E1"/>
    <w:rsid w:val="0076040F"/>
    <w:rsid w:val="007604B2"/>
    <w:rsid w:val="007637DF"/>
    <w:rsid w:val="00763A04"/>
    <w:rsid w:val="007648EF"/>
    <w:rsid w:val="00765281"/>
    <w:rsid w:val="007652FB"/>
    <w:rsid w:val="007655D8"/>
    <w:rsid w:val="007665DC"/>
    <w:rsid w:val="00766809"/>
    <w:rsid w:val="00766BAD"/>
    <w:rsid w:val="00770E9F"/>
    <w:rsid w:val="007715CE"/>
    <w:rsid w:val="00771B7B"/>
    <w:rsid w:val="00771BF0"/>
    <w:rsid w:val="00772799"/>
    <w:rsid w:val="007729A2"/>
    <w:rsid w:val="0077447C"/>
    <w:rsid w:val="007755F2"/>
    <w:rsid w:val="00776342"/>
    <w:rsid w:val="00776971"/>
    <w:rsid w:val="007779BE"/>
    <w:rsid w:val="00777D91"/>
    <w:rsid w:val="00780A2B"/>
    <w:rsid w:val="00780A80"/>
    <w:rsid w:val="0078177E"/>
    <w:rsid w:val="00781AC9"/>
    <w:rsid w:val="0078304C"/>
    <w:rsid w:val="00783402"/>
    <w:rsid w:val="0078366A"/>
    <w:rsid w:val="00783673"/>
    <w:rsid w:val="00783DBF"/>
    <w:rsid w:val="007840E9"/>
    <w:rsid w:val="0078443A"/>
    <w:rsid w:val="00784BFC"/>
    <w:rsid w:val="00785490"/>
    <w:rsid w:val="00785F97"/>
    <w:rsid w:val="00787964"/>
    <w:rsid w:val="0079053A"/>
    <w:rsid w:val="007906E2"/>
    <w:rsid w:val="0079202F"/>
    <w:rsid w:val="007924C7"/>
    <w:rsid w:val="007925EA"/>
    <w:rsid w:val="00793727"/>
    <w:rsid w:val="007938F9"/>
    <w:rsid w:val="00793C74"/>
    <w:rsid w:val="00793CD8"/>
    <w:rsid w:val="00793F15"/>
    <w:rsid w:val="00795C92"/>
    <w:rsid w:val="00796231"/>
    <w:rsid w:val="00796378"/>
    <w:rsid w:val="0079637A"/>
    <w:rsid w:val="00796561"/>
    <w:rsid w:val="007A045A"/>
    <w:rsid w:val="007A1CB3"/>
    <w:rsid w:val="007A2700"/>
    <w:rsid w:val="007A306F"/>
    <w:rsid w:val="007A36EA"/>
    <w:rsid w:val="007A426B"/>
    <w:rsid w:val="007A43A6"/>
    <w:rsid w:val="007A4401"/>
    <w:rsid w:val="007A55A3"/>
    <w:rsid w:val="007A58A6"/>
    <w:rsid w:val="007A5FD9"/>
    <w:rsid w:val="007A6E8B"/>
    <w:rsid w:val="007B0085"/>
    <w:rsid w:val="007B02EF"/>
    <w:rsid w:val="007B03E7"/>
    <w:rsid w:val="007B0BA9"/>
    <w:rsid w:val="007B2A5B"/>
    <w:rsid w:val="007B2BEC"/>
    <w:rsid w:val="007B301D"/>
    <w:rsid w:val="007B31E5"/>
    <w:rsid w:val="007B3548"/>
    <w:rsid w:val="007B3AA5"/>
    <w:rsid w:val="007B3D2D"/>
    <w:rsid w:val="007B475C"/>
    <w:rsid w:val="007B4973"/>
    <w:rsid w:val="007B50AE"/>
    <w:rsid w:val="007B51DF"/>
    <w:rsid w:val="007B63EF"/>
    <w:rsid w:val="007B6795"/>
    <w:rsid w:val="007B77EB"/>
    <w:rsid w:val="007C00D8"/>
    <w:rsid w:val="007C02B9"/>
    <w:rsid w:val="007C05DD"/>
    <w:rsid w:val="007C2D7D"/>
    <w:rsid w:val="007C31D6"/>
    <w:rsid w:val="007C3D18"/>
    <w:rsid w:val="007C43D9"/>
    <w:rsid w:val="007C4761"/>
    <w:rsid w:val="007C5048"/>
    <w:rsid w:val="007C57F0"/>
    <w:rsid w:val="007C59A0"/>
    <w:rsid w:val="007C60BF"/>
    <w:rsid w:val="007C6A07"/>
    <w:rsid w:val="007C7207"/>
    <w:rsid w:val="007C75A1"/>
    <w:rsid w:val="007C77A5"/>
    <w:rsid w:val="007C7827"/>
    <w:rsid w:val="007D020D"/>
    <w:rsid w:val="007D04E5"/>
    <w:rsid w:val="007D060A"/>
    <w:rsid w:val="007D0BCA"/>
    <w:rsid w:val="007D0D9C"/>
    <w:rsid w:val="007D3144"/>
    <w:rsid w:val="007D468A"/>
    <w:rsid w:val="007D5901"/>
    <w:rsid w:val="007D7526"/>
    <w:rsid w:val="007E037B"/>
    <w:rsid w:val="007E0D4C"/>
    <w:rsid w:val="007E33C8"/>
    <w:rsid w:val="007E4610"/>
    <w:rsid w:val="007E4715"/>
    <w:rsid w:val="007E4CF2"/>
    <w:rsid w:val="007E505B"/>
    <w:rsid w:val="007E7091"/>
    <w:rsid w:val="007F1949"/>
    <w:rsid w:val="007F2B95"/>
    <w:rsid w:val="007F2E56"/>
    <w:rsid w:val="007F4E79"/>
    <w:rsid w:val="007F558E"/>
    <w:rsid w:val="007F5662"/>
    <w:rsid w:val="007F6D8F"/>
    <w:rsid w:val="007F79EB"/>
    <w:rsid w:val="00800426"/>
    <w:rsid w:val="00801A67"/>
    <w:rsid w:val="00802E03"/>
    <w:rsid w:val="00803FAE"/>
    <w:rsid w:val="00804ABC"/>
    <w:rsid w:val="008054A1"/>
    <w:rsid w:val="0080605F"/>
    <w:rsid w:val="008064B8"/>
    <w:rsid w:val="00807786"/>
    <w:rsid w:val="008101B2"/>
    <w:rsid w:val="00810991"/>
    <w:rsid w:val="00810B3F"/>
    <w:rsid w:val="00810C73"/>
    <w:rsid w:val="00811DBC"/>
    <w:rsid w:val="00811FCB"/>
    <w:rsid w:val="00812FCA"/>
    <w:rsid w:val="008131D8"/>
    <w:rsid w:val="00813777"/>
    <w:rsid w:val="008151FD"/>
    <w:rsid w:val="008158D6"/>
    <w:rsid w:val="00815B7E"/>
    <w:rsid w:val="00817196"/>
    <w:rsid w:val="00820811"/>
    <w:rsid w:val="00820DCE"/>
    <w:rsid w:val="0082224C"/>
    <w:rsid w:val="00822B03"/>
    <w:rsid w:val="008235DB"/>
    <w:rsid w:val="008235FA"/>
    <w:rsid w:val="0082386E"/>
    <w:rsid w:val="0082468A"/>
    <w:rsid w:val="00824AB4"/>
    <w:rsid w:val="00825A77"/>
    <w:rsid w:val="00825C42"/>
    <w:rsid w:val="00825CB4"/>
    <w:rsid w:val="00825D25"/>
    <w:rsid w:val="008260B4"/>
    <w:rsid w:val="008265D5"/>
    <w:rsid w:val="00826C7D"/>
    <w:rsid w:val="00827D6F"/>
    <w:rsid w:val="00831BAD"/>
    <w:rsid w:val="00831D70"/>
    <w:rsid w:val="00831EFB"/>
    <w:rsid w:val="008321DD"/>
    <w:rsid w:val="00832564"/>
    <w:rsid w:val="00832BF8"/>
    <w:rsid w:val="008346DD"/>
    <w:rsid w:val="00834A86"/>
    <w:rsid w:val="00836245"/>
    <w:rsid w:val="00836560"/>
    <w:rsid w:val="008376AC"/>
    <w:rsid w:val="00841C74"/>
    <w:rsid w:val="00842C4D"/>
    <w:rsid w:val="00842F3A"/>
    <w:rsid w:val="008444E8"/>
    <w:rsid w:val="00844E80"/>
    <w:rsid w:val="00845310"/>
    <w:rsid w:val="00845482"/>
    <w:rsid w:val="0084670C"/>
    <w:rsid w:val="00846FE7"/>
    <w:rsid w:val="0084742C"/>
    <w:rsid w:val="00847684"/>
    <w:rsid w:val="00853DFD"/>
    <w:rsid w:val="00856911"/>
    <w:rsid w:val="00857F07"/>
    <w:rsid w:val="00860121"/>
    <w:rsid w:val="00860616"/>
    <w:rsid w:val="00860887"/>
    <w:rsid w:val="00860A9D"/>
    <w:rsid w:val="00861502"/>
    <w:rsid w:val="00863FF4"/>
    <w:rsid w:val="00867317"/>
    <w:rsid w:val="008677FD"/>
    <w:rsid w:val="008678CC"/>
    <w:rsid w:val="00867907"/>
    <w:rsid w:val="008706D4"/>
    <w:rsid w:val="008709B7"/>
    <w:rsid w:val="00870F8A"/>
    <w:rsid w:val="008715E5"/>
    <w:rsid w:val="0087182A"/>
    <w:rsid w:val="008719A4"/>
    <w:rsid w:val="00871D23"/>
    <w:rsid w:val="00873441"/>
    <w:rsid w:val="00874312"/>
    <w:rsid w:val="0087437C"/>
    <w:rsid w:val="00874D82"/>
    <w:rsid w:val="00875CD7"/>
    <w:rsid w:val="00876B4D"/>
    <w:rsid w:val="0087731E"/>
    <w:rsid w:val="00877F18"/>
    <w:rsid w:val="0088074B"/>
    <w:rsid w:val="00880ED1"/>
    <w:rsid w:val="00882BA5"/>
    <w:rsid w:val="0088339E"/>
    <w:rsid w:val="0088343E"/>
    <w:rsid w:val="00884A8E"/>
    <w:rsid w:val="0088500D"/>
    <w:rsid w:val="00885239"/>
    <w:rsid w:val="00885BBD"/>
    <w:rsid w:val="00886D85"/>
    <w:rsid w:val="00886F28"/>
    <w:rsid w:val="0089048F"/>
    <w:rsid w:val="0089078A"/>
    <w:rsid w:val="008916AE"/>
    <w:rsid w:val="00891C08"/>
    <w:rsid w:val="00892335"/>
    <w:rsid w:val="008925F7"/>
    <w:rsid w:val="008933C1"/>
    <w:rsid w:val="00893856"/>
    <w:rsid w:val="008941E3"/>
    <w:rsid w:val="00894A88"/>
    <w:rsid w:val="00894CD9"/>
    <w:rsid w:val="00895386"/>
    <w:rsid w:val="0089664F"/>
    <w:rsid w:val="00896B23"/>
    <w:rsid w:val="008972F5"/>
    <w:rsid w:val="00897810"/>
    <w:rsid w:val="008A1306"/>
    <w:rsid w:val="008A21FF"/>
    <w:rsid w:val="008A22A2"/>
    <w:rsid w:val="008A2CE2"/>
    <w:rsid w:val="008A2FD8"/>
    <w:rsid w:val="008A30AC"/>
    <w:rsid w:val="008A3A43"/>
    <w:rsid w:val="008A44B8"/>
    <w:rsid w:val="008A51A8"/>
    <w:rsid w:val="008A54C7"/>
    <w:rsid w:val="008A56C8"/>
    <w:rsid w:val="008A5AF5"/>
    <w:rsid w:val="008A5E1A"/>
    <w:rsid w:val="008A77D8"/>
    <w:rsid w:val="008B0483"/>
    <w:rsid w:val="008B0857"/>
    <w:rsid w:val="008B0861"/>
    <w:rsid w:val="008B120C"/>
    <w:rsid w:val="008B44CB"/>
    <w:rsid w:val="008B51A0"/>
    <w:rsid w:val="008B592A"/>
    <w:rsid w:val="008B59CF"/>
    <w:rsid w:val="008B7B5C"/>
    <w:rsid w:val="008B7C30"/>
    <w:rsid w:val="008C0C99"/>
    <w:rsid w:val="008C1441"/>
    <w:rsid w:val="008C2017"/>
    <w:rsid w:val="008C233D"/>
    <w:rsid w:val="008C3B99"/>
    <w:rsid w:val="008C486D"/>
    <w:rsid w:val="008C4958"/>
    <w:rsid w:val="008C4BAA"/>
    <w:rsid w:val="008C6AE8"/>
    <w:rsid w:val="008C748F"/>
    <w:rsid w:val="008C7573"/>
    <w:rsid w:val="008D00A5"/>
    <w:rsid w:val="008D288D"/>
    <w:rsid w:val="008D34D6"/>
    <w:rsid w:val="008D34F1"/>
    <w:rsid w:val="008D39D8"/>
    <w:rsid w:val="008D48E4"/>
    <w:rsid w:val="008D4ED8"/>
    <w:rsid w:val="008D5CE8"/>
    <w:rsid w:val="008D6D1A"/>
    <w:rsid w:val="008D742D"/>
    <w:rsid w:val="008D74F9"/>
    <w:rsid w:val="008E065E"/>
    <w:rsid w:val="008E0927"/>
    <w:rsid w:val="008E0EC0"/>
    <w:rsid w:val="008E1909"/>
    <w:rsid w:val="008E2DFD"/>
    <w:rsid w:val="008E49CE"/>
    <w:rsid w:val="008E4E73"/>
    <w:rsid w:val="008E5D71"/>
    <w:rsid w:val="008F0B6C"/>
    <w:rsid w:val="008F1982"/>
    <w:rsid w:val="008F1C4E"/>
    <w:rsid w:val="008F1EAB"/>
    <w:rsid w:val="008F2C4D"/>
    <w:rsid w:val="008F33DC"/>
    <w:rsid w:val="008F3CDA"/>
    <w:rsid w:val="008F3E1F"/>
    <w:rsid w:val="008F477F"/>
    <w:rsid w:val="008F48BA"/>
    <w:rsid w:val="008F6D8A"/>
    <w:rsid w:val="008F6EA7"/>
    <w:rsid w:val="008F7902"/>
    <w:rsid w:val="00900C9A"/>
    <w:rsid w:val="00901189"/>
    <w:rsid w:val="00902350"/>
    <w:rsid w:val="009029E5"/>
    <w:rsid w:val="00902A68"/>
    <w:rsid w:val="0090336B"/>
    <w:rsid w:val="00903C60"/>
    <w:rsid w:val="00904413"/>
    <w:rsid w:val="009053AA"/>
    <w:rsid w:val="00905E29"/>
    <w:rsid w:val="00906939"/>
    <w:rsid w:val="00906FAD"/>
    <w:rsid w:val="00907344"/>
    <w:rsid w:val="00910B7D"/>
    <w:rsid w:val="00911DFB"/>
    <w:rsid w:val="009124F1"/>
    <w:rsid w:val="009139D9"/>
    <w:rsid w:val="00914AD8"/>
    <w:rsid w:val="00915866"/>
    <w:rsid w:val="00915FAF"/>
    <w:rsid w:val="00916079"/>
    <w:rsid w:val="00917C0E"/>
    <w:rsid w:val="00917CC6"/>
    <w:rsid w:val="00917CE9"/>
    <w:rsid w:val="00920BF2"/>
    <w:rsid w:val="00921E1C"/>
    <w:rsid w:val="00922010"/>
    <w:rsid w:val="00924DD3"/>
    <w:rsid w:val="00926CB8"/>
    <w:rsid w:val="00926FD6"/>
    <w:rsid w:val="00930E26"/>
    <w:rsid w:val="00931774"/>
    <w:rsid w:val="00931845"/>
    <w:rsid w:val="00931BD9"/>
    <w:rsid w:val="0093216A"/>
    <w:rsid w:val="0093259C"/>
    <w:rsid w:val="00932F1E"/>
    <w:rsid w:val="00933405"/>
    <w:rsid w:val="009339B1"/>
    <w:rsid w:val="00935BA1"/>
    <w:rsid w:val="00935CE9"/>
    <w:rsid w:val="00935DCD"/>
    <w:rsid w:val="00936691"/>
    <w:rsid w:val="009368F3"/>
    <w:rsid w:val="009370B5"/>
    <w:rsid w:val="0093734A"/>
    <w:rsid w:val="00937441"/>
    <w:rsid w:val="00940353"/>
    <w:rsid w:val="00940C9D"/>
    <w:rsid w:val="00941479"/>
    <w:rsid w:val="00941636"/>
    <w:rsid w:val="00941EA2"/>
    <w:rsid w:val="0094251D"/>
    <w:rsid w:val="00943742"/>
    <w:rsid w:val="00945778"/>
    <w:rsid w:val="00945C05"/>
    <w:rsid w:val="00946945"/>
    <w:rsid w:val="00946B67"/>
    <w:rsid w:val="00947713"/>
    <w:rsid w:val="00947D8F"/>
    <w:rsid w:val="00950DE7"/>
    <w:rsid w:val="00952E48"/>
    <w:rsid w:val="00953920"/>
    <w:rsid w:val="00953D47"/>
    <w:rsid w:val="00953E97"/>
    <w:rsid w:val="0095429D"/>
    <w:rsid w:val="009544FF"/>
    <w:rsid w:val="0095639E"/>
    <w:rsid w:val="0095681E"/>
    <w:rsid w:val="009572D4"/>
    <w:rsid w:val="00961121"/>
    <w:rsid w:val="00961921"/>
    <w:rsid w:val="00963124"/>
    <w:rsid w:val="0096327D"/>
    <w:rsid w:val="009633CA"/>
    <w:rsid w:val="009635DA"/>
    <w:rsid w:val="0096430A"/>
    <w:rsid w:val="0096492B"/>
    <w:rsid w:val="009651BC"/>
    <w:rsid w:val="0096554B"/>
    <w:rsid w:val="0096584A"/>
    <w:rsid w:val="00965CBF"/>
    <w:rsid w:val="00965EA8"/>
    <w:rsid w:val="00966340"/>
    <w:rsid w:val="00967189"/>
    <w:rsid w:val="009717F2"/>
    <w:rsid w:val="00971F08"/>
    <w:rsid w:val="0097238B"/>
    <w:rsid w:val="0097372A"/>
    <w:rsid w:val="009743E2"/>
    <w:rsid w:val="0097603D"/>
    <w:rsid w:val="00976949"/>
    <w:rsid w:val="00977169"/>
    <w:rsid w:val="00980477"/>
    <w:rsid w:val="009805F8"/>
    <w:rsid w:val="009806AE"/>
    <w:rsid w:val="00983554"/>
    <w:rsid w:val="0098467B"/>
    <w:rsid w:val="00985253"/>
    <w:rsid w:val="009853B3"/>
    <w:rsid w:val="00986131"/>
    <w:rsid w:val="00986185"/>
    <w:rsid w:val="009867F4"/>
    <w:rsid w:val="00986B6A"/>
    <w:rsid w:val="00987015"/>
    <w:rsid w:val="009875B8"/>
    <w:rsid w:val="00987A9E"/>
    <w:rsid w:val="00990630"/>
    <w:rsid w:val="00991761"/>
    <w:rsid w:val="00991F1F"/>
    <w:rsid w:val="009923E6"/>
    <w:rsid w:val="00993065"/>
    <w:rsid w:val="00994542"/>
    <w:rsid w:val="00994DCA"/>
    <w:rsid w:val="00995339"/>
    <w:rsid w:val="009953F6"/>
    <w:rsid w:val="00995C71"/>
    <w:rsid w:val="00995DF7"/>
    <w:rsid w:val="009960EC"/>
    <w:rsid w:val="00996187"/>
    <w:rsid w:val="009970DD"/>
    <w:rsid w:val="009978DE"/>
    <w:rsid w:val="009A0FBA"/>
    <w:rsid w:val="009A103C"/>
    <w:rsid w:val="009A1601"/>
    <w:rsid w:val="009A21E4"/>
    <w:rsid w:val="009A3BB6"/>
    <w:rsid w:val="009A3C05"/>
    <w:rsid w:val="009A3F52"/>
    <w:rsid w:val="009A4507"/>
    <w:rsid w:val="009A462D"/>
    <w:rsid w:val="009A4781"/>
    <w:rsid w:val="009A4F93"/>
    <w:rsid w:val="009A528C"/>
    <w:rsid w:val="009A586E"/>
    <w:rsid w:val="009A5CBA"/>
    <w:rsid w:val="009A601D"/>
    <w:rsid w:val="009A6727"/>
    <w:rsid w:val="009B1BEC"/>
    <w:rsid w:val="009B1E94"/>
    <w:rsid w:val="009B1F30"/>
    <w:rsid w:val="009B33ED"/>
    <w:rsid w:val="009B3724"/>
    <w:rsid w:val="009B3AC2"/>
    <w:rsid w:val="009B3C91"/>
    <w:rsid w:val="009B4BEC"/>
    <w:rsid w:val="009B4DF4"/>
    <w:rsid w:val="009B5174"/>
    <w:rsid w:val="009B564E"/>
    <w:rsid w:val="009B5F21"/>
    <w:rsid w:val="009B7E87"/>
    <w:rsid w:val="009C0169"/>
    <w:rsid w:val="009C16EC"/>
    <w:rsid w:val="009C273D"/>
    <w:rsid w:val="009C2CBB"/>
    <w:rsid w:val="009C2F13"/>
    <w:rsid w:val="009C403E"/>
    <w:rsid w:val="009C4A13"/>
    <w:rsid w:val="009C65A4"/>
    <w:rsid w:val="009D088F"/>
    <w:rsid w:val="009D1139"/>
    <w:rsid w:val="009D31EB"/>
    <w:rsid w:val="009D3C34"/>
    <w:rsid w:val="009D46FA"/>
    <w:rsid w:val="009D4FF0"/>
    <w:rsid w:val="009D50EB"/>
    <w:rsid w:val="009D5C17"/>
    <w:rsid w:val="009D639A"/>
    <w:rsid w:val="009D6D25"/>
    <w:rsid w:val="009D6D70"/>
    <w:rsid w:val="009D703C"/>
    <w:rsid w:val="009D718F"/>
    <w:rsid w:val="009E068F"/>
    <w:rsid w:val="009E0B74"/>
    <w:rsid w:val="009E14E0"/>
    <w:rsid w:val="009E19EE"/>
    <w:rsid w:val="009E1A15"/>
    <w:rsid w:val="009E25C3"/>
    <w:rsid w:val="009E2CF4"/>
    <w:rsid w:val="009E33F1"/>
    <w:rsid w:val="009E354A"/>
    <w:rsid w:val="009E35DB"/>
    <w:rsid w:val="009E47A3"/>
    <w:rsid w:val="009E4C8E"/>
    <w:rsid w:val="009E5C42"/>
    <w:rsid w:val="009E718C"/>
    <w:rsid w:val="009E7E45"/>
    <w:rsid w:val="009F08F3"/>
    <w:rsid w:val="009F13D7"/>
    <w:rsid w:val="009F15B1"/>
    <w:rsid w:val="009F17B1"/>
    <w:rsid w:val="009F311B"/>
    <w:rsid w:val="009F325B"/>
    <w:rsid w:val="009F344F"/>
    <w:rsid w:val="009F553F"/>
    <w:rsid w:val="009F64C6"/>
    <w:rsid w:val="009F71AA"/>
    <w:rsid w:val="009F766A"/>
    <w:rsid w:val="009F7D4B"/>
    <w:rsid w:val="00A02221"/>
    <w:rsid w:val="00A029E0"/>
    <w:rsid w:val="00A02B45"/>
    <w:rsid w:val="00A031D8"/>
    <w:rsid w:val="00A04131"/>
    <w:rsid w:val="00A048A8"/>
    <w:rsid w:val="00A04F49"/>
    <w:rsid w:val="00A05C73"/>
    <w:rsid w:val="00A07964"/>
    <w:rsid w:val="00A07B5E"/>
    <w:rsid w:val="00A13078"/>
    <w:rsid w:val="00A13515"/>
    <w:rsid w:val="00A138A6"/>
    <w:rsid w:val="00A13E54"/>
    <w:rsid w:val="00A14DE0"/>
    <w:rsid w:val="00A1523A"/>
    <w:rsid w:val="00A15444"/>
    <w:rsid w:val="00A1553A"/>
    <w:rsid w:val="00A16003"/>
    <w:rsid w:val="00A16FBC"/>
    <w:rsid w:val="00A177CD"/>
    <w:rsid w:val="00A17F63"/>
    <w:rsid w:val="00A212C6"/>
    <w:rsid w:val="00A217E2"/>
    <w:rsid w:val="00A2193B"/>
    <w:rsid w:val="00A21F18"/>
    <w:rsid w:val="00A2351A"/>
    <w:rsid w:val="00A25279"/>
    <w:rsid w:val="00A259D0"/>
    <w:rsid w:val="00A2632B"/>
    <w:rsid w:val="00A264A9"/>
    <w:rsid w:val="00A26DCF"/>
    <w:rsid w:val="00A27785"/>
    <w:rsid w:val="00A30187"/>
    <w:rsid w:val="00A3073D"/>
    <w:rsid w:val="00A30CA0"/>
    <w:rsid w:val="00A30EBE"/>
    <w:rsid w:val="00A30F37"/>
    <w:rsid w:val="00A31031"/>
    <w:rsid w:val="00A31312"/>
    <w:rsid w:val="00A314FE"/>
    <w:rsid w:val="00A31C91"/>
    <w:rsid w:val="00A31E94"/>
    <w:rsid w:val="00A32F34"/>
    <w:rsid w:val="00A33A0A"/>
    <w:rsid w:val="00A33DBF"/>
    <w:rsid w:val="00A3448A"/>
    <w:rsid w:val="00A35875"/>
    <w:rsid w:val="00A361CE"/>
    <w:rsid w:val="00A36297"/>
    <w:rsid w:val="00A375CA"/>
    <w:rsid w:val="00A4036C"/>
    <w:rsid w:val="00A410BA"/>
    <w:rsid w:val="00A41E2B"/>
    <w:rsid w:val="00A41E76"/>
    <w:rsid w:val="00A426EC"/>
    <w:rsid w:val="00A44241"/>
    <w:rsid w:val="00A44A59"/>
    <w:rsid w:val="00A45B74"/>
    <w:rsid w:val="00A46700"/>
    <w:rsid w:val="00A50FBD"/>
    <w:rsid w:val="00A5156B"/>
    <w:rsid w:val="00A51E21"/>
    <w:rsid w:val="00A52E1D"/>
    <w:rsid w:val="00A57826"/>
    <w:rsid w:val="00A57CB6"/>
    <w:rsid w:val="00A60002"/>
    <w:rsid w:val="00A60278"/>
    <w:rsid w:val="00A60868"/>
    <w:rsid w:val="00A60BA0"/>
    <w:rsid w:val="00A6112A"/>
    <w:rsid w:val="00A613CB"/>
    <w:rsid w:val="00A61499"/>
    <w:rsid w:val="00A616B8"/>
    <w:rsid w:val="00A62A77"/>
    <w:rsid w:val="00A62E2A"/>
    <w:rsid w:val="00A6322E"/>
    <w:rsid w:val="00A63483"/>
    <w:rsid w:val="00A64808"/>
    <w:rsid w:val="00A657D7"/>
    <w:rsid w:val="00A65BF5"/>
    <w:rsid w:val="00A65CD0"/>
    <w:rsid w:val="00A660AC"/>
    <w:rsid w:val="00A663F0"/>
    <w:rsid w:val="00A671F7"/>
    <w:rsid w:val="00A679D6"/>
    <w:rsid w:val="00A67E6C"/>
    <w:rsid w:val="00A70683"/>
    <w:rsid w:val="00A70951"/>
    <w:rsid w:val="00A70C67"/>
    <w:rsid w:val="00A70D71"/>
    <w:rsid w:val="00A71323"/>
    <w:rsid w:val="00A71B99"/>
    <w:rsid w:val="00A72924"/>
    <w:rsid w:val="00A739B2"/>
    <w:rsid w:val="00A739D0"/>
    <w:rsid w:val="00A73ED1"/>
    <w:rsid w:val="00A74CC2"/>
    <w:rsid w:val="00A761D4"/>
    <w:rsid w:val="00A77284"/>
    <w:rsid w:val="00A779D4"/>
    <w:rsid w:val="00A77C5E"/>
    <w:rsid w:val="00A77EC4"/>
    <w:rsid w:val="00A8145A"/>
    <w:rsid w:val="00A81E58"/>
    <w:rsid w:val="00A82E95"/>
    <w:rsid w:val="00A846A1"/>
    <w:rsid w:val="00A87ADF"/>
    <w:rsid w:val="00A87BF3"/>
    <w:rsid w:val="00A91233"/>
    <w:rsid w:val="00A913AB"/>
    <w:rsid w:val="00A914DF"/>
    <w:rsid w:val="00A924B5"/>
    <w:rsid w:val="00A9257A"/>
    <w:rsid w:val="00A92866"/>
    <w:rsid w:val="00A92879"/>
    <w:rsid w:val="00A934D4"/>
    <w:rsid w:val="00A9415E"/>
    <w:rsid w:val="00A9442A"/>
    <w:rsid w:val="00A94759"/>
    <w:rsid w:val="00A94C87"/>
    <w:rsid w:val="00A96AC3"/>
    <w:rsid w:val="00AA016F"/>
    <w:rsid w:val="00AA1704"/>
    <w:rsid w:val="00AA188B"/>
    <w:rsid w:val="00AA1936"/>
    <w:rsid w:val="00AA1ED6"/>
    <w:rsid w:val="00AA4DF2"/>
    <w:rsid w:val="00AA514E"/>
    <w:rsid w:val="00AA51D6"/>
    <w:rsid w:val="00AA53B3"/>
    <w:rsid w:val="00AA5581"/>
    <w:rsid w:val="00AA6551"/>
    <w:rsid w:val="00AA6CBD"/>
    <w:rsid w:val="00AA6FC6"/>
    <w:rsid w:val="00AA710F"/>
    <w:rsid w:val="00AB0BC8"/>
    <w:rsid w:val="00AB11CA"/>
    <w:rsid w:val="00AB14D9"/>
    <w:rsid w:val="00AB3529"/>
    <w:rsid w:val="00AB4AB8"/>
    <w:rsid w:val="00AB655E"/>
    <w:rsid w:val="00AB69FA"/>
    <w:rsid w:val="00AB74A9"/>
    <w:rsid w:val="00AC007F"/>
    <w:rsid w:val="00AC044A"/>
    <w:rsid w:val="00AC2ECD"/>
    <w:rsid w:val="00AC3119"/>
    <w:rsid w:val="00AC3F87"/>
    <w:rsid w:val="00AC46AE"/>
    <w:rsid w:val="00AC49FB"/>
    <w:rsid w:val="00AC590A"/>
    <w:rsid w:val="00AC5A10"/>
    <w:rsid w:val="00AC5F43"/>
    <w:rsid w:val="00AC664B"/>
    <w:rsid w:val="00AC67BB"/>
    <w:rsid w:val="00AC7869"/>
    <w:rsid w:val="00AD0AA3"/>
    <w:rsid w:val="00AD2E30"/>
    <w:rsid w:val="00AD2ED0"/>
    <w:rsid w:val="00AD38B1"/>
    <w:rsid w:val="00AD3924"/>
    <w:rsid w:val="00AD3F94"/>
    <w:rsid w:val="00AD40FD"/>
    <w:rsid w:val="00AD4A5A"/>
    <w:rsid w:val="00AD68F5"/>
    <w:rsid w:val="00AE0185"/>
    <w:rsid w:val="00AE07C3"/>
    <w:rsid w:val="00AE1374"/>
    <w:rsid w:val="00AE27AC"/>
    <w:rsid w:val="00AE319C"/>
    <w:rsid w:val="00AE33A9"/>
    <w:rsid w:val="00AE33D8"/>
    <w:rsid w:val="00AE3BA7"/>
    <w:rsid w:val="00AE40E0"/>
    <w:rsid w:val="00AE4BDE"/>
    <w:rsid w:val="00AE4DBA"/>
    <w:rsid w:val="00AE4F07"/>
    <w:rsid w:val="00AE55D7"/>
    <w:rsid w:val="00AE594D"/>
    <w:rsid w:val="00AE68C3"/>
    <w:rsid w:val="00AE7ED9"/>
    <w:rsid w:val="00AF0A9A"/>
    <w:rsid w:val="00AF118F"/>
    <w:rsid w:val="00AF1C5D"/>
    <w:rsid w:val="00AF1C7D"/>
    <w:rsid w:val="00AF2900"/>
    <w:rsid w:val="00AF3C04"/>
    <w:rsid w:val="00AF42D7"/>
    <w:rsid w:val="00AF4388"/>
    <w:rsid w:val="00AF4AB6"/>
    <w:rsid w:val="00AF4FFD"/>
    <w:rsid w:val="00AF52AD"/>
    <w:rsid w:val="00AF757F"/>
    <w:rsid w:val="00B006FE"/>
    <w:rsid w:val="00B007CB"/>
    <w:rsid w:val="00B00880"/>
    <w:rsid w:val="00B02AA9"/>
    <w:rsid w:val="00B02DE0"/>
    <w:rsid w:val="00B02FA3"/>
    <w:rsid w:val="00B048DE"/>
    <w:rsid w:val="00B04965"/>
    <w:rsid w:val="00B05084"/>
    <w:rsid w:val="00B0738D"/>
    <w:rsid w:val="00B07DDE"/>
    <w:rsid w:val="00B1038C"/>
    <w:rsid w:val="00B103AF"/>
    <w:rsid w:val="00B11840"/>
    <w:rsid w:val="00B133A9"/>
    <w:rsid w:val="00B133DA"/>
    <w:rsid w:val="00B157F9"/>
    <w:rsid w:val="00B16B37"/>
    <w:rsid w:val="00B17F20"/>
    <w:rsid w:val="00B201CF"/>
    <w:rsid w:val="00B20256"/>
    <w:rsid w:val="00B206CC"/>
    <w:rsid w:val="00B20D09"/>
    <w:rsid w:val="00B21737"/>
    <w:rsid w:val="00B2256E"/>
    <w:rsid w:val="00B22D37"/>
    <w:rsid w:val="00B23D9A"/>
    <w:rsid w:val="00B24164"/>
    <w:rsid w:val="00B255DA"/>
    <w:rsid w:val="00B25E21"/>
    <w:rsid w:val="00B2763F"/>
    <w:rsid w:val="00B27715"/>
    <w:rsid w:val="00B27AAC"/>
    <w:rsid w:val="00B30929"/>
    <w:rsid w:val="00B31030"/>
    <w:rsid w:val="00B31194"/>
    <w:rsid w:val="00B32867"/>
    <w:rsid w:val="00B35FFC"/>
    <w:rsid w:val="00B36142"/>
    <w:rsid w:val="00B365F6"/>
    <w:rsid w:val="00B36BD7"/>
    <w:rsid w:val="00B36EA2"/>
    <w:rsid w:val="00B372AA"/>
    <w:rsid w:val="00B3759B"/>
    <w:rsid w:val="00B40445"/>
    <w:rsid w:val="00B406BA"/>
    <w:rsid w:val="00B409E0"/>
    <w:rsid w:val="00B40B2B"/>
    <w:rsid w:val="00B41563"/>
    <w:rsid w:val="00B41888"/>
    <w:rsid w:val="00B419ED"/>
    <w:rsid w:val="00B4301F"/>
    <w:rsid w:val="00B43D8A"/>
    <w:rsid w:val="00B45377"/>
    <w:rsid w:val="00B45A52"/>
    <w:rsid w:val="00B46175"/>
    <w:rsid w:val="00B47698"/>
    <w:rsid w:val="00B47F00"/>
    <w:rsid w:val="00B50106"/>
    <w:rsid w:val="00B50915"/>
    <w:rsid w:val="00B5099B"/>
    <w:rsid w:val="00B50C96"/>
    <w:rsid w:val="00B51790"/>
    <w:rsid w:val="00B52D8E"/>
    <w:rsid w:val="00B533E3"/>
    <w:rsid w:val="00B548B7"/>
    <w:rsid w:val="00B54F34"/>
    <w:rsid w:val="00B55345"/>
    <w:rsid w:val="00B55E21"/>
    <w:rsid w:val="00B561AB"/>
    <w:rsid w:val="00B56E23"/>
    <w:rsid w:val="00B5722F"/>
    <w:rsid w:val="00B57A72"/>
    <w:rsid w:val="00B608B3"/>
    <w:rsid w:val="00B6186D"/>
    <w:rsid w:val="00B61C61"/>
    <w:rsid w:val="00B64CA2"/>
    <w:rsid w:val="00B658AA"/>
    <w:rsid w:val="00B65A42"/>
    <w:rsid w:val="00B65FF8"/>
    <w:rsid w:val="00B664C7"/>
    <w:rsid w:val="00B670C1"/>
    <w:rsid w:val="00B71DC5"/>
    <w:rsid w:val="00B71E39"/>
    <w:rsid w:val="00B72150"/>
    <w:rsid w:val="00B72A98"/>
    <w:rsid w:val="00B739AF"/>
    <w:rsid w:val="00B739F6"/>
    <w:rsid w:val="00B74A65"/>
    <w:rsid w:val="00B74E0F"/>
    <w:rsid w:val="00B76FD8"/>
    <w:rsid w:val="00B77601"/>
    <w:rsid w:val="00B77DFD"/>
    <w:rsid w:val="00B77EE2"/>
    <w:rsid w:val="00B803E0"/>
    <w:rsid w:val="00B81A6C"/>
    <w:rsid w:val="00B832BD"/>
    <w:rsid w:val="00B84901"/>
    <w:rsid w:val="00B85867"/>
    <w:rsid w:val="00B85DE5"/>
    <w:rsid w:val="00B87A53"/>
    <w:rsid w:val="00B90F73"/>
    <w:rsid w:val="00B91BE8"/>
    <w:rsid w:val="00B93B59"/>
    <w:rsid w:val="00B93EE4"/>
    <w:rsid w:val="00B9406A"/>
    <w:rsid w:val="00B9417E"/>
    <w:rsid w:val="00B942C2"/>
    <w:rsid w:val="00B94C14"/>
    <w:rsid w:val="00B95D07"/>
    <w:rsid w:val="00B96B30"/>
    <w:rsid w:val="00BA2280"/>
    <w:rsid w:val="00BA2A08"/>
    <w:rsid w:val="00BA5271"/>
    <w:rsid w:val="00BA56D2"/>
    <w:rsid w:val="00BA59AF"/>
    <w:rsid w:val="00BA60D5"/>
    <w:rsid w:val="00BA7138"/>
    <w:rsid w:val="00BA745F"/>
    <w:rsid w:val="00BA76E0"/>
    <w:rsid w:val="00BA7957"/>
    <w:rsid w:val="00BA7A85"/>
    <w:rsid w:val="00BB05F1"/>
    <w:rsid w:val="00BB25CD"/>
    <w:rsid w:val="00BB2A25"/>
    <w:rsid w:val="00BB4C7E"/>
    <w:rsid w:val="00BB51E9"/>
    <w:rsid w:val="00BB5997"/>
    <w:rsid w:val="00BB7096"/>
    <w:rsid w:val="00BB7566"/>
    <w:rsid w:val="00BC0FDC"/>
    <w:rsid w:val="00BC1922"/>
    <w:rsid w:val="00BC3053"/>
    <w:rsid w:val="00BC3827"/>
    <w:rsid w:val="00BC3C0E"/>
    <w:rsid w:val="00BC45D4"/>
    <w:rsid w:val="00BC4C64"/>
    <w:rsid w:val="00BC4D2E"/>
    <w:rsid w:val="00BC5C2D"/>
    <w:rsid w:val="00BC6A0B"/>
    <w:rsid w:val="00BC7D37"/>
    <w:rsid w:val="00BD1B53"/>
    <w:rsid w:val="00BD1CEB"/>
    <w:rsid w:val="00BD2182"/>
    <w:rsid w:val="00BD2C25"/>
    <w:rsid w:val="00BD48AC"/>
    <w:rsid w:val="00BD5F1A"/>
    <w:rsid w:val="00BD6897"/>
    <w:rsid w:val="00BD69C7"/>
    <w:rsid w:val="00BD6B26"/>
    <w:rsid w:val="00BE0A5C"/>
    <w:rsid w:val="00BE0E34"/>
    <w:rsid w:val="00BE1234"/>
    <w:rsid w:val="00BE1774"/>
    <w:rsid w:val="00BE184D"/>
    <w:rsid w:val="00BE1EB7"/>
    <w:rsid w:val="00BE2554"/>
    <w:rsid w:val="00BE299A"/>
    <w:rsid w:val="00BE2FA6"/>
    <w:rsid w:val="00BE333F"/>
    <w:rsid w:val="00BE655A"/>
    <w:rsid w:val="00BE7406"/>
    <w:rsid w:val="00BE74C8"/>
    <w:rsid w:val="00BE7603"/>
    <w:rsid w:val="00BE7D56"/>
    <w:rsid w:val="00BF0C0F"/>
    <w:rsid w:val="00BF0F28"/>
    <w:rsid w:val="00BF118F"/>
    <w:rsid w:val="00BF1814"/>
    <w:rsid w:val="00BF3163"/>
    <w:rsid w:val="00BF3279"/>
    <w:rsid w:val="00BF3C41"/>
    <w:rsid w:val="00BF4946"/>
    <w:rsid w:val="00BF5B9D"/>
    <w:rsid w:val="00BF6BDC"/>
    <w:rsid w:val="00BF74C7"/>
    <w:rsid w:val="00C015F1"/>
    <w:rsid w:val="00C0180C"/>
    <w:rsid w:val="00C01F33"/>
    <w:rsid w:val="00C02082"/>
    <w:rsid w:val="00C02CC6"/>
    <w:rsid w:val="00C02CF3"/>
    <w:rsid w:val="00C032CE"/>
    <w:rsid w:val="00C040F7"/>
    <w:rsid w:val="00C041A5"/>
    <w:rsid w:val="00C044AB"/>
    <w:rsid w:val="00C048C9"/>
    <w:rsid w:val="00C05706"/>
    <w:rsid w:val="00C0676D"/>
    <w:rsid w:val="00C07377"/>
    <w:rsid w:val="00C07396"/>
    <w:rsid w:val="00C074BD"/>
    <w:rsid w:val="00C07A0B"/>
    <w:rsid w:val="00C10478"/>
    <w:rsid w:val="00C107E0"/>
    <w:rsid w:val="00C12107"/>
    <w:rsid w:val="00C12DF1"/>
    <w:rsid w:val="00C13187"/>
    <w:rsid w:val="00C13869"/>
    <w:rsid w:val="00C13CED"/>
    <w:rsid w:val="00C14D4B"/>
    <w:rsid w:val="00C154BB"/>
    <w:rsid w:val="00C157AE"/>
    <w:rsid w:val="00C1584F"/>
    <w:rsid w:val="00C2024F"/>
    <w:rsid w:val="00C2371C"/>
    <w:rsid w:val="00C238B0"/>
    <w:rsid w:val="00C23BED"/>
    <w:rsid w:val="00C23BFC"/>
    <w:rsid w:val="00C24344"/>
    <w:rsid w:val="00C24873"/>
    <w:rsid w:val="00C2570F"/>
    <w:rsid w:val="00C260E1"/>
    <w:rsid w:val="00C26751"/>
    <w:rsid w:val="00C27441"/>
    <w:rsid w:val="00C279B5"/>
    <w:rsid w:val="00C279D6"/>
    <w:rsid w:val="00C27C45"/>
    <w:rsid w:val="00C326C3"/>
    <w:rsid w:val="00C3313F"/>
    <w:rsid w:val="00C33A3F"/>
    <w:rsid w:val="00C33CA6"/>
    <w:rsid w:val="00C34668"/>
    <w:rsid w:val="00C34EAE"/>
    <w:rsid w:val="00C3632E"/>
    <w:rsid w:val="00C36A16"/>
    <w:rsid w:val="00C3719D"/>
    <w:rsid w:val="00C3761F"/>
    <w:rsid w:val="00C37CB2"/>
    <w:rsid w:val="00C409F5"/>
    <w:rsid w:val="00C42CDE"/>
    <w:rsid w:val="00C45265"/>
    <w:rsid w:val="00C4606A"/>
    <w:rsid w:val="00C462F5"/>
    <w:rsid w:val="00C473A5"/>
    <w:rsid w:val="00C475A0"/>
    <w:rsid w:val="00C47B0B"/>
    <w:rsid w:val="00C50949"/>
    <w:rsid w:val="00C51C5F"/>
    <w:rsid w:val="00C51DDF"/>
    <w:rsid w:val="00C52BD8"/>
    <w:rsid w:val="00C52FE1"/>
    <w:rsid w:val="00C54995"/>
    <w:rsid w:val="00C54D41"/>
    <w:rsid w:val="00C554CB"/>
    <w:rsid w:val="00C57005"/>
    <w:rsid w:val="00C60783"/>
    <w:rsid w:val="00C61C8C"/>
    <w:rsid w:val="00C64672"/>
    <w:rsid w:val="00C65232"/>
    <w:rsid w:val="00C65B1D"/>
    <w:rsid w:val="00C677C1"/>
    <w:rsid w:val="00C7046D"/>
    <w:rsid w:val="00C70697"/>
    <w:rsid w:val="00C71052"/>
    <w:rsid w:val="00C71155"/>
    <w:rsid w:val="00C7143D"/>
    <w:rsid w:val="00C71544"/>
    <w:rsid w:val="00C71A5E"/>
    <w:rsid w:val="00C72093"/>
    <w:rsid w:val="00C72EF4"/>
    <w:rsid w:val="00C73D23"/>
    <w:rsid w:val="00C744FE"/>
    <w:rsid w:val="00C751C8"/>
    <w:rsid w:val="00C75D2F"/>
    <w:rsid w:val="00C75E1C"/>
    <w:rsid w:val="00C7619A"/>
    <w:rsid w:val="00C767BE"/>
    <w:rsid w:val="00C76E3C"/>
    <w:rsid w:val="00C77186"/>
    <w:rsid w:val="00C779EC"/>
    <w:rsid w:val="00C814A6"/>
    <w:rsid w:val="00C81568"/>
    <w:rsid w:val="00C81866"/>
    <w:rsid w:val="00C81E1A"/>
    <w:rsid w:val="00C8231B"/>
    <w:rsid w:val="00C8391E"/>
    <w:rsid w:val="00C84B39"/>
    <w:rsid w:val="00C84C87"/>
    <w:rsid w:val="00C85777"/>
    <w:rsid w:val="00C85DE1"/>
    <w:rsid w:val="00C86400"/>
    <w:rsid w:val="00C86E51"/>
    <w:rsid w:val="00C871A9"/>
    <w:rsid w:val="00C9027A"/>
    <w:rsid w:val="00C9068E"/>
    <w:rsid w:val="00C9223F"/>
    <w:rsid w:val="00C925A0"/>
    <w:rsid w:val="00C93814"/>
    <w:rsid w:val="00C93943"/>
    <w:rsid w:val="00C93C4B"/>
    <w:rsid w:val="00C944AB"/>
    <w:rsid w:val="00C95265"/>
    <w:rsid w:val="00C95B1D"/>
    <w:rsid w:val="00C95B40"/>
    <w:rsid w:val="00C9722D"/>
    <w:rsid w:val="00C97A10"/>
    <w:rsid w:val="00CA06E9"/>
    <w:rsid w:val="00CA160D"/>
    <w:rsid w:val="00CA1ED8"/>
    <w:rsid w:val="00CA2580"/>
    <w:rsid w:val="00CA2AF6"/>
    <w:rsid w:val="00CA4B61"/>
    <w:rsid w:val="00CA4EAA"/>
    <w:rsid w:val="00CA61EA"/>
    <w:rsid w:val="00CA666B"/>
    <w:rsid w:val="00CA6A09"/>
    <w:rsid w:val="00CB022A"/>
    <w:rsid w:val="00CB09D2"/>
    <w:rsid w:val="00CB0F1F"/>
    <w:rsid w:val="00CB1F63"/>
    <w:rsid w:val="00CB3032"/>
    <w:rsid w:val="00CB30C3"/>
    <w:rsid w:val="00CB3334"/>
    <w:rsid w:val="00CB43DE"/>
    <w:rsid w:val="00CB4792"/>
    <w:rsid w:val="00CB4BE6"/>
    <w:rsid w:val="00CB7170"/>
    <w:rsid w:val="00CC040E"/>
    <w:rsid w:val="00CC111F"/>
    <w:rsid w:val="00CC18BA"/>
    <w:rsid w:val="00CC2011"/>
    <w:rsid w:val="00CC2384"/>
    <w:rsid w:val="00CC2685"/>
    <w:rsid w:val="00CC3EA0"/>
    <w:rsid w:val="00CC5191"/>
    <w:rsid w:val="00CC7B45"/>
    <w:rsid w:val="00CC7D86"/>
    <w:rsid w:val="00CD09CE"/>
    <w:rsid w:val="00CD0CE9"/>
    <w:rsid w:val="00CD1188"/>
    <w:rsid w:val="00CD1945"/>
    <w:rsid w:val="00CD2ED1"/>
    <w:rsid w:val="00CD337B"/>
    <w:rsid w:val="00CD3B4F"/>
    <w:rsid w:val="00CD3D57"/>
    <w:rsid w:val="00CD4A79"/>
    <w:rsid w:val="00CD5661"/>
    <w:rsid w:val="00CD5D7A"/>
    <w:rsid w:val="00CD79D8"/>
    <w:rsid w:val="00CE0424"/>
    <w:rsid w:val="00CE0BE0"/>
    <w:rsid w:val="00CE0EE1"/>
    <w:rsid w:val="00CE11FA"/>
    <w:rsid w:val="00CE155C"/>
    <w:rsid w:val="00CE530E"/>
    <w:rsid w:val="00CE65B4"/>
    <w:rsid w:val="00CE7194"/>
    <w:rsid w:val="00CE7561"/>
    <w:rsid w:val="00CE77A3"/>
    <w:rsid w:val="00CE7D15"/>
    <w:rsid w:val="00CF0EAF"/>
    <w:rsid w:val="00CF11F6"/>
    <w:rsid w:val="00CF1354"/>
    <w:rsid w:val="00CF1BAA"/>
    <w:rsid w:val="00CF21A4"/>
    <w:rsid w:val="00CF27DD"/>
    <w:rsid w:val="00CF2812"/>
    <w:rsid w:val="00CF3779"/>
    <w:rsid w:val="00CF3B1F"/>
    <w:rsid w:val="00CF3BF6"/>
    <w:rsid w:val="00CF41FA"/>
    <w:rsid w:val="00CF5556"/>
    <w:rsid w:val="00CF625B"/>
    <w:rsid w:val="00CF64CF"/>
    <w:rsid w:val="00CF67FA"/>
    <w:rsid w:val="00CF6848"/>
    <w:rsid w:val="00CF687E"/>
    <w:rsid w:val="00CF73F1"/>
    <w:rsid w:val="00D00FFC"/>
    <w:rsid w:val="00D014AD"/>
    <w:rsid w:val="00D02652"/>
    <w:rsid w:val="00D033FA"/>
    <w:rsid w:val="00D0349B"/>
    <w:rsid w:val="00D040F7"/>
    <w:rsid w:val="00D05DDD"/>
    <w:rsid w:val="00D10249"/>
    <w:rsid w:val="00D10401"/>
    <w:rsid w:val="00D10828"/>
    <w:rsid w:val="00D115C3"/>
    <w:rsid w:val="00D11897"/>
    <w:rsid w:val="00D11AB5"/>
    <w:rsid w:val="00D12280"/>
    <w:rsid w:val="00D12BBF"/>
    <w:rsid w:val="00D13135"/>
    <w:rsid w:val="00D139F3"/>
    <w:rsid w:val="00D13E4E"/>
    <w:rsid w:val="00D14E4F"/>
    <w:rsid w:val="00D16731"/>
    <w:rsid w:val="00D16F46"/>
    <w:rsid w:val="00D17D84"/>
    <w:rsid w:val="00D22C58"/>
    <w:rsid w:val="00D239A7"/>
    <w:rsid w:val="00D239C1"/>
    <w:rsid w:val="00D23F47"/>
    <w:rsid w:val="00D24F44"/>
    <w:rsid w:val="00D256FF"/>
    <w:rsid w:val="00D26CA9"/>
    <w:rsid w:val="00D308AB"/>
    <w:rsid w:val="00D3227B"/>
    <w:rsid w:val="00D325E7"/>
    <w:rsid w:val="00D33C95"/>
    <w:rsid w:val="00D345D5"/>
    <w:rsid w:val="00D36E71"/>
    <w:rsid w:val="00D3706A"/>
    <w:rsid w:val="00D37D87"/>
    <w:rsid w:val="00D40B33"/>
    <w:rsid w:val="00D4175E"/>
    <w:rsid w:val="00D418E7"/>
    <w:rsid w:val="00D42EF7"/>
    <w:rsid w:val="00D4318F"/>
    <w:rsid w:val="00D438BF"/>
    <w:rsid w:val="00D43978"/>
    <w:rsid w:val="00D440F8"/>
    <w:rsid w:val="00D4562C"/>
    <w:rsid w:val="00D45654"/>
    <w:rsid w:val="00D462C4"/>
    <w:rsid w:val="00D46FC9"/>
    <w:rsid w:val="00D475D6"/>
    <w:rsid w:val="00D51C39"/>
    <w:rsid w:val="00D52FB5"/>
    <w:rsid w:val="00D546FF"/>
    <w:rsid w:val="00D54718"/>
    <w:rsid w:val="00D55243"/>
    <w:rsid w:val="00D55AD5"/>
    <w:rsid w:val="00D55B2F"/>
    <w:rsid w:val="00D576CA"/>
    <w:rsid w:val="00D6112D"/>
    <w:rsid w:val="00D61AF5"/>
    <w:rsid w:val="00D63494"/>
    <w:rsid w:val="00D65291"/>
    <w:rsid w:val="00D652B5"/>
    <w:rsid w:val="00D66155"/>
    <w:rsid w:val="00D66C44"/>
    <w:rsid w:val="00D67E4D"/>
    <w:rsid w:val="00D70657"/>
    <w:rsid w:val="00D708B0"/>
    <w:rsid w:val="00D7106A"/>
    <w:rsid w:val="00D71497"/>
    <w:rsid w:val="00D72799"/>
    <w:rsid w:val="00D728E5"/>
    <w:rsid w:val="00D76E89"/>
    <w:rsid w:val="00D77533"/>
    <w:rsid w:val="00D77B1D"/>
    <w:rsid w:val="00D8021F"/>
    <w:rsid w:val="00D80383"/>
    <w:rsid w:val="00D823C6"/>
    <w:rsid w:val="00D82812"/>
    <w:rsid w:val="00D8327F"/>
    <w:rsid w:val="00D849B4"/>
    <w:rsid w:val="00D84D9E"/>
    <w:rsid w:val="00D85504"/>
    <w:rsid w:val="00D868A0"/>
    <w:rsid w:val="00D86CA3"/>
    <w:rsid w:val="00D86E39"/>
    <w:rsid w:val="00D871CE"/>
    <w:rsid w:val="00D87A75"/>
    <w:rsid w:val="00D90708"/>
    <w:rsid w:val="00D9196D"/>
    <w:rsid w:val="00D91CE0"/>
    <w:rsid w:val="00D92982"/>
    <w:rsid w:val="00D92F91"/>
    <w:rsid w:val="00D932B6"/>
    <w:rsid w:val="00D93798"/>
    <w:rsid w:val="00D93D80"/>
    <w:rsid w:val="00D94416"/>
    <w:rsid w:val="00D9490E"/>
    <w:rsid w:val="00D9508E"/>
    <w:rsid w:val="00D9545A"/>
    <w:rsid w:val="00D95611"/>
    <w:rsid w:val="00D95F7B"/>
    <w:rsid w:val="00D968CF"/>
    <w:rsid w:val="00D96D72"/>
    <w:rsid w:val="00DA01AA"/>
    <w:rsid w:val="00DA038B"/>
    <w:rsid w:val="00DA08C4"/>
    <w:rsid w:val="00DA1223"/>
    <w:rsid w:val="00DA139F"/>
    <w:rsid w:val="00DA167B"/>
    <w:rsid w:val="00DA2308"/>
    <w:rsid w:val="00DA305E"/>
    <w:rsid w:val="00DA3127"/>
    <w:rsid w:val="00DA32C5"/>
    <w:rsid w:val="00DA3C03"/>
    <w:rsid w:val="00DA4DF1"/>
    <w:rsid w:val="00DA4E8C"/>
    <w:rsid w:val="00DA5417"/>
    <w:rsid w:val="00DA56E8"/>
    <w:rsid w:val="00DA6CDA"/>
    <w:rsid w:val="00DA6D87"/>
    <w:rsid w:val="00DA6ECB"/>
    <w:rsid w:val="00DA7B1A"/>
    <w:rsid w:val="00DA7E6B"/>
    <w:rsid w:val="00DB0542"/>
    <w:rsid w:val="00DB0A9F"/>
    <w:rsid w:val="00DB1BFF"/>
    <w:rsid w:val="00DB1CCF"/>
    <w:rsid w:val="00DB1FE7"/>
    <w:rsid w:val="00DB25D3"/>
    <w:rsid w:val="00DB2AF6"/>
    <w:rsid w:val="00DB377D"/>
    <w:rsid w:val="00DB4BD7"/>
    <w:rsid w:val="00DB4BF9"/>
    <w:rsid w:val="00DB512D"/>
    <w:rsid w:val="00DB59CD"/>
    <w:rsid w:val="00DB5E1A"/>
    <w:rsid w:val="00DB6A81"/>
    <w:rsid w:val="00DB7008"/>
    <w:rsid w:val="00DC0985"/>
    <w:rsid w:val="00DC0D4F"/>
    <w:rsid w:val="00DC18D8"/>
    <w:rsid w:val="00DC2147"/>
    <w:rsid w:val="00DC2315"/>
    <w:rsid w:val="00DC2503"/>
    <w:rsid w:val="00DC2B61"/>
    <w:rsid w:val="00DC2D36"/>
    <w:rsid w:val="00DC4F05"/>
    <w:rsid w:val="00DC53EF"/>
    <w:rsid w:val="00DD0B92"/>
    <w:rsid w:val="00DD0C1D"/>
    <w:rsid w:val="00DD115F"/>
    <w:rsid w:val="00DD13D7"/>
    <w:rsid w:val="00DD18CD"/>
    <w:rsid w:val="00DD1CEA"/>
    <w:rsid w:val="00DD220E"/>
    <w:rsid w:val="00DD26DE"/>
    <w:rsid w:val="00DD437E"/>
    <w:rsid w:val="00DD60AE"/>
    <w:rsid w:val="00DE1B43"/>
    <w:rsid w:val="00DE2A86"/>
    <w:rsid w:val="00DE3313"/>
    <w:rsid w:val="00DE3A6A"/>
    <w:rsid w:val="00DE5447"/>
    <w:rsid w:val="00DE5608"/>
    <w:rsid w:val="00DE58D0"/>
    <w:rsid w:val="00DE5EBB"/>
    <w:rsid w:val="00DE654F"/>
    <w:rsid w:val="00DE6F7B"/>
    <w:rsid w:val="00DE73B3"/>
    <w:rsid w:val="00DF0080"/>
    <w:rsid w:val="00DF0AAD"/>
    <w:rsid w:val="00DF0B6E"/>
    <w:rsid w:val="00DF15E0"/>
    <w:rsid w:val="00DF1FE5"/>
    <w:rsid w:val="00DF37A0"/>
    <w:rsid w:val="00DF3BD5"/>
    <w:rsid w:val="00E012B4"/>
    <w:rsid w:val="00E014D8"/>
    <w:rsid w:val="00E03D33"/>
    <w:rsid w:val="00E0401C"/>
    <w:rsid w:val="00E063AB"/>
    <w:rsid w:val="00E0742E"/>
    <w:rsid w:val="00E0793C"/>
    <w:rsid w:val="00E07CFA"/>
    <w:rsid w:val="00E100BB"/>
    <w:rsid w:val="00E105BE"/>
    <w:rsid w:val="00E110E7"/>
    <w:rsid w:val="00E11711"/>
    <w:rsid w:val="00E11953"/>
    <w:rsid w:val="00E11B20"/>
    <w:rsid w:val="00E11CF7"/>
    <w:rsid w:val="00E128B1"/>
    <w:rsid w:val="00E12B33"/>
    <w:rsid w:val="00E13957"/>
    <w:rsid w:val="00E14240"/>
    <w:rsid w:val="00E14482"/>
    <w:rsid w:val="00E14E48"/>
    <w:rsid w:val="00E14EE1"/>
    <w:rsid w:val="00E168F4"/>
    <w:rsid w:val="00E16C89"/>
    <w:rsid w:val="00E16F1F"/>
    <w:rsid w:val="00E1788B"/>
    <w:rsid w:val="00E17FA2"/>
    <w:rsid w:val="00E208A3"/>
    <w:rsid w:val="00E21868"/>
    <w:rsid w:val="00E21D73"/>
    <w:rsid w:val="00E21D88"/>
    <w:rsid w:val="00E22330"/>
    <w:rsid w:val="00E22F57"/>
    <w:rsid w:val="00E24F5B"/>
    <w:rsid w:val="00E26DBF"/>
    <w:rsid w:val="00E26F35"/>
    <w:rsid w:val="00E30B5A"/>
    <w:rsid w:val="00E30ECF"/>
    <w:rsid w:val="00E3123D"/>
    <w:rsid w:val="00E31461"/>
    <w:rsid w:val="00E31D43"/>
    <w:rsid w:val="00E31E66"/>
    <w:rsid w:val="00E31F8F"/>
    <w:rsid w:val="00E32608"/>
    <w:rsid w:val="00E32B13"/>
    <w:rsid w:val="00E33239"/>
    <w:rsid w:val="00E33352"/>
    <w:rsid w:val="00E33A47"/>
    <w:rsid w:val="00E33C4D"/>
    <w:rsid w:val="00E340CA"/>
    <w:rsid w:val="00E34188"/>
    <w:rsid w:val="00E34856"/>
    <w:rsid w:val="00E34B6E"/>
    <w:rsid w:val="00E35559"/>
    <w:rsid w:val="00E36351"/>
    <w:rsid w:val="00E367CA"/>
    <w:rsid w:val="00E3723A"/>
    <w:rsid w:val="00E37860"/>
    <w:rsid w:val="00E378BA"/>
    <w:rsid w:val="00E41DA8"/>
    <w:rsid w:val="00E43202"/>
    <w:rsid w:val="00E43E26"/>
    <w:rsid w:val="00E4437B"/>
    <w:rsid w:val="00E446F1"/>
    <w:rsid w:val="00E44B00"/>
    <w:rsid w:val="00E44E89"/>
    <w:rsid w:val="00E45CC7"/>
    <w:rsid w:val="00E46886"/>
    <w:rsid w:val="00E46D18"/>
    <w:rsid w:val="00E47AEF"/>
    <w:rsid w:val="00E50068"/>
    <w:rsid w:val="00E51BC2"/>
    <w:rsid w:val="00E520F9"/>
    <w:rsid w:val="00E52676"/>
    <w:rsid w:val="00E52F11"/>
    <w:rsid w:val="00E53B75"/>
    <w:rsid w:val="00E54098"/>
    <w:rsid w:val="00E54B7D"/>
    <w:rsid w:val="00E54E3B"/>
    <w:rsid w:val="00E55085"/>
    <w:rsid w:val="00E55CFD"/>
    <w:rsid w:val="00E56075"/>
    <w:rsid w:val="00E56141"/>
    <w:rsid w:val="00E57565"/>
    <w:rsid w:val="00E6044D"/>
    <w:rsid w:val="00E6077D"/>
    <w:rsid w:val="00E6119C"/>
    <w:rsid w:val="00E6184A"/>
    <w:rsid w:val="00E61B88"/>
    <w:rsid w:val="00E62F96"/>
    <w:rsid w:val="00E63838"/>
    <w:rsid w:val="00E63854"/>
    <w:rsid w:val="00E64434"/>
    <w:rsid w:val="00E64AAC"/>
    <w:rsid w:val="00E656E0"/>
    <w:rsid w:val="00E65C36"/>
    <w:rsid w:val="00E66399"/>
    <w:rsid w:val="00E6691E"/>
    <w:rsid w:val="00E6711D"/>
    <w:rsid w:val="00E6713F"/>
    <w:rsid w:val="00E67C51"/>
    <w:rsid w:val="00E708D1"/>
    <w:rsid w:val="00E71452"/>
    <w:rsid w:val="00E72EFC"/>
    <w:rsid w:val="00E73AB5"/>
    <w:rsid w:val="00E758EC"/>
    <w:rsid w:val="00E763E4"/>
    <w:rsid w:val="00E768ED"/>
    <w:rsid w:val="00E76D91"/>
    <w:rsid w:val="00E7712F"/>
    <w:rsid w:val="00E80839"/>
    <w:rsid w:val="00E816BB"/>
    <w:rsid w:val="00E81799"/>
    <w:rsid w:val="00E8213B"/>
    <w:rsid w:val="00E8234C"/>
    <w:rsid w:val="00E82899"/>
    <w:rsid w:val="00E83AA9"/>
    <w:rsid w:val="00E841A9"/>
    <w:rsid w:val="00E84911"/>
    <w:rsid w:val="00E857D3"/>
    <w:rsid w:val="00E85928"/>
    <w:rsid w:val="00E86847"/>
    <w:rsid w:val="00E87822"/>
    <w:rsid w:val="00E87865"/>
    <w:rsid w:val="00E90395"/>
    <w:rsid w:val="00E90B49"/>
    <w:rsid w:val="00E90E49"/>
    <w:rsid w:val="00E917F9"/>
    <w:rsid w:val="00E9291C"/>
    <w:rsid w:val="00E93FFE"/>
    <w:rsid w:val="00E94236"/>
    <w:rsid w:val="00E94F8A"/>
    <w:rsid w:val="00E961FA"/>
    <w:rsid w:val="00E970E8"/>
    <w:rsid w:val="00E97142"/>
    <w:rsid w:val="00E97F11"/>
    <w:rsid w:val="00EA08B9"/>
    <w:rsid w:val="00EA0D42"/>
    <w:rsid w:val="00EA0ECF"/>
    <w:rsid w:val="00EA2161"/>
    <w:rsid w:val="00EA34B3"/>
    <w:rsid w:val="00EA42CD"/>
    <w:rsid w:val="00EA4CD9"/>
    <w:rsid w:val="00EA4DF8"/>
    <w:rsid w:val="00EA645A"/>
    <w:rsid w:val="00EA6CB5"/>
    <w:rsid w:val="00EA7A41"/>
    <w:rsid w:val="00EB077B"/>
    <w:rsid w:val="00EB1B8C"/>
    <w:rsid w:val="00EB1BB7"/>
    <w:rsid w:val="00EB307F"/>
    <w:rsid w:val="00EB4EA2"/>
    <w:rsid w:val="00EB5A0E"/>
    <w:rsid w:val="00EB6AAA"/>
    <w:rsid w:val="00EB6DCC"/>
    <w:rsid w:val="00EB71F5"/>
    <w:rsid w:val="00EC10CB"/>
    <w:rsid w:val="00EC1223"/>
    <w:rsid w:val="00EC24D5"/>
    <w:rsid w:val="00EC27C6"/>
    <w:rsid w:val="00EC3393"/>
    <w:rsid w:val="00EC390C"/>
    <w:rsid w:val="00EC4207"/>
    <w:rsid w:val="00EC4453"/>
    <w:rsid w:val="00EC515D"/>
    <w:rsid w:val="00EC5199"/>
    <w:rsid w:val="00EC5653"/>
    <w:rsid w:val="00EC71CE"/>
    <w:rsid w:val="00ED02C0"/>
    <w:rsid w:val="00ED048A"/>
    <w:rsid w:val="00ED089B"/>
    <w:rsid w:val="00ED0F87"/>
    <w:rsid w:val="00ED1006"/>
    <w:rsid w:val="00ED117B"/>
    <w:rsid w:val="00ED300E"/>
    <w:rsid w:val="00ED3284"/>
    <w:rsid w:val="00ED4B56"/>
    <w:rsid w:val="00ED6EB1"/>
    <w:rsid w:val="00ED7DFC"/>
    <w:rsid w:val="00ED7E6C"/>
    <w:rsid w:val="00EE0049"/>
    <w:rsid w:val="00EE07B0"/>
    <w:rsid w:val="00EE1302"/>
    <w:rsid w:val="00EE1407"/>
    <w:rsid w:val="00EE232F"/>
    <w:rsid w:val="00EE38C2"/>
    <w:rsid w:val="00EE4D7D"/>
    <w:rsid w:val="00EE572D"/>
    <w:rsid w:val="00EE5791"/>
    <w:rsid w:val="00EE5802"/>
    <w:rsid w:val="00EE5E39"/>
    <w:rsid w:val="00EE67CD"/>
    <w:rsid w:val="00EE6B8F"/>
    <w:rsid w:val="00EE6FE9"/>
    <w:rsid w:val="00EE7BFC"/>
    <w:rsid w:val="00EF0083"/>
    <w:rsid w:val="00EF0684"/>
    <w:rsid w:val="00EF116D"/>
    <w:rsid w:val="00EF18FE"/>
    <w:rsid w:val="00EF1A23"/>
    <w:rsid w:val="00EF236C"/>
    <w:rsid w:val="00EF3F55"/>
    <w:rsid w:val="00EF47F8"/>
    <w:rsid w:val="00EF5787"/>
    <w:rsid w:val="00EF60D0"/>
    <w:rsid w:val="00EF71A7"/>
    <w:rsid w:val="00EF7A51"/>
    <w:rsid w:val="00F00721"/>
    <w:rsid w:val="00F046D0"/>
    <w:rsid w:val="00F048F7"/>
    <w:rsid w:val="00F04BCF"/>
    <w:rsid w:val="00F04FB6"/>
    <w:rsid w:val="00F0512B"/>
    <w:rsid w:val="00F05200"/>
    <w:rsid w:val="00F0528D"/>
    <w:rsid w:val="00F05FC2"/>
    <w:rsid w:val="00F060F3"/>
    <w:rsid w:val="00F06C67"/>
    <w:rsid w:val="00F06DFD"/>
    <w:rsid w:val="00F071D1"/>
    <w:rsid w:val="00F07243"/>
    <w:rsid w:val="00F07533"/>
    <w:rsid w:val="00F07BA5"/>
    <w:rsid w:val="00F07C1B"/>
    <w:rsid w:val="00F10629"/>
    <w:rsid w:val="00F115A0"/>
    <w:rsid w:val="00F1494B"/>
    <w:rsid w:val="00F15421"/>
    <w:rsid w:val="00F15BB7"/>
    <w:rsid w:val="00F15FA5"/>
    <w:rsid w:val="00F16FCD"/>
    <w:rsid w:val="00F20084"/>
    <w:rsid w:val="00F209B7"/>
    <w:rsid w:val="00F21746"/>
    <w:rsid w:val="00F21912"/>
    <w:rsid w:val="00F233E8"/>
    <w:rsid w:val="00F2376F"/>
    <w:rsid w:val="00F2379B"/>
    <w:rsid w:val="00F23F2C"/>
    <w:rsid w:val="00F243D8"/>
    <w:rsid w:val="00F25ACB"/>
    <w:rsid w:val="00F260DD"/>
    <w:rsid w:val="00F26782"/>
    <w:rsid w:val="00F27334"/>
    <w:rsid w:val="00F27BCB"/>
    <w:rsid w:val="00F3010A"/>
    <w:rsid w:val="00F30828"/>
    <w:rsid w:val="00F313D6"/>
    <w:rsid w:val="00F3220C"/>
    <w:rsid w:val="00F32BF9"/>
    <w:rsid w:val="00F344EF"/>
    <w:rsid w:val="00F34F17"/>
    <w:rsid w:val="00F35EED"/>
    <w:rsid w:val="00F35F50"/>
    <w:rsid w:val="00F36CE2"/>
    <w:rsid w:val="00F3753E"/>
    <w:rsid w:val="00F40216"/>
    <w:rsid w:val="00F40552"/>
    <w:rsid w:val="00F409DE"/>
    <w:rsid w:val="00F40F0C"/>
    <w:rsid w:val="00F426D0"/>
    <w:rsid w:val="00F42756"/>
    <w:rsid w:val="00F42B8A"/>
    <w:rsid w:val="00F474A8"/>
    <w:rsid w:val="00F4766C"/>
    <w:rsid w:val="00F50542"/>
    <w:rsid w:val="00F5060E"/>
    <w:rsid w:val="00F507D1"/>
    <w:rsid w:val="00F516B7"/>
    <w:rsid w:val="00F519CE"/>
    <w:rsid w:val="00F51ADA"/>
    <w:rsid w:val="00F522F5"/>
    <w:rsid w:val="00F53E55"/>
    <w:rsid w:val="00F54571"/>
    <w:rsid w:val="00F5512C"/>
    <w:rsid w:val="00F55607"/>
    <w:rsid w:val="00F55B7D"/>
    <w:rsid w:val="00F560A0"/>
    <w:rsid w:val="00F564FE"/>
    <w:rsid w:val="00F5739C"/>
    <w:rsid w:val="00F5751E"/>
    <w:rsid w:val="00F578C7"/>
    <w:rsid w:val="00F57C7E"/>
    <w:rsid w:val="00F60203"/>
    <w:rsid w:val="00F607C5"/>
    <w:rsid w:val="00F60C22"/>
    <w:rsid w:val="00F60DEA"/>
    <w:rsid w:val="00F613D6"/>
    <w:rsid w:val="00F62468"/>
    <w:rsid w:val="00F6302A"/>
    <w:rsid w:val="00F63950"/>
    <w:rsid w:val="00F6427E"/>
    <w:rsid w:val="00F642CD"/>
    <w:rsid w:val="00F64413"/>
    <w:rsid w:val="00F64C2B"/>
    <w:rsid w:val="00F64F5A"/>
    <w:rsid w:val="00F651BE"/>
    <w:rsid w:val="00F65B70"/>
    <w:rsid w:val="00F664A9"/>
    <w:rsid w:val="00F66819"/>
    <w:rsid w:val="00F6689A"/>
    <w:rsid w:val="00F67C62"/>
    <w:rsid w:val="00F67F53"/>
    <w:rsid w:val="00F703BE"/>
    <w:rsid w:val="00F70671"/>
    <w:rsid w:val="00F706A6"/>
    <w:rsid w:val="00F70D4D"/>
    <w:rsid w:val="00F7127E"/>
    <w:rsid w:val="00F7185C"/>
    <w:rsid w:val="00F71F69"/>
    <w:rsid w:val="00F7224A"/>
    <w:rsid w:val="00F72B72"/>
    <w:rsid w:val="00F72F4F"/>
    <w:rsid w:val="00F73F56"/>
    <w:rsid w:val="00F74B09"/>
    <w:rsid w:val="00F74BB9"/>
    <w:rsid w:val="00F74DFE"/>
    <w:rsid w:val="00F75582"/>
    <w:rsid w:val="00F759C9"/>
    <w:rsid w:val="00F75AC1"/>
    <w:rsid w:val="00F76EFA"/>
    <w:rsid w:val="00F774AF"/>
    <w:rsid w:val="00F77A21"/>
    <w:rsid w:val="00F77FAD"/>
    <w:rsid w:val="00F804BE"/>
    <w:rsid w:val="00F80AC4"/>
    <w:rsid w:val="00F817CE"/>
    <w:rsid w:val="00F8348C"/>
    <w:rsid w:val="00F83B61"/>
    <w:rsid w:val="00F8456C"/>
    <w:rsid w:val="00F84A69"/>
    <w:rsid w:val="00F859D8"/>
    <w:rsid w:val="00F868F5"/>
    <w:rsid w:val="00F86D35"/>
    <w:rsid w:val="00F87F16"/>
    <w:rsid w:val="00F9056A"/>
    <w:rsid w:val="00F905E8"/>
    <w:rsid w:val="00F90F8D"/>
    <w:rsid w:val="00F912D0"/>
    <w:rsid w:val="00F92078"/>
    <w:rsid w:val="00F92782"/>
    <w:rsid w:val="00F92EB6"/>
    <w:rsid w:val="00F93AA9"/>
    <w:rsid w:val="00F946F2"/>
    <w:rsid w:val="00F95BC9"/>
    <w:rsid w:val="00F9630C"/>
    <w:rsid w:val="00F96985"/>
    <w:rsid w:val="00F97838"/>
    <w:rsid w:val="00FA090B"/>
    <w:rsid w:val="00FA0BEB"/>
    <w:rsid w:val="00FA1F53"/>
    <w:rsid w:val="00FA2BB3"/>
    <w:rsid w:val="00FA4A20"/>
    <w:rsid w:val="00FA5056"/>
    <w:rsid w:val="00FA5504"/>
    <w:rsid w:val="00FA6DAD"/>
    <w:rsid w:val="00FA72CD"/>
    <w:rsid w:val="00FA7E4C"/>
    <w:rsid w:val="00FB2B03"/>
    <w:rsid w:val="00FB4158"/>
    <w:rsid w:val="00FB45D1"/>
    <w:rsid w:val="00FB4C80"/>
    <w:rsid w:val="00FB63A4"/>
    <w:rsid w:val="00FB66C0"/>
    <w:rsid w:val="00FB6A6A"/>
    <w:rsid w:val="00FB6DBF"/>
    <w:rsid w:val="00FB7130"/>
    <w:rsid w:val="00FB71E5"/>
    <w:rsid w:val="00FB7743"/>
    <w:rsid w:val="00FB7DFC"/>
    <w:rsid w:val="00FC1790"/>
    <w:rsid w:val="00FC39F3"/>
    <w:rsid w:val="00FC60B2"/>
    <w:rsid w:val="00FC66D5"/>
    <w:rsid w:val="00FC6710"/>
    <w:rsid w:val="00FC7367"/>
    <w:rsid w:val="00FC7429"/>
    <w:rsid w:val="00FD05DE"/>
    <w:rsid w:val="00FD07F6"/>
    <w:rsid w:val="00FD1EC8"/>
    <w:rsid w:val="00FD2055"/>
    <w:rsid w:val="00FD26CB"/>
    <w:rsid w:val="00FD2D73"/>
    <w:rsid w:val="00FD3D1C"/>
    <w:rsid w:val="00FD3DDB"/>
    <w:rsid w:val="00FD3DFE"/>
    <w:rsid w:val="00FD47ED"/>
    <w:rsid w:val="00FD651D"/>
    <w:rsid w:val="00FD692C"/>
    <w:rsid w:val="00FD6A39"/>
    <w:rsid w:val="00FD6C52"/>
    <w:rsid w:val="00FD71C7"/>
    <w:rsid w:val="00FD74DB"/>
    <w:rsid w:val="00FD7660"/>
    <w:rsid w:val="00FD7AA6"/>
    <w:rsid w:val="00FE0655"/>
    <w:rsid w:val="00FE2365"/>
    <w:rsid w:val="00FE2660"/>
    <w:rsid w:val="00FE32D1"/>
    <w:rsid w:val="00FE37D7"/>
    <w:rsid w:val="00FE4C7B"/>
    <w:rsid w:val="00FE631C"/>
    <w:rsid w:val="00FE67A7"/>
    <w:rsid w:val="00FE7336"/>
    <w:rsid w:val="00FE787C"/>
    <w:rsid w:val="00FE7C12"/>
    <w:rsid w:val="00FF45A5"/>
    <w:rsid w:val="00FF5C91"/>
    <w:rsid w:val="00FF6528"/>
    <w:rsid w:val="00FF7A0E"/>
    <w:rsid w:val="03BC652E"/>
    <w:rsid w:val="161E418E"/>
    <w:rsid w:val="1682196B"/>
    <w:rsid w:val="16843C6D"/>
    <w:rsid w:val="1A933D73"/>
    <w:rsid w:val="2CB176E9"/>
    <w:rsid w:val="39F34BE7"/>
    <w:rsid w:val="3DE726B9"/>
    <w:rsid w:val="449C0A93"/>
    <w:rsid w:val="50253B13"/>
    <w:rsid w:val="548F3A35"/>
    <w:rsid w:val="5739194D"/>
  </w:rsids>
  <m:mathPr>
    <m:mathFont m:val="Cambria Math"/>
    <m:brkBin m:val="before"/>
    <m:brkBinSub m:val="--"/>
    <m:smallFrac m:val="0"/>
    <m:dispDef/>
    <m:lMargin m:val="0"/>
    <m:rMargin m:val="0"/>
    <m:defJc m:val="centerGroup"/>
    <m:wrapIndent m:val="1440"/>
    <m:intLim m:val="subSup"/>
    <m:naryLim m:val="undOvr"/>
  </m:mathPr>
  <w:themeFontLang w:val="da-DK"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o:shapedefaults>
    <o:shapelayout v:ext="edit">
      <o:idmap v:ext="edit" data="1"/>
    </o:shapelayout>
  </w:shapeDefaults>
  <w:decimalSymbol w:val="."/>
  <w:listSeparator w:val=","/>
  <w14:docId w14:val="1463D8CE"/>
  <w15:docId w15:val="{6D50C081-8048-4983-9B94-CA3F574315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da-DK"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EmailDiscussionChar">
    <w:name w:val="EmailDiscussion Char"/>
    <w:link w:val="EmailDiscussion"/>
    <w:qFormat/>
    <w:rPr>
      <w:rFonts w:ascii="Arial" w:eastAsia="MS Mincho" w:hAnsi="Arial"/>
      <w:b/>
      <w:szCs w:val="24"/>
      <w:lang w:val="en-GB" w:eastAsia="en-GB"/>
    </w:rPr>
  </w:style>
  <w:style w:type="character" w:styleId="CommentReference">
    <w:name w:val="annotation reference"/>
    <w:uiPriority w:val="99"/>
    <w:qFormat/>
    <w:rPr>
      <w:sz w:val="16"/>
      <w:szCs w:val="16"/>
    </w:rPr>
  </w:style>
  <w:style w:type="character" w:customStyle="1" w:styleId="TFChar">
    <w:name w:val="TF Char"/>
    <w:link w:val="TF"/>
    <w:qFormat/>
    <w:rPr>
      <w:rFonts w:ascii="Arial" w:hAnsi="Arial"/>
      <w:b/>
      <w:lang w:val="zh-CN" w:eastAsia="zh-CN"/>
    </w:rPr>
  </w:style>
  <w:style w:type="character" w:styleId="PageNumber">
    <w:name w:val="page number"/>
    <w:basedOn w:val="DefaultParagraphFont"/>
    <w:qFormat/>
  </w:style>
  <w:style w:type="character" w:customStyle="1" w:styleId="Heading3Char">
    <w:name w:val="Heading 3 Char"/>
    <w:link w:val="Heading3"/>
    <w:qFormat/>
    <w:rPr>
      <w:rFonts w:ascii="Arial" w:hAnsi="Arial"/>
      <w:sz w:val="28"/>
      <w:lang w:eastAsia="ja-JP"/>
    </w:rPr>
  </w:style>
  <w:style w:type="character" w:styleId="Strong">
    <w:name w:val="Strong"/>
    <w:uiPriority w:val="22"/>
    <w:qFormat/>
    <w:rPr>
      <w:b/>
      <w:bCs/>
    </w:rPr>
  </w:style>
  <w:style w:type="character" w:styleId="HTMLCode">
    <w:name w:val="HTML Code"/>
    <w:uiPriority w:val="99"/>
    <w:unhideWhenUsed/>
    <w:qFormat/>
    <w:rPr>
      <w:rFonts w:ascii="Courier New" w:eastAsia="Times New Roman" w:hAnsi="Courier New" w:cs="Courier New"/>
      <w:sz w:val="20"/>
      <w:szCs w:val="20"/>
    </w:rPr>
  </w:style>
  <w:style w:type="character" w:customStyle="1" w:styleId="Heading4Char">
    <w:name w:val="Heading 4 Char"/>
    <w:link w:val="Heading4"/>
    <w:rPr>
      <w:rFonts w:ascii="Arial" w:hAnsi="Arial"/>
      <w:sz w:val="24"/>
      <w:lang w:eastAsia="ja-JP"/>
    </w:rPr>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customStyle="1" w:styleId="UnresolvedMention1">
    <w:name w:val="Unresolved Mention1"/>
    <w:uiPriority w:val="99"/>
    <w:unhideWhenUsed/>
    <w:qFormat/>
    <w:rPr>
      <w:color w:val="605E5C"/>
      <w:shd w:val="clear" w:color="auto" w:fill="E1DFDD"/>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Heading1Char">
    <w:name w:val="Heading 1 Char"/>
    <w:link w:val="Heading1"/>
    <w:qFormat/>
    <w:rPr>
      <w:rFonts w:ascii="Arial" w:hAnsi="Arial"/>
      <w:sz w:val="36"/>
      <w:lang w:eastAsia="ja-JP"/>
    </w:rPr>
  </w:style>
  <w:style w:type="character" w:customStyle="1" w:styleId="BodyTextChar">
    <w:name w:val="Body Text Char"/>
    <w:link w:val="BodyText"/>
    <w:qFormat/>
    <w:rPr>
      <w:rFonts w:ascii="Arial" w:hAnsi="Arial"/>
      <w:lang w:eastAsia="zh-CN"/>
    </w:rPr>
  </w:style>
  <w:style w:type="character" w:customStyle="1" w:styleId="PlainTextChar">
    <w:name w:val="Plain Text Char"/>
    <w:link w:val="PlainText"/>
    <w:qFormat/>
    <w:rPr>
      <w:rFonts w:ascii="Courier New" w:hAnsi="Courier New"/>
      <w:lang w:val="nb-NO" w:eastAsia="ja-JP"/>
    </w:rPr>
  </w:style>
  <w:style w:type="character" w:customStyle="1" w:styleId="HeaderChar">
    <w:name w:val="Header Char"/>
    <w:link w:val="Header"/>
    <w:qFormat/>
    <w:rPr>
      <w:rFonts w:ascii="Arial" w:hAnsi="Arial"/>
      <w:b/>
      <w:sz w:val="18"/>
      <w:lang w:eastAsia="ja-JP"/>
    </w:rPr>
  </w:style>
  <w:style w:type="character" w:customStyle="1" w:styleId="TAHCar">
    <w:name w:val="TAH Car"/>
    <w:link w:val="TAH"/>
    <w:qFormat/>
    <w:locked/>
    <w:rPr>
      <w:rFonts w:ascii="Arial" w:hAnsi="Arial"/>
      <w:b/>
      <w:sz w:val="18"/>
      <w:lang w:val="zh-CN" w:eastAsia="zh-CN"/>
    </w:rPr>
  </w:style>
  <w:style w:type="character" w:customStyle="1" w:styleId="Heading8Char">
    <w:name w:val="Heading 8 Char"/>
    <w:link w:val="Heading8"/>
    <w:qFormat/>
    <w:rPr>
      <w:rFonts w:ascii="Arial" w:hAnsi="Arial"/>
      <w:sz w:val="36"/>
      <w:lang w:eastAsia="ja-JP"/>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character" w:customStyle="1" w:styleId="Heading7Char">
    <w:name w:val="Heading 7 Char"/>
    <w:link w:val="Heading7"/>
    <w:qFormat/>
    <w:rPr>
      <w:rFonts w:ascii="Arial" w:hAnsi="Arial"/>
      <w:lang w:eastAsia="ja-JP"/>
    </w:rPr>
  </w:style>
  <w:style w:type="character" w:customStyle="1" w:styleId="ZGSM">
    <w:name w:val="ZGSM"/>
    <w:qFormat/>
  </w:style>
  <w:style w:type="character" w:customStyle="1" w:styleId="THChar">
    <w:name w:val="TH Char"/>
    <w:link w:val="TH"/>
    <w:qFormat/>
    <w:rPr>
      <w:rFonts w:ascii="Arial" w:hAnsi="Arial"/>
      <w:b/>
      <w:lang w:val="zh-CN" w:eastAsia="zh-CN"/>
    </w:rPr>
  </w:style>
  <w:style w:type="character" w:customStyle="1" w:styleId="Heading5Char">
    <w:name w:val="Heading 5 Char"/>
    <w:link w:val="Heading5"/>
    <w:qFormat/>
    <w:rPr>
      <w:rFonts w:ascii="Arial" w:hAnsi="Arial"/>
      <w:sz w:val="22"/>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character" w:customStyle="1" w:styleId="B6Char">
    <w:name w:val="B6 Char"/>
    <w:link w:val="B6"/>
    <w:qFormat/>
    <w:rPr>
      <w:rFonts w:ascii="Times New Roman" w:hAnsi="Times New Roman"/>
      <w:lang w:eastAsia="ja-JP"/>
    </w:rPr>
  </w:style>
  <w:style w:type="character" w:customStyle="1" w:styleId="B7Char">
    <w:name w:val="B7 Char"/>
    <w:link w:val="B7"/>
    <w:qFormat/>
    <w:rPr>
      <w:rFonts w:ascii="Times New Roman" w:hAnsi="Times New Roman"/>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character" w:customStyle="1" w:styleId="CRCoverPageZchn">
    <w:name w:val="CR Cover Page Zchn"/>
    <w:link w:val="CRCoverPage"/>
    <w:qFormat/>
    <w:rPr>
      <w:rFonts w:ascii="Arial" w:hAnsi="Arial"/>
      <w:lang w:eastAsia="ko-KR"/>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Mention1">
    <w:name w:val="Mention1"/>
    <w:uiPriority w:val="99"/>
    <w:unhideWhenUsed/>
    <w:qFormat/>
    <w:rPr>
      <w:color w:val="2B579A"/>
      <w:shd w:val="clear" w:color="auto" w:fill="E1DFDD"/>
    </w:rPr>
  </w:style>
  <w:style w:type="character" w:customStyle="1" w:styleId="EditorsNoteChar">
    <w:name w:val="Editor's Note Char"/>
    <w:link w:val="EditorsNote"/>
    <w:qFormat/>
    <w:rPr>
      <w:rFonts w:ascii="Times New Roman" w:hAnsi="Times New Roman"/>
      <w:color w:val="FF0000"/>
      <w:lang w:val="zh-CN" w:eastAsia="zh-CN"/>
    </w:rPr>
  </w:style>
  <w:style w:type="character" w:customStyle="1" w:styleId="B1Char">
    <w:name w:val="B1 Char"/>
    <w:qFormat/>
    <w:rPr>
      <w:rFonts w:ascii="Arial" w:hAnsi="Arial"/>
      <w:lang w:val="en-GB" w:eastAsia="en-US"/>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character" w:customStyle="1" w:styleId="Heading2Char">
    <w:name w:val="Heading 2 Char"/>
    <w:link w:val="Heading2"/>
    <w:qFormat/>
    <w:rPr>
      <w:rFonts w:ascii="Arial" w:hAnsi="Arial"/>
      <w:sz w:val="32"/>
      <w:lang w:eastAsia="ja-JP"/>
    </w:rPr>
  </w:style>
  <w:style w:type="character" w:customStyle="1" w:styleId="Heading6Char">
    <w:name w:val="Heading 6 Char"/>
    <w:link w:val="Heading6"/>
    <w:rPr>
      <w:rFonts w:ascii="Arial" w:hAnsi="Arial"/>
      <w:lang w:eastAsia="ja-JP"/>
    </w:rPr>
  </w:style>
  <w:style w:type="character" w:customStyle="1" w:styleId="Heading9Char">
    <w:name w:val="Heading 9 Char"/>
    <w:link w:val="Heading9"/>
    <w:qFormat/>
    <w:rPr>
      <w:rFonts w:ascii="Arial" w:hAnsi="Arial"/>
      <w:sz w:val="36"/>
      <w:lang w:eastAsia="ja-JP"/>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TALCar">
    <w:name w:val="TAL Car"/>
    <w:link w:val="TAL"/>
    <w:qFormat/>
    <w:rPr>
      <w:rFonts w:ascii="Arial"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fontstyle01">
    <w:name w:val="fontstyle01"/>
    <w:qFormat/>
    <w:rPr>
      <w:rFonts w:ascii="TimesNewRomanPS-ItalicMT" w:hAnsi="TimesNewRomanPS-ItalicMT" w:hint="default"/>
      <w:i/>
      <w:iCs/>
      <w:color w:val="000000"/>
      <w:sz w:val="20"/>
      <w:szCs w:val="20"/>
    </w:rPr>
  </w:style>
  <w:style w:type="paragraph" w:styleId="NormalWeb">
    <w:name w:val="Normal (Web)"/>
    <w:basedOn w:val="Normal"/>
    <w:unhideWhenUsed/>
    <w:qFormat/>
    <w:rPr>
      <w:sz w:val="24"/>
    </w:rPr>
  </w:style>
  <w:style w:type="paragraph" w:styleId="TOC9">
    <w:name w:val="toc 9"/>
    <w:basedOn w:val="TOC8"/>
    <w:next w:val="Normal"/>
    <w:uiPriority w:val="39"/>
    <w:qFormat/>
    <w:pPr>
      <w:ind w:left="1418" w:hanging="1418"/>
    </w:pPr>
  </w:style>
  <w:style w:type="paragraph" w:styleId="TOC8">
    <w:name w:val="toc 8"/>
    <w:basedOn w:val="TOC1"/>
    <w:next w:val="Normal"/>
    <w:uiPriority w:val="39"/>
    <w:qFormat/>
    <w:pPr>
      <w:spacing w:before="180"/>
      <w:ind w:left="2693" w:hanging="2693"/>
    </w:pPr>
    <w:rPr>
      <w:b/>
    </w:rPr>
  </w:style>
  <w:style w:type="paragraph" w:styleId="ListBullet3">
    <w:name w:val="List Bullet 3"/>
    <w:basedOn w:val="ListBullet2"/>
    <w:qFormat/>
    <w:pPr>
      <w:numPr>
        <w:numId w:val="1"/>
      </w:numPr>
    </w:pPr>
  </w:style>
  <w:style w:type="paragraph" w:styleId="List">
    <w:name w:val="List"/>
    <w:basedOn w:val="BodyText"/>
    <w:qFormat/>
    <w:pPr>
      <w:ind w:left="568" w:hanging="284"/>
    </w:pPr>
  </w:style>
  <w:style w:type="paragraph" w:styleId="ListBullet4">
    <w:name w:val="List Bullet 4"/>
    <w:basedOn w:val="ListBullet3"/>
    <w:qFormat/>
    <w:pPr>
      <w:numPr>
        <w:numId w:val="2"/>
      </w:numPr>
    </w:pPr>
  </w:style>
  <w:style w:type="paragraph" w:styleId="ListContinue">
    <w:name w:val="List Continue"/>
    <w:basedOn w:val="Normal"/>
    <w:pPr>
      <w:spacing w:after="120"/>
      <w:ind w:left="283"/>
      <w:contextualSpacing/>
    </w:pPr>
    <w:rPr>
      <w:rFonts w:ascii="Arial" w:hAnsi="Arial"/>
    </w:rPr>
  </w:style>
  <w:style w:type="paragraph" w:styleId="List4">
    <w:name w:val="List 4"/>
    <w:basedOn w:val="List3"/>
    <w:qFormat/>
    <w:pPr>
      <w:ind w:left="1418"/>
    </w:pPr>
  </w:style>
  <w:style w:type="paragraph" w:styleId="List5">
    <w:name w:val="List 5"/>
    <w:basedOn w:val="List4"/>
    <w:qFormat/>
    <w:pPr>
      <w:ind w:left="1702"/>
    </w:pPr>
  </w:style>
  <w:style w:type="paragraph" w:styleId="PlainText">
    <w:name w:val="Plain Text"/>
    <w:basedOn w:val="Normal"/>
    <w:link w:val="PlainTextChar"/>
    <w:qFormat/>
    <w:rPr>
      <w:rFonts w:ascii="Courier New" w:hAnsi="Courier New"/>
      <w:lang w:val="nb-NO"/>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ListNumber">
    <w:name w:val="List Number"/>
    <w:basedOn w:val="List"/>
    <w:qFormat/>
    <w:pPr>
      <w:numPr>
        <w:numId w:val="3"/>
      </w:numPr>
      <w:ind w:left="548" w:hanging="548"/>
    </w:pPr>
    <w:rPr>
      <w:lang w:eastAsia="ja-JP"/>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ListBullet5">
    <w:name w:val="List Bullet 5"/>
    <w:basedOn w:val="ListBullet4"/>
    <w:qFormat/>
    <w:pPr>
      <w:numPr>
        <w:numId w:val="4"/>
      </w:numPr>
    </w:pPr>
  </w:style>
  <w:style w:type="paragraph" w:styleId="CommentText">
    <w:name w:val="annotation text"/>
    <w:basedOn w:val="Normal"/>
    <w:link w:val="CommentTextChar"/>
    <w:uiPriority w:val="99"/>
    <w:qFormat/>
  </w:style>
  <w:style w:type="paragraph" w:styleId="ListNumber2">
    <w:name w:val="List Number 2"/>
    <w:basedOn w:val="ListNumber"/>
    <w:qFormat/>
    <w:pPr>
      <w:numPr>
        <w:numId w:val="5"/>
      </w:numPr>
      <w:ind w:left="548" w:hanging="548"/>
    </w:pPr>
  </w:style>
  <w:style w:type="paragraph" w:styleId="List3">
    <w:name w:val="List 3"/>
    <w:basedOn w:val="List2"/>
    <w:qFormat/>
    <w:pPr>
      <w:ind w:left="1135"/>
    </w:pPr>
  </w:style>
  <w:style w:type="paragraph" w:styleId="TableofFigures">
    <w:name w:val="table of figures"/>
    <w:basedOn w:val="BodyText"/>
    <w:next w:val="Normal"/>
    <w:uiPriority w:val="99"/>
    <w:qFormat/>
    <w:pPr>
      <w:ind w:left="1701" w:hanging="1701"/>
      <w:jc w:val="left"/>
    </w:pPr>
    <w:rPr>
      <w:b/>
    </w:rPr>
  </w:style>
  <w:style w:type="paragraph" w:styleId="ListNumber3">
    <w:name w:val="List Number 3"/>
    <w:basedOn w:val="ListNumber2"/>
    <w:qFormat/>
    <w:pPr>
      <w:numPr>
        <w:numId w:val="6"/>
      </w:numPr>
      <w:contextualSpacing/>
    </w:pPr>
  </w:style>
  <w:style w:type="paragraph" w:styleId="TOC5">
    <w:name w:val="toc 5"/>
    <w:basedOn w:val="TOC4"/>
    <w:next w:val="Normal"/>
    <w:uiPriority w:val="39"/>
    <w:qFormat/>
    <w:pPr>
      <w:ind w:left="1701" w:hanging="1701"/>
    </w:pPr>
  </w:style>
  <w:style w:type="paragraph" w:styleId="TOC6">
    <w:name w:val="toc 6"/>
    <w:basedOn w:val="TOC5"/>
    <w:next w:val="Normal"/>
    <w:uiPriority w:val="39"/>
    <w:qFormat/>
    <w:pPr>
      <w:ind w:left="1985" w:hanging="1985"/>
    </w:pPr>
  </w:style>
  <w:style w:type="paragraph" w:styleId="DocumentMap">
    <w:name w:val="Document Map"/>
    <w:basedOn w:val="Normal"/>
    <w:link w:val="DocumentMapChar"/>
    <w:qFormat/>
    <w:pPr>
      <w:shd w:val="clear" w:color="auto" w:fill="000080"/>
    </w:pPr>
    <w:rPr>
      <w:rFonts w:ascii="Tahoma" w:hAnsi="Tahoma" w:cs="Tahoma"/>
    </w:rPr>
  </w:style>
  <w:style w:type="paragraph" w:styleId="ListContinue2">
    <w:name w:val="List Continue 2"/>
    <w:basedOn w:val="Normal"/>
    <w:qFormat/>
    <w:pPr>
      <w:spacing w:after="120"/>
      <w:ind w:left="566"/>
      <w:contextualSpacing/>
    </w:pPr>
    <w:rPr>
      <w:rFonts w:ascii="Arial" w:hAnsi="Arial"/>
    </w:rPr>
  </w:style>
  <w:style w:type="paragraph" w:styleId="Footer">
    <w:name w:val="footer"/>
    <w:basedOn w:val="Header"/>
    <w:link w:val="FooterChar"/>
    <w:qFormat/>
    <w:pPr>
      <w:jc w:val="center"/>
    </w:pPr>
    <w:rPr>
      <w:i/>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TOC7">
    <w:name w:val="toc 7"/>
    <w:basedOn w:val="TOC6"/>
    <w:next w:val="Normal"/>
    <w:uiPriority w:val="39"/>
    <w:qFormat/>
    <w:pPr>
      <w:ind w:left="2268" w:hanging="2268"/>
    </w:pPr>
  </w:style>
  <w:style w:type="paragraph" w:styleId="BodyText">
    <w:name w:val="Body Text"/>
    <w:basedOn w:val="Normal"/>
    <w:link w:val="BodyTextChar"/>
    <w:qFormat/>
    <w:pPr>
      <w:spacing w:after="120"/>
      <w:jc w:val="both"/>
    </w:pPr>
    <w:rPr>
      <w:rFonts w:ascii="Arial" w:hAnsi="Arial"/>
      <w:lang w:eastAsia="zh-CN"/>
    </w:rPr>
  </w:style>
  <w:style w:type="paragraph" w:customStyle="1" w:styleId="H6">
    <w:name w:val="H6"/>
    <w:basedOn w:val="Heading5"/>
    <w:next w:val="Normal"/>
    <w:pPr>
      <w:ind w:left="1985" w:hanging="1985"/>
      <w:outlineLvl w:val="9"/>
    </w:pPr>
    <w:rPr>
      <w:sz w:val="20"/>
    </w:rPr>
  </w:style>
  <w:style w:type="paragraph" w:styleId="Caption">
    <w:name w:val="caption"/>
    <w:basedOn w:val="Normal"/>
    <w:next w:val="Normal"/>
    <w:qFormat/>
    <w:pPr>
      <w:spacing w:before="120" w:after="120"/>
    </w:pPr>
    <w:rPr>
      <w:b/>
      <w:lang w:eastAsia="en-GB"/>
    </w:rPr>
  </w:style>
  <w:style w:type="paragraph" w:styleId="FootnoteText">
    <w:name w:val="footnote text"/>
    <w:basedOn w:val="Normal"/>
    <w:link w:val="FootnoteTextChar"/>
    <w:qFormat/>
    <w:pPr>
      <w:keepLines/>
      <w:spacing w:after="0"/>
      <w:ind w:left="454" w:hanging="454"/>
    </w:pPr>
    <w:rPr>
      <w:sz w:val="16"/>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ListBullet2">
    <w:name w:val="List Bullet 2"/>
    <w:basedOn w:val="ListBullet"/>
    <w:qFormat/>
    <w:pPr>
      <w:numPr>
        <w:numId w:val="7"/>
      </w:numPr>
    </w:pPr>
  </w:style>
  <w:style w:type="paragraph" w:styleId="TOC2">
    <w:name w:val="toc 2"/>
    <w:basedOn w:val="TOC1"/>
    <w:next w:val="Normal"/>
    <w:uiPriority w:val="39"/>
    <w:qFormat/>
    <w:pPr>
      <w:keepNext w:val="0"/>
      <w:spacing w:before="0"/>
      <w:ind w:left="851" w:hanging="851"/>
    </w:pPr>
    <w:rPr>
      <w:sz w:val="20"/>
    </w:rPr>
  </w:style>
  <w:style w:type="paragraph" w:styleId="List2">
    <w:name w:val="List 2"/>
    <w:basedOn w:val="List"/>
    <w:qFormat/>
    <w:pPr>
      <w:ind w:left="851"/>
    </w:pPr>
    <w:rPr>
      <w:lang w:eastAsia="ja-JP"/>
    </w:rPr>
  </w:style>
  <w:style w:type="paragraph" w:styleId="TOC4">
    <w:name w:val="toc 4"/>
    <w:basedOn w:val="TOC3"/>
    <w:next w:val="Normal"/>
    <w:uiPriority w:val="39"/>
    <w:qFormat/>
    <w:pPr>
      <w:ind w:left="1418" w:hanging="1418"/>
    </w:pPr>
  </w:style>
  <w:style w:type="paragraph" w:styleId="CommentSubject">
    <w:name w:val="annotation subject"/>
    <w:basedOn w:val="CommentText"/>
    <w:next w:val="CommentText"/>
    <w:link w:val="CommentSubjectChar"/>
    <w:qFormat/>
    <w:rPr>
      <w:b/>
      <w:bCs/>
    </w:rPr>
  </w:style>
  <w:style w:type="paragraph" w:styleId="Index2">
    <w:name w:val="index 2"/>
    <w:basedOn w:val="Index1"/>
    <w:next w:val="Normal"/>
    <w:qFormat/>
    <w:pPr>
      <w:ind w:left="284"/>
    </w:pPr>
  </w:style>
  <w:style w:type="paragraph" w:styleId="Index1">
    <w:name w:val="index 1"/>
    <w:basedOn w:val="Normal"/>
    <w:next w:val="Normal"/>
    <w:qFormat/>
    <w:pPr>
      <w:keepLines/>
      <w:spacing w:after="0"/>
    </w:pPr>
  </w:style>
  <w:style w:type="paragraph" w:styleId="ListBullet">
    <w:name w:val="List Bullet"/>
    <w:basedOn w:val="List"/>
    <w:qFormat/>
    <w:pPr>
      <w:numPr>
        <w:numId w:val="8"/>
      </w:numPr>
    </w:pPr>
    <w:rPr>
      <w:lang w:eastAsia="ja-JP"/>
    </w:rPr>
  </w:style>
  <w:style w:type="paragraph" w:styleId="TOC3">
    <w:name w:val="toc 3"/>
    <w:basedOn w:val="TOC2"/>
    <w:next w:val="Normal"/>
    <w:uiPriority w:val="39"/>
    <w:qFormat/>
    <w:pPr>
      <w:ind w:left="1134" w:hanging="1134"/>
    </w:pPr>
  </w:style>
  <w:style w:type="paragraph" w:customStyle="1" w:styleId="FP">
    <w:name w:val="FP"/>
    <w:basedOn w:val="Normal"/>
    <w:qFormat/>
    <w:pPr>
      <w:spacing w:after="0"/>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paragraph" w:customStyle="1" w:styleId="TAN">
    <w:name w:val="TAN"/>
    <w:basedOn w:val="TAL"/>
    <w:qFormat/>
    <w:pPr>
      <w:ind w:left="851" w:hanging="851"/>
    </w:pPr>
  </w:style>
  <w:style w:type="paragraph" w:customStyle="1" w:styleId="TAC">
    <w:name w:val="TAC"/>
    <w:basedOn w:val="TAL"/>
    <w:link w:val="TACChar"/>
    <w:qFormat/>
    <w:pPr>
      <w:jc w:val="center"/>
    </w:p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B7">
    <w:name w:val="B7"/>
    <w:basedOn w:val="B6"/>
    <w:link w:val="B7Char"/>
    <w:qFormat/>
    <w:pPr>
      <w:ind w:left="2269"/>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NW">
    <w:name w:val="NW"/>
    <w:basedOn w:val="NO"/>
    <w:qFormat/>
    <w:pPr>
      <w:spacing w:after="0"/>
    </w:p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tabs>
        <w:tab w:val="left" w:pos="567"/>
      </w:tabs>
    </w:p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left" w:pos="1304"/>
        <w:tab w:val="left" w:pos="1701"/>
      </w:tabs>
    </w:pPr>
    <w:rPr>
      <w:b/>
      <w:bCs/>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H">
    <w:name w:val="TAH"/>
    <w:basedOn w:val="TAC"/>
    <w:link w:val="TAHCar"/>
    <w:qFormat/>
    <w:rPr>
      <w:b/>
    </w:r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TAJ">
    <w:name w:val="TAJ"/>
    <w:basedOn w:val="TH"/>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Agreement">
    <w:name w:val="Agreement"/>
    <w:basedOn w:val="Normal"/>
    <w:next w:val="Doc-text2"/>
    <w:uiPriority w:val="99"/>
    <w:qFormat/>
    <w:pPr>
      <w:numPr>
        <w:numId w:val="11"/>
      </w:numPr>
      <w:tabs>
        <w:tab w:val="left" w:pos="360"/>
      </w:tabs>
      <w:overflowPunct/>
      <w:autoSpaceDE/>
      <w:autoSpaceDN/>
      <w:adjustRightInd/>
      <w:spacing w:before="60" w:after="0"/>
      <w:textAlignment w:val="auto"/>
    </w:pPr>
    <w:rPr>
      <w:rFonts w:ascii="Arial" w:eastAsia="MS Mincho" w:hAnsi="Arial"/>
      <w:b/>
      <w:szCs w:val="24"/>
      <w:lang w:eastAsia="en-GB"/>
    </w:rPr>
  </w:style>
  <w:style w:type="paragraph" w:customStyle="1" w:styleId="Observation">
    <w:name w:val="Observation"/>
    <w:basedOn w:val="Proposal"/>
    <w:qFormat/>
    <w:pPr>
      <w:numPr>
        <w:numId w:val="12"/>
      </w:numPr>
      <w:tabs>
        <w:tab w:val="left" w:pos="1304"/>
      </w:tabs>
      <w:ind w:left="1701" w:hanging="1701"/>
    </w:pPr>
    <w:rPr>
      <w:lang w:eastAsia="ja-JP"/>
    </w:rPr>
  </w:style>
  <w:style w:type="paragraph" w:customStyle="1" w:styleId="B6">
    <w:name w:val="B6"/>
    <w:basedOn w:val="B5"/>
    <w:link w:val="B6Char"/>
    <w:qFormat/>
    <w:pPr>
      <w:ind w:left="1985"/>
    </w:pPr>
  </w:style>
  <w:style w:type="paragraph" w:customStyle="1" w:styleId="B8">
    <w:name w:val="B8"/>
    <w:basedOn w:val="B7"/>
    <w:qFormat/>
    <w:pPr>
      <w:ind w:left="2552"/>
    </w:pPr>
  </w:style>
  <w:style w:type="paragraph" w:customStyle="1" w:styleId="CRCoverPage">
    <w:name w:val="CR Cover Page"/>
    <w:link w:val="CRCoverPageZchn"/>
    <w:qFormat/>
    <w:pPr>
      <w:spacing w:after="120" w:line="259" w:lineRule="auto"/>
    </w:pPr>
    <w:rPr>
      <w:rFonts w:ascii="Arial" w:hAnsi="Arial"/>
      <w:lang w:val="en-GB" w:eastAsia="ko-KR"/>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paragraph" w:customStyle="1" w:styleId="EmailDiscussion">
    <w:name w:val="EmailDiscussion"/>
    <w:basedOn w:val="Normal"/>
    <w:next w:val="Normal"/>
    <w:link w:val="EmailDiscussionChar"/>
    <w:qFormat/>
    <w:pPr>
      <w:numPr>
        <w:numId w:val="13"/>
      </w:numPr>
      <w:tabs>
        <w:tab w:val="left" w:pos="1619"/>
      </w:tabs>
      <w:spacing w:before="40" w:after="0"/>
    </w:pPr>
    <w:rPr>
      <w:rFonts w:ascii="Arial" w:eastAsia="MS Mincho" w:hAnsi="Arial"/>
      <w:b/>
      <w:szCs w:val="24"/>
      <w:lang w:eastAsia="en-GB"/>
    </w:rPr>
  </w:style>
  <w:style w:type="paragraph" w:customStyle="1" w:styleId="Guidance">
    <w:name w:val="Guidance"/>
    <w:basedOn w:val="Normal"/>
    <w:qFormat/>
    <w:rPr>
      <w:i/>
      <w:color w:val="0000FF"/>
    </w:r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table" w:customStyle="1" w:styleId="6">
    <w:name w:val="표 구분선6"/>
    <w:basedOn w:val="TableNormal"/>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
    <w:name w:val="표 구분선1"/>
    <w:basedOn w:val="TableNormal"/>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표 구분선3"/>
    <w:basedOn w:val="TableNormal"/>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표 구분선2"/>
    <w:basedOn w:val="TableNormal"/>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표 구분선4"/>
    <w:basedOn w:val="TableNormal"/>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
    <w:name w:val="표 구분선5"/>
    <w:basedOn w:val="TableNormal"/>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CChar">
    <w:name w:val="TAC Char"/>
    <w:link w:val="TAC"/>
    <w:qFormat/>
    <w:locked/>
    <w:rsid w:val="005D7656"/>
    <w:rPr>
      <w:rFonts w:ascii="Arial" w:hAnsi="Arial"/>
      <w:sz w:val="18"/>
      <w:lang w:val="zh-CN"/>
    </w:rPr>
  </w:style>
  <w:style w:type="paragraph" w:styleId="Revision">
    <w:name w:val="Revision"/>
    <w:hidden/>
    <w:uiPriority w:val="99"/>
    <w:unhideWhenUsed/>
    <w:rsid w:val="00F40216"/>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14550">
      <w:bodyDiv w:val="1"/>
      <w:marLeft w:val="0"/>
      <w:marRight w:val="0"/>
      <w:marTop w:val="0"/>
      <w:marBottom w:val="0"/>
      <w:divBdr>
        <w:top w:val="none" w:sz="0" w:space="0" w:color="auto"/>
        <w:left w:val="none" w:sz="0" w:space="0" w:color="auto"/>
        <w:bottom w:val="none" w:sz="0" w:space="0" w:color="auto"/>
        <w:right w:val="none" w:sz="0" w:space="0" w:color="auto"/>
      </w:divBdr>
    </w:div>
    <w:div w:id="168832813">
      <w:bodyDiv w:val="1"/>
      <w:marLeft w:val="0"/>
      <w:marRight w:val="0"/>
      <w:marTop w:val="0"/>
      <w:marBottom w:val="0"/>
      <w:divBdr>
        <w:top w:val="none" w:sz="0" w:space="0" w:color="auto"/>
        <w:left w:val="none" w:sz="0" w:space="0" w:color="auto"/>
        <w:bottom w:val="none" w:sz="0" w:space="0" w:color="auto"/>
        <w:right w:val="none" w:sz="0" w:space="0" w:color="auto"/>
      </w:divBdr>
    </w:div>
    <w:div w:id="445076164">
      <w:bodyDiv w:val="1"/>
      <w:marLeft w:val="0"/>
      <w:marRight w:val="0"/>
      <w:marTop w:val="0"/>
      <w:marBottom w:val="0"/>
      <w:divBdr>
        <w:top w:val="none" w:sz="0" w:space="0" w:color="auto"/>
        <w:left w:val="none" w:sz="0" w:space="0" w:color="auto"/>
        <w:bottom w:val="none" w:sz="0" w:space="0" w:color="auto"/>
        <w:right w:val="none" w:sz="0" w:space="0" w:color="auto"/>
      </w:divBdr>
    </w:div>
    <w:div w:id="543250989">
      <w:bodyDiv w:val="1"/>
      <w:marLeft w:val="0"/>
      <w:marRight w:val="0"/>
      <w:marTop w:val="0"/>
      <w:marBottom w:val="0"/>
      <w:divBdr>
        <w:top w:val="none" w:sz="0" w:space="0" w:color="auto"/>
        <w:left w:val="none" w:sz="0" w:space="0" w:color="auto"/>
        <w:bottom w:val="none" w:sz="0" w:space="0" w:color="auto"/>
        <w:right w:val="none" w:sz="0" w:space="0" w:color="auto"/>
      </w:divBdr>
    </w:div>
    <w:div w:id="795178349">
      <w:bodyDiv w:val="1"/>
      <w:marLeft w:val="0"/>
      <w:marRight w:val="0"/>
      <w:marTop w:val="0"/>
      <w:marBottom w:val="0"/>
      <w:divBdr>
        <w:top w:val="none" w:sz="0" w:space="0" w:color="auto"/>
        <w:left w:val="none" w:sz="0" w:space="0" w:color="auto"/>
        <w:bottom w:val="none" w:sz="0" w:space="0" w:color="auto"/>
        <w:right w:val="none" w:sz="0" w:space="0" w:color="auto"/>
      </w:divBdr>
    </w:div>
    <w:div w:id="1239559099">
      <w:bodyDiv w:val="1"/>
      <w:marLeft w:val="0"/>
      <w:marRight w:val="0"/>
      <w:marTop w:val="0"/>
      <w:marBottom w:val="0"/>
      <w:divBdr>
        <w:top w:val="none" w:sz="0" w:space="0" w:color="auto"/>
        <w:left w:val="none" w:sz="0" w:space="0" w:color="auto"/>
        <w:bottom w:val="none" w:sz="0" w:space="0" w:color="auto"/>
        <w:right w:val="none" w:sz="0" w:space="0" w:color="auto"/>
      </w:divBdr>
    </w:div>
    <w:div w:id="13940867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wangrui46@huawei.com"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microsoft.com/office/2011/relationships/people" Target="people.xml"/><Relationship Id="rId5" Type="http://schemas.openxmlformats.org/officeDocument/2006/relationships/customXml" Target="../customXml/item5.xml"/><Relationship Id="rId15" Type="http://schemas.microsoft.com/office/2011/relationships/commentsExtended" Target="commentsExtended.xml"/><Relationship Id="rId23"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comments" Target="comments.xml"/><Relationship Id="rId22"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documentManagement>
</p:properti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7CC2D5F7-4ED7-4120-941F-EAFADA9C9BAC}">
  <ds:schemaRefs>
    <ds:schemaRef ds:uri="http://schemas.microsoft.com/sharepoint/v3/contenttype/forms"/>
  </ds:schemaRefs>
</ds:datastoreItem>
</file>

<file path=customXml/itemProps2.xml><?xml version="1.0" encoding="utf-8"?>
<ds:datastoreItem xmlns:ds="http://schemas.openxmlformats.org/officeDocument/2006/customXml" ds:itemID="{76EABC84-4F3E-4E02-8DF1-7A129B115D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E2F415C-AE62-4787-BF6E-5477D4DC2EC3}">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0E6CEB52-8BC8-49F6-A9B1-87EC3053FEE7}">
  <ds:schemaRefs>
    <ds:schemaRef ds:uri="Microsoft.SharePoint.Taxonomy.ContentTypeSync"/>
  </ds:schemaRefs>
</ds:datastoreItem>
</file>

<file path=customXml/itemProps5.xml><?xml version="1.0" encoding="utf-8"?>
<ds:datastoreItem xmlns:ds="http://schemas.openxmlformats.org/officeDocument/2006/customXml" ds:itemID="{A2661A86-1345-4FA0-9780-CE9FD8FEEA93}">
  <ds:schemaRefs>
    <ds:schemaRef ds:uri="http://schemas.openxmlformats.org/officeDocument/2006/bibliography"/>
  </ds:schemaRefs>
</ds:datastoreItem>
</file>

<file path=customXml/itemProps6.xml><?xml version="1.0" encoding="utf-8"?>
<ds:datastoreItem xmlns:ds="http://schemas.openxmlformats.org/officeDocument/2006/customXml" ds:itemID="{5346D046-3877-4764-84F2-9541D8C702BF}">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C:\Data\Swea-L1\Working Areas\RAN1_93 Busan\Contributions_NR\7.1.1 Initial access\R1-xxxxxx Contribution Template.dotx</Template>
  <TotalTime>10</TotalTime>
  <Pages>9</Pages>
  <Words>3020</Words>
  <Characters>17215</Characters>
  <Application>Microsoft Office Word</Application>
  <DocSecurity>0</DocSecurity>
  <Lines>143</Lines>
  <Paragraphs>4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20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aclti</dc:creator>
  <cp:keywords>3GPP; Ericsson; TDoc</cp:keywords>
  <dc:description/>
  <cp:lastModifiedBy>SunYoung Lee (Nokia)</cp:lastModifiedBy>
  <cp:revision>14</cp:revision>
  <cp:lastPrinted>2008-01-31T14:09:00Z</cp:lastPrinted>
  <dcterms:created xsi:type="dcterms:W3CDTF">2023-04-21T05:42:00Z</dcterms:created>
  <dcterms:modified xsi:type="dcterms:W3CDTF">2023-04-21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14:00:00Z</vt:filetime>
  </property>
  <property fmtid="{D5CDD505-2E9C-101B-9397-08002B2CF9AE}" pid="3" name="ContentTypeId">
    <vt:lpwstr>0x0101006C8E648E97429F4A9C700CA2B719F885</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_2015_ms_pID_725343">
    <vt:lpwstr>(2)EubVcKVgVfL1ToxRrMhMiuEKRQ5JuRwbhSfb+YBtSTdU9/Llv10/89zSuX1JIDQu0G/KDzzo
+qm83gZ69eUwlYMUZhRBLqdEhg84mDgJKdoBI+PZ3WBcfgm7kfMHb5Lta2Vr6e74fwZ12GlI
Y1NCnuLSlZU/B5W/wSM0mrLiQx7jBmpcght+i7TireJIDHCI0naon68AnVhypQB/dtg4CN1k
s0JlZs9LjHqM2N3JL+</vt:lpwstr>
  </property>
  <property fmtid="{D5CDD505-2E9C-101B-9397-08002B2CF9AE}" pid="15" name="_2015_ms_pID_7253431">
    <vt:lpwstr>bj8voQ8HB9DpOjs8gdlepO9xrcdyVTYTj2QCZUJq4Zk8tgIW5BzG0y
IgJSyL5EjToEcAWCZdyO4uNR/k8Vm2ymNNFW0QyOe1TNOgcNytMz2U9vSi1JxI6zyHo+aVlA
m+uoY2QDbr/Sv/9JFQCNiRRkloTPjBbWMRG/eoJRZN0Soc2CGE3i/5UBX8iAQjGWj4XZGi8z
d/N1IFtHz7Ov9Bc7</vt:lpwstr>
  </property>
  <property fmtid="{D5CDD505-2E9C-101B-9397-08002B2CF9AE}" pid="16" name="KSOProductBuildVer">
    <vt:lpwstr>2052-11.8.2.9022</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7097204</vt:lpwstr>
  </property>
  <property fmtid="{D5CDD505-2E9C-101B-9397-08002B2CF9AE}" pid="21" name="CWMb4a057871bc9458bb38f784d5aaaf833">
    <vt:lpwstr>CWM9sa7RMt9R7+cKl+De7VUa+dHE3K+muDJB09eVdSw+uTz/W0TAYgh/GL6AZwlzxYq4ZsTRaVr/y8Lni5BLPKz/A==</vt:lpwstr>
  </property>
</Properties>
</file>